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418C" w:rsidRDefault="00F8418C" w:rsidP="00EF0363">
      <w:pPr>
        <w:pStyle w:val="Title"/>
      </w:pPr>
      <w:r>
        <w:t xml:space="preserve">Demonstration Project: </w:t>
      </w:r>
    </w:p>
    <w:p w:rsidR="00EF0363" w:rsidRDefault="00F8418C" w:rsidP="00EF0363">
      <w:pPr>
        <w:pStyle w:val="Title"/>
      </w:pPr>
      <w:r w:rsidRPr="00F8418C">
        <w:t>EXAMPLE-</w:t>
      </w:r>
      <w:proofErr w:type="spellStart"/>
      <w:r w:rsidRPr="00F8418C">
        <w:t>single_cycle</w:t>
      </w:r>
      <w:proofErr w:type="spellEnd"/>
    </w:p>
    <w:p w:rsidR="00595C4C" w:rsidRDefault="00124886" w:rsidP="00EF0363">
      <w:pPr>
        <w:pStyle w:val="Subtitle"/>
      </w:pPr>
      <w:r>
        <w:t xml:space="preserve">Single Cycle Module Demonstrator </w:t>
      </w:r>
      <w:r w:rsidR="00EF0363">
        <w:t>Overview</w:t>
      </w:r>
    </w:p>
    <w:p w:rsidR="00EF0363" w:rsidRDefault="00EF0363" w:rsidP="00EF0363"/>
    <w:p w:rsidR="00EF0363" w:rsidRDefault="00EF0363" w:rsidP="00EF0363">
      <w:r>
        <w:t>Moore, Douglas John</w:t>
      </w:r>
    </w:p>
    <w:p w:rsidR="00EF0363" w:rsidRDefault="00EF0363" w:rsidP="00EF0363">
      <w:r>
        <w:t>Peimann, Scott Meyer</w:t>
      </w:r>
    </w:p>
    <w:p w:rsidR="00EF0363" w:rsidRDefault="00EF0363" w:rsidP="00EF0363">
      <w:r>
        <w:t>Shiell, Jon</w:t>
      </w:r>
    </w:p>
    <w:p w:rsidR="00EF0363" w:rsidRDefault="00EF0363" w:rsidP="00EF0363"/>
    <w:p w:rsidR="00D15789" w:rsidRDefault="008D1C6B" w:rsidP="00EF0363">
      <w:r>
        <w:t>Dynamic Machine Automation Technology, Inc.</w:t>
      </w:r>
      <w:r w:rsidR="00472B68">
        <w:t xml:space="preserve">  </w:t>
      </w:r>
    </w:p>
    <w:p w:rsidR="008D1C6B" w:rsidRDefault="008D1C6B">
      <w:r>
        <w:br w:type="page"/>
      </w:r>
    </w:p>
    <w:p w:rsidR="008D1C6B" w:rsidRDefault="001B1781" w:rsidP="008D1C6B">
      <w:pPr>
        <w:jc w:val="center"/>
      </w:pPr>
      <w:r>
        <w:lastRenderedPageBreak/>
        <w:t xml:space="preserve">This Page </w:t>
      </w:r>
      <w:r w:rsidR="003552F8">
        <w:t xml:space="preserve">is </w:t>
      </w:r>
      <w:r w:rsidR="008D1C6B">
        <w:t>Intentionally Blank</w:t>
      </w:r>
    </w:p>
    <w:p w:rsidR="001B1781" w:rsidRDefault="001B1781" w:rsidP="008D1C6B">
      <w:pPr>
        <w:jc w:val="center"/>
      </w:pPr>
    </w:p>
    <w:p w:rsidR="001B1781" w:rsidRDefault="001B1781">
      <w:pPr>
        <w:sectPr w:rsidR="001B1781" w:rsidSect="00EF0363">
          <w:footerReference w:type="default" r:id="rId8"/>
          <w:headerReference w:type="first" r:id="rId9"/>
          <w:footerReference w:type="first" r:id="rId10"/>
          <w:pgSz w:w="12240" w:h="15840"/>
          <w:pgMar w:top="1440" w:right="1440" w:bottom="1440" w:left="1440" w:header="720" w:footer="720" w:gutter="0"/>
          <w:cols w:space="720"/>
          <w:titlePg/>
          <w:docGrid w:linePitch="360"/>
        </w:sectPr>
      </w:pPr>
    </w:p>
    <w:p w:rsidR="008D1C6B" w:rsidRDefault="008D1C6B" w:rsidP="008D1C6B">
      <w:pPr>
        <w:pStyle w:val="Heading1"/>
      </w:pPr>
      <w:bookmarkStart w:id="0" w:name="_Toc180741519"/>
      <w:r>
        <w:lastRenderedPageBreak/>
        <w:t>Revision History</w:t>
      </w:r>
      <w:bookmarkEnd w:id="0"/>
    </w:p>
    <w:p w:rsidR="008D1C6B" w:rsidRDefault="008D1C6B" w:rsidP="00EF0363"/>
    <w:tbl>
      <w:tblPr>
        <w:tblStyle w:val="MediumGrid3-Accent1"/>
        <w:tblW w:w="0" w:type="auto"/>
        <w:tblLook w:val="04A0"/>
      </w:tblPr>
      <w:tblGrid>
        <w:gridCol w:w="3192"/>
        <w:gridCol w:w="3192"/>
        <w:gridCol w:w="3192"/>
      </w:tblGrid>
      <w:tr w:rsidR="009F51EF" w:rsidTr="009F51EF">
        <w:trPr>
          <w:cnfStyle w:val="100000000000"/>
        </w:trPr>
        <w:tc>
          <w:tcPr>
            <w:cnfStyle w:val="001000000000"/>
            <w:tcW w:w="3192" w:type="dxa"/>
          </w:tcPr>
          <w:p w:rsidR="009F51EF" w:rsidRDefault="009F51EF" w:rsidP="00EF0363">
            <w:r>
              <w:t>DATE</w:t>
            </w:r>
          </w:p>
        </w:tc>
        <w:tc>
          <w:tcPr>
            <w:tcW w:w="3192" w:type="dxa"/>
          </w:tcPr>
          <w:p w:rsidR="009F51EF" w:rsidRDefault="009F51EF" w:rsidP="00EF0363">
            <w:pPr>
              <w:cnfStyle w:val="100000000000"/>
            </w:pPr>
            <w:r>
              <w:t>NAME</w:t>
            </w:r>
          </w:p>
        </w:tc>
        <w:tc>
          <w:tcPr>
            <w:tcW w:w="3192" w:type="dxa"/>
          </w:tcPr>
          <w:p w:rsidR="009F51EF" w:rsidRDefault="009F51EF" w:rsidP="00EF0363">
            <w:pPr>
              <w:cnfStyle w:val="100000000000"/>
            </w:pPr>
            <w:r>
              <w:t>DESCRIPTION</w:t>
            </w:r>
          </w:p>
        </w:tc>
      </w:tr>
      <w:tr w:rsidR="009F51EF" w:rsidTr="009F51EF">
        <w:trPr>
          <w:cnfStyle w:val="000000100000"/>
        </w:trPr>
        <w:tc>
          <w:tcPr>
            <w:cnfStyle w:val="001000000000"/>
            <w:tcW w:w="3192" w:type="dxa"/>
          </w:tcPr>
          <w:p w:rsidR="009F51EF" w:rsidRDefault="00241A46" w:rsidP="00124886">
            <w:r>
              <w:t>2024</w:t>
            </w:r>
            <w:r w:rsidR="002A637F">
              <w:t>-</w:t>
            </w:r>
            <w:r w:rsidR="007F7C26">
              <w:t>1</w:t>
            </w:r>
            <w:r>
              <w:t>0</w:t>
            </w:r>
            <w:r w:rsidR="002A637F">
              <w:t>-</w:t>
            </w:r>
            <w:r w:rsidR="00124886">
              <w:t>2</w:t>
            </w:r>
            <w:r w:rsidR="005917F9">
              <w:t>5</w:t>
            </w:r>
          </w:p>
        </w:tc>
        <w:tc>
          <w:tcPr>
            <w:tcW w:w="3192" w:type="dxa"/>
          </w:tcPr>
          <w:p w:rsidR="009F51EF" w:rsidRDefault="00F8418C" w:rsidP="00F8418C">
            <w:pPr>
              <w:cnfStyle w:val="000000100000"/>
            </w:pPr>
            <w:r>
              <w:t xml:space="preserve">First </w:t>
            </w:r>
            <w:proofErr w:type="spellStart"/>
            <w:r w:rsidRPr="00F8418C">
              <w:t>uvm</w:t>
            </w:r>
            <w:proofErr w:type="spellEnd"/>
            <w:r w:rsidRPr="00F8418C">
              <w:t>-EXAMPLE-</w:t>
            </w:r>
            <w:proofErr w:type="spellStart"/>
            <w:r w:rsidRPr="00F8418C">
              <w:t>single_cycle</w:t>
            </w:r>
            <w:proofErr w:type="spellEnd"/>
            <w:r>
              <w:t xml:space="preserve"> and UVM Testing</w:t>
            </w:r>
            <w:r w:rsidR="002A637F">
              <w:t xml:space="preserve">, Initial Release </w:t>
            </w:r>
          </w:p>
        </w:tc>
        <w:tc>
          <w:tcPr>
            <w:tcW w:w="3192" w:type="dxa"/>
          </w:tcPr>
          <w:p w:rsidR="009F51EF" w:rsidRDefault="003748E5" w:rsidP="00A26B7D">
            <w:pPr>
              <w:cnfStyle w:val="000000100000"/>
            </w:pPr>
            <w:proofErr w:type="gramStart"/>
            <w:r>
              <w:t xml:space="preserve">The first release of a </w:t>
            </w:r>
            <w:proofErr w:type="spellStart"/>
            <w:r w:rsidRPr="00F8418C">
              <w:t>single_cycle</w:t>
            </w:r>
            <w:proofErr w:type="spellEnd"/>
            <w:r>
              <w:t xml:space="preserve"> module including UVM testing.</w:t>
            </w:r>
            <w:proofErr w:type="gramEnd"/>
          </w:p>
        </w:tc>
      </w:tr>
      <w:tr w:rsidR="009F51EF" w:rsidTr="009F51EF">
        <w:tc>
          <w:tcPr>
            <w:cnfStyle w:val="001000000000"/>
            <w:tcW w:w="3192" w:type="dxa"/>
          </w:tcPr>
          <w:p w:rsidR="009F51EF" w:rsidRDefault="009F51EF" w:rsidP="00EF0363"/>
        </w:tc>
        <w:tc>
          <w:tcPr>
            <w:tcW w:w="3192" w:type="dxa"/>
          </w:tcPr>
          <w:p w:rsidR="009F51EF" w:rsidRDefault="009F51EF" w:rsidP="00EF0363">
            <w:pPr>
              <w:cnfStyle w:val="000000000000"/>
            </w:pPr>
          </w:p>
        </w:tc>
        <w:tc>
          <w:tcPr>
            <w:tcW w:w="3192" w:type="dxa"/>
          </w:tcPr>
          <w:p w:rsidR="009F51EF" w:rsidRDefault="009F51EF" w:rsidP="00EF0363">
            <w:pPr>
              <w:cnfStyle w:val="000000000000"/>
            </w:pPr>
          </w:p>
        </w:tc>
      </w:tr>
      <w:tr w:rsidR="009F51EF" w:rsidTr="009F51EF">
        <w:trPr>
          <w:cnfStyle w:val="000000100000"/>
        </w:trPr>
        <w:tc>
          <w:tcPr>
            <w:cnfStyle w:val="001000000000"/>
            <w:tcW w:w="3192" w:type="dxa"/>
          </w:tcPr>
          <w:p w:rsidR="009F51EF" w:rsidRDefault="009F51EF" w:rsidP="00EF0363"/>
        </w:tc>
        <w:tc>
          <w:tcPr>
            <w:tcW w:w="3192" w:type="dxa"/>
          </w:tcPr>
          <w:p w:rsidR="009F51EF" w:rsidRDefault="009F51EF" w:rsidP="00EF0363">
            <w:pPr>
              <w:cnfStyle w:val="000000100000"/>
            </w:pPr>
          </w:p>
        </w:tc>
        <w:tc>
          <w:tcPr>
            <w:tcW w:w="3192" w:type="dxa"/>
          </w:tcPr>
          <w:p w:rsidR="009F51EF" w:rsidRDefault="009F51EF" w:rsidP="00EF0363">
            <w:pPr>
              <w:cnfStyle w:val="000000100000"/>
            </w:pPr>
          </w:p>
        </w:tc>
      </w:tr>
      <w:tr w:rsidR="009F51EF" w:rsidTr="009F51EF">
        <w:tc>
          <w:tcPr>
            <w:cnfStyle w:val="001000000000"/>
            <w:tcW w:w="3192" w:type="dxa"/>
          </w:tcPr>
          <w:p w:rsidR="009F51EF" w:rsidRDefault="009F51EF" w:rsidP="00EF0363"/>
        </w:tc>
        <w:tc>
          <w:tcPr>
            <w:tcW w:w="3192" w:type="dxa"/>
          </w:tcPr>
          <w:p w:rsidR="009F51EF" w:rsidRDefault="009F51EF" w:rsidP="00EF0363">
            <w:pPr>
              <w:cnfStyle w:val="000000000000"/>
            </w:pPr>
          </w:p>
        </w:tc>
        <w:tc>
          <w:tcPr>
            <w:tcW w:w="3192" w:type="dxa"/>
          </w:tcPr>
          <w:p w:rsidR="009F51EF" w:rsidRDefault="009F51EF" w:rsidP="00EF0363">
            <w:pPr>
              <w:cnfStyle w:val="000000000000"/>
            </w:pPr>
          </w:p>
        </w:tc>
      </w:tr>
      <w:tr w:rsidR="009F51EF" w:rsidTr="009F51EF">
        <w:trPr>
          <w:cnfStyle w:val="000000100000"/>
        </w:trPr>
        <w:tc>
          <w:tcPr>
            <w:cnfStyle w:val="001000000000"/>
            <w:tcW w:w="3192" w:type="dxa"/>
          </w:tcPr>
          <w:p w:rsidR="009F51EF" w:rsidRDefault="009F51EF" w:rsidP="00EF0363"/>
        </w:tc>
        <w:tc>
          <w:tcPr>
            <w:tcW w:w="3192" w:type="dxa"/>
          </w:tcPr>
          <w:p w:rsidR="009F51EF" w:rsidRDefault="009F51EF" w:rsidP="00EF0363">
            <w:pPr>
              <w:cnfStyle w:val="000000100000"/>
            </w:pPr>
          </w:p>
        </w:tc>
        <w:tc>
          <w:tcPr>
            <w:tcW w:w="3192" w:type="dxa"/>
          </w:tcPr>
          <w:p w:rsidR="009F51EF" w:rsidRDefault="009F51EF" w:rsidP="00EF0363">
            <w:pPr>
              <w:cnfStyle w:val="000000100000"/>
            </w:pPr>
          </w:p>
        </w:tc>
      </w:tr>
      <w:tr w:rsidR="009F51EF" w:rsidTr="009F51EF">
        <w:tc>
          <w:tcPr>
            <w:cnfStyle w:val="001000000000"/>
            <w:tcW w:w="3192" w:type="dxa"/>
          </w:tcPr>
          <w:p w:rsidR="009F51EF" w:rsidRDefault="009F51EF" w:rsidP="00EF0363"/>
        </w:tc>
        <w:tc>
          <w:tcPr>
            <w:tcW w:w="3192" w:type="dxa"/>
          </w:tcPr>
          <w:p w:rsidR="009F51EF" w:rsidRDefault="009F51EF" w:rsidP="00EF0363">
            <w:pPr>
              <w:cnfStyle w:val="000000000000"/>
            </w:pPr>
          </w:p>
        </w:tc>
        <w:tc>
          <w:tcPr>
            <w:tcW w:w="3192" w:type="dxa"/>
          </w:tcPr>
          <w:p w:rsidR="009F51EF" w:rsidRDefault="009F51EF" w:rsidP="00EF0363">
            <w:pPr>
              <w:cnfStyle w:val="000000000000"/>
            </w:pPr>
          </w:p>
        </w:tc>
      </w:tr>
      <w:tr w:rsidR="009F51EF" w:rsidTr="009F51EF">
        <w:trPr>
          <w:cnfStyle w:val="000000100000"/>
        </w:trPr>
        <w:tc>
          <w:tcPr>
            <w:cnfStyle w:val="001000000000"/>
            <w:tcW w:w="3192" w:type="dxa"/>
          </w:tcPr>
          <w:p w:rsidR="009F51EF" w:rsidRDefault="009F51EF" w:rsidP="00EF0363"/>
        </w:tc>
        <w:tc>
          <w:tcPr>
            <w:tcW w:w="3192" w:type="dxa"/>
          </w:tcPr>
          <w:p w:rsidR="009F51EF" w:rsidRDefault="009F51EF" w:rsidP="00EF0363">
            <w:pPr>
              <w:cnfStyle w:val="000000100000"/>
            </w:pPr>
          </w:p>
        </w:tc>
        <w:tc>
          <w:tcPr>
            <w:tcW w:w="3192" w:type="dxa"/>
          </w:tcPr>
          <w:p w:rsidR="009F51EF" w:rsidRDefault="009F51EF" w:rsidP="00EF0363">
            <w:pPr>
              <w:cnfStyle w:val="000000100000"/>
            </w:pPr>
          </w:p>
        </w:tc>
      </w:tr>
    </w:tbl>
    <w:p w:rsidR="008D1C6B" w:rsidRDefault="008D1C6B" w:rsidP="00EF0363"/>
    <w:p w:rsidR="009F51EF" w:rsidRDefault="009F51EF">
      <w:r>
        <w:br w:type="page"/>
      </w:r>
    </w:p>
    <w:p w:rsidR="009F51EF" w:rsidRDefault="009F51EF" w:rsidP="009F51EF">
      <w:pPr>
        <w:pStyle w:val="Heading1"/>
      </w:pPr>
      <w:bookmarkStart w:id="1" w:name="_Toc180741520"/>
      <w:r>
        <w:lastRenderedPageBreak/>
        <w:t>Table of Contents</w:t>
      </w:r>
      <w:bookmarkEnd w:id="1"/>
    </w:p>
    <w:p w:rsidR="009F51EF" w:rsidRDefault="009F51EF" w:rsidP="00EF0363"/>
    <w:p w:rsidR="003547EC" w:rsidRDefault="00AE4D3A">
      <w:pPr>
        <w:pStyle w:val="TOC1"/>
        <w:tabs>
          <w:tab w:val="right" w:leader="dot" w:pos="9350"/>
        </w:tabs>
        <w:rPr>
          <w:rFonts w:eastAsiaTheme="minorEastAsia"/>
          <w:noProof/>
        </w:rPr>
      </w:pPr>
      <w:r>
        <w:fldChar w:fldCharType="begin"/>
      </w:r>
      <w:r w:rsidR="009F51EF">
        <w:instrText xml:space="preserve"> TOC  \* MERGEFORMAT </w:instrText>
      </w:r>
      <w:r>
        <w:fldChar w:fldCharType="separate"/>
      </w:r>
      <w:r w:rsidR="003547EC">
        <w:rPr>
          <w:noProof/>
        </w:rPr>
        <w:t>Revision History</w:t>
      </w:r>
      <w:r w:rsidR="003547EC">
        <w:rPr>
          <w:noProof/>
        </w:rPr>
        <w:tab/>
      </w:r>
      <w:r w:rsidR="003547EC">
        <w:rPr>
          <w:noProof/>
        </w:rPr>
        <w:fldChar w:fldCharType="begin"/>
      </w:r>
      <w:r w:rsidR="003547EC">
        <w:rPr>
          <w:noProof/>
        </w:rPr>
        <w:instrText xml:space="preserve"> PAGEREF _Toc180741519 \h </w:instrText>
      </w:r>
      <w:r w:rsidR="003547EC">
        <w:rPr>
          <w:noProof/>
        </w:rPr>
      </w:r>
      <w:r w:rsidR="003547EC">
        <w:rPr>
          <w:noProof/>
        </w:rPr>
        <w:fldChar w:fldCharType="separate"/>
      </w:r>
      <w:r w:rsidR="003547EC">
        <w:rPr>
          <w:noProof/>
        </w:rPr>
        <w:t>i</w:t>
      </w:r>
      <w:r w:rsidR="003547EC">
        <w:rPr>
          <w:noProof/>
        </w:rPr>
        <w:fldChar w:fldCharType="end"/>
      </w:r>
    </w:p>
    <w:p w:rsidR="003547EC" w:rsidRDefault="003547EC">
      <w:pPr>
        <w:pStyle w:val="TOC1"/>
        <w:tabs>
          <w:tab w:val="right" w:leader="dot" w:pos="9350"/>
        </w:tabs>
        <w:rPr>
          <w:rFonts w:eastAsiaTheme="minorEastAsia"/>
          <w:noProof/>
        </w:rPr>
      </w:pPr>
      <w:r>
        <w:rPr>
          <w:noProof/>
        </w:rPr>
        <w:t>Table of Contents</w:t>
      </w:r>
      <w:r>
        <w:rPr>
          <w:noProof/>
        </w:rPr>
        <w:tab/>
      </w:r>
      <w:r>
        <w:rPr>
          <w:noProof/>
        </w:rPr>
        <w:fldChar w:fldCharType="begin"/>
      </w:r>
      <w:r>
        <w:rPr>
          <w:noProof/>
        </w:rPr>
        <w:instrText xml:space="preserve"> PAGEREF _Toc180741520 \h </w:instrText>
      </w:r>
      <w:r>
        <w:rPr>
          <w:noProof/>
        </w:rPr>
      </w:r>
      <w:r>
        <w:rPr>
          <w:noProof/>
        </w:rPr>
        <w:fldChar w:fldCharType="separate"/>
      </w:r>
      <w:r>
        <w:rPr>
          <w:noProof/>
        </w:rPr>
        <w:t>ii</w:t>
      </w:r>
      <w:r>
        <w:rPr>
          <w:noProof/>
        </w:rPr>
        <w:fldChar w:fldCharType="end"/>
      </w:r>
    </w:p>
    <w:p w:rsidR="003547EC" w:rsidRDefault="003547EC">
      <w:pPr>
        <w:pStyle w:val="TOC1"/>
        <w:tabs>
          <w:tab w:val="right" w:leader="dot" w:pos="9350"/>
        </w:tabs>
        <w:rPr>
          <w:rFonts w:eastAsiaTheme="minorEastAsia"/>
          <w:noProof/>
        </w:rPr>
      </w:pPr>
      <w:r>
        <w:rPr>
          <w:noProof/>
        </w:rPr>
        <w:t>List of Figures</w:t>
      </w:r>
      <w:r>
        <w:rPr>
          <w:noProof/>
        </w:rPr>
        <w:tab/>
      </w:r>
      <w:r>
        <w:rPr>
          <w:noProof/>
        </w:rPr>
        <w:fldChar w:fldCharType="begin"/>
      </w:r>
      <w:r>
        <w:rPr>
          <w:noProof/>
        </w:rPr>
        <w:instrText xml:space="preserve"> PAGEREF _Toc180741521 \h </w:instrText>
      </w:r>
      <w:r>
        <w:rPr>
          <w:noProof/>
        </w:rPr>
      </w:r>
      <w:r>
        <w:rPr>
          <w:noProof/>
        </w:rPr>
        <w:fldChar w:fldCharType="separate"/>
      </w:r>
      <w:r>
        <w:rPr>
          <w:noProof/>
        </w:rPr>
        <w:t>iv</w:t>
      </w:r>
      <w:r>
        <w:rPr>
          <w:noProof/>
        </w:rPr>
        <w:fldChar w:fldCharType="end"/>
      </w:r>
    </w:p>
    <w:p w:rsidR="003547EC" w:rsidRDefault="003547EC">
      <w:pPr>
        <w:pStyle w:val="TOC1"/>
        <w:tabs>
          <w:tab w:val="right" w:leader="dot" w:pos="9350"/>
        </w:tabs>
        <w:rPr>
          <w:rFonts w:eastAsiaTheme="minorEastAsia"/>
          <w:noProof/>
        </w:rPr>
      </w:pPr>
      <w:r>
        <w:rPr>
          <w:noProof/>
        </w:rPr>
        <w:t>List of Tables</w:t>
      </w:r>
      <w:r>
        <w:rPr>
          <w:noProof/>
        </w:rPr>
        <w:tab/>
      </w:r>
      <w:r>
        <w:rPr>
          <w:noProof/>
        </w:rPr>
        <w:fldChar w:fldCharType="begin"/>
      </w:r>
      <w:r>
        <w:rPr>
          <w:noProof/>
        </w:rPr>
        <w:instrText xml:space="preserve"> PAGEREF _Toc180741522 \h </w:instrText>
      </w:r>
      <w:r>
        <w:rPr>
          <w:noProof/>
        </w:rPr>
      </w:r>
      <w:r>
        <w:rPr>
          <w:noProof/>
        </w:rPr>
        <w:fldChar w:fldCharType="separate"/>
      </w:r>
      <w:r>
        <w:rPr>
          <w:noProof/>
        </w:rPr>
        <w:t>iv</w:t>
      </w:r>
      <w:r>
        <w:rPr>
          <w:noProof/>
        </w:rPr>
        <w:fldChar w:fldCharType="end"/>
      </w:r>
    </w:p>
    <w:p w:rsidR="003547EC" w:rsidRDefault="003547EC">
      <w:pPr>
        <w:pStyle w:val="TOC1"/>
        <w:tabs>
          <w:tab w:val="right" w:leader="dot" w:pos="9350"/>
        </w:tabs>
        <w:rPr>
          <w:rFonts w:eastAsiaTheme="minorEastAsia"/>
          <w:noProof/>
        </w:rPr>
      </w:pPr>
      <w:r>
        <w:rPr>
          <w:noProof/>
        </w:rPr>
        <w:t>Abstract</w:t>
      </w:r>
      <w:r>
        <w:rPr>
          <w:noProof/>
        </w:rPr>
        <w:tab/>
      </w:r>
      <w:r>
        <w:rPr>
          <w:noProof/>
        </w:rPr>
        <w:fldChar w:fldCharType="begin"/>
      </w:r>
      <w:r>
        <w:rPr>
          <w:noProof/>
        </w:rPr>
        <w:instrText xml:space="preserve"> PAGEREF _Toc180741523 \h </w:instrText>
      </w:r>
      <w:r>
        <w:rPr>
          <w:noProof/>
        </w:rPr>
      </w:r>
      <w:r>
        <w:rPr>
          <w:noProof/>
        </w:rPr>
        <w:fldChar w:fldCharType="separate"/>
      </w:r>
      <w:r>
        <w:rPr>
          <w:noProof/>
        </w:rPr>
        <w:t>1</w:t>
      </w:r>
      <w:r>
        <w:rPr>
          <w:noProof/>
        </w:rPr>
        <w:fldChar w:fldCharType="end"/>
      </w:r>
    </w:p>
    <w:p w:rsidR="003547EC" w:rsidRDefault="003547EC">
      <w:pPr>
        <w:pStyle w:val="TOC1"/>
        <w:tabs>
          <w:tab w:val="right" w:leader="dot" w:pos="9350"/>
        </w:tabs>
        <w:rPr>
          <w:rFonts w:eastAsiaTheme="minorEastAsia"/>
          <w:noProof/>
        </w:rPr>
      </w:pPr>
      <w:r>
        <w:rPr>
          <w:noProof/>
        </w:rPr>
        <w:t>General Goals</w:t>
      </w:r>
      <w:r>
        <w:rPr>
          <w:noProof/>
        </w:rPr>
        <w:tab/>
      </w:r>
      <w:r>
        <w:rPr>
          <w:noProof/>
        </w:rPr>
        <w:fldChar w:fldCharType="begin"/>
      </w:r>
      <w:r>
        <w:rPr>
          <w:noProof/>
        </w:rPr>
        <w:instrText xml:space="preserve"> PAGEREF _Toc180741524 \h </w:instrText>
      </w:r>
      <w:r>
        <w:rPr>
          <w:noProof/>
        </w:rPr>
      </w:r>
      <w:r>
        <w:rPr>
          <w:noProof/>
        </w:rPr>
        <w:fldChar w:fldCharType="separate"/>
      </w:r>
      <w:r>
        <w:rPr>
          <w:noProof/>
        </w:rPr>
        <w:t>1</w:t>
      </w:r>
      <w:r>
        <w:rPr>
          <w:noProof/>
        </w:rPr>
        <w:fldChar w:fldCharType="end"/>
      </w:r>
    </w:p>
    <w:p w:rsidR="003547EC" w:rsidRDefault="003547EC">
      <w:pPr>
        <w:pStyle w:val="TOC1"/>
        <w:tabs>
          <w:tab w:val="right" w:leader="dot" w:pos="9350"/>
        </w:tabs>
        <w:rPr>
          <w:rFonts w:eastAsiaTheme="minorEastAsia"/>
          <w:noProof/>
        </w:rPr>
      </w:pPr>
      <w:r>
        <w:rPr>
          <w:noProof/>
        </w:rPr>
        <w:t>Purpose of the single_cycle Module</w:t>
      </w:r>
      <w:r>
        <w:rPr>
          <w:noProof/>
        </w:rPr>
        <w:tab/>
      </w:r>
      <w:r>
        <w:rPr>
          <w:noProof/>
        </w:rPr>
        <w:fldChar w:fldCharType="begin"/>
      </w:r>
      <w:r>
        <w:rPr>
          <w:noProof/>
        </w:rPr>
        <w:instrText xml:space="preserve"> PAGEREF _Toc180741525 \h </w:instrText>
      </w:r>
      <w:r>
        <w:rPr>
          <w:noProof/>
        </w:rPr>
      </w:r>
      <w:r>
        <w:rPr>
          <w:noProof/>
        </w:rPr>
        <w:fldChar w:fldCharType="separate"/>
      </w:r>
      <w:r>
        <w:rPr>
          <w:noProof/>
        </w:rPr>
        <w:t>2</w:t>
      </w:r>
      <w:r>
        <w:rPr>
          <w:noProof/>
        </w:rPr>
        <w:fldChar w:fldCharType="end"/>
      </w:r>
    </w:p>
    <w:p w:rsidR="003547EC" w:rsidRDefault="003547EC">
      <w:pPr>
        <w:pStyle w:val="TOC2"/>
        <w:tabs>
          <w:tab w:val="right" w:leader="dot" w:pos="9350"/>
        </w:tabs>
        <w:rPr>
          <w:rFonts w:eastAsiaTheme="minorEastAsia"/>
          <w:noProof/>
        </w:rPr>
      </w:pPr>
      <w:r>
        <w:rPr>
          <w:noProof/>
        </w:rPr>
        <w:t>Language Used in this Document</w:t>
      </w:r>
      <w:r>
        <w:rPr>
          <w:noProof/>
        </w:rPr>
        <w:tab/>
      </w:r>
      <w:r>
        <w:rPr>
          <w:noProof/>
        </w:rPr>
        <w:fldChar w:fldCharType="begin"/>
      </w:r>
      <w:r>
        <w:rPr>
          <w:noProof/>
        </w:rPr>
        <w:instrText xml:space="preserve"> PAGEREF _Toc180741526 \h </w:instrText>
      </w:r>
      <w:r>
        <w:rPr>
          <w:noProof/>
        </w:rPr>
      </w:r>
      <w:r>
        <w:rPr>
          <w:noProof/>
        </w:rPr>
        <w:fldChar w:fldCharType="separate"/>
      </w:r>
      <w:r>
        <w:rPr>
          <w:noProof/>
        </w:rPr>
        <w:t>2</w:t>
      </w:r>
      <w:r>
        <w:rPr>
          <w:noProof/>
        </w:rPr>
        <w:fldChar w:fldCharType="end"/>
      </w:r>
    </w:p>
    <w:p w:rsidR="003547EC" w:rsidRDefault="003547EC">
      <w:pPr>
        <w:pStyle w:val="TOC2"/>
        <w:tabs>
          <w:tab w:val="right" w:leader="dot" w:pos="9350"/>
        </w:tabs>
        <w:rPr>
          <w:rFonts w:eastAsiaTheme="minorEastAsia"/>
          <w:noProof/>
        </w:rPr>
      </w:pPr>
      <w:r>
        <w:rPr>
          <w:noProof/>
        </w:rPr>
        <w:t>Control Signalling Protocol</w:t>
      </w:r>
      <w:r>
        <w:rPr>
          <w:noProof/>
        </w:rPr>
        <w:tab/>
      </w:r>
      <w:r>
        <w:rPr>
          <w:noProof/>
        </w:rPr>
        <w:fldChar w:fldCharType="begin"/>
      </w:r>
      <w:r>
        <w:rPr>
          <w:noProof/>
        </w:rPr>
        <w:instrText xml:space="preserve"> PAGEREF _Toc180741527 \h </w:instrText>
      </w:r>
      <w:r>
        <w:rPr>
          <w:noProof/>
        </w:rPr>
      </w:r>
      <w:r>
        <w:rPr>
          <w:noProof/>
        </w:rPr>
        <w:fldChar w:fldCharType="separate"/>
      </w:r>
      <w:r>
        <w:rPr>
          <w:noProof/>
        </w:rPr>
        <w:t>2</w:t>
      </w:r>
      <w:r>
        <w:rPr>
          <w:noProof/>
        </w:rPr>
        <w:fldChar w:fldCharType="end"/>
      </w:r>
    </w:p>
    <w:p w:rsidR="003547EC" w:rsidRDefault="003547EC">
      <w:pPr>
        <w:pStyle w:val="TOC1"/>
        <w:tabs>
          <w:tab w:val="right" w:leader="dot" w:pos="9350"/>
        </w:tabs>
        <w:rPr>
          <w:rFonts w:eastAsiaTheme="minorEastAsia"/>
          <w:noProof/>
        </w:rPr>
      </w:pPr>
      <w:r>
        <w:rPr>
          <w:noProof/>
        </w:rPr>
        <w:t>Architecture and Design of the single_cycle Module</w:t>
      </w:r>
      <w:r>
        <w:rPr>
          <w:noProof/>
        </w:rPr>
        <w:tab/>
      </w:r>
      <w:r>
        <w:rPr>
          <w:noProof/>
        </w:rPr>
        <w:fldChar w:fldCharType="begin"/>
      </w:r>
      <w:r>
        <w:rPr>
          <w:noProof/>
        </w:rPr>
        <w:instrText xml:space="preserve"> PAGEREF _Toc180741528 \h </w:instrText>
      </w:r>
      <w:r>
        <w:rPr>
          <w:noProof/>
        </w:rPr>
      </w:r>
      <w:r>
        <w:rPr>
          <w:noProof/>
        </w:rPr>
        <w:fldChar w:fldCharType="separate"/>
      </w:r>
      <w:r>
        <w:rPr>
          <w:noProof/>
        </w:rPr>
        <w:t>4</w:t>
      </w:r>
      <w:r>
        <w:rPr>
          <w:noProof/>
        </w:rPr>
        <w:fldChar w:fldCharType="end"/>
      </w:r>
    </w:p>
    <w:p w:rsidR="003547EC" w:rsidRDefault="003547EC">
      <w:pPr>
        <w:pStyle w:val="TOC2"/>
        <w:tabs>
          <w:tab w:val="right" w:leader="dot" w:pos="9350"/>
        </w:tabs>
        <w:rPr>
          <w:rFonts w:eastAsiaTheme="minorEastAsia"/>
          <w:noProof/>
        </w:rPr>
      </w:pPr>
      <w:r>
        <w:rPr>
          <w:noProof/>
        </w:rPr>
        <w:t>Signals</w:t>
      </w:r>
      <w:r>
        <w:rPr>
          <w:noProof/>
        </w:rPr>
        <w:tab/>
      </w:r>
      <w:r>
        <w:rPr>
          <w:noProof/>
        </w:rPr>
        <w:fldChar w:fldCharType="begin"/>
      </w:r>
      <w:r>
        <w:rPr>
          <w:noProof/>
        </w:rPr>
        <w:instrText xml:space="preserve"> PAGEREF _Toc180741529 \h </w:instrText>
      </w:r>
      <w:r>
        <w:rPr>
          <w:noProof/>
        </w:rPr>
      </w:r>
      <w:r>
        <w:rPr>
          <w:noProof/>
        </w:rPr>
        <w:fldChar w:fldCharType="separate"/>
      </w:r>
      <w:r>
        <w:rPr>
          <w:noProof/>
        </w:rPr>
        <w:t>4</w:t>
      </w:r>
      <w:r>
        <w:rPr>
          <w:noProof/>
        </w:rPr>
        <w:fldChar w:fldCharType="end"/>
      </w:r>
    </w:p>
    <w:p w:rsidR="003547EC" w:rsidRDefault="003547EC">
      <w:pPr>
        <w:pStyle w:val="TOC2"/>
        <w:tabs>
          <w:tab w:val="right" w:leader="dot" w:pos="9350"/>
        </w:tabs>
        <w:rPr>
          <w:rFonts w:eastAsiaTheme="minorEastAsia"/>
          <w:noProof/>
        </w:rPr>
      </w:pPr>
      <w:r>
        <w:rPr>
          <w:noProof/>
        </w:rPr>
        <w:t>Functional Methods</w:t>
      </w:r>
      <w:r>
        <w:rPr>
          <w:noProof/>
        </w:rPr>
        <w:tab/>
      </w:r>
      <w:r>
        <w:rPr>
          <w:noProof/>
        </w:rPr>
        <w:fldChar w:fldCharType="begin"/>
      </w:r>
      <w:r>
        <w:rPr>
          <w:noProof/>
        </w:rPr>
        <w:instrText xml:space="preserve"> PAGEREF _Toc180741530 \h </w:instrText>
      </w:r>
      <w:r>
        <w:rPr>
          <w:noProof/>
        </w:rPr>
      </w:r>
      <w:r>
        <w:rPr>
          <w:noProof/>
        </w:rPr>
        <w:fldChar w:fldCharType="separate"/>
      </w:r>
      <w:r>
        <w:rPr>
          <w:noProof/>
        </w:rPr>
        <w:t>4</w:t>
      </w:r>
      <w:r>
        <w:rPr>
          <w:noProof/>
        </w:rPr>
        <w:fldChar w:fldCharType="end"/>
      </w:r>
    </w:p>
    <w:p w:rsidR="003547EC" w:rsidRDefault="003547EC">
      <w:pPr>
        <w:pStyle w:val="TOC1"/>
        <w:tabs>
          <w:tab w:val="right" w:leader="dot" w:pos="9350"/>
        </w:tabs>
        <w:rPr>
          <w:rFonts w:eastAsiaTheme="minorEastAsia"/>
          <w:noProof/>
        </w:rPr>
      </w:pPr>
      <w:r>
        <w:rPr>
          <w:noProof/>
        </w:rPr>
        <w:t>Pertinent Input and Output Signals</w:t>
      </w:r>
      <w:r>
        <w:rPr>
          <w:noProof/>
        </w:rPr>
        <w:tab/>
      </w:r>
      <w:r>
        <w:rPr>
          <w:noProof/>
        </w:rPr>
        <w:fldChar w:fldCharType="begin"/>
      </w:r>
      <w:r>
        <w:rPr>
          <w:noProof/>
        </w:rPr>
        <w:instrText xml:space="preserve"> PAGEREF _Toc180741531 \h </w:instrText>
      </w:r>
      <w:r>
        <w:rPr>
          <w:noProof/>
        </w:rPr>
      </w:r>
      <w:r>
        <w:rPr>
          <w:noProof/>
        </w:rPr>
        <w:fldChar w:fldCharType="separate"/>
      </w:r>
      <w:r>
        <w:rPr>
          <w:noProof/>
        </w:rPr>
        <w:t>6</w:t>
      </w:r>
      <w:r>
        <w:rPr>
          <w:noProof/>
        </w:rPr>
        <w:fldChar w:fldCharType="end"/>
      </w:r>
    </w:p>
    <w:p w:rsidR="003547EC" w:rsidRDefault="003547EC">
      <w:pPr>
        <w:pStyle w:val="TOC1"/>
        <w:tabs>
          <w:tab w:val="right" w:leader="dot" w:pos="9350"/>
        </w:tabs>
        <w:rPr>
          <w:rFonts w:eastAsiaTheme="minorEastAsia"/>
          <w:noProof/>
        </w:rPr>
      </w:pPr>
      <w:r>
        <w:rPr>
          <w:noProof/>
        </w:rPr>
        <w:t>Behavior Requirements</w:t>
      </w:r>
      <w:r>
        <w:rPr>
          <w:noProof/>
        </w:rPr>
        <w:tab/>
      </w:r>
      <w:r>
        <w:rPr>
          <w:noProof/>
        </w:rPr>
        <w:fldChar w:fldCharType="begin"/>
      </w:r>
      <w:r>
        <w:rPr>
          <w:noProof/>
        </w:rPr>
        <w:instrText xml:space="preserve"> PAGEREF _Toc180741532 \h </w:instrText>
      </w:r>
      <w:r>
        <w:rPr>
          <w:noProof/>
        </w:rPr>
      </w:r>
      <w:r>
        <w:rPr>
          <w:noProof/>
        </w:rPr>
        <w:fldChar w:fldCharType="separate"/>
      </w:r>
      <w:r>
        <w:rPr>
          <w:noProof/>
        </w:rPr>
        <w:t>8</w:t>
      </w:r>
      <w:r>
        <w:rPr>
          <w:noProof/>
        </w:rPr>
        <w:fldChar w:fldCharType="end"/>
      </w:r>
    </w:p>
    <w:p w:rsidR="003547EC" w:rsidRDefault="003547EC">
      <w:pPr>
        <w:pStyle w:val="TOC2"/>
        <w:tabs>
          <w:tab w:val="right" w:leader="dot" w:pos="9350"/>
        </w:tabs>
        <w:rPr>
          <w:rFonts w:eastAsiaTheme="minorEastAsia"/>
          <w:noProof/>
        </w:rPr>
      </w:pPr>
      <w:r>
        <w:rPr>
          <w:noProof/>
        </w:rPr>
        <w:t>Processor Pipeline Control</w:t>
      </w:r>
      <w:r>
        <w:rPr>
          <w:noProof/>
        </w:rPr>
        <w:tab/>
      </w:r>
      <w:r>
        <w:rPr>
          <w:noProof/>
        </w:rPr>
        <w:fldChar w:fldCharType="begin"/>
      </w:r>
      <w:r>
        <w:rPr>
          <w:noProof/>
        </w:rPr>
        <w:instrText xml:space="preserve"> PAGEREF _Toc180741533 \h </w:instrText>
      </w:r>
      <w:r>
        <w:rPr>
          <w:noProof/>
        </w:rPr>
      </w:r>
      <w:r>
        <w:rPr>
          <w:noProof/>
        </w:rPr>
        <w:fldChar w:fldCharType="separate"/>
      </w:r>
      <w:r>
        <w:rPr>
          <w:noProof/>
        </w:rPr>
        <w:t>8</w:t>
      </w:r>
      <w:r>
        <w:rPr>
          <w:noProof/>
        </w:rPr>
        <w:fldChar w:fldCharType="end"/>
      </w:r>
    </w:p>
    <w:p w:rsidR="003547EC" w:rsidRDefault="003547EC">
      <w:pPr>
        <w:pStyle w:val="TOC2"/>
        <w:tabs>
          <w:tab w:val="right" w:leader="dot" w:pos="9350"/>
        </w:tabs>
        <w:rPr>
          <w:rFonts w:eastAsiaTheme="minorEastAsia"/>
          <w:noProof/>
        </w:rPr>
      </w:pPr>
      <w:r>
        <w:rPr>
          <w:noProof/>
        </w:rPr>
        <w:t>Data Signals and Processing</w:t>
      </w:r>
      <w:r>
        <w:rPr>
          <w:noProof/>
        </w:rPr>
        <w:tab/>
      </w:r>
      <w:r>
        <w:rPr>
          <w:noProof/>
        </w:rPr>
        <w:fldChar w:fldCharType="begin"/>
      </w:r>
      <w:r>
        <w:rPr>
          <w:noProof/>
        </w:rPr>
        <w:instrText xml:space="preserve"> PAGEREF _Toc180741534 \h </w:instrText>
      </w:r>
      <w:r>
        <w:rPr>
          <w:noProof/>
        </w:rPr>
      </w:r>
      <w:r>
        <w:rPr>
          <w:noProof/>
        </w:rPr>
        <w:fldChar w:fldCharType="separate"/>
      </w:r>
      <w:r>
        <w:rPr>
          <w:noProof/>
        </w:rPr>
        <w:t>8</w:t>
      </w:r>
      <w:r>
        <w:rPr>
          <w:noProof/>
        </w:rPr>
        <w:fldChar w:fldCharType="end"/>
      </w:r>
    </w:p>
    <w:p w:rsidR="003547EC" w:rsidRDefault="003547EC">
      <w:pPr>
        <w:pStyle w:val="TOC2"/>
        <w:tabs>
          <w:tab w:val="right" w:leader="dot" w:pos="9350"/>
        </w:tabs>
        <w:rPr>
          <w:rFonts w:eastAsiaTheme="minorEastAsia"/>
          <w:noProof/>
        </w:rPr>
      </w:pPr>
      <w:r>
        <w:rPr>
          <w:noProof/>
        </w:rPr>
        <w:t>Debug Signals</w:t>
      </w:r>
      <w:r>
        <w:rPr>
          <w:noProof/>
        </w:rPr>
        <w:tab/>
      </w:r>
      <w:r>
        <w:rPr>
          <w:noProof/>
        </w:rPr>
        <w:fldChar w:fldCharType="begin"/>
      </w:r>
      <w:r>
        <w:rPr>
          <w:noProof/>
        </w:rPr>
        <w:instrText xml:space="preserve"> PAGEREF _Toc180741535 \h </w:instrText>
      </w:r>
      <w:r>
        <w:rPr>
          <w:noProof/>
        </w:rPr>
      </w:r>
      <w:r>
        <w:rPr>
          <w:noProof/>
        </w:rPr>
        <w:fldChar w:fldCharType="separate"/>
      </w:r>
      <w:r>
        <w:rPr>
          <w:noProof/>
        </w:rPr>
        <w:t>9</w:t>
      </w:r>
      <w:r>
        <w:rPr>
          <w:noProof/>
        </w:rPr>
        <w:fldChar w:fldCharType="end"/>
      </w:r>
    </w:p>
    <w:p w:rsidR="003547EC" w:rsidRDefault="003547EC">
      <w:pPr>
        <w:pStyle w:val="TOC1"/>
        <w:tabs>
          <w:tab w:val="right" w:leader="dot" w:pos="9350"/>
        </w:tabs>
        <w:rPr>
          <w:rFonts w:eastAsiaTheme="minorEastAsia"/>
          <w:noProof/>
        </w:rPr>
      </w:pPr>
      <w:r>
        <w:rPr>
          <w:noProof/>
        </w:rPr>
        <w:t>Testing of the single_cycle Module</w:t>
      </w:r>
      <w:r>
        <w:rPr>
          <w:noProof/>
        </w:rPr>
        <w:tab/>
      </w:r>
      <w:r>
        <w:rPr>
          <w:noProof/>
        </w:rPr>
        <w:fldChar w:fldCharType="begin"/>
      </w:r>
      <w:r>
        <w:rPr>
          <w:noProof/>
        </w:rPr>
        <w:instrText xml:space="preserve"> PAGEREF _Toc180741536 \h </w:instrText>
      </w:r>
      <w:r>
        <w:rPr>
          <w:noProof/>
        </w:rPr>
      </w:r>
      <w:r>
        <w:rPr>
          <w:noProof/>
        </w:rPr>
        <w:fldChar w:fldCharType="separate"/>
      </w:r>
      <w:r>
        <w:rPr>
          <w:noProof/>
        </w:rPr>
        <w:t>10</w:t>
      </w:r>
      <w:r>
        <w:rPr>
          <w:noProof/>
        </w:rPr>
        <w:fldChar w:fldCharType="end"/>
      </w:r>
    </w:p>
    <w:p w:rsidR="003547EC" w:rsidRDefault="003547EC">
      <w:pPr>
        <w:pStyle w:val="TOC2"/>
        <w:tabs>
          <w:tab w:val="right" w:leader="dot" w:pos="9350"/>
        </w:tabs>
        <w:rPr>
          <w:rFonts w:eastAsiaTheme="minorEastAsia"/>
          <w:noProof/>
        </w:rPr>
      </w:pPr>
      <w:r>
        <w:rPr>
          <w:noProof/>
        </w:rPr>
        <w:t>Behavior Prediction Algorithm</w:t>
      </w:r>
      <w:r>
        <w:rPr>
          <w:noProof/>
        </w:rPr>
        <w:tab/>
      </w:r>
      <w:r>
        <w:rPr>
          <w:noProof/>
        </w:rPr>
        <w:fldChar w:fldCharType="begin"/>
      </w:r>
      <w:r>
        <w:rPr>
          <w:noProof/>
        </w:rPr>
        <w:instrText xml:space="preserve"> PAGEREF _Toc180741537 \h </w:instrText>
      </w:r>
      <w:r>
        <w:rPr>
          <w:noProof/>
        </w:rPr>
      </w:r>
      <w:r>
        <w:rPr>
          <w:noProof/>
        </w:rPr>
        <w:fldChar w:fldCharType="separate"/>
      </w:r>
      <w:r>
        <w:rPr>
          <w:noProof/>
        </w:rPr>
        <w:t>10</w:t>
      </w:r>
      <w:r>
        <w:rPr>
          <w:noProof/>
        </w:rPr>
        <w:fldChar w:fldCharType="end"/>
      </w:r>
    </w:p>
    <w:p w:rsidR="003547EC" w:rsidRDefault="003547EC">
      <w:pPr>
        <w:pStyle w:val="TOC2"/>
        <w:tabs>
          <w:tab w:val="right" w:leader="dot" w:pos="9350"/>
        </w:tabs>
        <w:rPr>
          <w:rFonts w:eastAsiaTheme="minorEastAsia"/>
          <w:noProof/>
        </w:rPr>
      </w:pPr>
      <w:r>
        <w:rPr>
          <w:noProof/>
        </w:rPr>
        <w:t>Test of All Input Control Signal Transitions</w:t>
      </w:r>
      <w:r>
        <w:rPr>
          <w:noProof/>
        </w:rPr>
        <w:tab/>
      </w:r>
      <w:r>
        <w:rPr>
          <w:noProof/>
        </w:rPr>
        <w:fldChar w:fldCharType="begin"/>
      </w:r>
      <w:r>
        <w:rPr>
          <w:noProof/>
        </w:rPr>
        <w:instrText xml:space="preserve"> PAGEREF _Toc180741538 \h </w:instrText>
      </w:r>
      <w:r>
        <w:rPr>
          <w:noProof/>
        </w:rPr>
      </w:r>
      <w:r>
        <w:rPr>
          <w:noProof/>
        </w:rPr>
        <w:fldChar w:fldCharType="separate"/>
      </w:r>
      <w:r>
        <w:rPr>
          <w:noProof/>
        </w:rPr>
        <w:t>10</w:t>
      </w:r>
      <w:r>
        <w:rPr>
          <w:noProof/>
        </w:rPr>
        <w:fldChar w:fldCharType="end"/>
      </w:r>
    </w:p>
    <w:p w:rsidR="003547EC" w:rsidRDefault="003547EC">
      <w:pPr>
        <w:pStyle w:val="TOC2"/>
        <w:tabs>
          <w:tab w:val="right" w:leader="dot" w:pos="9350"/>
        </w:tabs>
        <w:rPr>
          <w:rFonts w:eastAsiaTheme="minorEastAsia"/>
          <w:noProof/>
        </w:rPr>
      </w:pPr>
      <w:r>
        <w:rPr>
          <w:noProof/>
        </w:rPr>
        <w:t>Sequence of Weighted, Random Control and Data Input</w:t>
      </w:r>
      <w:r>
        <w:rPr>
          <w:noProof/>
        </w:rPr>
        <w:tab/>
      </w:r>
      <w:r>
        <w:rPr>
          <w:noProof/>
        </w:rPr>
        <w:fldChar w:fldCharType="begin"/>
      </w:r>
      <w:r>
        <w:rPr>
          <w:noProof/>
        </w:rPr>
        <w:instrText xml:space="preserve"> PAGEREF _Toc180741539 \h </w:instrText>
      </w:r>
      <w:r>
        <w:rPr>
          <w:noProof/>
        </w:rPr>
      </w:r>
      <w:r>
        <w:rPr>
          <w:noProof/>
        </w:rPr>
        <w:fldChar w:fldCharType="separate"/>
      </w:r>
      <w:r>
        <w:rPr>
          <w:noProof/>
        </w:rPr>
        <w:t>11</w:t>
      </w:r>
      <w:r>
        <w:rPr>
          <w:noProof/>
        </w:rPr>
        <w:fldChar w:fldCharType="end"/>
      </w:r>
    </w:p>
    <w:p w:rsidR="003547EC" w:rsidRDefault="003547EC">
      <w:pPr>
        <w:pStyle w:val="TOC1"/>
        <w:tabs>
          <w:tab w:val="right" w:leader="dot" w:pos="9350"/>
        </w:tabs>
        <w:rPr>
          <w:rFonts w:eastAsiaTheme="minorEastAsia"/>
          <w:noProof/>
        </w:rPr>
      </w:pPr>
      <w:r>
        <w:rPr>
          <w:noProof/>
        </w:rPr>
        <w:t>APPENDIX A - Abbreviations, Acronyms, and Terms</w:t>
      </w:r>
      <w:r>
        <w:rPr>
          <w:noProof/>
        </w:rPr>
        <w:tab/>
      </w:r>
      <w:r>
        <w:rPr>
          <w:noProof/>
        </w:rPr>
        <w:fldChar w:fldCharType="begin"/>
      </w:r>
      <w:r>
        <w:rPr>
          <w:noProof/>
        </w:rPr>
        <w:instrText xml:space="preserve"> PAGEREF _Toc180741540 \h </w:instrText>
      </w:r>
      <w:r>
        <w:rPr>
          <w:noProof/>
        </w:rPr>
      </w:r>
      <w:r>
        <w:rPr>
          <w:noProof/>
        </w:rPr>
        <w:fldChar w:fldCharType="separate"/>
      </w:r>
      <w:r>
        <w:rPr>
          <w:noProof/>
        </w:rPr>
        <w:t>12</w:t>
      </w:r>
      <w:r>
        <w:rPr>
          <w:noProof/>
        </w:rPr>
        <w:fldChar w:fldCharType="end"/>
      </w:r>
    </w:p>
    <w:p w:rsidR="003547EC" w:rsidRDefault="003547EC">
      <w:pPr>
        <w:pStyle w:val="TOC1"/>
        <w:tabs>
          <w:tab w:val="right" w:leader="dot" w:pos="9350"/>
        </w:tabs>
        <w:rPr>
          <w:rFonts w:eastAsiaTheme="minorEastAsia"/>
          <w:noProof/>
        </w:rPr>
      </w:pPr>
      <w:r>
        <w:rPr>
          <w:noProof/>
        </w:rPr>
        <w:t>APPENDIX B - Baseline Common Control Signal Verification</w:t>
      </w:r>
      <w:r>
        <w:rPr>
          <w:noProof/>
        </w:rPr>
        <w:tab/>
      </w:r>
      <w:r>
        <w:rPr>
          <w:noProof/>
        </w:rPr>
        <w:fldChar w:fldCharType="begin"/>
      </w:r>
      <w:r>
        <w:rPr>
          <w:noProof/>
        </w:rPr>
        <w:instrText xml:space="preserve"> PAGEREF _Toc180741541 \h </w:instrText>
      </w:r>
      <w:r>
        <w:rPr>
          <w:noProof/>
        </w:rPr>
      </w:r>
      <w:r>
        <w:rPr>
          <w:noProof/>
        </w:rPr>
        <w:fldChar w:fldCharType="separate"/>
      </w:r>
      <w:r>
        <w:rPr>
          <w:noProof/>
        </w:rPr>
        <w:t>13</w:t>
      </w:r>
      <w:r>
        <w:rPr>
          <w:noProof/>
        </w:rPr>
        <w:fldChar w:fldCharType="end"/>
      </w:r>
    </w:p>
    <w:p w:rsidR="003547EC" w:rsidRDefault="003547EC">
      <w:pPr>
        <w:pStyle w:val="TOC2"/>
        <w:tabs>
          <w:tab w:val="right" w:leader="dot" w:pos="9350"/>
        </w:tabs>
        <w:rPr>
          <w:rFonts w:eastAsiaTheme="minorEastAsia"/>
          <w:noProof/>
        </w:rPr>
      </w:pPr>
      <w:r>
        <w:rPr>
          <w:noProof/>
        </w:rPr>
        <w:t>Basic Test</w:t>
      </w:r>
      <w:r>
        <w:rPr>
          <w:noProof/>
        </w:rPr>
        <w:tab/>
      </w:r>
      <w:r>
        <w:rPr>
          <w:noProof/>
        </w:rPr>
        <w:fldChar w:fldCharType="begin"/>
      </w:r>
      <w:r>
        <w:rPr>
          <w:noProof/>
        </w:rPr>
        <w:instrText xml:space="preserve"> PAGEREF _Toc180741542 \h </w:instrText>
      </w:r>
      <w:r>
        <w:rPr>
          <w:noProof/>
        </w:rPr>
      </w:r>
      <w:r>
        <w:rPr>
          <w:noProof/>
        </w:rPr>
        <w:fldChar w:fldCharType="separate"/>
      </w:r>
      <w:r>
        <w:rPr>
          <w:noProof/>
        </w:rPr>
        <w:t>13</w:t>
      </w:r>
      <w:r>
        <w:rPr>
          <w:noProof/>
        </w:rPr>
        <w:fldChar w:fldCharType="end"/>
      </w:r>
    </w:p>
    <w:p w:rsidR="003547EC" w:rsidRDefault="003547EC">
      <w:pPr>
        <w:pStyle w:val="TOC2"/>
        <w:tabs>
          <w:tab w:val="right" w:leader="dot" w:pos="9350"/>
        </w:tabs>
        <w:rPr>
          <w:rFonts w:eastAsiaTheme="minorEastAsia"/>
          <w:noProof/>
        </w:rPr>
      </w:pPr>
      <w:r>
        <w:rPr>
          <w:noProof/>
        </w:rPr>
        <w:t>Evil Test</w:t>
      </w:r>
      <w:r>
        <w:rPr>
          <w:noProof/>
        </w:rPr>
        <w:tab/>
      </w:r>
      <w:r>
        <w:rPr>
          <w:noProof/>
        </w:rPr>
        <w:fldChar w:fldCharType="begin"/>
      </w:r>
      <w:r>
        <w:rPr>
          <w:noProof/>
        </w:rPr>
        <w:instrText xml:space="preserve"> PAGEREF _Toc180741543 \h </w:instrText>
      </w:r>
      <w:r>
        <w:rPr>
          <w:noProof/>
        </w:rPr>
      </w:r>
      <w:r>
        <w:rPr>
          <w:noProof/>
        </w:rPr>
        <w:fldChar w:fldCharType="separate"/>
      </w:r>
      <w:r>
        <w:rPr>
          <w:noProof/>
        </w:rPr>
        <w:t>14</w:t>
      </w:r>
      <w:r>
        <w:rPr>
          <w:noProof/>
        </w:rPr>
        <w:fldChar w:fldCharType="end"/>
      </w:r>
    </w:p>
    <w:p w:rsidR="003547EC" w:rsidRDefault="003547EC">
      <w:pPr>
        <w:pStyle w:val="TOC1"/>
        <w:tabs>
          <w:tab w:val="right" w:leader="dot" w:pos="9350"/>
        </w:tabs>
        <w:rPr>
          <w:rFonts w:eastAsiaTheme="minorEastAsia"/>
          <w:noProof/>
        </w:rPr>
      </w:pPr>
      <w:r>
        <w:rPr>
          <w:noProof/>
        </w:rPr>
        <w:t>APPENDIX C - Saved Document Bits</w:t>
      </w:r>
      <w:r>
        <w:rPr>
          <w:noProof/>
        </w:rPr>
        <w:tab/>
      </w:r>
      <w:r>
        <w:rPr>
          <w:noProof/>
        </w:rPr>
        <w:fldChar w:fldCharType="begin"/>
      </w:r>
      <w:r>
        <w:rPr>
          <w:noProof/>
        </w:rPr>
        <w:instrText xml:space="preserve"> PAGEREF _Toc180741544 \h </w:instrText>
      </w:r>
      <w:r>
        <w:rPr>
          <w:noProof/>
        </w:rPr>
      </w:r>
      <w:r>
        <w:rPr>
          <w:noProof/>
        </w:rPr>
        <w:fldChar w:fldCharType="separate"/>
      </w:r>
      <w:r>
        <w:rPr>
          <w:noProof/>
        </w:rPr>
        <w:t>15</w:t>
      </w:r>
      <w:r>
        <w:rPr>
          <w:noProof/>
        </w:rPr>
        <w:fldChar w:fldCharType="end"/>
      </w:r>
    </w:p>
    <w:p w:rsidR="003547EC" w:rsidRDefault="003547EC">
      <w:pPr>
        <w:pStyle w:val="TOC2"/>
        <w:tabs>
          <w:tab w:val="right" w:leader="dot" w:pos="9350"/>
        </w:tabs>
        <w:rPr>
          <w:rFonts w:eastAsiaTheme="minorEastAsia"/>
          <w:noProof/>
        </w:rPr>
      </w:pPr>
      <w:r>
        <w:rPr>
          <w:noProof/>
        </w:rPr>
        <w:t>Work in Progress</w:t>
      </w:r>
      <w:r>
        <w:rPr>
          <w:noProof/>
        </w:rPr>
        <w:tab/>
      </w:r>
      <w:r>
        <w:rPr>
          <w:noProof/>
        </w:rPr>
        <w:fldChar w:fldCharType="begin"/>
      </w:r>
      <w:r>
        <w:rPr>
          <w:noProof/>
        </w:rPr>
        <w:instrText xml:space="preserve"> PAGEREF _Toc180741545 \h </w:instrText>
      </w:r>
      <w:r>
        <w:rPr>
          <w:noProof/>
        </w:rPr>
      </w:r>
      <w:r>
        <w:rPr>
          <w:noProof/>
        </w:rPr>
        <w:fldChar w:fldCharType="separate"/>
      </w:r>
      <w:r>
        <w:rPr>
          <w:noProof/>
        </w:rPr>
        <w:t>15</w:t>
      </w:r>
      <w:r>
        <w:rPr>
          <w:noProof/>
        </w:rPr>
        <w:fldChar w:fldCharType="end"/>
      </w:r>
    </w:p>
    <w:p w:rsidR="009F51EF" w:rsidRDefault="00AE4D3A" w:rsidP="00EF0363">
      <w:r>
        <w:fldChar w:fldCharType="end"/>
      </w:r>
    </w:p>
    <w:p w:rsidR="009F51EF" w:rsidRDefault="009F51EF" w:rsidP="00EF0363"/>
    <w:p w:rsidR="009F51EF" w:rsidRDefault="009F51EF">
      <w:r>
        <w:lastRenderedPageBreak/>
        <w:br w:type="page"/>
      </w:r>
    </w:p>
    <w:p w:rsidR="009F51EF" w:rsidRDefault="009F51EF" w:rsidP="009F51EF">
      <w:pPr>
        <w:pStyle w:val="Heading1"/>
      </w:pPr>
      <w:bookmarkStart w:id="2" w:name="_Toc180741521"/>
      <w:r>
        <w:lastRenderedPageBreak/>
        <w:t>List of Figures</w:t>
      </w:r>
      <w:bookmarkEnd w:id="2"/>
    </w:p>
    <w:p w:rsidR="009F51EF" w:rsidRDefault="009F51EF" w:rsidP="00EF0363"/>
    <w:p w:rsidR="003547EC" w:rsidRDefault="00AE4D3A">
      <w:pPr>
        <w:pStyle w:val="TableofFigures"/>
        <w:tabs>
          <w:tab w:val="right" w:leader="dot" w:pos="9350"/>
        </w:tabs>
        <w:rPr>
          <w:rFonts w:eastAsiaTheme="minorEastAsia"/>
          <w:noProof/>
        </w:rPr>
      </w:pPr>
      <w:r>
        <w:fldChar w:fldCharType="begin"/>
      </w:r>
      <w:r w:rsidR="003A04C1">
        <w:instrText xml:space="preserve"> TOC \h \z \c "Figure" </w:instrText>
      </w:r>
      <w:r>
        <w:fldChar w:fldCharType="separate"/>
      </w:r>
      <w:hyperlink w:anchor="_Toc180741546" w:history="1">
        <w:r w:rsidR="003547EC" w:rsidRPr="00FE2511">
          <w:rPr>
            <w:rStyle w:val="Hyperlink"/>
            <w:noProof/>
          </w:rPr>
          <w:t>Figure 1: Figure Caption for Copy/Paste</w:t>
        </w:r>
        <w:r w:rsidR="003547EC">
          <w:rPr>
            <w:noProof/>
            <w:webHidden/>
          </w:rPr>
          <w:tab/>
        </w:r>
        <w:r w:rsidR="003547EC">
          <w:rPr>
            <w:noProof/>
            <w:webHidden/>
          </w:rPr>
          <w:fldChar w:fldCharType="begin"/>
        </w:r>
        <w:r w:rsidR="003547EC">
          <w:rPr>
            <w:noProof/>
            <w:webHidden/>
          </w:rPr>
          <w:instrText xml:space="preserve"> PAGEREF _Toc180741546 \h </w:instrText>
        </w:r>
        <w:r w:rsidR="003547EC">
          <w:rPr>
            <w:noProof/>
            <w:webHidden/>
          </w:rPr>
        </w:r>
        <w:r w:rsidR="003547EC">
          <w:rPr>
            <w:noProof/>
            <w:webHidden/>
          </w:rPr>
          <w:fldChar w:fldCharType="separate"/>
        </w:r>
        <w:r w:rsidR="003547EC">
          <w:rPr>
            <w:noProof/>
            <w:webHidden/>
          </w:rPr>
          <w:t>15</w:t>
        </w:r>
        <w:r w:rsidR="003547EC">
          <w:rPr>
            <w:noProof/>
            <w:webHidden/>
          </w:rPr>
          <w:fldChar w:fldCharType="end"/>
        </w:r>
      </w:hyperlink>
    </w:p>
    <w:p w:rsidR="009F51EF" w:rsidRDefault="00AE4D3A" w:rsidP="00EF0363">
      <w:r>
        <w:fldChar w:fldCharType="end"/>
      </w:r>
    </w:p>
    <w:p w:rsidR="009F51EF" w:rsidRDefault="009F51EF" w:rsidP="009F51EF">
      <w:pPr>
        <w:pStyle w:val="Heading1"/>
      </w:pPr>
      <w:bookmarkStart w:id="3" w:name="_Toc180741522"/>
      <w:r>
        <w:t>List of Tables</w:t>
      </w:r>
      <w:bookmarkEnd w:id="3"/>
    </w:p>
    <w:p w:rsidR="009F51EF" w:rsidRDefault="009F51EF" w:rsidP="00EF0363"/>
    <w:p w:rsidR="003547EC" w:rsidRDefault="00AE4D3A">
      <w:pPr>
        <w:pStyle w:val="TableofFigures"/>
        <w:tabs>
          <w:tab w:val="right" w:leader="dot" w:pos="9350"/>
        </w:tabs>
        <w:rPr>
          <w:rFonts w:eastAsiaTheme="minorEastAsia"/>
          <w:noProof/>
        </w:rPr>
      </w:pPr>
      <w:r>
        <w:fldChar w:fldCharType="begin"/>
      </w:r>
      <w:r w:rsidR="000206AC">
        <w:instrText xml:space="preserve"> TOC \h \z \c "Table" </w:instrText>
      </w:r>
      <w:r>
        <w:fldChar w:fldCharType="separate"/>
      </w:r>
      <w:hyperlink w:anchor="_Toc180741547" w:history="1">
        <w:r w:rsidR="003547EC" w:rsidRPr="00407005">
          <w:rPr>
            <w:rStyle w:val="Hyperlink"/>
            <w:noProof/>
          </w:rPr>
          <w:t>Table 1 - Module Clocking</w:t>
        </w:r>
        <w:r w:rsidR="003547EC">
          <w:rPr>
            <w:noProof/>
            <w:webHidden/>
          </w:rPr>
          <w:tab/>
        </w:r>
        <w:r w:rsidR="003547EC">
          <w:rPr>
            <w:noProof/>
            <w:webHidden/>
          </w:rPr>
          <w:fldChar w:fldCharType="begin"/>
        </w:r>
        <w:r w:rsidR="003547EC">
          <w:rPr>
            <w:noProof/>
            <w:webHidden/>
          </w:rPr>
          <w:instrText xml:space="preserve"> PAGEREF _Toc180741547 \h </w:instrText>
        </w:r>
        <w:r w:rsidR="003547EC">
          <w:rPr>
            <w:noProof/>
            <w:webHidden/>
          </w:rPr>
        </w:r>
        <w:r w:rsidR="003547EC">
          <w:rPr>
            <w:noProof/>
            <w:webHidden/>
          </w:rPr>
          <w:fldChar w:fldCharType="separate"/>
        </w:r>
        <w:r w:rsidR="003547EC">
          <w:rPr>
            <w:noProof/>
            <w:webHidden/>
          </w:rPr>
          <w:t>6</w:t>
        </w:r>
        <w:r w:rsidR="003547EC">
          <w:rPr>
            <w:noProof/>
            <w:webHidden/>
          </w:rPr>
          <w:fldChar w:fldCharType="end"/>
        </w:r>
      </w:hyperlink>
    </w:p>
    <w:p w:rsidR="003547EC" w:rsidRDefault="003547EC">
      <w:pPr>
        <w:pStyle w:val="TableofFigures"/>
        <w:tabs>
          <w:tab w:val="right" w:leader="dot" w:pos="9350"/>
        </w:tabs>
        <w:rPr>
          <w:rFonts w:eastAsiaTheme="minorEastAsia"/>
          <w:noProof/>
        </w:rPr>
      </w:pPr>
      <w:hyperlink w:anchor="_Toc180741548" w:history="1">
        <w:r w:rsidRPr="00407005">
          <w:rPr>
            <w:rStyle w:val="Hyperlink"/>
            <w:noProof/>
          </w:rPr>
          <w:t>Table 2 - Module Input Signals, Control and Data</w:t>
        </w:r>
        <w:r>
          <w:rPr>
            <w:noProof/>
            <w:webHidden/>
          </w:rPr>
          <w:tab/>
        </w:r>
        <w:r>
          <w:rPr>
            <w:noProof/>
            <w:webHidden/>
          </w:rPr>
          <w:fldChar w:fldCharType="begin"/>
        </w:r>
        <w:r>
          <w:rPr>
            <w:noProof/>
            <w:webHidden/>
          </w:rPr>
          <w:instrText xml:space="preserve"> PAGEREF _Toc180741548 \h </w:instrText>
        </w:r>
        <w:r>
          <w:rPr>
            <w:noProof/>
            <w:webHidden/>
          </w:rPr>
        </w:r>
        <w:r>
          <w:rPr>
            <w:noProof/>
            <w:webHidden/>
          </w:rPr>
          <w:fldChar w:fldCharType="separate"/>
        </w:r>
        <w:r>
          <w:rPr>
            <w:noProof/>
            <w:webHidden/>
          </w:rPr>
          <w:t>6</w:t>
        </w:r>
        <w:r>
          <w:rPr>
            <w:noProof/>
            <w:webHidden/>
          </w:rPr>
          <w:fldChar w:fldCharType="end"/>
        </w:r>
      </w:hyperlink>
    </w:p>
    <w:p w:rsidR="003547EC" w:rsidRDefault="003547EC">
      <w:pPr>
        <w:pStyle w:val="TableofFigures"/>
        <w:tabs>
          <w:tab w:val="right" w:leader="dot" w:pos="9350"/>
        </w:tabs>
        <w:rPr>
          <w:rFonts w:eastAsiaTheme="minorEastAsia"/>
          <w:noProof/>
        </w:rPr>
      </w:pPr>
      <w:hyperlink w:anchor="_Toc180741549" w:history="1">
        <w:r w:rsidRPr="00407005">
          <w:rPr>
            <w:rStyle w:val="Hyperlink"/>
            <w:noProof/>
          </w:rPr>
          <w:t>Table 3 - Module Output Signals, Control and Data</w:t>
        </w:r>
        <w:r>
          <w:rPr>
            <w:noProof/>
            <w:webHidden/>
          </w:rPr>
          <w:tab/>
        </w:r>
        <w:r>
          <w:rPr>
            <w:noProof/>
            <w:webHidden/>
          </w:rPr>
          <w:fldChar w:fldCharType="begin"/>
        </w:r>
        <w:r>
          <w:rPr>
            <w:noProof/>
            <w:webHidden/>
          </w:rPr>
          <w:instrText xml:space="preserve"> PAGEREF _Toc180741549 \h </w:instrText>
        </w:r>
        <w:r>
          <w:rPr>
            <w:noProof/>
            <w:webHidden/>
          </w:rPr>
        </w:r>
        <w:r>
          <w:rPr>
            <w:noProof/>
            <w:webHidden/>
          </w:rPr>
          <w:fldChar w:fldCharType="separate"/>
        </w:r>
        <w:r>
          <w:rPr>
            <w:noProof/>
            <w:webHidden/>
          </w:rPr>
          <w:t>7</w:t>
        </w:r>
        <w:r>
          <w:rPr>
            <w:noProof/>
            <w:webHidden/>
          </w:rPr>
          <w:fldChar w:fldCharType="end"/>
        </w:r>
      </w:hyperlink>
    </w:p>
    <w:p w:rsidR="003547EC" w:rsidRDefault="003547EC">
      <w:pPr>
        <w:pStyle w:val="TableofFigures"/>
        <w:tabs>
          <w:tab w:val="right" w:leader="dot" w:pos="9350"/>
        </w:tabs>
        <w:rPr>
          <w:rFonts w:eastAsiaTheme="minorEastAsia"/>
          <w:noProof/>
        </w:rPr>
      </w:pPr>
      <w:hyperlink w:anchor="_Toc180741550" w:history="1">
        <w:r w:rsidRPr="00407005">
          <w:rPr>
            <w:rStyle w:val="Hyperlink"/>
            <w:noProof/>
          </w:rPr>
          <w:t>Table 4 - Pipeline Control Input Signals</w:t>
        </w:r>
        <w:r>
          <w:rPr>
            <w:noProof/>
            <w:webHidden/>
          </w:rPr>
          <w:tab/>
        </w:r>
        <w:r>
          <w:rPr>
            <w:noProof/>
            <w:webHidden/>
          </w:rPr>
          <w:fldChar w:fldCharType="begin"/>
        </w:r>
        <w:r>
          <w:rPr>
            <w:noProof/>
            <w:webHidden/>
          </w:rPr>
          <w:instrText xml:space="preserve"> PAGEREF _Toc180741550 \h </w:instrText>
        </w:r>
        <w:r>
          <w:rPr>
            <w:noProof/>
            <w:webHidden/>
          </w:rPr>
        </w:r>
        <w:r>
          <w:rPr>
            <w:noProof/>
            <w:webHidden/>
          </w:rPr>
          <w:fldChar w:fldCharType="separate"/>
        </w:r>
        <w:r>
          <w:rPr>
            <w:noProof/>
            <w:webHidden/>
          </w:rPr>
          <w:t>8</w:t>
        </w:r>
        <w:r>
          <w:rPr>
            <w:noProof/>
            <w:webHidden/>
          </w:rPr>
          <w:fldChar w:fldCharType="end"/>
        </w:r>
      </w:hyperlink>
    </w:p>
    <w:p w:rsidR="003547EC" w:rsidRDefault="003547EC">
      <w:pPr>
        <w:pStyle w:val="TableofFigures"/>
        <w:tabs>
          <w:tab w:val="right" w:leader="dot" w:pos="9350"/>
        </w:tabs>
        <w:rPr>
          <w:rFonts w:eastAsiaTheme="minorEastAsia"/>
          <w:noProof/>
        </w:rPr>
      </w:pPr>
      <w:hyperlink w:anchor="_Toc180741551" w:history="1">
        <w:r w:rsidRPr="00407005">
          <w:rPr>
            <w:rStyle w:val="Hyperlink"/>
            <w:noProof/>
          </w:rPr>
          <w:t>Table 5 - Pipeline Control Output Signals</w:t>
        </w:r>
        <w:r>
          <w:rPr>
            <w:noProof/>
            <w:webHidden/>
          </w:rPr>
          <w:tab/>
        </w:r>
        <w:r>
          <w:rPr>
            <w:noProof/>
            <w:webHidden/>
          </w:rPr>
          <w:fldChar w:fldCharType="begin"/>
        </w:r>
        <w:r>
          <w:rPr>
            <w:noProof/>
            <w:webHidden/>
          </w:rPr>
          <w:instrText xml:space="preserve"> PAGEREF _Toc180741551 \h </w:instrText>
        </w:r>
        <w:r>
          <w:rPr>
            <w:noProof/>
            <w:webHidden/>
          </w:rPr>
        </w:r>
        <w:r>
          <w:rPr>
            <w:noProof/>
            <w:webHidden/>
          </w:rPr>
          <w:fldChar w:fldCharType="separate"/>
        </w:r>
        <w:r>
          <w:rPr>
            <w:noProof/>
            <w:webHidden/>
          </w:rPr>
          <w:t>8</w:t>
        </w:r>
        <w:r>
          <w:rPr>
            <w:noProof/>
            <w:webHidden/>
          </w:rPr>
          <w:fldChar w:fldCharType="end"/>
        </w:r>
      </w:hyperlink>
    </w:p>
    <w:p w:rsidR="003547EC" w:rsidRDefault="003547EC">
      <w:pPr>
        <w:pStyle w:val="TableofFigures"/>
        <w:tabs>
          <w:tab w:val="right" w:leader="dot" w:pos="9350"/>
        </w:tabs>
        <w:rPr>
          <w:rFonts w:eastAsiaTheme="minorEastAsia"/>
          <w:noProof/>
        </w:rPr>
      </w:pPr>
      <w:hyperlink w:anchor="_Toc180741552" w:history="1">
        <w:r w:rsidRPr="00407005">
          <w:rPr>
            <w:rStyle w:val="Hyperlink"/>
            <w:noProof/>
          </w:rPr>
          <w:t>Table 6 - Example Control Signal Transition</w:t>
        </w:r>
        <w:r>
          <w:rPr>
            <w:noProof/>
            <w:webHidden/>
          </w:rPr>
          <w:tab/>
        </w:r>
        <w:r>
          <w:rPr>
            <w:noProof/>
            <w:webHidden/>
          </w:rPr>
          <w:fldChar w:fldCharType="begin"/>
        </w:r>
        <w:r>
          <w:rPr>
            <w:noProof/>
            <w:webHidden/>
          </w:rPr>
          <w:instrText xml:space="preserve"> PAGEREF _Toc180741552 \h </w:instrText>
        </w:r>
        <w:r>
          <w:rPr>
            <w:noProof/>
            <w:webHidden/>
          </w:rPr>
        </w:r>
        <w:r>
          <w:rPr>
            <w:noProof/>
            <w:webHidden/>
          </w:rPr>
          <w:fldChar w:fldCharType="separate"/>
        </w:r>
        <w:r>
          <w:rPr>
            <w:noProof/>
            <w:webHidden/>
          </w:rPr>
          <w:t>11</w:t>
        </w:r>
        <w:r>
          <w:rPr>
            <w:noProof/>
            <w:webHidden/>
          </w:rPr>
          <w:fldChar w:fldCharType="end"/>
        </w:r>
      </w:hyperlink>
    </w:p>
    <w:p w:rsidR="003547EC" w:rsidRDefault="003547EC">
      <w:pPr>
        <w:pStyle w:val="TableofFigures"/>
        <w:tabs>
          <w:tab w:val="right" w:leader="dot" w:pos="9350"/>
        </w:tabs>
        <w:rPr>
          <w:rFonts w:eastAsiaTheme="minorEastAsia"/>
          <w:noProof/>
        </w:rPr>
      </w:pPr>
      <w:hyperlink w:anchor="_Toc180741553" w:history="1">
        <w:r w:rsidRPr="00407005">
          <w:rPr>
            <w:rStyle w:val="Hyperlink"/>
            <w:noProof/>
          </w:rPr>
          <w:t>Table 7 - Suggested Weighting</w:t>
        </w:r>
        <w:r>
          <w:rPr>
            <w:noProof/>
            <w:webHidden/>
          </w:rPr>
          <w:tab/>
        </w:r>
        <w:r>
          <w:rPr>
            <w:noProof/>
            <w:webHidden/>
          </w:rPr>
          <w:fldChar w:fldCharType="begin"/>
        </w:r>
        <w:r>
          <w:rPr>
            <w:noProof/>
            <w:webHidden/>
          </w:rPr>
          <w:instrText xml:space="preserve"> PAGEREF _Toc180741553 \h </w:instrText>
        </w:r>
        <w:r>
          <w:rPr>
            <w:noProof/>
            <w:webHidden/>
          </w:rPr>
        </w:r>
        <w:r>
          <w:rPr>
            <w:noProof/>
            <w:webHidden/>
          </w:rPr>
          <w:fldChar w:fldCharType="separate"/>
        </w:r>
        <w:r>
          <w:rPr>
            <w:noProof/>
            <w:webHidden/>
          </w:rPr>
          <w:t>11</w:t>
        </w:r>
        <w:r>
          <w:rPr>
            <w:noProof/>
            <w:webHidden/>
          </w:rPr>
          <w:fldChar w:fldCharType="end"/>
        </w:r>
      </w:hyperlink>
    </w:p>
    <w:p w:rsidR="003547EC" w:rsidRDefault="003547EC">
      <w:pPr>
        <w:pStyle w:val="TableofFigures"/>
        <w:tabs>
          <w:tab w:val="right" w:leader="dot" w:pos="9350"/>
        </w:tabs>
        <w:rPr>
          <w:rFonts w:eastAsiaTheme="minorEastAsia"/>
          <w:noProof/>
        </w:rPr>
      </w:pPr>
      <w:hyperlink w:anchor="_Toc180741554" w:history="1">
        <w:r w:rsidRPr="00407005">
          <w:rPr>
            <w:rStyle w:val="Hyperlink"/>
            <w:noProof/>
          </w:rPr>
          <w:t>Table 8 - Abbreviations, Acronyms, and Terms</w:t>
        </w:r>
        <w:r>
          <w:rPr>
            <w:noProof/>
            <w:webHidden/>
          </w:rPr>
          <w:tab/>
        </w:r>
        <w:r>
          <w:rPr>
            <w:noProof/>
            <w:webHidden/>
          </w:rPr>
          <w:fldChar w:fldCharType="begin"/>
        </w:r>
        <w:r>
          <w:rPr>
            <w:noProof/>
            <w:webHidden/>
          </w:rPr>
          <w:instrText xml:space="preserve"> PAGEREF _Toc180741554 \h </w:instrText>
        </w:r>
        <w:r>
          <w:rPr>
            <w:noProof/>
            <w:webHidden/>
          </w:rPr>
        </w:r>
        <w:r>
          <w:rPr>
            <w:noProof/>
            <w:webHidden/>
          </w:rPr>
          <w:fldChar w:fldCharType="separate"/>
        </w:r>
        <w:r>
          <w:rPr>
            <w:noProof/>
            <w:webHidden/>
          </w:rPr>
          <w:t>12</w:t>
        </w:r>
        <w:r>
          <w:rPr>
            <w:noProof/>
            <w:webHidden/>
          </w:rPr>
          <w:fldChar w:fldCharType="end"/>
        </w:r>
      </w:hyperlink>
    </w:p>
    <w:p w:rsidR="003547EC" w:rsidRDefault="003547EC">
      <w:pPr>
        <w:pStyle w:val="TableofFigures"/>
        <w:tabs>
          <w:tab w:val="right" w:leader="dot" w:pos="9350"/>
        </w:tabs>
        <w:rPr>
          <w:rFonts w:eastAsiaTheme="minorEastAsia"/>
          <w:noProof/>
        </w:rPr>
      </w:pPr>
      <w:hyperlink w:anchor="_Toc180741555" w:history="1">
        <w:r w:rsidRPr="00407005">
          <w:rPr>
            <w:rStyle w:val="Hyperlink"/>
            <w:noProof/>
          </w:rPr>
          <w:t>Table 9 - Table Caption for Copy/Paste</w:t>
        </w:r>
        <w:r>
          <w:rPr>
            <w:noProof/>
            <w:webHidden/>
          </w:rPr>
          <w:tab/>
        </w:r>
        <w:r>
          <w:rPr>
            <w:noProof/>
            <w:webHidden/>
          </w:rPr>
          <w:fldChar w:fldCharType="begin"/>
        </w:r>
        <w:r>
          <w:rPr>
            <w:noProof/>
            <w:webHidden/>
          </w:rPr>
          <w:instrText xml:space="preserve"> PAGEREF _Toc180741555 \h </w:instrText>
        </w:r>
        <w:r>
          <w:rPr>
            <w:noProof/>
            <w:webHidden/>
          </w:rPr>
        </w:r>
        <w:r>
          <w:rPr>
            <w:noProof/>
            <w:webHidden/>
          </w:rPr>
          <w:fldChar w:fldCharType="separate"/>
        </w:r>
        <w:r>
          <w:rPr>
            <w:noProof/>
            <w:webHidden/>
          </w:rPr>
          <w:t>15</w:t>
        </w:r>
        <w:r>
          <w:rPr>
            <w:noProof/>
            <w:webHidden/>
          </w:rPr>
          <w:fldChar w:fldCharType="end"/>
        </w:r>
      </w:hyperlink>
    </w:p>
    <w:p w:rsidR="000206AC" w:rsidRDefault="00AE4D3A" w:rsidP="00EF0363">
      <w:r>
        <w:fldChar w:fldCharType="end"/>
      </w:r>
    </w:p>
    <w:p w:rsidR="000206AC" w:rsidRDefault="000206AC" w:rsidP="00EF0363"/>
    <w:p w:rsidR="001B1781" w:rsidRDefault="001B1781">
      <w:pPr>
        <w:sectPr w:rsidR="001B1781" w:rsidSect="001B1781">
          <w:pgSz w:w="12240" w:h="15840"/>
          <w:pgMar w:top="1440" w:right="1440" w:bottom="1440" w:left="1440" w:header="720" w:footer="720" w:gutter="0"/>
          <w:pgNumType w:fmt="lowerRoman" w:start="1"/>
          <w:cols w:space="720"/>
          <w:docGrid w:linePitch="360"/>
        </w:sectPr>
      </w:pPr>
    </w:p>
    <w:p w:rsidR="00FF46D5" w:rsidRDefault="00951792" w:rsidP="001B1781">
      <w:pPr>
        <w:pStyle w:val="Heading1"/>
      </w:pPr>
      <w:bookmarkStart w:id="4" w:name="_Toc180741523"/>
      <w:r>
        <w:lastRenderedPageBreak/>
        <w:t>Abstract</w:t>
      </w:r>
      <w:bookmarkEnd w:id="4"/>
    </w:p>
    <w:p w:rsidR="00124886" w:rsidRDefault="00124886" w:rsidP="00951792">
      <w:r>
        <w:t xml:space="preserve">The single-cycle module demonstration is a basic demonstration of UVM applied to a prototype module implemented using SystemC.  </w:t>
      </w:r>
    </w:p>
    <w:p w:rsidR="00124886" w:rsidRDefault="00124886" w:rsidP="00316DB5">
      <w:r>
        <w:t>The module was designed to demonstrate control signalling and a basic data transformation.  Signalling was designed to apply to a straightforward, pipelined processor, which executes one instruction per clock cycle</w:t>
      </w:r>
      <w:r w:rsidR="00661832">
        <w:t xml:space="preserve">.  </w:t>
      </w:r>
    </w:p>
    <w:p w:rsidR="00661832" w:rsidRDefault="00661832" w:rsidP="00316DB5">
      <w:r>
        <w:t xml:space="preserve">The tests comprehensively exercise the module based on all combinations of control signals, as well as </w:t>
      </w:r>
      <w:r w:rsidR="000B71BF">
        <w:t xml:space="preserve">the </w:t>
      </w:r>
      <w:r>
        <w:t xml:space="preserve">injection of an 'error' signal through the debug channel.  </w:t>
      </w:r>
    </w:p>
    <w:p w:rsidR="009F51EF" w:rsidRDefault="00951792" w:rsidP="00951792">
      <w:r>
        <w:t>Keywords: SystemC, UVM, C++</w:t>
      </w:r>
    </w:p>
    <w:p w:rsidR="00526475" w:rsidRDefault="003A087C" w:rsidP="003A087C">
      <w:pPr>
        <w:pStyle w:val="Heading1"/>
      </w:pPr>
      <w:bookmarkStart w:id="5" w:name="_Toc180741524"/>
      <w:r>
        <w:t>General Goals</w:t>
      </w:r>
      <w:bookmarkEnd w:id="5"/>
    </w:p>
    <w:p w:rsidR="003A087C" w:rsidRDefault="00661832" w:rsidP="003B127F">
      <w:pPr>
        <w:pStyle w:val="ListParagraph"/>
        <w:numPr>
          <w:ilvl w:val="0"/>
          <w:numId w:val="3"/>
        </w:numPr>
      </w:pPr>
      <w:r>
        <w:t xml:space="preserve">Implement the module using the </w:t>
      </w:r>
      <w:r w:rsidR="003A087C">
        <w:t>reference implementation</w:t>
      </w:r>
      <w:r>
        <w:t xml:space="preserve"> (</w:t>
      </w:r>
      <w:r w:rsidR="003A087C">
        <w:t>without modification</w:t>
      </w:r>
      <w:r>
        <w:t>)</w:t>
      </w:r>
      <w:r w:rsidR="003A087C">
        <w:t>.</w:t>
      </w:r>
      <w:r>
        <w:t xml:space="preserve">  </w:t>
      </w:r>
    </w:p>
    <w:p w:rsidR="003A087C" w:rsidRDefault="00661832" w:rsidP="003B127F">
      <w:pPr>
        <w:pStyle w:val="ListParagraph"/>
        <w:numPr>
          <w:ilvl w:val="0"/>
          <w:numId w:val="3"/>
        </w:numPr>
      </w:pPr>
      <w:r>
        <w:t xml:space="preserve">Use of </w:t>
      </w:r>
      <w:r w:rsidR="003A087C">
        <w:t xml:space="preserve">the C++ </w:t>
      </w:r>
      <w:r w:rsidR="00BA64AB">
        <w:t xml:space="preserve">standard </w:t>
      </w:r>
      <w:r w:rsidR="003A087C">
        <w:t xml:space="preserve">version </w:t>
      </w:r>
      <w:r>
        <w:t xml:space="preserve">at the highest level supported by the </w:t>
      </w:r>
      <w:r w:rsidR="003A087C">
        <w:t xml:space="preserve">SystemC and UVM/SystemC </w:t>
      </w:r>
      <w:r w:rsidR="00BA64AB">
        <w:t>reference implementations</w:t>
      </w:r>
      <w:r>
        <w:t>.</w:t>
      </w:r>
    </w:p>
    <w:p w:rsidR="003A087C" w:rsidRDefault="003A087C" w:rsidP="003B127F">
      <w:pPr>
        <w:pStyle w:val="ListParagraph"/>
        <w:numPr>
          <w:ilvl w:val="1"/>
          <w:numId w:val="3"/>
        </w:numPr>
      </w:pPr>
      <w:r>
        <w:t xml:space="preserve">This was C++20 since </w:t>
      </w:r>
      <w:r w:rsidR="00BA64AB">
        <w:t>C++23 was not compatible with SystemC and UVM/SystemC reference implementations the project started with.</w:t>
      </w:r>
      <w:r>
        <w:t xml:space="preserve"> </w:t>
      </w:r>
    </w:p>
    <w:p w:rsidR="006018C3" w:rsidRDefault="00661832" w:rsidP="003B127F">
      <w:pPr>
        <w:pStyle w:val="ListParagraph"/>
        <w:numPr>
          <w:ilvl w:val="0"/>
          <w:numId w:val="3"/>
        </w:numPr>
      </w:pPr>
      <w:r>
        <w:t>U</w:t>
      </w:r>
      <w:r w:rsidR="00BA64AB">
        <w:t>se modern C++ principles and standards.</w:t>
      </w:r>
    </w:p>
    <w:p w:rsidR="006018C3" w:rsidRDefault="00350BDD" w:rsidP="003B127F">
      <w:pPr>
        <w:pStyle w:val="ListParagraph"/>
        <w:numPr>
          <w:ilvl w:val="0"/>
          <w:numId w:val="3"/>
        </w:numPr>
      </w:pPr>
      <w:r>
        <w:t>Write tests using UVM methodology</w:t>
      </w:r>
      <w:r w:rsidR="00DD7D66">
        <w:t>.</w:t>
      </w:r>
    </w:p>
    <w:p w:rsidR="00EE4CA1" w:rsidRDefault="00EE4CA1">
      <w:r>
        <w:br w:type="page"/>
      </w:r>
    </w:p>
    <w:p w:rsidR="002D112C" w:rsidRDefault="002D112C" w:rsidP="00526475">
      <w:pPr>
        <w:pStyle w:val="Heading1"/>
      </w:pPr>
      <w:bookmarkStart w:id="6" w:name="_Toc180741525"/>
      <w:r>
        <w:lastRenderedPageBreak/>
        <w:t xml:space="preserve">Purpose of the </w:t>
      </w:r>
      <w:proofErr w:type="spellStart"/>
      <w:r>
        <w:t>single_cycle</w:t>
      </w:r>
      <w:proofErr w:type="spellEnd"/>
      <w:r>
        <w:t xml:space="preserve"> Module</w:t>
      </w:r>
      <w:bookmarkEnd w:id="6"/>
    </w:p>
    <w:p w:rsidR="002D112C" w:rsidRDefault="002D112C" w:rsidP="002D112C">
      <w:r>
        <w:t xml:space="preserve">This module is intended to develop and verify basic design methodology for </w:t>
      </w:r>
      <w:r w:rsidR="000B71BF">
        <w:t xml:space="preserve">a </w:t>
      </w:r>
      <w:r>
        <w:t>single stage of a multi</w:t>
      </w:r>
      <w:r>
        <w:noBreakHyphen/>
      </w:r>
      <w:proofErr w:type="spellStart"/>
      <w:r>
        <w:t>stage</w:t>
      </w:r>
      <w:proofErr w:type="spellEnd"/>
      <w:r>
        <w:t xml:space="preserve"> processor pipeline.  The work will produce a prototype to be used as a basis for implementing actual processor pipeline stages.  The implementation is not intended for use in an actual processor.  </w:t>
      </w:r>
    </w:p>
    <w:p w:rsidR="00D606EE" w:rsidRDefault="00D606EE" w:rsidP="002D112C">
      <w:r>
        <w:t>Following is a list of basic module goals:</w:t>
      </w:r>
    </w:p>
    <w:p w:rsidR="002D112C" w:rsidRDefault="00D606EE" w:rsidP="003B127F">
      <w:pPr>
        <w:pStyle w:val="ListParagraph"/>
        <w:numPr>
          <w:ilvl w:val="0"/>
          <w:numId w:val="5"/>
        </w:numPr>
      </w:pPr>
      <w:proofErr w:type="gramStart"/>
      <w:r>
        <w:t>Use of</w:t>
      </w:r>
      <w:r w:rsidR="002D112C">
        <w:t xml:space="preserve"> control signal conventions common to all pipeline stages.</w:t>
      </w:r>
      <w:proofErr w:type="gramEnd"/>
      <w:r w:rsidR="002D112C">
        <w:t xml:space="preserve">  </w:t>
      </w:r>
    </w:p>
    <w:p w:rsidR="002D112C" w:rsidRDefault="002D112C" w:rsidP="003B127F">
      <w:pPr>
        <w:pStyle w:val="ListParagraph"/>
        <w:numPr>
          <w:ilvl w:val="0"/>
          <w:numId w:val="5"/>
        </w:numPr>
      </w:pPr>
      <w:r>
        <w:t>Inter</w:t>
      </w:r>
      <w:r>
        <w:noBreakHyphen/>
      </w:r>
      <w:proofErr w:type="spellStart"/>
      <w:r>
        <w:t>module</w:t>
      </w:r>
      <w:proofErr w:type="spellEnd"/>
      <w:r>
        <w:t xml:space="preserve"> control signalling correctness.  </w:t>
      </w:r>
    </w:p>
    <w:p w:rsidR="00D606EE" w:rsidRDefault="00D606EE" w:rsidP="003B127F">
      <w:pPr>
        <w:pStyle w:val="ListParagraph"/>
        <w:numPr>
          <w:ilvl w:val="0"/>
          <w:numId w:val="5"/>
        </w:numPr>
      </w:pPr>
      <w:r>
        <w:t>Out</w:t>
      </w:r>
      <w:r>
        <w:noBreakHyphen/>
      </w:r>
      <w:proofErr w:type="spellStart"/>
      <w:r>
        <w:t>of</w:t>
      </w:r>
      <w:proofErr w:type="spellEnd"/>
      <w:r>
        <w:noBreakHyphen/>
      </w:r>
      <w:proofErr w:type="spellStart"/>
      <w:r>
        <w:t>band</w:t>
      </w:r>
      <w:proofErr w:type="spellEnd"/>
      <w:r>
        <w:t xml:space="preserve"> control signal response.  </w:t>
      </w:r>
    </w:p>
    <w:p w:rsidR="002D112C" w:rsidRDefault="00D606EE" w:rsidP="003B127F">
      <w:pPr>
        <w:pStyle w:val="ListParagraph"/>
        <w:numPr>
          <w:ilvl w:val="0"/>
          <w:numId w:val="5"/>
        </w:numPr>
      </w:pPr>
      <w:r>
        <w:t>P</w:t>
      </w:r>
      <w:r w:rsidR="002D112C">
        <w:t xml:space="preserve">rocesses valid input data in one clock cycle.  </w:t>
      </w:r>
    </w:p>
    <w:p w:rsidR="00D606EE" w:rsidRDefault="00D606EE" w:rsidP="003B127F">
      <w:pPr>
        <w:pStyle w:val="ListParagraph"/>
        <w:numPr>
          <w:ilvl w:val="0"/>
          <w:numId w:val="5"/>
        </w:numPr>
      </w:pPr>
      <w:proofErr w:type="gramStart"/>
      <w:r>
        <w:t>Compatibility with UVM testing methods.</w:t>
      </w:r>
      <w:proofErr w:type="gramEnd"/>
      <w:r>
        <w:t xml:space="preserve">  </w:t>
      </w:r>
    </w:p>
    <w:p w:rsidR="002D112C" w:rsidRDefault="00D606EE" w:rsidP="00DD512C">
      <w:proofErr w:type="gramStart"/>
      <w:r>
        <w:t>As a consequence</w:t>
      </w:r>
      <w:proofErr w:type="gramEnd"/>
      <w:r>
        <w:t xml:space="preserve"> of the goals, the</w:t>
      </w:r>
      <w:r w:rsidR="00DD512C">
        <w:t xml:space="preserve"> prototype module ought</w:t>
      </w:r>
      <w:r w:rsidR="00A306A9">
        <w:t xml:space="preserve"> to</w:t>
      </w:r>
      <w:r w:rsidR="00DD512C">
        <w:t xml:space="preserve"> be simply </w:t>
      </w:r>
      <w:r w:rsidR="002D112C">
        <w:t>"daisy</w:t>
      </w:r>
      <w:r w:rsidR="002D112C">
        <w:noBreakHyphen/>
      </w:r>
      <w:proofErr w:type="spellStart"/>
      <w:r w:rsidR="002D112C">
        <w:t>chained</w:t>
      </w:r>
      <w:proofErr w:type="spellEnd"/>
      <w:r w:rsidR="002D112C">
        <w:t>" in a multi</w:t>
      </w:r>
      <w:r w:rsidR="002D112C">
        <w:noBreakHyphen/>
      </w:r>
      <w:proofErr w:type="spellStart"/>
      <w:r w:rsidR="002D112C">
        <w:t>stage</w:t>
      </w:r>
      <w:proofErr w:type="spellEnd"/>
      <w:r w:rsidR="002D112C">
        <w:t xml:space="preserve"> pipeline demonstration.  </w:t>
      </w:r>
    </w:p>
    <w:p w:rsidR="00CD4B4F" w:rsidRDefault="00CD4B4F" w:rsidP="00CD4B4F">
      <w:pPr>
        <w:pStyle w:val="Heading2"/>
      </w:pPr>
      <w:bookmarkStart w:id="7" w:name="_Toc180741526"/>
      <w:r>
        <w:t>Language Used in this Document</w:t>
      </w:r>
      <w:bookmarkEnd w:id="7"/>
    </w:p>
    <w:p w:rsidR="00CD4B4F" w:rsidRDefault="00CD4B4F" w:rsidP="00CD4B4F">
      <w:r>
        <w:t xml:space="preserve">Words have meaning, and are sometimes used </w:t>
      </w:r>
      <w:proofErr w:type="spellStart"/>
      <w:r>
        <w:t>synonomously</w:t>
      </w:r>
      <w:proofErr w:type="spellEnd"/>
      <w:r>
        <w:t xml:space="preserve">.  </w:t>
      </w:r>
      <w:r w:rsidR="000D7E89">
        <w:t>In particular the following:</w:t>
      </w:r>
    </w:p>
    <w:p w:rsidR="00CD4B4F" w:rsidRDefault="00CD4B4F" w:rsidP="003B127F">
      <w:pPr>
        <w:pStyle w:val="ListParagraph"/>
        <w:numPr>
          <w:ilvl w:val="0"/>
          <w:numId w:val="12"/>
        </w:numPr>
      </w:pPr>
      <w:r>
        <w:t>A stage denotes a module</w:t>
      </w:r>
      <w:r w:rsidR="000D7E89">
        <w:t xml:space="preserve">.  </w:t>
      </w:r>
    </w:p>
    <w:p w:rsidR="00CD4B4F" w:rsidRDefault="00CD4B4F" w:rsidP="003B127F">
      <w:pPr>
        <w:pStyle w:val="ListParagraph"/>
        <w:numPr>
          <w:ilvl w:val="0"/>
          <w:numId w:val="12"/>
        </w:numPr>
      </w:pPr>
      <w:r>
        <w:t>Asserted is true and De-asserted is false.</w:t>
      </w:r>
      <w:r w:rsidR="000D7E89">
        <w:t xml:space="preserve">  </w:t>
      </w:r>
    </w:p>
    <w:p w:rsidR="00CD4B4F" w:rsidRDefault="00CD4B4F" w:rsidP="003B127F">
      <w:pPr>
        <w:pStyle w:val="ListParagraph"/>
        <w:numPr>
          <w:ilvl w:val="0"/>
          <w:numId w:val="12"/>
        </w:numPr>
      </w:pPr>
      <w:r>
        <w:t>Set is true and clear is false.</w:t>
      </w:r>
      <w:r w:rsidR="000D7E89">
        <w:t xml:space="preserve">  </w:t>
      </w:r>
    </w:p>
    <w:p w:rsidR="000D7E89" w:rsidRDefault="000D7E89" w:rsidP="000D7E89">
      <w:pPr>
        <w:pStyle w:val="Heading2"/>
      </w:pPr>
      <w:bookmarkStart w:id="8" w:name="_Toc180741527"/>
      <w:r>
        <w:t>Control Signalling Protocol</w:t>
      </w:r>
      <w:bookmarkEnd w:id="8"/>
    </w:p>
    <w:p w:rsidR="000D7E89" w:rsidRDefault="000D7E89" w:rsidP="000D7E89">
      <w:r>
        <w:t>As this module is prototype stage for a processor pipeline, the authors have implemented a basic control-flow.  There are four inputs to and three outputs from each stage.  Signals flowing from one stage to another use the same name, the prefix "out" or "in" denoting origin and recipient.</w:t>
      </w:r>
      <w:r w:rsidR="00715B76">
        <w:t xml:space="preserve">  </w:t>
      </w:r>
    </w:p>
    <w:p w:rsidR="00F31217" w:rsidRDefault="00F31217" w:rsidP="000D7E89">
      <w:r>
        <w:t>The Following signal conventions are used:</w:t>
      </w:r>
      <w:r w:rsidR="00715B76">
        <w:t xml:space="preserve"> </w:t>
      </w:r>
    </w:p>
    <w:p w:rsidR="00F31217" w:rsidRDefault="00F31217" w:rsidP="003B127F">
      <w:pPr>
        <w:pStyle w:val="ListParagraph"/>
        <w:numPr>
          <w:ilvl w:val="0"/>
          <w:numId w:val="13"/>
        </w:numPr>
      </w:pPr>
      <w:r>
        <w:t xml:space="preserve">The "reset" signal places all pipeline stages into a well-known state.  </w:t>
      </w:r>
    </w:p>
    <w:p w:rsidR="00F31217" w:rsidRDefault="00F31217" w:rsidP="003B127F">
      <w:pPr>
        <w:pStyle w:val="ListParagraph"/>
        <w:numPr>
          <w:ilvl w:val="0"/>
          <w:numId w:val="13"/>
        </w:numPr>
      </w:pPr>
      <w:r>
        <w:t>The "</w:t>
      </w:r>
      <w:r w:rsidR="00715B76">
        <w:t>is_</w:t>
      </w:r>
      <w:r>
        <w:t xml:space="preserve">flush" signal places all pipeline stages into an "empty" state but does not clear any outstanding errors.  </w:t>
      </w:r>
    </w:p>
    <w:p w:rsidR="00F31217" w:rsidRDefault="00F31217" w:rsidP="003B127F">
      <w:pPr>
        <w:pStyle w:val="ListParagraph"/>
        <w:numPr>
          <w:ilvl w:val="0"/>
          <w:numId w:val="13"/>
        </w:numPr>
      </w:pPr>
      <w:r>
        <w:t xml:space="preserve">Stages that assert "is_advance" will implicitly take their input.  </w:t>
      </w:r>
    </w:p>
    <w:p w:rsidR="00F31217" w:rsidRDefault="00F31217" w:rsidP="003B127F">
      <w:pPr>
        <w:pStyle w:val="ListParagraph"/>
        <w:numPr>
          <w:ilvl w:val="0"/>
          <w:numId w:val="13"/>
        </w:numPr>
      </w:pPr>
      <w:r>
        <w:t xml:space="preserve">Stages that assert "is_valid" will latch their output data until it is taken. </w:t>
      </w:r>
      <w:r w:rsidR="00715B76">
        <w:t xml:space="preserve"> </w:t>
      </w:r>
    </w:p>
    <w:p w:rsidR="00F31217" w:rsidRDefault="00F31217" w:rsidP="000D7E89">
      <w:r>
        <w:t xml:space="preserve">In somewhat </w:t>
      </w:r>
      <w:proofErr w:type="gramStart"/>
      <w:r>
        <w:t>greater detail</w:t>
      </w:r>
      <w:proofErr w:type="gramEnd"/>
      <w:r>
        <w:t>:</w:t>
      </w:r>
      <w:r w:rsidR="00715B76">
        <w:t xml:space="preserve"> </w:t>
      </w:r>
    </w:p>
    <w:p w:rsidR="00F31217" w:rsidRDefault="00F31217" w:rsidP="003B127F">
      <w:pPr>
        <w:pStyle w:val="ListParagraph"/>
        <w:numPr>
          <w:ilvl w:val="0"/>
          <w:numId w:val="11"/>
        </w:numPr>
      </w:pPr>
      <w:r>
        <w:t xml:space="preserve">reset" causes all stages to clear "is_error" and "is_valid" (current data are </w:t>
      </w:r>
      <w:r w:rsidR="00715B76">
        <w:t>discarded</w:t>
      </w:r>
      <w:r>
        <w:t>)</w:t>
      </w:r>
      <w:proofErr w:type="gramStart"/>
      <w:r>
        <w:t xml:space="preserve">. </w:t>
      </w:r>
      <w:proofErr w:type="gramEnd"/>
      <w:r>
        <w:t>Meaning that data can start flowing from the topmost stage if multiple stages.</w:t>
      </w:r>
      <w:r w:rsidR="00715B76">
        <w:t xml:space="preserve">  </w:t>
      </w:r>
    </w:p>
    <w:p w:rsidR="00F31217" w:rsidRDefault="00F31217" w:rsidP="003B127F">
      <w:pPr>
        <w:pStyle w:val="ListParagraph"/>
        <w:numPr>
          <w:ilvl w:val="0"/>
          <w:numId w:val="11"/>
        </w:numPr>
      </w:pPr>
      <w:r>
        <w:t>"is_flush" all stages clear "is_valid" (current data is lost and "is_error" is maintained)</w:t>
      </w:r>
      <w:proofErr w:type="gramStart"/>
      <w:r>
        <w:t xml:space="preserve">. </w:t>
      </w:r>
      <w:proofErr w:type="gramEnd"/>
      <w:r>
        <w:t>Meaning that data can start flowing from the topmost stage if multiple stages.</w:t>
      </w:r>
      <w:r w:rsidR="00715B76">
        <w:t xml:space="preserve">  </w:t>
      </w:r>
    </w:p>
    <w:p w:rsidR="00715B76" w:rsidRDefault="00715B76" w:rsidP="003B127F">
      <w:pPr>
        <w:pStyle w:val="ListParagraph"/>
        <w:numPr>
          <w:ilvl w:val="0"/>
          <w:numId w:val="11"/>
        </w:numPr>
      </w:pPr>
      <w:r>
        <w:t xml:space="preserve">"is_advance" is computed </w:t>
      </w:r>
      <w:proofErr w:type="spellStart"/>
      <w:r>
        <w:t>combinatorically</w:t>
      </w:r>
      <w:proofErr w:type="spellEnd"/>
      <w:r>
        <w:t xml:space="preserve">, as any stage of the pipeline can stall any or all prior stages of the pipeline.  (in Verilog terms, it is treated as a wire)  </w:t>
      </w:r>
    </w:p>
    <w:p w:rsidR="000D7E89" w:rsidRDefault="000D7E89" w:rsidP="000D7E89">
      <w:r>
        <w:lastRenderedPageBreak/>
        <w:t>Notably:</w:t>
      </w:r>
    </w:p>
    <w:p w:rsidR="00CD4B4F" w:rsidRDefault="00CD4B4F" w:rsidP="003B127F">
      <w:pPr>
        <w:pStyle w:val="ListParagraph"/>
        <w:numPr>
          <w:ilvl w:val="0"/>
          <w:numId w:val="12"/>
        </w:numPr>
      </w:pPr>
      <w:r>
        <w:t>"is_advance" flow</w:t>
      </w:r>
      <w:r w:rsidR="00715B76">
        <w:t>s</w:t>
      </w:r>
      <w:r>
        <w:t xml:space="preserve"> up from "this" stage to the "prior" stage</w:t>
      </w:r>
      <w:r w:rsidR="00F31217">
        <w:t xml:space="preserve">.  </w:t>
      </w:r>
    </w:p>
    <w:p w:rsidR="00CD4B4F" w:rsidRDefault="00CD4B4F" w:rsidP="003B127F">
      <w:pPr>
        <w:pStyle w:val="ListParagraph"/>
        <w:numPr>
          <w:ilvl w:val="0"/>
          <w:numId w:val="12"/>
        </w:numPr>
      </w:pPr>
      <w:r>
        <w:t>"is_valid" flow</w:t>
      </w:r>
      <w:r w:rsidR="00715B76">
        <w:t>s</w:t>
      </w:r>
      <w:r>
        <w:t xml:space="preserve"> down from "this" stage to the "next" stage</w:t>
      </w:r>
      <w:r w:rsidR="00F31217">
        <w:t xml:space="preserve">.  </w:t>
      </w:r>
    </w:p>
    <w:p w:rsidR="00432A65" w:rsidRDefault="00432A65">
      <w:pPr>
        <w:rPr>
          <w:rFonts w:asciiTheme="majorHAnsi" w:eastAsiaTheme="majorEastAsia" w:hAnsiTheme="majorHAnsi" w:cstheme="majorBidi"/>
          <w:b/>
          <w:bCs/>
          <w:color w:val="365F91" w:themeColor="accent1" w:themeShade="BF"/>
          <w:sz w:val="28"/>
          <w:szCs w:val="28"/>
        </w:rPr>
      </w:pPr>
      <w:bookmarkStart w:id="9" w:name="_Ref155341873"/>
      <w:r>
        <w:br w:type="page"/>
      </w:r>
    </w:p>
    <w:p w:rsidR="00E7241A" w:rsidRDefault="00EE4CA1" w:rsidP="00E7241A">
      <w:pPr>
        <w:pStyle w:val="Heading1"/>
      </w:pPr>
      <w:bookmarkStart w:id="10" w:name="_Toc180741528"/>
      <w:r>
        <w:lastRenderedPageBreak/>
        <w:t xml:space="preserve">Architecture </w:t>
      </w:r>
      <w:r w:rsidR="006F7784">
        <w:t xml:space="preserve">and Design </w:t>
      </w:r>
      <w:r>
        <w:t xml:space="preserve">of the </w:t>
      </w:r>
      <w:proofErr w:type="spellStart"/>
      <w:r w:rsidR="009D0D13" w:rsidRPr="009D0D13">
        <w:t>single_cycle</w:t>
      </w:r>
      <w:proofErr w:type="spellEnd"/>
      <w:r w:rsidR="00E7241A">
        <w:t xml:space="preserve"> Module</w:t>
      </w:r>
      <w:bookmarkEnd w:id="9"/>
      <w:bookmarkEnd w:id="10"/>
    </w:p>
    <w:p w:rsidR="006C5AE4" w:rsidRDefault="006C5AE4" w:rsidP="00B43651">
      <w:r>
        <w:t>M</w:t>
      </w:r>
      <w:r w:rsidR="00EE4CA1">
        <w:t xml:space="preserve">odule design </w:t>
      </w:r>
      <w:r w:rsidR="00A41617">
        <w:t xml:space="preserve">is </w:t>
      </w:r>
      <w:r w:rsidR="000C3D26">
        <w:t>straightforward, in that it demonstrates correct control signalling</w:t>
      </w:r>
      <w:r w:rsidR="00A41617">
        <w:t xml:space="preserve"> and trivial data processing</w:t>
      </w:r>
      <w:r w:rsidR="000C3D26">
        <w:t xml:space="preserve">.  </w:t>
      </w:r>
    </w:p>
    <w:p w:rsidR="00824573" w:rsidRDefault="00824573" w:rsidP="00B43651">
      <w:r>
        <w:t>The module inherits from the SystemC "</w:t>
      </w:r>
      <w:proofErr w:type="spellStart"/>
      <w:r w:rsidRPr="00824573">
        <w:rPr>
          <w:rFonts w:ascii="Consolas" w:hAnsi="Consolas"/>
        </w:rPr>
        <w:t>sc_module</w:t>
      </w:r>
      <w:proofErr w:type="spellEnd"/>
      <w:r>
        <w:t>" class, although there is an intermediate namespace "SC" which encapsulates the SystemC class as "</w:t>
      </w:r>
      <w:r w:rsidRPr="00824573">
        <w:rPr>
          <w:rFonts w:ascii="Consolas" w:hAnsi="Consolas"/>
        </w:rPr>
        <w:t>SC::module</w:t>
      </w:r>
      <w:r>
        <w:t xml:space="preserve">".  </w:t>
      </w:r>
      <w:r w:rsidR="00597225">
        <w:t>Explicit</w:t>
      </w:r>
      <w:r>
        <w:t xml:space="preserve"> </w:t>
      </w:r>
      <w:r w:rsidR="00597225">
        <w:t xml:space="preserve">code </w:t>
      </w:r>
      <w:r>
        <w:t>provides for SystemC module requirements, as opposed to use of the SystemC macros for module construction</w:t>
      </w:r>
      <w:r w:rsidR="00C160DD">
        <w:t xml:space="preserve"> (e.g. the </w:t>
      </w:r>
      <w:r w:rsidR="00597225">
        <w:t xml:space="preserve">encapsulated type name </w:t>
      </w:r>
      <w:r w:rsidR="00597225" w:rsidRPr="00597225">
        <w:t>SC_CURRENT_USER_MODULE</w:t>
      </w:r>
      <w:r w:rsidR="00597225">
        <w:t>)</w:t>
      </w:r>
      <w:r>
        <w:t xml:space="preserve">.  </w:t>
      </w:r>
    </w:p>
    <w:p w:rsidR="00597225" w:rsidRDefault="00597225" w:rsidP="00597225">
      <w:r>
        <w:t>In general, macros are avoided, as they are considered poor C++ practice.  That noted</w:t>
      </w:r>
      <w:proofErr w:type="gramStart"/>
      <w:r>
        <w:t>,</w:t>
      </w:r>
      <w:proofErr w:type="gramEnd"/>
      <w:r>
        <w:t xml:space="preserve"> the "SC_METHOD" macro is used for simplicity and consistency with general SystemC conventions.  </w:t>
      </w:r>
    </w:p>
    <w:p w:rsidR="003D2820" w:rsidRDefault="003D2820" w:rsidP="003D2820">
      <w:pPr>
        <w:pStyle w:val="Heading2"/>
      </w:pPr>
      <w:bookmarkStart w:id="11" w:name="_Toc180741529"/>
      <w:r>
        <w:t>Signals</w:t>
      </w:r>
      <w:bookmarkEnd w:id="11"/>
    </w:p>
    <w:p w:rsidR="003D2820" w:rsidRDefault="00F7147E" w:rsidP="003D2820">
      <w:r>
        <w:t xml:space="preserve">Signals and ports are bundled into groups, and they are private to the class.  Public </w:t>
      </w:r>
      <w:proofErr w:type="spellStart"/>
      <w:r w:rsidR="003D2820">
        <w:t>accessor</w:t>
      </w:r>
      <w:proofErr w:type="spellEnd"/>
      <w:r w:rsidR="003D2820">
        <w:t xml:space="preserve"> </w:t>
      </w:r>
      <w:r>
        <w:t xml:space="preserve">methods are provided </w:t>
      </w:r>
      <w:r w:rsidR="003D2820">
        <w:t xml:space="preserve">for </w:t>
      </w:r>
      <w:r>
        <w:t>the various groups</w:t>
      </w:r>
      <w:r w:rsidR="003D2820">
        <w:t xml:space="preserve"> allowing </w:t>
      </w:r>
      <w:r>
        <w:t>bind</w:t>
      </w:r>
      <w:r w:rsidR="003D2820">
        <w:t>ing of</w:t>
      </w:r>
      <w:r>
        <w:t xml:space="preserve"> signals to ports.  </w:t>
      </w:r>
      <w:r w:rsidR="003D2820">
        <w:t xml:space="preserve">By intent, references are used in </w:t>
      </w:r>
      <w:proofErr w:type="spellStart"/>
      <w:r w:rsidR="003D2820">
        <w:t>preferance</w:t>
      </w:r>
      <w:proofErr w:type="spellEnd"/>
      <w:r w:rsidR="003D2820">
        <w:t xml:space="preserve"> to bare pointers.  </w:t>
      </w:r>
    </w:p>
    <w:p w:rsidR="00F7147E" w:rsidRDefault="00F7147E" w:rsidP="00B43651">
      <w:r>
        <w:t>The signal groups are:</w:t>
      </w:r>
    </w:p>
    <w:p w:rsidR="00F7147E" w:rsidRDefault="00F7147E" w:rsidP="003B127F">
      <w:pPr>
        <w:pStyle w:val="ListParagraph"/>
        <w:numPr>
          <w:ilvl w:val="0"/>
          <w:numId w:val="14"/>
        </w:numPr>
      </w:pPr>
      <w:proofErr w:type="spellStart"/>
      <w:proofErr w:type="gramStart"/>
      <w:r w:rsidRPr="00824573">
        <w:rPr>
          <w:rFonts w:ascii="Consolas" w:hAnsi="Consolas"/>
        </w:rPr>
        <w:t>m_clock</w:t>
      </w:r>
      <w:proofErr w:type="spellEnd"/>
      <w:r>
        <w:t xml:space="preserve"> - system clock.</w:t>
      </w:r>
      <w:proofErr w:type="gramEnd"/>
      <w:r>
        <w:t xml:space="preserve">  </w:t>
      </w:r>
    </w:p>
    <w:p w:rsidR="00F7147E" w:rsidRDefault="00F7147E" w:rsidP="003B127F">
      <w:pPr>
        <w:pStyle w:val="ListParagraph"/>
        <w:numPr>
          <w:ilvl w:val="0"/>
          <w:numId w:val="14"/>
        </w:numPr>
      </w:pPr>
      <w:proofErr w:type="spellStart"/>
      <w:r w:rsidRPr="00824573">
        <w:rPr>
          <w:rFonts w:ascii="Consolas" w:hAnsi="Consolas"/>
        </w:rPr>
        <w:t>m_control</w:t>
      </w:r>
      <w:proofErr w:type="spellEnd"/>
      <w:r w:rsidR="00824573">
        <w:t xml:space="preserve"> </w:t>
      </w:r>
      <w:proofErr w:type="gramStart"/>
      <w:r w:rsidR="00824573">
        <w:t xml:space="preserve">- </w:t>
      </w:r>
      <w:r>
        <w:t xml:space="preserve"> control</w:t>
      </w:r>
      <w:proofErr w:type="gramEnd"/>
      <w:r>
        <w:t xml:space="preserve"> signals in and out.  </w:t>
      </w:r>
    </w:p>
    <w:p w:rsidR="00F7147E" w:rsidRDefault="00F7147E" w:rsidP="003B127F">
      <w:pPr>
        <w:pStyle w:val="ListParagraph"/>
        <w:numPr>
          <w:ilvl w:val="0"/>
          <w:numId w:val="14"/>
        </w:numPr>
      </w:pPr>
      <w:proofErr w:type="spellStart"/>
      <w:r w:rsidRPr="00824573">
        <w:rPr>
          <w:rFonts w:ascii="Consolas" w:hAnsi="Consolas"/>
        </w:rPr>
        <w:t>m_data</w:t>
      </w:r>
      <w:proofErr w:type="spellEnd"/>
      <w:r>
        <w:t xml:space="preserve"> - data signals.  </w:t>
      </w:r>
    </w:p>
    <w:p w:rsidR="00F7147E" w:rsidRDefault="00F7147E" w:rsidP="003B127F">
      <w:pPr>
        <w:pStyle w:val="ListParagraph"/>
        <w:numPr>
          <w:ilvl w:val="0"/>
          <w:numId w:val="14"/>
        </w:numPr>
      </w:pPr>
      <w:proofErr w:type="spellStart"/>
      <w:proofErr w:type="gramStart"/>
      <w:r w:rsidRPr="00824573">
        <w:rPr>
          <w:rFonts w:ascii="Consolas" w:hAnsi="Consolas"/>
        </w:rPr>
        <w:t>m_debug</w:t>
      </w:r>
      <w:proofErr w:type="spellEnd"/>
      <w:r>
        <w:t xml:space="preserve"> - diagnostic signals.</w:t>
      </w:r>
      <w:proofErr w:type="gramEnd"/>
      <w:r>
        <w:t xml:space="preserve">  </w:t>
      </w:r>
    </w:p>
    <w:p w:rsidR="003D2820" w:rsidRDefault="00131276" w:rsidP="00131276">
      <w:r>
        <w:t xml:space="preserve">The </w:t>
      </w:r>
      <w:r w:rsidR="003D2820">
        <w:t xml:space="preserve">input signal </w:t>
      </w:r>
      <w:r>
        <w:t xml:space="preserve">binding methods require explicit references, as these </w:t>
      </w:r>
      <w:r w:rsidR="003D2820">
        <w:t xml:space="preserve">signals </w:t>
      </w:r>
      <w:r>
        <w:t xml:space="preserve">may come from disparate elements of the </w:t>
      </w:r>
      <w:r w:rsidR="003D2820">
        <w:t>system</w:t>
      </w:r>
      <w:r>
        <w:t xml:space="preserve">.  </w:t>
      </w:r>
    </w:p>
    <w:p w:rsidR="00131276" w:rsidRDefault="00131276" w:rsidP="00131276">
      <w:r>
        <w:t xml:space="preserve">The signal export methods return references to relevant </w:t>
      </w:r>
      <w:r w:rsidR="003D2820">
        <w:t>sub-</w:t>
      </w:r>
      <w:r>
        <w:t>structures</w:t>
      </w:r>
      <w:r w:rsidR="003D2820">
        <w:t xml:space="preserve"> of the various signal groups</w:t>
      </w:r>
      <w:r>
        <w:t xml:space="preserve">.  </w:t>
      </w:r>
    </w:p>
    <w:p w:rsidR="00C160DD" w:rsidRDefault="00C160DD" w:rsidP="00131276">
      <w:r>
        <w:t>Note that the signal group structures are privately held to the module, however the exported sub</w:t>
      </w:r>
      <w:r>
        <w:noBreakHyphen/>
      </w:r>
      <w:proofErr w:type="spellStart"/>
      <w:r>
        <w:t>structures</w:t>
      </w:r>
      <w:proofErr w:type="spellEnd"/>
      <w:r>
        <w:t xml:space="preserve"> provide their elements publically.  </w:t>
      </w:r>
    </w:p>
    <w:p w:rsidR="003D2820" w:rsidRDefault="003D2820" w:rsidP="003D2820">
      <w:pPr>
        <w:pStyle w:val="Heading2"/>
      </w:pPr>
      <w:bookmarkStart w:id="12" w:name="_Toc180741530"/>
      <w:r>
        <w:t>Functional Methods</w:t>
      </w:r>
      <w:bookmarkEnd w:id="12"/>
    </w:p>
    <w:p w:rsidR="00824573" w:rsidRDefault="00F7147E" w:rsidP="00F7147E">
      <w:r>
        <w:t xml:space="preserve">Two </w:t>
      </w:r>
      <w:r w:rsidR="00824573">
        <w:t xml:space="preserve">private </w:t>
      </w:r>
      <w:r>
        <w:t>methods</w:t>
      </w:r>
      <w:r w:rsidR="00C160DD">
        <w:t>, "</w:t>
      </w:r>
      <w:proofErr w:type="spellStart"/>
      <w:r w:rsidR="00C160DD" w:rsidRPr="00824573">
        <w:rPr>
          <w:rFonts w:ascii="Consolas" w:hAnsi="Consolas"/>
        </w:rPr>
        <w:t>compute_advance</w:t>
      </w:r>
      <w:proofErr w:type="spellEnd"/>
      <w:r w:rsidR="00C160DD">
        <w:t>" and "</w:t>
      </w:r>
      <w:r w:rsidR="00C160DD" w:rsidRPr="00824573">
        <w:rPr>
          <w:rFonts w:ascii="Consolas" w:hAnsi="Consolas"/>
        </w:rPr>
        <w:t>cycle</w:t>
      </w:r>
      <w:r w:rsidR="00C160DD">
        <w:t>",</w:t>
      </w:r>
      <w:r>
        <w:t xml:space="preserve"> </w:t>
      </w:r>
      <w:r w:rsidR="00C160DD">
        <w:t xml:space="preserve">give the module's </w:t>
      </w:r>
      <w:r w:rsidR="00824573">
        <w:t>run</w:t>
      </w:r>
      <w:r w:rsidR="00C160DD">
        <w:noBreakHyphen/>
      </w:r>
      <w:r w:rsidR="00824573">
        <w:t>time functionality</w:t>
      </w:r>
      <w:r>
        <w:t xml:space="preserve">.  </w:t>
      </w:r>
    </w:p>
    <w:p w:rsidR="00F7147E" w:rsidRDefault="00F7147E" w:rsidP="00F7147E">
      <w:r>
        <w:t xml:space="preserve">The </w:t>
      </w:r>
      <w:r w:rsidR="00824573">
        <w:t xml:space="preserve">method </w:t>
      </w:r>
      <w:r>
        <w:t>"</w:t>
      </w:r>
      <w:proofErr w:type="spellStart"/>
      <w:r w:rsidRPr="00824573">
        <w:rPr>
          <w:rFonts w:ascii="Consolas" w:hAnsi="Consolas"/>
        </w:rPr>
        <w:t>compute_advance</w:t>
      </w:r>
      <w:proofErr w:type="spellEnd"/>
      <w:r w:rsidR="00824573">
        <w:t>"</w:t>
      </w:r>
      <w:r>
        <w:t xml:space="preserve"> </w:t>
      </w:r>
      <w:r w:rsidR="00824573">
        <w:t xml:space="preserve">is responsible for computing the </w:t>
      </w:r>
      <w:r w:rsidR="00301658">
        <w:t>output control signal "</w:t>
      </w:r>
      <w:r w:rsidR="00301658" w:rsidRPr="00585377">
        <w:rPr>
          <w:rFonts w:ascii="Consolas" w:hAnsi="Consolas"/>
        </w:rPr>
        <w:t>is_advance</w:t>
      </w:r>
      <w:r w:rsidR="00301658">
        <w:t xml:space="preserve">".  It is triggered by change to any one of the three control signals used by the computation.  </w:t>
      </w:r>
    </w:p>
    <w:p w:rsidR="00301658" w:rsidRDefault="00301658" w:rsidP="00F7147E">
      <w:r>
        <w:t>The method "</w:t>
      </w:r>
      <w:r w:rsidRPr="00301658">
        <w:rPr>
          <w:rFonts w:ascii="Consolas" w:hAnsi="Consolas"/>
        </w:rPr>
        <w:t>cycle</w:t>
      </w:r>
      <w:r>
        <w:t>" is responsible for all other control and data signals.  It is triggered on the leading edge of the system clock.  The basic structure of the method is that it:</w:t>
      </w:r>
    </w:p>
    <w:p w:rsidR="00301658" w:rsidRDefault="00301658" w:rsidP="003B127F">
      <w:pPr>
        <w:pStyle w:val="ListParagraph"/>
        <w:numPr>
          <w:ilvl w:val="0"/>
          <w:numId w:val="15"/>
        </w:numPr>
      </w:pPr>
      <w:r>
        <w:t xml:space="preserve">Captures all input signals.  </w:t>
      </w:r>
    </w:p>
    <w:p w:rsidR="00301658" w:rsidRDefault="00301658" w:rsidP="003B127F">
      <w:pPr>
        <w:pStyle w:val="ListParagraph"/>
        <w:numPr>
          <w:ilvl w:val="0"/>
          <w:numId w:val="15"/>
        </w:numPr>
      </w:pPr>
      <w:proofErr w:type="gramStart"/>
      <w:r>
        <w:t xml:space="preserve">Captures the current </w:t>
      </w:r>
      <w:r w:rsidR="00585377">
        <w:t xml:space="preserve">output </w:t>
      </w:r>
      <w:r>
        <w:t>state of the module.</w:t>
      </w:r>
      <w:proofErr w:type="gramEnd"/>
      <w:r>
        <w:t xml:space="preserve">  </w:t>
      </w:r>
    </w:p>
    <w:p w:rsidR="00301658" w:rsidRDefault="00301658" w:rsidP="003B127F">
      <w:pPr>
        <w:pStyle w:val="ListParagraph"/>
        <w:numPr>
          <w:ilvl w:val="0"/>
          <w:numId w:val="15"/>
        </w:numPr>
      </w:pPr>
      <w:r>
        <w:t xml:space="preserve">Computes revised signal values.  </w:t>
      </w:r>
    </w:p>
    <w:p w:rsidR="00301658" w:rsidRDefault="00301658" w:rsidP="003B127F">
      <w:pPr>
        <w:pStyle w:val="ListParagraph"/>
        <w:numPr>
          <w:ilvl w:val="0"/>
          <w:numId w:val="15"/>
        </w:numPr>
      </w:pPr>
      <w:r>
        <w:lastRenderedPageBreak/>
        <w:t>Assigns all output signals</w:t>
      </w:r>
      <w:r w:rsidR="00585377">
        <w:t xml:space="preserve"> (excepting "</w:t>
      </w:r>
      <w:r w:rsidR="00585377" w:rsidRPr="00585377">
        <w:rPr>
          <w:rFonts w:ascii="Consolas" w:hAnsi="Consolas"/>
        </w:rPr>
        <w:t>is_advance</w:t>
      </w:r>
      <w:r w:rsidR="00585377">
        <w:t>")</w:t>
      </w:r>
      <w:r>
        <w:t xml:space="preserve">.  </w:t>
      </w:r>
    </w:p>
    <w:p w:rsidR="00585377" w:rsidRDefault="00301658" w:rsidP="00B43651">
      <w:r>
        <w:t xml:space="preserve">This structure is </w:t>
      </w:r>
      <w:r w:rsidR="00585377">
        <w:t xml:space="preserve">intended to encourage robust </w:t>
      </w:r>
      <w:proofErr w:type="spellStart"/>
      <w:r w:rsidR="00585377">
        <w:t>behaviour</w:t>
      </w:r>
      <w:proofErr w:type="spellEnd"/>
      <w:r w:rsidR="00585377">
        <w:t xml:space="preserve">.  The structural goals </w:t>
      </w:r>
      <w:r w:rsidR="005D7A90">
        <w:t>provide for</w:t>
      </w:r>
      <w:r w:rsidR="00585377">
        <w:t>:</w:t>
      </w:r>
    </w:p>
    <w:p w:rsidR="008076BE" w:rsidRDefault="008076BE" w:rsidP="003B127F">
      <w:pPr>
        <w:pStyle w:val="ListParagraph"/>
        <w:numPr>
          <w:ilvl w:val="0"/>
          <w:numId w:val="16"/>
        </w:numPr>
      </w:pPr>
      <w:r>
        <w:t xml:space="preserve">Straightforward code verification.  </w:t>
      </w:r>
    </w:p>
    <w:p w:rsidR="00585377" w:rsidRDefault="005D7A90" w:rsidP="003B127F">
      <w:pPr>
        <w:pStyle w:val="ListParagraph"/>
        <w:numPr>
          <w:ilvl w:val="0"/>
          <w:numId w:val="16"/>
        </w:numPr>
      </w:pPr>
      <w:proofErr w:type="gramStart"/>
      <w:r>
        <w:t>Minimal</w:t>
      </w:r>
      <w:r w:rsidR="00585377">
        <w:t xml:space="preserve"> notational complexity.</w:t>
      </w:r>
      <w:proofErr w:type="gramEnd"/>
      <w:r w:rsidR="00585377">
        <w:t xml:space="preserve">  </w:t>
      </w:r>
    </w:p>
    <w:p w:rsidR="00585377" w:rsidRDefault="005D7A90" w:rsidP="003B127F">
      <w:pPr>
        <w:pStyle w:val="ListParagraph"/>
        <w:numPr>
          <w:ilvl w:val="0"/>
          <w:numId w:val="16"/>
        </w:numPr>
      </w:pPr>
      <w:proofErr w:type="gramStart"/>
      <w:r>
        <w:t>Logical s</w:t>
      </w:r>
      <w:r w:rsidR="00585377">
        <w:t xml:space="preserve">eparation of </w:t>
      </w:r>
      <w:r>
        <w:t>responsibility within the method.</w:t>
      </w:r>
      <w:proofErr w:type="gramEnd"/>
      <w:r>
        <w:t xml:space="preserve">  </w:t>
      </w:r>
    </w:p>
    <w:p w:rsidR="00585377" w:rsidRDefault="005D7A90" w:rsidP="003B127F">
      <w:pPr>
        <w:pStyle w:val="ListParagraph"/>
        <w:numPr>
          <w:ilvl w:val="0"/>
          <w:numId w:val="16"/>
        </w:numPr>
      </w:pPr>
      <w:r>
        <w:t xml:space="preserve">A single read and write of each </w:t>
      </w:r>
      <w:r w:rsidR="00585377">
        <w:t>port or signal</w:t>
      </w:r>
      <w:r>
        <w:t>, avoiding inadvertent misuse of SystemC</w:t>
      </w:r>
      <w:r w:rsidR="00585377">
        <w:t>.</w:t>
      </w:r>
    </w:p>
    <w:p w:rsidR="008076BE" w:rsidRDefault="005D7A90" w:rsidP="003B127F">
      <w:pPr>
        <w:pStyle w:val="ListParagraph"/>
        <w:numPr>
          <w:ilvl w:val="0"/>
          <w:numId w:val="16"/>
        </w:numPr>
      </w:pPr>
      <w:r>
        <w:t xml:space="preserve">Consistent </w:t>
      </w:r>
      <w:r w:rsidR="00585377">
        <w:t>update</w:t>
      </w:r>
      <w:r>
        <w:t xml:space="preserve"> of the output state</w:t>
      </w:r>
      <w:r w:rsidR="00585377">
        <w:t xml:space="preserve">, as the final </w:t>
      </w:r>
      <w:r>
        <w:t xml:space="preserve">step </w:t>
      </w:r>
      <w:r w:rsidR="00585377">
        <w:t xml:space="preserve">writes all output signals.  </w:t>
      </w:r>
    </w:p>
    <w:p w:rsidR="00B97676" w:rsidRDefault="008076BE" w:rsidP="008076BE">
      <w:r>
        <w:t>Module specific data structures are declared private to the module.  Single</w:t>
      </w:r>
      <w:r>
        <w:noBreakHyphen/>
      </w:r>
      <w:proofErr w:type="spellStart"/>
      <w:r>
        <w:t>use</w:t>
      </w:r>
      <w:proofErr w:type="spellEnd"/>
      <w:r>
        <w:t xml:space="preserve"> data structures are also declared as private, nested types, with the intent to simplify method </w:t>
      </w:r>
      <w:r w:rsidR="00B97676">
        <w:t xml:space="preserve">construction and </w:t>
      </w:r>
      <w:r>
        <w:t xml:space="preserve">analysis.  </w:t>
      </w:r>
      <w:r w:rsidR="00B97676">
        <w:t>This methodology provides for consistent naming and structure, while avoiding use of ad</w:t>
      </w:r>
      <w:r w:rsidR="00B97676">
        <w:noBreakHyphen/>
      </w:r>
      <w:proofErr w:type="spellStart"/>
      <w:r w:rsidR="00B97676">
        <w:t>hoc</w:t>
      </w:r>
      <w:proofErr w:type="spellEnd"/>
      <w:r w:rsidR="00B97676">
        <w:t xml:space="preserve"> naming.  </w:t>
      </w:r>
    </w:p>
    <w:p w:rsidR="00432A65" w:rsidRDefault="00432A65">
      <w:pPr>
        <w:rPr>
          <w:rFonts w:asciiTheme="majorHAnsi" w:eastAsiaTheme="majorEastAsia" w:hAnsiTheme="majorHAnsi" w:cstheme="majorBidi"/>
          <w:b/>
          <w:bCs/>
          <w:color w:val="365F91" w:themeColor="accent1" w:themeShade="BF"/>
          <w:sz w:val="28"/>
          <w:szCs w:val="28"/>
        </w:rPr>
      </w:pPr>
      <w:r>
        <w:br w:type="page"/>
      </w:r>
    </w:p>
    <w:p w:rsidR="00DD512C" w:rsidRDefault="00DD512C" w:rsidP="000C3D26">
      <w:pPr>
        <w:pStyle w:val="Heading1"/>
      </w:pPr>
      <w:bookmarkStart w:id="13" w:name="_Toc180741531"/>
      <w:r>
        <w:lastRenderedPageBreak/>
        <w:t>Pertinent Input and Output Signals</w:t>
      </w:r>
      <w:bookmarkEnd w:id="13"/>
    </w:p>
    <w:p w:rsidR="00B569ED" w:rsidRDefault="001C489B" w:rsidP="00B569ED">
      <w:r>
        <w:t xml:space="preserve">This section documents module signals pertinent to correct pipeline behavior.  </w:t>
      </w:r>
      <w:r w:rsidR="00B569ED">
        <w:t>Not all signals into and out of the module are pertinent to its basic behavior</w:t>
      </w:r>
      <w:r w:rsidR="00411A1C">
        <w:t>, for example</w:t>
      </w:r>
      <w:r w:rsidR="00A306A9">
        <w:t>,</w:t>
      </w:r>
      <w:r w:rsidR="00411A1C">
        <w:t xml:space="preserve"> most of the debug signals</w:t>
      </w:r>
      <w:r w:rsidR="00B569ED">
        <w:t xml:space="preserve">.  Said signals are not documented </w:t>
      </w:r>
      <w:r w:rsidR="00411A1C">
        <w:t>herein</w:t>
      </w:r>
      <w:r w:rsidR="00B569ED">
        <w:t xml:space="preserve">.  </w:t>
      </w:r>
    </w:p>
    <w:p w:rsidR="00B569ED" w:rsidRPr="00B569ED" w:rsidRDefault="001C489B" w:rsidP="00B569ED">
      <w:r>
        <w:t xml:space="preserve">A summary of the </w:t>
      </w:r>
      <w:r w:rsidR="00411A1C">
        <w:t xml:space="preserve">required </w:t>
      </w:r>
      <w:r>
        <w:t xml:space="preserve">clock signals is given in </w:t>
      </w:r>
      <w:r w:rsidR="00AE4D3A">
        <w:fldChar w:fldCharType="begin"/>
      </w:r>
      <w:r>
        <w:instrText xml:space="preserve"> REF _Ref180485850 \h </w:instrText>
      </w:r>
      <w:r w:rsidR="00AE4D3A">
        <w:fldChar w:fldCharType="separate"/>
      </w:r>
      <w:r w:rsidR="003547EC">
        <w:t xml:space="preserve">Table </w:t>
      </w:r>
      <w:r w:rsidR="003547EC">
        <w:rPr>
          <w:noProof/>
        </w:rPr>
        <w:t>1</w:t>
      </w:r>
      <w:r w:rsidR="003547EC">
        <w:t xml:space="preserve"> - Module Clocking</w:t>
      </w:r>
      <w:r w:rsidR="00AE4D3A">
        <w:fldChar w:fldCharType="end"/>
      </w:r>
      <w:r>
        <w:t xml:space="preserve">, below.  </w:t>
      </w:r>
      <w:r w:rsidR="00B569ED">
        <w:t xml:space="preserve">Only one clock signal is required for </w:t>
      </w:r>
      <w:r w:rsidR="00A306A9">
        <w:t xml:space="preserve">the </w:t>
      </w:r>
      <w:r>
        <w:t xml:space="preserve">correct </w:t>
      </w:r>
      <w:r w:rsidR="00B569ED">
        <w:t>module function</w:t>
      </w:r>
      <w:r>
        <w:t xml:space="preserve">.  Actions are performed on the positive edge of the clock </w:t>
      </w:r>
      <w:r w:rsidR="00411A1C">
        <w:t>cycle</w:t>
      </w:r>
      <w:r>
        <w:t xml:space="preserve">.  </w:t>
      </w:r>
    </w:p>
    <w:p w:rsidR="00E24A3B" w:rsidRDefault="00E24A3B" w:rsidP="00E24A3B">
      <w:pPr>
        <w:pStyle w:val="Caption"/>
      </w:pPr>
      <w:bookmarkStart w:id="14" w:name="_Ref180485850"/>
      <w:bookmarkStart w:id="15" w:name="_Toc180741547"/>
      <w:r>
        <w:t xml:space="preserve">Table </w:t>
      </w:r>
      <w:fldSimple w:instr=" SEQ Table \* ARABIC ">
        <w:r w:rsidR="003547EC">
          <w:rPr>
            <w:noProof/>
          </w:rPr>
          <w:t>1</w:t>
        </w:r>
      </w:fldSimple>
      <w:r>
        <w:t xml:space="preserve"> - </w:t>
      </w:r>
      <w:r w:rsidR="00723FE4">
        <w:t>Module Clocking</w:t>
      </w:r>
      <w:bookmarkEnd w:id="14"/>
      <w:bookmarkEnd w:id="15"/>
    </w:p>
    <w:tbl>
      <w:tblPr>
        <w:tblStyle w:val="MediumGrid3-Accent1"/>
        <w:tblW w:w="0" w:type="auto"/>
        <w:tblLook w:val="04A0"/>
      </w:tblPr>
      <w:tblGrid>
        <w:gridCol w:w="3192"/>
        <w:gridCol w:w="3192"/>
        <w:gridCol w:w="3192"/>
      </w:tblGrid>
      <w:tr w:rsidR="00B67215" w:rsidTr="00723FE4">
        <w:trPr>
          <w:cnfStyle w:val="100000000000"/>
          <w:cantSplit/>
          <w:tblHeader/>
        </w:trPr>
        <w:tc>
          <w:tcPr>
            <w:cnfStyle w:val="001000000000"/>
            <w:tcW w:w="3192" w:type="dxa"/>
          </w:tcPr>
          <w:p w:rsidR="00B67215" w:rsidRDefault="00E24A3B" w:rsidP="00F34887">
            <w:r>
              <w:t>SIGNAL</w:t>
            </w:r>
          </w:p>
        </w:tc>
        <w:tc>
          <w:tcPr>
            <w:tcW w:w="3192" w:type="dxa"/>
          </w:tcPr>
          <w:p w:rsidR="00B67215" w:rsidRDefault="00E24A3B" w:rsidP="00F34887">
            <w:pPr>
              <w:cnfStyle w:val="100000000000"/>
            </w:pPr>
            <w:r>
              <w:t>DESCRIPTION</w:t>
            </w:r>
          </w:p>
        </w:tc>
        <w:tc>
          <w:tcPr>
            <w:tcW w:w="3192" w:type="dxa"/>
          </w:tcPr>
          <w:p w:rsidR="00B67215" w:rsidRDefault="00E24A3B" w:rsidP="00F34887">
            <w:pPr>
              <w:cnfStyle w:val="100000000000"/>
            </w:pPr>
            <w:r>
              <w:t>NOTE</w:t>
            </w:r>
          </w:p>
        </w:tc>
      </w:tr>
      <w:tr w:rsidR="00E24A3B" w:rsidTr="00723FE4">
        <w:trPr>
          <w:cnfStyle w:val="000000100000"/>
          <w:cantSplit/>
        </w:trPr>
        <w:tc>
          <w:tcPr>
            <w:cnfStyle w:val="001000000000"/>
            <w:tcW w:w="3192" w:type="dxa"/>
          </w:tcPr>
          <w:p w:rsidR="00E24A3B" w:rsidRDefault="00411A1C" w:rsidP="00F34887">
            <w:r>
              <w:t>C</w:t>
            </w:r>
            <w:r w:rsidR="00E24A3B">
              <w:t>lock</w:t>
            </w:r>
          </w:p>
        </w:tc>
        <w:tc>
          <w:tcPr>
            <w:tcW w:w="3192" w:type="dxa"/>
          </w:tcPr>
          <w:p w:rsidR="00E24A3B" w:rsidRDefault="00E24A3B" w:rsidP="00F34887">
            <w:pPr>
              <w:cnfStyle w:val="000000100000"/>
            </w:pPr>
            <w:proofErr w:type="gramStart"/>
            <w:r>
              <w:t>System clock.</w:t>
            </w:r>
            <w:proofErr w:type="gramEnd"/>
            <w:r w:rsidR="00723FE4">
              <w:t xml:space="preserve">  </w:t>
            </w:r>
          </w:p>
        </w:tc>
        <w:tc>
          <w:tcPr>
            <w:tcW w:w="3192" w:type="dxa"/>
          </w:tcPr>
          <w:p w:rsidR="00E24A3B" w:rsidRDefault="00E24A3B" w:rsidP="00F34887">
            <w:pPr>
              <w:cnfStyle w:val="000000100000"/>
            </w:pPr>
            <w:r>
              <w:t xml:space="preserve">Module acts on </w:t>
            </w:r>
            <w:r w:rsidR="00A306A9">
              <w:t xml:space="preserve">the </w:t>
            </w:r>
            <w:r>
              <w:t>positive edge of the clock.</w:t>
            </w:r>
            <w:r w:rsidR="005E41A6">
              <w:t xml:space="preserve">  </w:t>
            </w:r>
          </w:p>
        </w:tc>
      </w:tr>
    </w:tbl>
    <w:p w:rsidR="00B67215" w:rsidRDefault="00B67215" w:rsidP="00F34887"/>
    <w:p w:rsidR="00723FE4" w:rsidRDefault="00411A1C" w:rsidP="00723FE4">
      <w:r>
        <w:t xml:space="preserve">A summary of the required input signals is given in </w:t>
      </w:r>
      <w:r w:rsidR="00AE4D3A">
        <w:fldChar w:fldCharType="begin"/>
      </w:r>
      <w:r>
        <w:instrText xml:space="preserve"> REF _Ref180486376 \h </w:instrText>
      </w:r>
      <w:r w:rsidR="00AE4D3A">
        <w:fldChar w:fldCharType="separate"/>
      </w:r>
      <w:r w:rsidR="003547EC">
        <w:t xml:space="preserve">Table </w:t>
      </w:r>
      <w:r w:rsidR="003547EC">
        <w:rPr>
          <w:noProof/>
        </w:rPr>
        <w:t>2</w:t>
      </w:r>
      <w:r w:rsidR="003547EC">
        <w:t xml:space="preserve"> - Module Input Signals, Control and Data</w:t>
      </w:r>
      <w:r w:rsidR="00AE4D3A">
        <w:fldChar w:fldCharType="end"/>
      </w:r>
      <w:r>
        <w:t xml:space="preserve">, below.  Observe that the </w:t>
      </w:r>
      <w:proofErr w:type="spellStart"/>
      <w:r>
        <w:t>debug.is_error</w:t>
      </w:r>
      <w:proofErr w:type="spellEnd"/>
      <w:r>
        <w:t xml:space="preserve"> signal is used to force the module into an error state.  </w:t>
      </w:r>
      <w:r w:rsidR="00F8198A">
        <w:t>Unless otherwise stated, t</w:t>
      </w:r>
      <w:r>
        <w:t>he control signals use positive logic</w:t>
      </w:r>
      <w:r w:rsidR="00F8198A">
        <w:t>.</w:t>
      </w:r>
      <w:r>
        <w:t xml:space="preserve"> </w:t>
      </w:r>
    </w:p>
    <w:p w:rsidR="00723FE4" w:rsidRDefault="00723FE4" w:rsidP="00723FE4">
      <w:pPr>
        <w:pStyle w:val="Caption"/>
      </w:pPr>
      <w:bookmarkStart w:id="16" w:name="_Ref180486376"/>
      <w:bookmarkStart w:id="17" w:name="_Toc180741548"/>
      <w:r>
        <w:t xml:space="preserve">Table </w:t>
      </w:r>
      <w:fldSimple w:instr=" SEQ Table \* ARABIC ">
        <w:r w:rsidR="003547EC">
          <w:rPr>
            <w:noProof/>
          </w:rPr>
          <w:t>2</w:t>
        </w:r>
      </w:fldSimple>
      <w:r>
        <w:t xml:space="preserve"> - Module Input Signals, Control and Data</w:t>
      </w:r>
      <w:bookmarkEnd w:id="16"/>
      <w:bookmarkEnd w:id="17"/>
    </w:p>
    <w:tbl>
      <w:tblPr>
        <w:tblStyle w:val="MediumGrid3-Accent1"/>
        <w:tblW w:w="0" w:type="auto"/>
        <w:tblLook w:val="04A0"/>
      </w:tblPr>
      <w:tblGrid>
        <w:gridCol w:w="3192"/>
        <w:gridCol w:w="3192"/>
        <w:gridCol w:w="3192"/>
      </w:tblGrid>
      <w:tr w:rsidR="00723FE4" w:rsidTr="00723FE4">
        <w:trPr>
          <w:cnfStyle w:val="100000000000"/>
          <w:cantSplit/>
          <w:tblHeader/>
        </w:trPr>
        <w:tc>
          <w:tcPr>
            <w:cnfStyle w:val="001000000000"/>
            <w:tcW w:w="3192" w:type="dxa"/>
          </w:tcPr>
          <w:p w:rsidR="00723FE4" w:rsidRDefault="00723FE4" w:rsidP="00723FE4">
            <w:r>
              <w:t>SIGNAL</w:t>
            </w:r>
          </w:p>
        </w:tc>
        <w:tc>
          <w:tcPr>
            <w:tcW w:w="3192" w:type="dxa"/>
          </w:tcPr>
          <w:p w:rsidR="00723FE4" w:rsidRDefault="00723FE4" w:rsidP="00723FE4">
            <w:pPr>
              <w:cnfStyle w:val="100000000000"/>
            </w:pPr>
            <w:r>
              <w:t>DESCRIPTION</w:t>
            </w:r>
          </w:p>
        </w:tc>
        <w:tc>
          <w:tcPr>
            <w:tcW w:w="3192" w:type="dxa"/>
          </w:tcPr>
          <w:p w:rsidR="00723FE4" w:rsidRDefault="00723FE4" w:rsidP="00723FE4">
            <w:pPr>
              <w:cnfStyle w:val="100000000000"/>
            </w:pPr>
            <w:r>
              <w:t>NOTE</w:t>
            </w:r>
          </w:p>
        </w:tc>
      </w:tr>
      <w:tr w:rsidR="00723FE4" w:rsidTr="00723FE4">
        <w:trPr>
          <w:cnfStyle w:val="000000100000"/>
          <w:cantSplit/>
        </w:trPr>
        <w:tc>
          <w:tcPr>
            <w:cnfStyle w:val="001000000000"/>
            <w:tcW w:w="3192" w:type="dxa"/>
          </w:tcPr>
          <w:p w:rsidR="00723FE4" w:rsidRDefault="0025518B" w:rsidP="00723FE4">
            <w:r>
              <w:t>R</w:t>
            </w:r>
            <w:r w:rsidR="00723FE4">
              <w:t>eset</w:t>
            </w:r>
          </w:p>
        </w:tc>
        <w:tc>
          <w:tcPr>
            <w:tcW w:w="3192" w:type="dxa"/>
          </w:tcPr>
          <w:p w:rsidR="00723FE4" w:rsidRDefault="005E41A6" w:rsidP="00723FE4">
            <w:pPr>
              <w:cnfStyle w:val="000000100000"/>
            </w:pPr>
            <w:proofErr w:type="gramStart"/>
            <w:r>
              <w:t xml:space="preserve">Forces module into </w:t>
            </w:r>
            <w:r w:rsidR="00A306A9">
              <w:t xml:space="preserve">the </w:t>
            </w:r>
            <w:r>
              <w:t>reset state.</w:t>
            </w:r>
            <w:proofErr w:type="gramEnd"/>
            <w:r>
              <w:t xml:space="preserve">  </w:t>
            </w:r>
          </w:p>
        </w:tc>
        <w:tc>
          <w:tcPr>
            <w:tcW w:w="3192" w:type="dxa"/>
          </w:tcPr>
          <w:p w:rsidR="00723FE4" w:rsidRDefault="00723FE4" w:rsidP="00723FE4">
            <w:pPr>
              <w:cnfStyle w:val="000000100000"/>
            </w:pPr>
            <w:proofErr w:type="gramStart"/>
            <w:r>
              <w:t>Negative logic.</w:t>
            </w:r>
            <w:proofErr w:type="gramEnd"/>
            <w:r>
              <w:t xml:space="preserve">  </w:t>
            </w:r>
          </w:p>
          <w:p w:rsidR="00963676" w:rsidRDefault="00963676" w:rsidP="00963676">
            <w:pPr>
              <w:cnfStyle w:val="000000100000"/>
            </w:pPr>
            <w:proofErr w:type="gramStart"/>
            <w:r>
              <w:t>Overrides all other control signalling.</w:t>
            </w:r>
            <w:proofErr w:type="gramEnd"/>
            <w:r>
              <w:t xml:space="preserve">  </w:t>
            </w:r>
          </w:p>
        </w:tc>
      </w:tr>
      <w:tr w:rsidR="00723FE4" w:rsidTr="00723FE4">
        <w:trPr>
          <w:cantSplit/>
        </w:trPr>
        <w:tc>
          <w:tcPr>
            <w:cnfStyle w:val="001000000000"/>
            <w:tcW w:w="3192" w:type="dxa"/>
          </w:tcPr>
          <w:p w:rsidR="00723FE4" w:rsidRDefault="00723FE4" w:rsidP="00723FE4">
            <w:proofErr w:type="spellStart"/>
            <w:r>
              <w:t>in.is_advance</w:t>
            </w:r>
            <w:proofErr w:type="spellEnd"/>
          </w:p>
        </w:tc>
        <w:tc>
          <w:tcPr>
            <w:tcW w:w="3192" w:type="dxa"/>
          </w:tcPr>
          <w:p w:rsidR="00723FE4" w:rsidRDefault="005E41A6" w:rsidP="00135CFF">
            <w:pPr>
              <w:cnfStyle w:val="000000000000"/>
            </w:pPr>
            <w:r>
              <w:t xml:space="preserve">Signal </w:t>
            </w:r>
            <w:r w:rsidR="00135CFF">
              <w:t xml:space="preserve">indicating that valid output data will be taken.  </w:t>
            </w:r>
          </w:p>
        </w:tc>
        <w:tc>
          <w:tcPr>
            <w:tcW w:w="3192" w:type="dxa"/>
          </w:tcPr>
          <w:p w:rsidR="00723FE4" w:rsidRDefault="00135CFF" w:rsidP="00723FE4">
            <w:pPr>
              <w:cnfStyle w:val="000000000000"/>
            </w:pPr>
            <w:proofErr w:type="gramStart"/>
            <w:r>
              <w:t xml:space="preserve">From </w:t>
            </w:r>
            <w:r w:rsidR="00A306A9">
              <w:t xml:space="preserve">the </w:t>
            </w:r>
            <w:r>
              <w:t>"next" module in the pipeline.</w:t>
            </w:r>
            <w:proofErr w:type="gramEnd"/>
            <w:r>
              <w:t xml:space="preserve">  </w:t>
            </w:r>
          </w:p>
        </w:tc>
      </w:tr>
      <w:tr w:rsidR="00723FE4" w:rsidTr="00723FE4">
        <w:trPr>
          <w:cnfStyle w:val="000000100000"/>
          <w:cantSplit/>
        </w:trPr>
        <w:tc>
          <w:tcPr>
            <w:cnfStyle w:val="001000000000"/>
            <w:tcW w:w="3192" w:type="dxa"/>
          </w:tcPr>
          <w:p w:rsidR="00723FE4" w:rsidRDefault="00723FE4" w:rsidP="00723FE4">
            <w:proofErr w:type="spellStart"/>
            <w:r>
              <w:t>in.is_flush</w:t>
            </w:r>
            <w:proofErr w:type="spellEnd"/>
          </w:p>
        </w:tc>
        <w:tc>
          <w:tcPr>
            <w:tcW w:w="3192" w:type="dxa"/>
          </w:tcPr>
          <w:p w:rsidR="00723FE4" w:rsidRDefault="005E41A6" w:rsidP="005E41A6">
            <w:pPr>
              <w:cnfStyle w:val="000000100000"/>
            </w:pPr>
            <w:r>
              <w:t xml:space="preserve">Signal to flush any available data, and enter state waiting for new input data.  </w:t>
            </w:r>
          </w:p>
        </w:tc>
        <w:tc>
          <w:tcPr>
            <w:tcW w:w="3192" w:type="dxa"/>
          </w:tcPr>
          <w:p w:rsidR="00723FE4" w:rsidRDefault="004E6B78" w:rsidP="00723FE4">
            <w:pPr>
              <w:cnfStyle w:val="000000100000"/>
            </w:pPr>
            <w:r>
              <w:t xml:space="preserve">A subsequent module in the pipeline "branched", rendering the current value and inputs moot.  </w:t>
            </w:r>
          </w:p>
        </w:tc>
      </w:tr>
      <w:tr w:rsidR="00723FE4" w:rsidTr="00723FE4">
        <w:trPr>
          <w:cantSplit/>
        </w:trPr>
        <w:tc>
          <w:tcPr>
            <w:cnfStyle w:val="001000000000"/>
            <w:tcW w:w="3192" w:type="dxa"/>
          </w:tcPr>
          <w:p w:rsidR="00723FE4" w:rsidRDefault="005E41A6" w:rsidP="00723FE4">
            <w:proofErr w:type="spellStart"/>
            <w:r>
              <w:t>i</w:t>
            </w:r>
            <w:r w:rsidR="00723FE4">
              <w:t>n.is_valid</w:t>
            </w:r>
            <w:proofErr w:type="spellEnd"/>
          </w:p>
        </w:tc>
        <w:tc>
          <w:tcPr>
            <w:tcW w:w="3192" w:type="dxa"/>
          </w:tcPr>
          <w:p w:rsidR="00723FE4" w:rsidRDefault="005E41A6" w:rsidP="00135CFF">
            <w:pPr>
              <w:cnfStyle w:val="000000000000"/>
            </w:pPr>
            <w:r>
              <w:t xml:space="preserve">Signal indicating that the input data are valid.  </w:t>
            </w:r>
          </w:p>
        </w:tc>
        <w:tc>
          <w:tcPr>
            <w:tcW w:w="3192" w:type="dxa"/>
          </w:tcPr>
          <w:p w:rsidR="00723FE4" w:rsidRDefault="00135CFF" w:rsidP="00135CFF">
            <w:pPr>
              <w:cnfStyle w:val="000000000000"/>
            </w:pPr>
            <w:proofErr w:type="gramStart"/>
            <w:r>
              <w:t xml:space="preserve">From </w:t>
            </w:r>
            <w:r w:rsidR="00A306A9">
              <w:t xml:space="preserve">the </w:t>
            </w:r>
            <w:r>
              <w:t>"prior" module in the pipeline.</w:t>
            </w:r>
            <w:proofErr w:type="gramEnd"/>
            <w:r>
              <w:t xml:space="preserve">  </w:t>
            </w:r>
          </w:p>
        </w:tc>
      </w:tr>
      <w:tr w:rsidR="00723FE4" w:rsidTr="00723FE4">
        <w:trPr>
          <w:cnfStyle w:val="000000100000"/>
          <w:cantSplit/>
        </w:trPr>
        <w:tc>
          <w:tcPr>
            <w:cnfStyle w:val="001000000000"/>
            <w:tcW w:w="3192" w:type="dxa"/>
          </w:tcPr>
          <w:p w:rsidR="00723FE4" w:rsidRDefault="005E41A6" w:rsidP="00723FE4">
            <w:proofErr w:type="spellStart"/>
            <w:r>
              <w:t>i</w:t>
            </w:r>
            <w:r w:rsidR="00723FE4">
              <w:t>n.data</w:t>
            </w:r>
            <w:proofErr w:type="spellEnd"/>
          </w:p>
        </w:tc>
        <w:tc>
          <w:tcPr>
            <w:tcW w:w="3192" w:type="dxa"/>
          </w:tcPr>
          <w:p w:rsidR="00723FE4" w:rsidRDefault="005E41A6" w:rsidP="00135CFF">
            <w:pPr>
              <w:cnfStyle w:val="000000100000"/>
            </w:pPr>
            <w:proofErr w:type="gramStart"/>
            <w:r>
              <w:t xml:space="preserve">Signal </w:t>
            </w:r>
            <w:r w:rsidR="00963676">
              <w:t xml:space="preserve">(bundle) </w:t>
            </w:r>
            <w:r>
              <w:t xml:space="preserve">with data </w:t>
            </w:r>
            <w:r w:rsidR="00963676">
              <w:t>to process.</w:t>
            </w:r>
            <w:proofErr w:type="gramEnd"/>
          </w:p>
        </w:tc>
        <w:tc>
          <w:tcPr>
            <w:tcW w:w="3192" w:type="dxa"/>
          </w:tcPr>
          <w:p w:rsidR="00723FE4" w:rsidRDefault="00723FE4" w:rsidP="00723FE4">
            <w:pPr>
              <w:cnfStyle w:val="000000100000"/>
            </w:pPr>
            <w:proofErr w:type="gramStart"/>
            <w:r>
              <w:t>32</w:t>
            </w:r>
            <w:r w:rsidR="00A306A9">
              <w:t>-</w:t>
            </w:r>
            <w:r>
              <w:t>bit value.</w:t>
            </w:r>
            <w:proofErr w:type="gramEnd"/>
            <w:r>
              <w:t xml:space="preserve">  </w:t>
            </w:r>
          </w:p>
          <w:p w:rsidR="00963676" w:rsidRDefault="00963676" w:rsidP="00963676">
            <w:pPr>
              <w:cnfStyle w:val="000000100000"/>
            </w:pPr>
            <w:r>
              <w:t xml:space="preserve">Used to verify that processing and signal handling occurred correctly.  </w:t>
            </w:r>
          </w:p>
        </w:tc>
      </w:tr>
      <w:tr w:rsidR="00963676" w:rsidTr="00723FE4">
        <w:trPr>
          <w:cantSplit/>
        </w:trPr>
        <w:tc>
          <w:tcPr>
            <w:cnfStyle w:val="001000000000"/>
            <w:tcW w:w="3192" w:type="dxa"/>
          </w:tcPr>
          <w:p w:rsidR="00963676" w:rsidRDefault="00963676" w:rsidP="00723FE4">
            <w:proofErr w:type="spellStart"/>
            <w:r>
              <w:t>debug.is_error</w:t>
            </w:r>
            <w:proofErr w:type="spellEnd"/>
          </w:p>
        </w:tc>
        <w:tc>
          <w:tcPr>
            <w:tcW w:w="3192" w:type="dxa"/>
          </w:tcPr>
          <w:p w:rsidR="00963676" w:rsidRDefault="00963676" w:rsidP="00963676">
            <w:pPr>
              <w:cnfStyle w:val="000000000000"/>
            </w:pPr>
            <w:r>
              <w:t xml:space="preserve">Signal to force the module into </w:t>
            </w:r>
            <w:r w:rsidR="00A306A9">
              <w:t xml:space="preserve">an </w:t>
            </w:r>
            <w:r>
              <w:t xml:space="preserve">"error" state.  </w:t>
            </w:r>
          </w:p>
        </w:tc>
        <w:tc>
          <w:tcPr>
            <w:tcW w:w="3192" w:type="dxa"/>
          </w:tcPr>
          <w:p w:rsidR="00963676" w:rsidRDefault="00963676" w:rsidP="00723FE4">
            <w:pPr>
              <w:cnfStyle w:val="000000000000"/>
            </w:pPr>
          </w:p>
        </w:tc>
      </w:tr>
    </w:tbl>
    <w:p w:rsidR="00723FE4" w:rsidRDefault="00723FE4" w:rsidP="00723FE4"/>
    <w:p w:rsidR="0025518B" w:rsidRDefault="0025518B" w:rsidP="0025518B">
      <w:r>
        <w:t xml:space="preserve">A summary of the required output signals is given in </w:t>
      </w:r>
      <w:r w:rsidR="00AE4D3A">
        <w:fldChar w:fldCharType="begin"/>
      </w:r>
      <w:r>
        <w:instrText xml:space="preserve"> REF _Ref180563919 \h </w:instrText>
      </w:r>
      <w:r w:rsidR="00AE4D3A">
        <w:fldChar w:fldCharType="separate"/>
      </w:r>
      <w:r w:rsidR="003547EC">
        <w:t xml:space="preserve">Table </w:t>
      </w:r>
      <w:r w:rsidR="003547EC">
        <w:rPr>
          <w:noProof/>
        </w:rPr>
        <w:t>3</w:t>
      </w:r>
      <w:r w:rsidR="003547EC">
        <w:t xml:space="preserve"> - Module Output Signals, Control and Data</w:t>
      </w:r>
      <w:r w:rsidR="00AE4D3A">
        <w:fldChar w:fldCharType="end"/>
      </w:r>
      <w:r>
        <w:t xml:space="preserve">, below.  All the control signals use positive logic. </w:t>
      </w:r>
    </w:p>
    <w:p w:rsidR="00723FE4" w:rsidRDefault="00723FE4" w:rsidP="00723FE4">
      <w:pPr>
        <w:pStyle w:val="Caption"/>
      </w:pPr>
      <w:bookmarkStart w:id="18" w:name="_Ref180563919"/>
      <w:bookmarkStart w:id="19" w:name="_Toc180741549"/>
      <w:r>
        <w:lastRenderedPageBreak/>
        <w:t xml:space="preserve">Table </w:t>
      </w:r>
      <w:fldSimple w:instr=" SEQ Table \* ARABIC ">
        <w:r w:rsidR="003547EC">
          <w:rPr>
            <w:noProof/>
          </w:rPr>
          <w:t>3</w:t>
        </w:r>
      </w:fldSimple>
      <w:r>
        <w:t xml:space="preserve"> - Module Output Signals, Control and Data</w:t>
      </w:r>
      <w:bookmarkEnd w:id="18"/>
      <w:bookmarkEnd w:id="19"/>
    </w:p>
    <w:tbl>
      <w:tblPr>
        <w:tblStyle w:val="MediumGrid3-Accent1"/>
        <w:tblW w:w="0" w:type="auto"/>
        <w:tblLook w:val="04A0"/>
      </w:tblPr>
      <w:tblGrid>
        <w:gridCol w:w="3192"/>
        <w:gridCol w:w="3192"/>
        <w:gridCol w:w="3192"/>
      </w:tblGrid>
      <w:tr w:rsidR="00723FE4" w:rsidTr="00723FE4">
        <w:trPr>
          <w:cnfStyle w:val="100000000000"/>
          <w:cantSplit/>
          <w:tblHeader/>
        </w:trPr>
        <w:tc>
          <w:tcPr>
            <w:cnfStyle w:val="001000000000"/>
            <w:tcW w:w="3192" w:type="dxa"/>
          </w:tcPr>
          <w:p w:rsidR="00723FE4" w:rsidRDefault="00723FE4" w:rsidP="00723FE4">
            <w:r>
              <w:t>SIGNAL</w:t>
            </w:r>
          </w:p>
        </w:tc>
        <w:tc>
          <w:tcPr>
            <w:tcW w:w="3192" w:type="dxa"/>
          </w:tcPr>
          <w:p w:rsidR="00723FE4" w:rsidRDefault="00723FE4" w:rsidP="00723FE4">
            <w:pPr>
              <w:cnfStyle w:val="100000000000"/>
            </w:pPr>
            <w:r>
              <w:t>DESCRIPTION</w:t>
            </w:r>
          </w:p>
        </w:tc>
        <w:tc>
          <w:tcPr>
            <w:tcW w:w="3192" w:type="dxa"/>
          </w:tcPr>
          <w:p w:rsidR="00723FE4" w:rsidRDefault="00723FE4" w:rsidP="00723FE4">
            <w:pPr>
              <w:cnfStyle w:val="100000000000"/>
            </w:pPr>
            <w:r>
              <w:t>NOTE</w:t>
            </w:r>
          </w:p>
        </w:tc>
      </w:tr>
      <w:tr w:rsidR="00723FE4" w:rsidTr="00723FE4">
        <w:trPr>
          <w:cnfStyle w:val="000000100000"/>
          <w:cantSplit/>
        </w:trPr>
        <w:tc>
          <w:tcPr>
            <w:cnfStyle w:val="001000000000"/>
            <w:tcW w:w="3192" w:type="dxa"/>
          </w:tcPr>
          <w:p w:rsidR="00723FE4" w:rsidRDefault="00963676" w:rsidP="00723FE4">
            <w:proofErr w:type="spellStart"/>
            <w:r>
              <w:t>out.is_advance</w:t>
            </w:r>
            <w:proofErr w:type="spellEnd"/>
          </w:p>
        </w:tc>
        <w:tc>
          <w:tcPr>
            <w:tcW w:w="3192" w:type="dxa"/>
          </w:tcPr>
          <w:p w:rsidR="00723FE4" w:rsidRDefault="00963676" w:rsidP="00DF38D7">
            <w:pPr>
              <w:cnfStyle w:val="000000100000"/>
            </w:pPr>
            <w:r>
              <w:t xml:space="preserve">Signal indicating that the module will accept valid </w:t>
            </w:r>
            <w:r w:rsidR="00DF38D7">
              <w:t xml:space="preserve">input </w:t>
            </w:r>
            <w:r>
              <w:t>data</w:t>
            </w:r>
            <w:r w:rsidR="00135CFF">
              <w:t>.</w:t>
            </w:r>
            <w:r>
              <w:t xml:space="preserve"> </w:t>
            </w:r>
          </w:p>
        </w:tc>
        <w:tc>
          <w:tcPr>
            <w:tcW w:w="3192" w:type="dxa"/>
          </w:tcPr>
          <w:p w:rsidR="00723FE4" w:rsidRDefault="00135CFF" w:rsidP="00723FE4">
            <w:pPr>
              <w:cnfStyle w:val="000000100000"/>
            </w:pPr>
            <w:proofErr w:type="gramStart"/>
            <w:r>
              <w:t>To "prior" module in the pipeline.</w:t>
            </w:r>
            <w:proofErr w:type="gramEnd"/>
            <w:r>
              <w:t xml:space="preserve">  </w:t>
            </w:r>
          </w:p>
        </w:tc>
      </w:tr>
      <w:tr w:rsidR="00723FE4" w:rsidTr="00723FE4">
        <w:trPr>
          <w:cantSplit/>
        </w:trPr>
        <w:tc>
          <w:tcPr>
            <w:cnfStyle w:val="001000000000"/>
            <w:tcW w:w="3192" w:type="dxa"/>
          </w:tcPr>
          <w:p w:rsidR="00723FE4" w:rsidRDefault="00963676" w:rsidP="00723FE4">
            <w:proofErr w:type="spellStart"/>
            <w:r>
              <w:t>out.is_error</w:t>
            </w:r>
            <w:proofErr w:type="spellEnd"/>
          </w:p>
        </w:tc>
        <w:tc>
          <w:tcPr>
            <w:tcW w:w="3192" w:type="dxa"/>
          </w:tcPr>
          <w:p w:rsidR="00723FE4" w:rsidRDefault="00963676" w:rsidP="00723FE4">
            <w:pPr>
              <w:cnfStyle w:val="000000000000"/>
            </w:pPr>
            <w:r>
              <w:t xml:space="preserve">Signal indicating that the module has detected an error.  </w:t>
            </w:r>
          </w:p>
        </w:tc>
        <w:tc>
          <w:tcPr>
            <w:tcW w:w="3192" w:type="dxa"/>
          </w:tcPr>
          <w:p w:rsidR="00723FE4" w:rsidRDefault="00963676" w:rsidP="00723FE4">
            <w:pPr>
              <w:cnfStyle w:val="000000000000"/>
            </w:pPr>
            <w:proofErr w:type="gramStart"/>
            <w:r>
              <w:t>Vestigial signal.</w:t>
            </w:r>
            <w:proofErr w:type="gramEnd"/>
            <w:r>
              <w:t xml:space="preserve">  </w:t>
            </w:r>
          </w:p>
          <w:p w:rsidR="00963676" w:rsidRDefault="00963676" w:rsidP="00723FE4">
            <w:pPr>
              <w:cnfStyle w:val="000000000000"/>
            </w:pPr>
            <w:proofErr w:type="gramStart"/>
            <w:r>
              <w:t xml:space="preserve">Forced by input </w:t>
            </w:r>
            <w:proofErr w:type="spellStart"/>
            <w:r>
              <w:t>debug.is_error</w:t>
            </w:r>
            <w:proofErr w:type="spellEnd"/>
            <w:r>
              <w:t>.</w:t>
            </w:r>
            <w:proofErr w:type="gramEnd"/>
            <w:r>
              <w:t xml:space="preserve">  </w:t>
            </w:r>
          </w:p>
          <w:p w:rsidR="00963676" w:rsidRDefault="00963676" w:rsidP="00963676">
            <w:pPr>
              <w:cnfStyle w:val="000000000000"/>
            </w:pPr>
            <w:r>
              <w:t xml:space="preserve">NB: </w:t>
            </w:r>
            <w:r w:rsidR="00C174DF">
              <w:t>all</w:t>
            </w:r>
            <w:r>
              <w:t xml:space="preserve"> combination</w:t>
            </w:r>
            <w:r w:rsidR="00C174DF">
              <w:t>s</w:t>
            </w:r>
            <w:r>
              <w:t xml:space="preserve"> of input signals </w:t>
            </w:r>
            <w:r w:rsidR="00C174DF">
              <w:t>are</w:t>
            </w:r>
            <w:r>
              <w:t xml:space="preserve"> valid.  </w:t>
            </w:r>
          </w:p>
          <w:p w:rsidR="00963676" w:rsidRDefault="00963676" w:rsidP="00C174DF">
            <w:pPr>
              <w:cnfStyle w:val="000000000000"/>
            </w:pPr>
            <w:r>
              <w:t xml:space="preserve">NB: no </w:t>
            </w:r>
            <w:r w:rsidR="00C174DF">
              <w:t xml:space="preserve">data </w:t>
            </w:r>
            <w:r>
              <w:t>processing error</w:t>
            </w:r>
            <w:r w:rsidR="00C174DF">
              <w:t>s exist in the requirements</w:t>
            </w:r>
            <w:r>
              <w:t xml:space="preserve">.  </w:t>
            </w:r>
          </w:p>
        </w:tc>
      </w:tr>
      <w:tr w:rsidR="00723FE4" w:rsidTr="00723FE4">
        <w:trPr>
          <w:cnfStyle w:val="000000100000"/>
          <w:cantSplit/>
        </w:trPr>
        <w:tc>
          <w:tcPr>
            <w:cnfStyle w:val="001000000000"/>
            <w:tcW w:w="3192" w:type="dxa"/>
          </w:tcPr>
          <w:p w:rsidR="00723FE4" w:rsidRDefault="00963676" w:rsidP="00723FE4">
            <w:proofErr w:type="spellStart"/>
            <w:r>
              <w:t>out.is_stall</w:t>
            </w:r>
            <w:proofErr w:type="spellEnd"/>
          </w:p>
        </w:tc>
        <w:tc>
          <w:tcPr>
            <w:tcW w:w="3192" w:type="dxa"/>
          </w:tcPr>
          <w:p w:rsidR="00723FE4" w:rsidRDefault="00A306A9" w:rsidP="00C174DF">
            <w:pPr>
              <w:cnfStyle w:val="000000100000"/>
            </w:pPr>
            <w:r>
              <w:t>The s</w:t>
            </w:r>
            <w:r w:rsidR="002D112C">
              <w:t>ignal indicat</w:t>
            </w:r>
            <w:r w:rsidR="00C174DF">
              <w:t>es</w:t>
            </w:r>
            <w:r w:rsidR="002D112C">
              <w:t xml:space="preserve"> that the module is imposing a stall on processing.  </w:t>
            </w:r>
          </w:p>
        </w:tc>
        <w:tc>
          <w:tcPr>
            <w:tcW w:w="3192" w:type="dxa"/>
          </w:tcPr>
          <w:p w:rsidR="00723FE4" w:rsidRDefault="002D112C" w:rsidP="002D112C">
            <w:pPr>
              <w:cnfStyle w:val="000000100000"/>
            </w:pPr>
            <w:proofErr w:type="gramStart"/>
            <w:r>
              <w:t>Always false.</w:t>
            </w:r>
            <w:proofErr w:type="gramEnd"/>
            <w:r>
              <w:t xml:space="preserve">  </w:t>
            </w:r>
          </w:p>
          <w:p w:rsidR="00C174DF" w:rsidRDefault="00C174DF" w:rsidP="002D112C">
            <w:pPr>
              <w:cnfStyle w:val="000000100000"/>
            </w:pPr>
            <w:proofErr w:type="gramStart"/>
            <w:r>
              <w:t>To "prior" module in the pipeline.</w:t>
            </w:r>
            <w:proofErr w:type="gramEnd"/>
            <w:r>
              <w:t xml:space="preserve">  </w:t>
            </w:r>
          </w:p>
          <w:p w:rsidR="002D112C" w:rsidRDefault="002D112C" w:rsidP="00C174DF">
            <w:pPr>
              <w:cnfStyle w:val="000000100000"/>
            </w:pPr>
            <w:r>
              <w:t xml:space="preserve">NB: this module is a single-cycle module, and thus cannot </w:t>
            </w:r>
            <w:r w:rsidR="00C174DF">
              <w:t>introduce</w:t>
            </w:r>
            <w:r>
              <w:t xml:space="preserve"> a pipeline stall.  </w:t>
            </w:r>
          </w:p>
        </w:tc>
      </w:tr>
      <w:tr w:rsidR="00723FE4" w:rsidTr="00723FE4">
        <w:trPr>
          <w:cantSplit/>
        </w:trPr>
        <w:tc>
          <w:tcPr>
            <w:cnfStyle w:val="001000000000"/>
            <w:tcW w:w="3192" w:type="dxa"/>
          </w:tcPr>
          <w:p w:rsidR="00723FE4" w:rsidRDefault="00963676" w:rsidP="00723FE4">
            <w:proofErr w:type="spellStart"/>
            <w:r>
              <w:t>out.is_valid</w:t>
            </w:r>
            <w:proofErr w:type="spellEnd"/>
          </w:p>
        </w:tc>
        <w:tc>
          <w:tcPr>
            <w:tcW w:w="3192" w:type="dxa"/>
          </w:tcPr>
          <w:p w:rsidR="00723FE4" w:rsidRDefault="002D112C" w:rsidP="00723FE4">
            <w:pPr>
              <w:cnfStyle w:val="000000000000"/>
            </w:pPr>
            <w:r>
              <w:t xml:space="preserve">Signal indicating that processed data are valid.  </w:t>
            </w:r>
          </w:p>
        </w:tc>
        <w:tc>
          <w:tcPr>
            <w:tcW w:w="3192" w:type="dxa"/>
          </w:tcPr>
          <w:p w:rsidR="00723FE4" w:rsidRDefault="00C174DF" w:rsidP="00723FE4">
            <w:pPr>
              <w:cnfStyle w:val="000000000000"/>
            </w:pPr>
            <w:proofErr w:type="gramStart"/>
            <w:r>
              <w:t xml:space="preserve">To </w:t>
            </w:r>
            <w:r w:rsidR="00A306A9">
              <w:t xml:space="preserve">the </w:t>
            </w:r>
            <w:r>
              <w:t>"next" module in the pipeline.</w:t>
            </w:r>
            <w:proofErr w:type="gramEnd"/>
            <w:r>
              <w:t xml:space="preserve">  </w:t>
            </w:r>
          </w:p>
          <w:p w:rsidR="00446D6B" w:rsidRDefault="00446D6B" w:rsidP="00446D6B">
            <w:pPr>
              <w:cnfStyle w:val="000000000000"/>
            </w:pPr>
            <w:r>
              <w:t xml:space="preserve">NB: </w:t>
            </w:r>
            <w:proofErr w:type="spellStart"/>
            <w:r>
              <w:t>out.data</w:t>
            </w:r>
            <w:proofErr w:type="spellEnd"/>
            <w:r>
              <w:t xml:space="preserve"> has no meaning.  </w:t>
            </w:r>
          </w:p>
        </w:tc>
      </w:tr>
      <w:tr w:rsidR="00723FE4" w:rsidTr="00723FE4">
        <w:trPr>
          <w:cnfStyle w:val="000000100000"/>
          <w:cantSplit/>
        </w:trPr>
        <w:tc>
          <w:tcPr>
            <w:cnfStyle w:val="001000000000"/>
            <w:tcW w:w="3192" w:type="dxa"/>
          </w:tcPr>
          <w:p w:rsidR="00723FE4" w:rsidRDefault="00963676" w:rsidP="00723FE4">
            <w:proofErr w:type="spellStart"/>
            <w:r>
              <w:t>out.data</w:t>
            </w:r>
            <w:proofErr w:type="spellEnd"/>
          </w:p>
        </w:tc>
        <w:tc>
          <w:tcPr>
            <w:tcW w:w="3192" w:type="dxa"/>
          </w:tcPr>
          <w:p w:rsidR="00723FE4" w:rsidRDefault="00963676" w:rsidP="00723FE4">
            <w:pPr>
              <w:cnfStyle w:val="000000100000"/>
            </w:pPr>
            <w:proofErr w:type="gramStart"/>
            <w:r>
              <w:t>Signal (bundle) with processed input data.</w:t>
            </w:r>
            <w:proofErr w:type="gramEnd"/>
            <w:r>
              <w:t xml:space="preserve">  </w:t>
            </w:r>
          </w:p>
        </w:tc>
        <w:tc>
          <w:tcPr>
            <w:tcW w:w="3192" w:type="dxa"/>
          </w:tcPr>
          <w:p w:rsidR="00723FE4" w:rsidRDefault="00963676" w:rsidP="00723FE4">
            <w:pPr>
              <w:cnfStyle w:val="000000100000"/>
            </w:pPr>
            <w:proofErr w:type="gramStart"/>
            <w:r>
              <w:t>32</w:t>
            </w:r>
            <w:r w:rsidR="00A306A9">
              <w:t>-</w:t>
            </w:r>
            <w:r>
              <w:t>bit value.</w:t>
            </w:r>
            <w:proofErr w:type="gramEnd"/>
            <w:r>
              <w:t xml:space="preserve">  </w:t>
            </w:r>
          </w:p>
          <w:p w:rsidR="00C174DF" w:rsidRDefault="00C174DF" w:rsidP="00723FE4">
            <w:pPr>
              <w:cnfStyle w:val="000000100000"/>
            </w:pPr>
            <w:proofErr w:type="gramStart"/>
            <w:r>
              <w:t xml:space="preserve">To </w:t>
            </w:r>
            <w:r w:rsidR="00A306A9">
              <w:t xml:space="preserve">the </w:t>
            </w:r>
            <w:r>
              <w:t>"next" module in the pipeline.</w:t>
            </w:r>
            <w:proofErr w:type="gramEnd"/>
            <w:r>
              <w:t xml:space="preserve">  </w:t>
            </w:r>
          </w:p>
          <w:p w:rsidR="00963676" w:rsidRDefault="00963676" w:rsidP="00723FE4">
            <w:pPr>
              <w:cnfStyle w:val="000000100000"/>
            </w:pPr>
            <w:r>
              <w:t xml:space="preserve">Value is inverted input data.  </w:t>
            </w:r>
          </w:p>
          <w:p w:rsidR="00963676" w:rsidRDefault="00963676" w:rsidP="002D112C">
            <w:pPr>
              <w:cnfStyle w:val="000000100000"/>
            </w:pPr>
            <w:proofErr w:type="gramStart"/>
            <w:r>
              <w:t xml:space="preserve">Only valid when </w:t>
            </w:r>
            <w:proofErr w:type="spellStart"/>
            <w:r>
              <w:t>out.is_valid</w:t>
            </w:r>
            <w:proofErr w:type="spellEnd"/>
            <w:r>
              <w:t xml:space="preserve"> is </w:t>
            </w:r>
            <w:r w:rsidR="002D112C">
              <w:t xml:space="preserve">set </w:t>
            </w:r>
            <w:r w:rsidR="00A306A9">
              <w:t xml:space="preserve">to </w:t>
            </w:r>
            <w:r w:rsidR="002D112C">
              <w:t>true</w:t>
            </w:r>
            <w:r>
              <w:t>.</w:t>
            </w:r>
            <w:proofErr w:type="gramEnd"/>
            <w:r>
              <w:t xml:space="preserve">  </w:t>
            </w:r>
          </w:p>
        </w:tc>
      </w:tr>
    </w:tbl>
    <w:p w:rsidR="00E91634" w:rsidRDefault="00E91634" w:rsidP="00B569ED">
      <w:pPr>
        <w:pStyle w:val="Heading1"/>
      </w:pPr>
    </w:p>
    <w:p w:rsidR="00E91634" w:rsidRDefault="00E91634" w:rsidP="00E91634">
      <w:pPr>
        <w:rPr>
          <w:rFonts w:asciiTheme="majorHAnsi" w:eastAsiaTheme="majorEastAsia" w:hAnsiTheme="majorHAnsi" w:cstheme="majorBidi"/>
          <w:color w:val="365F91" w:themeColor="accent1" w:themeShade="BF"/>
          <w:sz w:val="28"/>
          <w:szCs w:val="28"/>
        </w:rPr>
      </w:pPr>
      <w:r>
        <w:br w:type="page"/>
      </w:r>
    </w:p>
    <w:p w:rsidR="00B569ED" w:rsidRDefault="00B569ED" w:rsidP="00B569ED">
      <w:pPr>
        <w:pStyle w:val="Heading1"/>
      </w:pPr>
      <w:bookmarkStart w:id="20" w:name="_Toc180741532"/>
      <w:r>
        <w:lastRenderedPageBreak/>
        <w:t>Behavior Requirements</w:t>
      </w:r>
      <w:bookmarkEnd w:id="20"/>
    </w:p>
    <w:p w:rsidR="00B569ED" w:rsidRDefault="00B569ED" w:rsidP="00B569ED">
      <w:r>
        <w:t xml:space="preserve">The module processes its input data input in one cycle unless it is stalled by subsequent processor modules, reset, or forced into error.  The output data are latched until the subsequent module accepts the output, or the module is reset.  </w:t>
      </w:r>
    </w:p>
    <w:p w:rsidR="008E7E53" w:rsidRDefault="008E7E53" w:rsidP="008E7E53">
      <w:r>
        <w:t>The basic intent of a module is to accept a datum, process it, and latch the output value for the next pipeline stage.</w:t>
      </w:r>
      <w:r w:rsidR="00E91634">
        <w:t xml:space="preserve">  </w:t>
      </w:r>
    </w:p>
    <w:p w:rsidR="006633BB" w:rsidRDefault="006633BB" w:rsidP="006633BB"/>
    <w:p w:rsidR="00FF7C1F" w:rsidRDefault="00CC2C99" w:rsidP="00CC2C99">
      <w:pPr>
        <w:pStyle w:val="Heading2"/>
      </w:pPr>
      <w:bookmarkStart w:id="21" w:name="_Toc180741533"/>
      <w:r>
        <w:t>Processor Pipeline Control</w:t>
      </w:r>
      <w:bookmarkEnd w:id="21"/>
    </w:p>
    <w:p w:rsidR="00FF7C1F" w:rsidRDefault="00FF7C1F" w:rsidP="00775268">
      <w:r>
        <w:t xml:space="preserve">As part of a processor pipeline, the module implements </w:t>
      </w:r>
      <w:proofErr w:type="spellStart"/>
      <w:r>
        <w:t>generalised</w:t>
      </w:r>
      <w:proofErr w:type="spellEnd"/>
      <w:r>
        <w:t xml:space="preserve"> the control signalling protocol.  This protocol is implemented using </w:t>
      </w:r>
      <w:r w:rsidR="00670D5C">
        <w:t>four one</w:t>
      </w:r>
      <w:r w:rsidR="00670D5C">
        <w:noBreakHyphen/>
      </w:r>
      <w:proofErr w:type="spellStart"/>
      <w:r w:rsidR="00670D5C">
        <w:t>bit</w:t>
      </w:r>
      <w:proofErr w:type="spellEnd"/>
      <w:r w:rsidR="00670D5C">
        <w:t xml:space="preserve"> input </w:t>
      </w:r>
      <w:r>
        <w:t>signals</w:t>
      </w:r>
      <w:r w:rsidR="00670D5C">
        <w:t xml:space="preserve"> and four one</w:t>
      </w:r>
      <w:r w:rsidR="00670D5C">
        <w:noBreakHyphen/>
      </w:r>
      <w:proofErr w:type="spellStart"/>
      <w:r w:rsidR="00670D5C">
        <w:t>bit</w:t>
      </w:r>
      <w:proofErr w:type="spellEnd"/>
      <w:r w:rsidR="00670D5C">
        <w:t xml:space="preserve"> output signals.  </w:t>
      </w:r>
      <w:r w:rsidR="008F5E17">
        <w:t xml:space="preserve">Pipeline control signals are described in </w:t>
      </w:r>
      <w:r w:rsidR="00AE4D3A">
        <w:fldChar w:fldCharType="begin"/>
      </w:r>
      <w:r w:rsidR="008F5E17">
        <w:instrText xml:space="preserve"> REF _Ref180670107 \h </w:instrText>
      </w:r>
      <w:r w:rsidR="00AE4D3A">
        <w:fldChar w:fldCharType="separate"/>
      </w:r>
      <w:r w:rsidR="003547EC">
        <w:t xml:space="preserve">Table </w:t>
      </w:r>
      <w:r w:rsidR="003547EC">
        <w:rPr>
          <w:noProof/>
        </w:rPr>
        <w:t>4</w:t>
      </w:r>
      <w:r w:rsidR="00AE4D3A">
        <w:fldChar w:fldCharType="end"/>
      </w:r>
      <w:r w:rsidR="008F5E17">
        <w:t xml:space="preserve"> and </w:t>
      </w:r>
      <w:r w:rsidR="00AE4D3A">
        <w:fldChar w:fldCharType="begin"/>
      </w:r>
      <w:r w:rsidR="008F5E17">
        <w:instrText xml:space="preserve"> REF _Ref180670117 \h </w:instrText>
      </w:r>
      <w:r w:rsidR="00AE4D3A">
        <w:fldChar w:fldCharType="separate"/>
      </w:r>
      <w:r w:rsidR="003547EC">
        <w:t xml:space="preserve">Table </w:t>
      </w:r>
      <w:r w:rsidR="003547EC">
        <w:rPr>
          <w:noProof/>
        </w:rPr>
        <w:t>5</w:t>
      </w:r>
      <w:r w:rsidR="00AE4D3A">
        <w:fldChar w:fldCharType="end"/>
      </w:r>
      <w:r w:rsidR="008F5E17">
        <w:t>, below.  Note that there is an overloading of names, this is to facilitate module signal binding (like binds to like).</w:t>
      </w:r>
      <w:r w:rsidR="006C6E4E">
        <w:t xml:space="preserve">  </w:t>
      </w:r>
    </w:p>
    <w:p w:rsidR="00A035F5" w:rsidRDefault="00A035F5" w:rsidP="00A035F5">
      <w:pPr>
        <w:pStyle w:val="Caption"/>
      </w:pPr>
      <w:bookmarkStart w:id="22" w:name="_Ref180670107"/>
      <w:bookmarkStart w:id="23" w:name="_Toc180741550"/>
      <w:r>
        <w:t xml:space="preserve">Table </w:t>
      </w:r>
      <w:fldSimple w:instr=" SEQ Table \* ARABIC ">
        <w:r w:rsidR="003547EC">
          <w:rPr>
            <w:noProof/>
          </w:rPr>
          <w:t>4</w:t>
        </w:r>
      </w:fldSimple>
      <w:bookmarkEnd w:id="22"/>
      <w:r>
        <w:t xml:space="preserve"> - Pipeline Control Input Signals</w:t>
      </w:r>
      <w:bookmarkEnd w:id="23"/>
    </w:p>
    <w:tbl>
      <w:tblPr>
        <w:tblStyle w:val="MediumGrid3-Accent1"/>
        <w:tblW w:w="0" w:type="auto"/>
        <w:tblLook w:val="04A0"/>
      </w:tblPr>
      <w:tblGrid>
        <w:gridCol w:w="1728"/>
        <w:gridCol w:w="7848"/>
      </w:tblGrid>
      <w:tr w:rsidR="00670D5C" w:rsidTr="00A035F5">
        <w:trPr>
          <w:cnfStyle w:val="100000000000"/>
        </w:trPr>
        <w:tc>
          <w:tcPr>
            <w:cnfStyle w:val="001000000000"/>
            <w:tcW w:w="1728" w:type="dxa"/>
            <w:vAlign w:val="bottom"/>
          </w:tcPr>
          <w:p w:rsidR="00670D5C" w:rsidRDefault="00670D5C" w:rsidP="00A035F5">
            <w:pPr>
              <w:jc w:val="center"/>
            </w:pPr>
            <w:r>
              <w:t>SIGNAL</w:t>
            </w:r>
          </w:p>
        </w:tc>
        <w:tc>
          <w:tcPr>
            <w:tcW w:w="7848" w:type="dxa"/>
            <w:vAlign w:val="bottom"/>
          </w:tcPr>
          <w:p w:rsidR="00670D5C" w:rsidRDefault="00670D5C" w:rsidP="00A035F5">
            <w:pPr>
              <w:jc w:val="center"/>
              <w:cnfStyle w:val="100000000000"/>
            </w:pPr>
            <w:r>
              <w:t>DESCRIPTION</w:t>
            </w:r>
          </w:p>
        </w:tc>
      </w:tr>
      <w:tr w:rsidR="00670D5C" w:rsidTr="00A035F5">
        <w:trPr>
          <w:cnfStyle w:val="000000100000"/>
        </w:trPr>
        <w:tc>
          <w:tcPr>
            <w:cnfStyle w:val="001000000000"/>
            <w:tcW w:w="1728" w:type="dxa"/>
          </w:tcPr>
          <w:p w:rsidR="00670D5C" w:rsidRDefault="00670D5C" w:rsidP="00670D5C">
            <w:r>
              <w:t>reset</w:t>
            </w:r>
          </w:p>
        </w:tc>
        <w:tc>
          <w:tcPr>
            <w:tcW w:w="7848" w:type="dxa"/>
          </w:tcPr>
          <w:p w:rsidR="00670D5C" w:rsidRDefault="00670D5C" w:rsidP="00775268">
            <w:pPr>
              <w:cnfStyle w:val="000000100000"/>
            </w:pPr>
            <w:proofErr w:type="gramStart"/>
            <w:r>
              <w:t>Places all pipeline stages into a well-known state.</w:t>
            </w:r>
            <w:proofErr w:type="gramEnd"/>
            <w:r>
              <w:t xml:space="preserve">  </w:t>
            </w:r>
          </w:p>
        </w:tc>
      </w:tr>
      <w:tr w:rsidR="00670D5C" w:rsidTr="00A035F5">
        <w:tc>
          <w:tcPr>
            <w:cnfStyle w:val="001000000000"/>
            <w:tcW w:w="1728" w:type="dxa"/>
          </w:tcPr>
          <w:p w:rsidR="00670D5C" w:rsidRDefault="00670D5C" w:rsidP="00775268">
            <w:r>
              <w:t>is_flush</w:t>
            </w:r>
          </w:p>
        </w:tc>
        <w:tc>
          <w:tcPr>
            <w:tcW w:w="7848" w:type="dxa"/>
          </w:tcPr>
          <w:p w:rsidR="00670D5C" w:rsidRDefault="00A035F5" w:rsidP="00775268">
            <w:pPr>
              <w:cnfStyle w:val="000000000000"/>
            </w:pPr>
            <w:r>
              <w:t>P</w:t>
            </w:r>
            <w:r w:rsidR="00670D5C">
              <w:t xml:space="preserve">laces all pipeline stages into an "empty" state but does not clear any outstanding errors.  </w:t>
            </w:r>
          </w:p>
        </w:tc>
      </w:tr>
      <w:tr w:rsidR="00670D5C" w:rsidTr="00A035F5">
        <w:trPr>
          <w:cnfStyle w:val="000000100000"/>
        </w:trPr>
        <w:tc>
          <w:tcPr>
            <w:cnfStyle w:val="001000000000"/>
            <w:tcW w:w="1728" w:type="dxa"/>
          </w:tcPr>
          <w:p w:rsidR="00670D5C" w:rsidRDefault="00670D5C" w:rsidP="00775268">
            <w:r>
              <w:t>is_advance</w:t>
            </w:r>
          </w:p>
        </w:tc>
        <w:tc>
          <w:tcPr>
            <w:tcW w:w="7848" w:type="dxa"/>
          </w:tcPr>
          <w:p w:rsidR="00670D5C" w:rsidRDefault="00670D5C" w:rsidP="00670D5C">
            <w:pPr>
              <w:cnfStyle w:val="000000100000"/>
            </w:pPr>
            <w:r>
              <w:t xml:space="preserve">Stages asserting "is_advance" will implicitly take their input data.  </w:t>
            </w:r>
          </w:p>
        </w:tc>
      </w:tr>
      <w:tr w:rsidR="00670D5C" w:rsidTr="00A035F5">
        <w:tc>
          <w:tcPr>
            <w:cnfStyle w:val="001000000000"/>
            <w:tcW w:w="1728" w:type="dxa"/>
          </w:tcPr>
          <w:p w:rsidR="00670D5C" w:rsidRDefault="00670D5C" w:rsidP="00775268">
            <w:r>
              <w:t>is_valid</w:t>
            </w:r>
          </w:p>
        </w:tc>
        <w:tc>
          <w:tcPr>
            <w:tcW w:w="7848" w:type="dxa"/>
          </w:tcPr>
          <w:p w:rsidR="00670D5C" w:rsidRDefault="00A035F5" w:rsidP="00A035F5">
            <w:pPr>
              <w:cnfStyle w:val="000000000000"/>
            </w:pPr>
            <w:r>
              <w:t xml:space="preserve">Stages asserting "is_valid" will latch their output data until taken.  </w:t>
            </w:r>
          </w:p>
        </w:tc>
      </w:tr>
    </w:tbl>
    <w:p w:rsidR="00670D5C" w:rsidRDefault="00670D5C" w:rsidP="00775268"/>
    <w:p w:rsidR="00A035F5" w:rsidRDefault="00A035F5" w:rsidP="00A035F5">
      <w:pPr>
        <w:pStyle w:val="Caption"/>
      </w:pPr>
      <w:bookmarkStart w:id="24" w:name="_Ref180670117"/>
      <w:bookmarkStart w:id="25" w:name="_Toc180741551"/>
      <w:r>
        <w:t xml:space="preserve">Table </w:t>
      </w:r>
      <w:fldSimple w:instr=" SEQ Table \* ARABIC ">
        <w:r w:rsidR="003547EC">
          <w:rPr>
            <w:noProof/>
          </w:rPr>
          <w:t>5</w:t>
        </w:r>
      </w:fldSimple>
      <w:bookmarkEnd w:id="24"/>
      <w:r>
        <w:t xml:space="preserve"> - Pipeline Control Output Signals</w:t>
      </w:r>
      <w:bookmarkEnd w:id="25"/>
    </w:p>
    <w:tbl>
      <w:tblPr>
        <w:tblStyle w:val="MediumGrid3-Accent1"/>
        <w:tblW w:w="0" w:type="auto"/>
        <w:tblLook w:val="04A0"/>
      </w:tblPr>
      <w:tblGrid>
        <w:gridCol w:w="1728"/>
        <w:gridCol w:w="7848"/>
      </w:tblGrid>
      <w:tr w:rsidR="00A035F5" w:rsidTr="006C6E4E">
        <w:trPr>
          <w:cnfStyle w:val="100000000000"/>
        </w:trPr>
        <w:tc>
          <w:tcPr>
            <w:cnfStyle w:val="001000000000"/>
            <w:tcW w:w="1728" w:type="dxa"/>
            <w:vAlign w:val="bottom"/>
          </w:tcPr>
          <w:p w:rsidR="00A035F5" w:rsidRDefault="00A035F5" w:rsidP="006C6E4E">
            <w:pPr>
              <w:jc w:val="center"/>
            </w:pPr>
            <w:r>
              <w:t>SIGNAL</w:t>
            </w:r>
          </w:p>
        </w:tc>
        <w:tc>
          <w:tcPr>
            <w:tcW w:w="7848" w:type="dxa"/>
            <w:vAlign w:val="bottom"/>
          </w:tcPr>
          <w:p w:rsidR="00A035F5" w:rsidRDefault="00A035F5" w:rsidP="006C6E4E">
            <w:pPr>
              <w:jc w:val="center"/>
              <w:cnfStyle w:val="100000000000"/>
            </w:pPr>
            <w:r>
              <w:t>DESCRIPTION</w:t>
            </w:r>
          </w:p>
        </w:tc>
      </w:tr>
      <w:tr w:rsidR="00A035F5" w:rsidTr="006C6E4E">
        <w:trPr>
          <w:cnfStyle w:val="000000100000"/>
        </w:trPr>
        <w:tc>
          <w:tcPr>
            <w:cnfStyle w:val="001000000000"/>
            <w:tcW w:w="1728" w:type="dxa"/>
          </w:tcPr>
          <w:p w:rsidR="00A035F5" w:rsidRDefault="00A035F5" w:rsidP="006C6E4E">
            <w:r>
              <w:t>is_advance</w:t>
            </w:r>
          </w:p>
        </w:tc>
        <w:tc>
          <w:tcPr>
            <w:tcW w:w="7848" w:type="dxa"/>
          </w:tcPr>
          <w:p w:rsidR="00A035F5" w:rsidRDefault="00A035F5" w:rsidP="006C6E4E">
            <w:pPr>
              <w:cnfStyle w:val="000000100000"/>
            </w:pPr>
            <w:r>
              <w:t xml:space="preserve">Stages assert "is_advance" indicating they will implicitly take their input data.  </w:t>
            </w:r>
          </w:p>
        </w:tc>
      </w:tr>
      <w:tr w:rsidR="00A035F5" w:rsidTr="006C6E4E">
        <w:tc>
          <w:tcPr>
            <w:cnfStyle w:val="001000000000"/>
            <w:tcW w:w="1728" w:type="dxa"/>
          </w:tcPr>
          <w:p w:rsidR="00A035F5" w:rsidRDefault="00A035F5" w:rsidP="00A035F5">
            <w:r>
              <w:t>is_error</w:t>
            </w:r>
          </w:p>
        </w:tc>
        <w:tc>
          <w:tcPr>
            <w:tcW w:w="7848" w:type="dxa"/>
          </w:tcPr>
          <w:p w:rsidR="00A035F5" w:rsidRDefault="00A035F5" w:rsidP="006C6E4E">
            <w:pPr>
              <w:cnfStyle w:val="000000000000"/>
            </w:pPr>
            <w:r>
              <w:t xml:space="preserve">Stages assert "is_error" when they detect an internal or a communication error.  </w:t>
            </w:r>
          </w:p>
        </w:tc>
      </w:tr>
      <w:tr w:rsidR="00A035F5" w:rsidTr="006C6E4E">
        <w:trPr>
          <w:cnfStyle w:val="000000100000"/>
        </w:trPr>
        <w:tc>
          <w:tcPr>
            <w:cnfStyle w:val="001000000000"/>
            <w:tcW w:w="1728" w:type="dxa"/>
          </w:tcPr>
          <w:p w:rsidR="00A035F5" w:rsidRDefault="00A035F5" w:rsidP="00A035F5">
            <w:r>
              <w:t>is_stall</w:t>
            </w:r>
          </w:p>
        </w:tc>
        <w:tc>
          <w:tcPr>
            <w:tcW w:w="7848" w:type="dxa"/>
          </w:tcPr>
          <w:p w:rsidR="00A035F5" w:rsidRDefault="00A035F5" w:rsidP="00A035F5">
            <w:pPr>
              <w:cnfStyle w:val="000000100000"/>
            </w:pPr>
            <w:r>
              <w:t xml:space="preserve">Stages assert "is_stall" indicating they are performing a multi-cycle transaction.  </w:t>
            </w:r>
          </w:p>
        </w:tc>
      </w:tr>
      <w:tr w:rsidR="00A035F5" w:rsidTr="006C6E4E">
        <w:tc>
          <w:tcPr>
            <w:cnfStyle w:val="001000000000"/>
            <w:tcW w:w="1728" w:type="dxa"/>
          </w:tcPr>
          <w:p w:rsidR="00A035F5" w:rsidRDefault="00A035F5" w:rsidP="006C6E4E">
            <w:r>
              <w:t>is_valid</w:t>
            </w:r>
          </w:p>
        </w:tc>
        <w:tc>
          <w:tcPr>
            <w:tcW w:w="7848" w:type="dxa"/>
          </w:tcPr>
          <w:p w:rsidR="00A035F5" w:rsidRDefault="00A035F5" w:rsidP="00A035F5">
            <w:pPr>
              <w:cnfStyle w:val="000000000000"/>
            </w:pPr>
            <w:r>
              <w:t xml:space="preserve">Stages assert "is_valid" indicating they have latched valid output data.  </w:t>
            </w:r>
          </w:p>
        </w:tc>
      </w:tr>
    </w:tbl>
    <w:p w:rsidR="00A035F5" w:rsidRDefault="00A035F5" w:rsidP="00775268"/>
    <w:p w:rsidR="00FF7C1F" w:rsidRDefault="00670D5C" w:rsidP="00670D5C">
      <w:pPr>
        <w:pStyle w:val="Heading2"/>
      </w:pPr>
      <w:bookmarkStart w:id="26" w:name="_Toc180741534"/>
      <w:r>
        <w:t>Data Signals and Processing</w:t>
      </w:r>
      <w:bookmarkEnd w:id="26"/>
    </w:p>
    <w:p w:rsidR="00670D5C" w:rsidRDefault="00670D5C" w:rsidP="00670D5C">
      <w:r>
        <w:t xml:space="preserve">The module implements </w:t>
      </w:r>
      <w:r w:rsidR="008F5E17">
        <w:t>32</w:t>
      </w:r>
      <w:r w:rsidR="008F5E17">
        <w:noBreakHyphen/>
        <w:t xml:space="preserve">bit </w:t>
      </w:r>
      <w:r>
        <w:t xml:space="preserve">input and output </w:t>
      </w:r>
      <w:r w:rsidR="008F5E17">
        <w:t>value</w:t>
      </w:r>
      <w:r>
        <w:t xml:space="preserve"> signal</w:t>
      </w:r>
      <w:r w:rsidR="008F5E17">
        <w:t>s</w:t>
      </w:r>
      <w:r>
        <w:t xml:space="preserve">.  </w:t>
      </w:r>
    </w:p>
    <w:p w:rsidR="008F5E17" w:rsidRDefault="008F5E17" w:rsidP="00670D5C">
      <w:r>
        <w:t xml:space="preserve">Value processing is trivial, by intent.  </w:t>
      </w:r>
      <w:r w:rsidR="006C6E4E">
        <w:t>When an input value is taken, t</w:t>
      </w:r>
      <w:r>
        <w:t xml:space="preserve">he module simply inverts the value and writes it to the output signal.  </w:t>
      </w:r>
    </w:p>
    <w:p w:rsidR="00670D5C" w:rsidRDefault="006C6E4E" w:rsidP="00670D5C">
      <w:r>
        <w:t>Observe that the name "</w:t>
      </w:r>
      <w:r w:rsidRPr="006C6E4E">
        <w:rPr>
          <w:rFonts w:ascii="Consolas" w:hAnsi="Consolas"/>
        </w:rPr>
        <w:t>value</w:t>
      </w:r>
      <w:r>
        <w:t xml:space="preserve">" is used for input and output.  As with the pipeline </w:t>
      </w:r>
      <w:proofErr w:type="gramStart"/>
      <w:r>
        <w:t>controls, the name is</w:t>
      </w:r>
      <w:proofErr w:type="gramEnd"/>
      <w:r>
        <w:t xml:space="preserve"> overloaded to facilitate binding of signals.  </w:t>
      </w:r>
    </w:p>
    <w:p w:rsidR="00670D5C" w:rsidRDefault="00670D5C" w:rsidP="00670D5C">
      <w:pPr>
        <w:pStyle w:val="Heading2"/>
      </w:pPr>
      <w:bookmarkStart w:id="27" w:name="_Toc180741535"/>
      <w:r>
        <w:lastRenderedPageBreak/>
        <w:t>Debug Signals</w:t>
      </w:r>
      <w:bookmarkEnd w:id="27"/>
    </w:p>
    <w:p w:rsidR="0047799D" w:rsidRDefault="006C6E4E" w:rsidP="008F5E17">
      <w:r>
        <w:t xml:space="preserve">Of the debug signals, only one is directly pertinent to the module's </w:t>
      </w:r>
      <w:proofErr w:type="spellStart"/>
      <w:r>
        <w:t>behaviour</w:t>
      </w:r>
      <w:proofErr w:type="spellEnd"/>
      <w:r>
        <w:t>.  The pertinent signal is the debug input "</w:t>
      </w:r>
      <w:r w:rsidRPr="006C6E4E">
        <w:rPr>
          <w:rFonts w:ascii="Consolas" w:hAnsi="Consolas"/>
        </w:rPr>
        <w:t>is_error</w:t>
      </w:r>
      <w:r>
        <w:t xml:space="preserve">".  </w:t>
      </w:r>
    </w:p>
    <w:p w:rsidR="008F5E17" w:rsidRDefault="0047799D" w:rsidP="008F5E17">
      <w:r>
        <w:t xml:space="preserve">The "is_error" signal is asserted to force the module into an error state, as there are no input signal or data processing </w:t>
      </w:r>
      <w:proofErr w:type="gramStart"/>
      <w:r>
        <w:t>errors which</w:t>
      </w:r>
      <w:proofErr w:type="gramEnd"/>
      <w:r>
        <w:t xml:space="preserve"> can otherwise cause the module to enter an error state.  </w:t>
      </w:r>
    </w:p>
    <w:p w:rsidR="0047799D" w:rsidRDefault="0047799D" w:rsidP="008F5E17">
      <w:r>
        <w:t xml:space="preserve">Strictly, when the input "is_error" is asserted, the module latches "true" into the output "is_error" signal; no other behavioral changes occur.  </w:t>
      </w:r>
    </w:p>
    <w:p w:rsidR="0047799D" w:rsidRDefault="0047799D">
      <w:r>
        <w:br w:type="page"/>
      </w:r>
    </w:p>
    <w:p w:rsidR="00E91634" w:rsidRDefault="00E91634" w:rsidP="00E91634">
      <w:pPr>
        <w:pStyle w:val="Heading1"/>
      </w:pPr>
      <w:bookmarkStart w:id="28" w:name="_Toc180741536"/>
      <w:r>
        <w:lastRenderedPageBreak/>
        <w:t xml:space="preserve">Testing of the </w:t>
      </w:r>
      <w:proofErr w:type="spellStart"/>
      <w:r w:rsidRPr="00F8418C">
        <w:t>single_cycle</w:t>
      </w:r>
      <w:proofErr w:type="spellEnd"/>
      <w:r>
        <w:t xml:space="preserve"> Module</w:t>
      </w:r>
      <w:bookmarkEnd w:id="28"/>
    </w:p>
    <w:p w:rsidR="00E91634" w:rsidRDefault="00E91634" w:rsidP="00E91634">
      <w:r>
        <w:t xml:space="preserve">Correctness is emphasized over performance in the initial release cycle, so that a complete, comprehensive set of unit tests can be developed.  In future development cycles, performance features will be implemented.  </w:t>
      </w:r>
    </w:p>
    <w:p w:rsidR="00E91634" w:rsidRDefault="00E91634" w:rsidP="00E91634">
      <w:r>
        <w:t xml:space="preserve">Although we exclude performance optimizations, effort has been made to allow them in future processor modules.  For example, in the initial </w:t>
      </w:r>
      <w:proofErr w:type="spellStart"/>
      <w:r w:rsidRPr="00F8418C">
        <w:t>single_cycle</w:t>
      </w:r>
      <w:proofErr w:type="spellEnd"/>
      <w:r>
        <w:t xml:space="preserve"> Module Design is simple to prove that it and UVM Testing can be completed with SystemC.  </w:t>
      </w:r>
    </w:p>
    <w:p w:rsidR="00E91634" w:rsidRDefault="00E91634" w:rsidP="00E91634">
      <w:r>
        <w:t>Testing, minimally, shall include:</w:t>
      </w:r>
    </w:p>
    <w:p w:rsidR="00E91634" w:rsidRDefault="00E91634" w:rsidP="003B127F">
      <w:pPr>
        <w:pStyle w:val="ListParagraph"/>
        <w:numPr>
          <w:ilvl w:val="0"/>
          <w:numId w:val="17"/>
        </w:numPr>
      </w:pPr>
      <w:proofErr w:type="gramStart"/>
      <w:r>
        <w:t>An independently developed behavior prediction algorithm.</w:t>
      </w:r>
      <w:proofErr w:type="gramEnd"/>
      <w:r>
        <w:t xml:space="preserve">  </w:t>
      </w:r>
    </w:p>
    <w:p w:rsidR="00E91634" w:rsidRDefault="00E91634" w:rsidP="003B127F">
      <w:pPr>
        <w:pStyle w:val="ListParagraph"/>
        <w:numPr>
          <w:ilvl w:val="0"/>
          <w:numId w:val="17"/>
        </w:numPr>
      </w:pPr>
      <w:r>
        <w:t xml:space="preserve">All input control signal transitions.  </w:t>
      </w:r>
    </w:p>
    <w:p w:rsidR="00E91634" w:rsidRDefault="00E91634" w:rsidP="003B127F">
      <w:pPr>
        <w:pStyle w:val="ListParagraph"/>
        <w:numPr>
          <w:ilvl w:val="0"/>
          <w:numId w:val="17"/>
        </w:numPr>
      </w:pPr>
      <w:r>
        <w:t xml:space="preserve">A long sequence of weighted, random control and data input.  </w:t>
      </w:r>
    </w:p>
    <w:p w:rsidR="00E91634" w:rsidRDefault="00E91634" w:rsidP="00E91634">
      <w:pPr>
        <w:pStyle w:val="Heading2"/>
      </w:pPr>
      <w:bookmarkStart w:id="29" w:name="_Toc180741537"/>
      <w:r>
        <w:t>Behavior Prediction Algorithm</w:t>
      </w:r>
      <w:bookmarkEnd w:id="29"/>
    </w:p>
    <w:p w:rsidR="00E91634" w:rsidRDefault="00E91634" w:rsidP="00E91634">
      <w:proofErr w:type="spellStart"/>
      <w:r>
        <w:t>Independentl</w:t>
      </w:r>
      <w:proofErr w:type="spellEnd"/>
      <w:r>
        <w:t xml:space="preserve"> of module implementation, a single behavior prediction algorithm should be constructed, which will be used to verify output from the module when testing.  The prediction algorithm should be general, not specific to any one test.  Tests may elect to ignore elements of the output, based on explicit requirements.  </w:t>
      </w:r>
    </w:p>
    <w:p w:rsidR="00E91634" w:rsidRDefault="00E91634" w:rsidP="00E91634">
      <w:r>
        <w:t xml:space="preserve">The algorithm need not predict debug signals.  </w:t>
      </w:r>
    </w:p>
    <w:p w:rsidR="00E91634" w:rsidRPr="004E6882" w:rsidRDefault="00E91634" w:rsidP="00E91634">
      <w:r>
        <w:t xml:space="preserve">Needless to say, should a discrepancy be found, assume that both the module and the algorithm are in error, until proven otherwise.  </w:t>
      </w:r>
    </w:p>
    <w:p w:rsidR="00E91634" w:rsidRDefault="00E91634" w:rsidP="00E91634">
      <w:pPr>
        <w:pStyle w:val="Heading2"/>
      </w:pPr>
      <w:bookmarkStart w:id="30" w:name="_Toc180741538"/>
      <w:r>
        <w:t>Test of All Input Control Signal Transitions</w:t>
      </w:r>
      <w:bookmarkEnd w:id="30"/>
    </w:p>
    <w:p w:rsidR="00E91634" w:rsidRPr="00337E51" w:rsidRDefault="00E91634" w:rsidP="00E91634">
      <w:r>
        <w:t xml:space="preserve">The goal of this test is to prove that the module pipeline controls behave correctly for all possible </w:t>
      </w:r>
      <w:proofErr w:type="gramStart"/>
      <w:r>
        <w:t>input control signal transitions</w:t>
      </w:r>
      <w:proofErr w:type="gramEnd"/>
      <w:r>
        <w:t xml:space="preserve">.  </w:t>
      </w:r>
    </w:p>
    <w:p w:rsidR="00E91634" w:rsidRDefault="00E91634" w:rsidP="00E91634">
      <w:r>
        <w:t xml:space="preserve">This test shall inject all possible single-cycle </w:t>
      </w:r>
      <w:proofErr w:type="spellStart"/>
      <w:r>
        <w:t>contol</w:t>
      </w:r>
      <w:proofErr w:type="spellEnd"/>
      <w:r>
        <w:t xml:space="preserve"> signal transitions into the module.  </w:t>
      </w:r>
      <w:proofErr w:type="gramStart"/>
      <w:r>
        <w:t>Output control signal values</w:t>
      </w:r>
      <w:proofErr w:type="gramEnd"/>
      <w:r>
        <w:t xml:space="preserve"> shall be verified for each cycle of the test.  This test shall verify that the input domain is completely covered (i.e. all possible transitions are injected).  </w:t>
      </w:r>
    </w:p>
    <w:p w:rsidR="00E91634" w:rsidRPr="004E6882" w:rsidRDefault="00E91634" w:rsidP="00E91634">
      <w:r>
        <w:t xml:space="preserve">Excluding the forced error signal, data and debug signals are moot for this test.  The output data signals may be </w:t>
      </w:r>
      <w:proofErr w:type="gramStart"/>
      <w:r>
        <w:t>verified,</w:t>
      </w:r>
      <w:proofErr w:type="gramEnd"/>
      <w:r>
        <w:t xml:space="preserve"> however their verification is not required.   </w:t>
      </w:r>
    </w:p>
    <w:p w:rsidR="00E91634" w:rsidRDefault="00E91634" w:rsidP="00E91634">
      <w:r>
        <w:t xml:space="preserve">The input domain consists of 1024 possible control signal transitions.  </w:t>
      </w:r>
      <w:r w:rsidR="00AE4D3A">
        <w:fldChar w:fldCharType="begin"/>
      </w:r>
      <w:r>
        <w:instrText xml:space="preserve"> REF _Ref180663375 \h </w:instrText>
      </w:r>
      <w:r w:rsidR="00AE4D3A">
        <w:fldChar w:fldCharType="separate"/>
      </w:r>
      <w:r w:rsidR="003547EC">
        <w:t xml:space="preserve">Table </w:t>
      </w:r>
      <w:r w:rsidR="003547EC">
        <w:rPr>
          <w:noProof/>
        </w:rPr>
        <w:t>6</w:t>
      </w:r>
      <w:r w:rsidR="00AE4D3A">
        <w:fldChar w:fldCharType="end"/>
      </w:r>
      <w:r>
        <w:t xml:space="preserve"> illustrates an arbitrary pair of control signal inputs to inject into the module for this test.  The example covers one of the possible transitions.  </w:t>
      </w:r>
    </w:p>
    <w:p w:rsidR="00E91634" w:rsidRDefault="00E91634" w:rsidP="00E91634"/>
    <w:p w:rsidR="00E91634" w:rsidRDefault="00E91634" w:rsidP="00E91634"/>
    <w:p w:rsidR="00E91634" w:rsidRDefault="00E91634" w:rsidP="00E91634">
      <w:pPr>
        <w:pStyle w:val="Caption"/>
      </w:pPr>
      <w:bookmarkStart w:id="31" w:name="_Ref180663375"/>
      <w:bookmarkStart w:id="32" w:name="_Ref180662330"/>
      <w:bookmarkStart w:id="33" w:name="_Toc180741552"/>
      <w:r>
        <w:lastRenderedPageBreak/>
        <w:t xml:space="preserve">Table </w:t>
      </w:r>
      <w:fldSimple w:instr=" SEQ Table \* ARABIC ">
        <w:r w:rsidR="003547EC">
          <w:rPr>
            <w:noProof/>
          </w:rPr>
          <w:t>6</w:t>
        </w:r>
      </w:fldSimple>
      <w:bookmarkEnd w:id="31"/>
      <w:r>
        <w:t xml:space="preserve"> - Example Control Signal Transition</w:t>
      </w:r>
      <w:bookmarkEnd w:id="32"/>
      <w:bookmarkEnd w:id="33"/>
    </w:p>
    <w:tbl>
      <w:tblPr>
        <w:tblStyle w:val="MediumGrid3-Accent1"/>
        <w:tblW w:w="0" w:type="dxa"/>
        <w:tblLook w:val="04A0"/>
      </w:tblPr>
      <w:tblGrid>
        <w:gridCol w:w="1458"/>
        <w:gridCol w:w="1152"/>
        <w:gridCol w:w="1152"/>
        <w:gridCol w:w="5526"/>
      </w:tblGrid>
      <w:tr w:rsidR="00E91634" w:rsidTr="00CC2C99">
        <w:trPr>
          <w:cnfStyle w:val="100000000000"/>
          <w:cantSplit/>
          <w:trHeight w:val="213"/>
          <w:tblHeader/>
        </w:trPr>
        <w:tc>
          <w:tcPr>
            <w:cnfStyle w:val="001000000000"/>
            <w:tcW w:w="1458" w:type="dxa"/>
            <w:vMerge w:val="restart"/>
            <w:vAlign w:val="bottom"/>
          </w:tcPr>
          <w:p w:rsidR="00E91634" w:rsidRDefault="00E91634" w:rsidP="00CC2C99">
            <w:pPr>
              <w:jc w:val="center"/>
            </w:pPr>
            <w:r>
              <w:t>SIGNAL</w:t>
            </w:r>
          </w:p>
        </w:tc>
        <w:tc>
          <w:tcPr>
            <w:tcW w:w="2304" w:type="dxa"/>
            <w:gridSpan w:val="2"/>
            <w:vAlign w:val="bottom"/>
          </w:tcPr>
          <w:p w:rsidR="00E91634" w:rsidRDefault="00E91634" w:rsidP="00CC2C99">
            <w:pPr>
              <w:jc w:val="center"/>
              <w:cnfStyle w:val="100000000000"/>
            </w:pPr>
            <w:r>
              <w:t>INPUT VALUE</w:t>
            </w:r>
          </w:p>
        </w:tc>
        <w:tc>
          <w:tcPr>
            <w:tcW w:w="5526" w:type="dxa"/>
            <w:vMerge w:val="restart"/>
            <w:vAlign w:val="bottom"/>
          </w:tcPr>
          <w:p w:rsidR="00E91634" w:rsidRDefault="00E91634" w:rsidP="00CC2C99">
            <w:pPr>
              <w:jc w:val="center"/>
              <w:cnfStyle w:val="100000000000"/>
            </w:pPr>
            <w:r>
              <w:t>NOTE</w:t>
            </w:r>
          </w:p>
        </w:tc>
      </w:tr>
      <w:tr w:rsidR="00E91634" w:rsidTr="00CC2C99">
        <w:trPr>
          <w:cnfStyle w:val="000000100000"/>
          <w:cantSplit/>
          <w:trHeight w:val="213"/>
        </w:trPr>
        <w:tc>
          <w:tcPr>
            <w:cnfStyle w:val="001000000000"/>
            <w:tcW w:w="1458" w:type="dxa"/>
            <w:vMerge/>
          </w:tcPr>
          <w:p w:rsidR="00E91634" w:rsidRDefault="00E91634" w:rsidP="00CC2C99"/>
        </w:tc>
        <w:tc>
          <w:tcPr>
            <w:tcW w:w="1152" w:type="dxa"/>
          </w:tcPr>
          <w:p w:rsidR="00E91634" w:rsidRDefault="00E91634" w:rsidP="00CC2C99">
            <w:pPr>
              <w:jc w:val="center"/>
              <w:cnfStyle w:val="000000100000"/>
              <w:rPr>
                <w:b/>
                <w:bCs/>
                <w:color w:val="FFFFFF" w:themeColor="background1"/>
              </w:rPr>
            </w:pPr>
            <w:r>
              <w:rPr>
                <w:b/>
                <w:bCs/>
                <w:color w:val="FFFFFF" w:themeColor="background1"/>
              </w:rPr>
              <w:t>cycle n</w:t>
            </w:r>
          </w:p>
        </w:tc>
        <w:tc>
          <w:tcPr>
            <w:tcW w:w="1152" w:type="dxa"/>
          </w:tcPr>
          <w:p w:rsidR="00E91634" w:rsidRDefault="00E91634" w:rsidP="00CC2C99">
            <w:pPr>
              <w:jc w:val="center"/>
              <w:cnfStyle w:val="000000100000"/>
              <w:rPr>
                <w:b/>
                <w:bCs/>
                <w:color w:val="FFFFFF" w:themeColor="background1"/>
              </w:rPr>
            </w:pPr>
            <w:r>
              <w:rPr>
                <w:b/>
                <w:bCs/>
                <w:color w:val="FFFFFF" w:themeColor="background1"/>
              </w:rPr>
              <w:t>cycle n+1</w:t>
            </w:r>
          </w:p>
        </w:tc>
        <w:tc>
          <w:tcPr>
            <w:tcW w:w="5526" w:type="dxa"/>
            <w:vMerge/>
          </w:tcPr>
          <w:p w:rsidR="00E91634" w:rsidRDefault="00E91634" w:rsidP="00CC2C99">
            <w:pPr>
              <w:cnfStyle w:val="000000100000"/>
            </w:pPr>
          </w:p>
        </w:tc>
      </w:tr>
      <w:tr w:rsidR="00E91634" w:rsidTr="00CC2C99">
        <w:tc>
          <w:tcPr>
            <w:cnfStyle w:val="001000000000"/>
            <w:tcW w:w="1458" w:type="dxa"/>
          </w:tcPr>
          <w:p w:rsidR="00E91634" w:rsidRDefault="00E91634" w:rsidP="00CC2C99">
            <w:r>
              <w:t>reset</w:t>
            </w:r>
          </w:p>
        </w:tc>
        <w:tc>
          <w:tcPr>
            <w:tcW w:w="1152" w:type="dxa"/>
          </w:tcPr>
          <w:p w:rsidR="00E91634" w:rsidRDefault="00E91634" w:rsidP="00CC2C99">
            <w:pPr>
              <w:jc w:val="center"/>
              <w:cnfStyle w:val="000000000000"/>
            </w:pPr>
            <w:r>
              <w:t>1</w:t>
            </w:r>
          </w:p>
        </w:tc>
        <w:tc>
          <w:tcPr>
            <w:tcW w:w="1152" w:type="dxa"/>
          </w:tcPr>
          <w:p w:rsidR="00E91634" w:rsidRDefault="00E91634" w:rsidP="00CC2C99">
            <w:pPr>
              <w:jc w:val="center"/>
              <w:cnfStyle w:val="000000000000"/>
            </w:pPr>
            <w:r>
              <w:t>1</w:t>
            </w:r>
          </w:p>
        </w:tc>
        <w:tc>
          <w:tcPr>
            <w:tcW w:w="5526" w:type="dxa"/>
          </w:tcPr>
          <w:p w:rsidR="00E91634" w:rsidRDefault="00E91634" w:rsidP="00CC2C99">
            <w:pPr>
              <w:cnfStyle w:val="000000000000"/>
            </w:pPr>
            <w:r>
              <w:t xml:space="preserve">Reset uses negative logic.  </w:t>
            </w:r>
          </w:p>
        </w:tc>
      </w:tr>
      <w:tr w:rsidR="00E91634" w:rsidTr="00CC2C99">
        <w:trPr>
          <w:cnfStyle w:val="000000100000"/>
          <w:cantSplit/>
        </w:trPr>
        <w:tc>
          <w:tcPr>
            <w:cnfStyle w:val="001000000000"/>
            <w:tcW w:w="1458" w:type="dxa"/>
          </w:tcPr>
          <w:p w:rsidR="00E91634" w:rsidRDefault="00E91634" w:rsidP="00CC2C99">
            <w:r>
              <w:t>is_advance</w:t>
            </w:r>
          </w:p>
        </w:tc>
        <w:tc>
          <w:tcPr>
            <w:tcW w:w="1152" w:type="dxa"/>
          </w:tcPr>
          <w:p w:rsidR="00E91634" w:rsidRDefault="00E91634" w:rsidP="00CC2C99">
            <w:pPr>
              <w:jc w:val="center"/>
              <w:cnfStyle w:val="000000100000"/>
            </w:pPr>
            <w:r>
              <w:t>1</w:t>
            </w:r>
          </w:p>
        </w:tc>
        <w:tc>
          <w:tcPr>
            <w:tcW w:w="1152" w:type="dxa"/>
          </w:tcPr>
          <w:p w:rsidR="00E91634" w:rsidRDefault="00E91634" w:rsidP="00CC2C99">
            <w:pPr>
              <w:jc w:val="center"/>
              <w:cnfStyle w:val="000000100000"/>
            </w:pPr>
            <w:r>
              <w:t>0</w:t>
            </w:r>
          </w:p>
        </w:tc>
        <w:tc>
          <w:tcPr>
            <w:tcW w:w="5526" w:type="dxa"/>
          </w:tcPr>
          <w:p w:rsidR="00E91634" w:rsidRDefault="00E91634" w:rsidP="00CC2C99">
            <w:pPr>
              <w:cnfStyle w:val="000000100000"/>
            </w:pPr>
            <w:proofErr w:type="gramStart"/>
            <w:r>
              <w:t>From "next" pipeline stage.</w:t>
            </w:r>
            <w:proofErr w:type="gramEnd"/>
            <w:r>
              <w:t xml:space="preserve">  </w:t>
            </w:r>
          </w:p>
        </w:tc>
      </w:tr>
      <w:tr w:rsidR="00E91634" w:rsidTr="00CC2C99">
        <w:tc>
          <w:tcPr>
            <w:cnfStyle w:val="001000000000"/>
            <w:tcW w:w="1458" w:type="dxa"/>
          </w:tcPr>
          <w:p w:rsidR="00E91634" w:rsidRDefault="00E91634" w:rsidP="00CC2C99">
            <w:r>
              <w:t>is_error</w:t>
            </w:r>
          </w:p>
        </w:tc>
        <w:tc>
          <w:tcPr>
            <w:tcW w:w="1152" w:type="dxa"/>
          </w:tcPr>
          <w:p w:rsidR="00E91634" w:rsidRDefault="00E91634" w:rsidP="00CC2C99">
            <w:pPr>
              <w:jc w:val="center"/>
              <w:cnfStyle w:val="000000000000"/>
            </w:pPr>
            <w:r>
              <w:t>1</w:t>
            </w:r>
          </w:p>
        </w:tc>
        <w:tc>
          <w:tcPr>
            <w:tcW w:w="1152" w:type="dxa"/>
          </w:tcPr>
          <w:p w:rsidR="00E91634" w:rsidRDefault="00E91634" w:rsidP="00CC2C99">
            <w:pPr>
              <w:jc w:val="center"/>
              <w:cnfStyle w:val="000000000000"/>
            </w:pPr>
            <w:r>
              <w:t>0</w:t>
            </w:r>
          </w:p>
        </w:tc>
        <w:tc>
          <w:tcPr>
            <w:tcW w:w="5526" w:type="dxa"/>
          </w:tcPr>
          <w:p w:rsidR="00E91634" w:rsidRDefault="00E91634" w:rsidP="00CC2C99">
            <w:pPr>
              <w:cnfStyle w:val="000000000000"/>
            </w:pPr>
            <w:proofErr w:type="gramStart"/>
            <w:r>
              <w:t>Forced error.</w:t>
            </w:r>
            <w:proofErr w:type="gramEnd"/>
            <w:r>
              <w:t xml:space="preserve">  </w:t>
            </w:r>
          </w:p>
        </w:tc>
      </w:tr>
      <w:tr w:rsidR="00E91634" w:rsidTr="00CC2C99">
        <w:trPr>
          <w:cnfStyle w:val="000000100000"/>
        </w:trPr>
        <w:tc>
          <w:tcPr>
            <w:cnfStyle w:val="001000000000"/>
            <w:tcW w:w="1458" w:type="dxa"/>
          </w:tcPr>
          <w:p w:rsidR="00E91634" w:rsidRDefault="00E91634" w:rsidP="00CC2C99">
            <w:r>
              <w:t>is_flush</w:t>
            </w:r>
          </w:p>
        </w:tc>
        <w:tc>
          <w:tcPr>
            <w:tcW w:w="1152" w:type="dxa"/>
          </w:tcPr>
          <w:p w:rsidR="00E91634" w:rsidRDefault="00E91634" w:rsidP="00CC2C99">
            <w:pPr>
              <w:jc w:val="center"/>
              <w:cnfStyle w:val="000000100000"/>
            </w:pPr>
            <w:r>
              <w:t>0</w:t>
            </w:r>
          </w:p>
        </w:tc>
        <w:tc>
          <w:tcPr>
            <w:tcW w:w="1152" w:type="dxa"/>
          </w:tcPr>
          <w:p w:rsidR="00E91634" w:rsidRDefault="00E91634" w:rsidP="00CC2C99">
            <w:pPr>
              <w:jc w:val="center"/>
              <w:cnfStyle w:val="000000100000"/>
            </w:pPr>
            <w:r>
              <w:t>0</w:t>
            </w:r>
          </w:p>
        </w:tc>
        <w:tc>
          <w:tcPr>
            <w:tcW w:w="5526" w:type="dxa"/>
          </w:tcPr>
          <w:p w:rsidR="00E91634" w:rsidRDefault="00E91634" w:rsidP="00CC2C99">
            <w:pPr>
              <w:cnfStyle w:val="000000100000"/>
            </w:pPr>
            <w:proofErr w:type="gramStart"/>
            <w:r>
              <w:t>Out</w:t>
            </w:r>
            <w:r>
              <w:noBreakHyphen/>
            </w:r>
            <w:proofErr w:type="spellStart"/>
            <w:r>
              <w:t>of</w:t>
            </w:r>
            <w:proofErr w:type="spellEnd"/>
            <w:r>
              <w:noBreakHyphen/>
            </w:r>
            <w:proofErr w:type="spellStart"/>
            <w:r>
              <w:t>band</w:t>
            </w:r>
            <w:proofErr w:type="spellEnd"/>
            <w:r>
              <w:t xml:space="preserve"> signal.</w:t>
            </w:r>
            <w:proofErr w:type="gramEnd"/>
            <w:r>
              <w:t xml:space="preserve">  </w:t>
            </w:r>
          </w:p>
        </w:tc>
      </w:tr>
      <w:tr w:rsidR="00E91634" w:rsidTr="00CC2C99">
        <w:tc>
          <w:tcPr>
            <w:cnfStyle w:val="001000000000"/>
            <w:tcW w:w="1458" w:type="dxa"/>
          </w:tcPr>
          <w:p w:rsidR="00E91634" w:rsidRDefault="00E91634" w:rsidP="00CC2C99">
            <w:r>
              <w:t>is_valid</w:t>
            </w:r>
          </w:p>
        </w:tc>
        <w:tc>
          <w:tcPr>
            <w:tcW w:w="1152" w:type="dxa"/>
          </w:tcPr>
          <w:p w:rsidR="00E91634" w:rsidRDefault="00E91634" w:rsidP="00CC2C99">
            <w:pPr>
              <w:jc w:val="center"/>
              <w:cnfStyle w:val="000000000000"/>
            </w:pPr>
            <w:r>
              <w:t>1</w:t>
            </w:r>
          </w:p>
        </w:tc>
        <w:tc>
          <w:tcPr>
            <w:tcW w:w="1152" w:type="dxa"/>
          </w:tcPr>
          <w:p w:rsidR="00E91634" w:rsidRDefault="00E91634" w:rsidP="00CC2C99">
            <w:pPr>
              <w:jc w:val="center"/>
              <w:cnfStyle w:val="000000000000"/>
            </w:pPr>
            <w:r>
              <w:t>1</w:t>
            </w:r>
          </w:p>
        </w:tc>
        <w:tc>
          <w:tcPr>
            <w:tcW w:w="5526" w:type="dxa"/>
          </w:tcPr>
          <w:p w:rsidR="00E91634" w:rsidRDefault="00E91634" w:rsidP="00CC2C99">
            <w:pPr>
              <w:cnfStyle w:val="000000000000"/>
            </w:pPr>
            <w:proofErr w:type="gramStart"/>
            <w:r>
              <w:t>From "prior" pipeline stage.</w:t>
            </w:r>
            <w:proofErr w:type="gramEnd"/>
          </w:p>
        </w:tc>
      </w:tr>
    </w:tbl>
    <w:p w:rsidR="00E91634" w:rsidRDefault="00E91634" w:rsidP="00E91634"/>
    <w:p w:rsidR="00E91634" w:rsidRDefault="00E91634" w:rsidP="00E91634">
      <w:pPr>
        <w:pStyle w:val="Heading2"/>
      </w:pPr>
      <w:bookmarkStart w:id="34" w:name="_Toc180741539"/>
      <w:r>
        <w:t>Sequence of Weighted, Random Control and Data Input</w:t>
      </w:r>
      <w:bookmarkEnd w:id="34"/>
    </w:p>
    <w:p w:rsidR="00E91634" w:rsidRDefault="00E91634" w:rsidP="00E91634">
      <w:r>
        <w:t xml:space="preserve">The goal of this test is to prove that the module behaves correctly over a large number of cycles.  </w:t>
      </w:r>
    </w:p>
    <w:p w:rsidR="00E91634" w:rsidRDefault="00E91634" w:rsidP="00E91634">
      <w:r>
        <w:t xml:space="preserve">As the module is a prototype for use in a basic processor pipeline, inputs shall be weighted to emulate somewhat sane processor behavior.  </w:t>
      </w:r>
    </w:p>
    <w:p w:rsidR="00E91634" w:rsidRDefault="00E91634" w:rsidP="00E91634">
      <w:r>
        <w:t xml:space="preserve">Approximate field weights are given in </w:t>
      </w:r>
      <w:r w:rsidR="00AE4D3A">
        <w:fldChar w:fldCharType="begin"/>
      </w:r>
      <w:r>
        <w:instrText xml:space="preserve"> REF _Ref180664573 \h </w:instrText>
      </w:r>
      <w:r w:rsidR="00AE4D3A">
        <w:fldChar w:fldCharType="separate"/>
      </w:r>
      <w:r w:rsidR="003547EC">
        <w:t xml:space="preserve">Table </w:t>
      </w:r>
      <w:r w:rsidR="003547EC">
        <w:rPr>
          <w:noProof/>
        </w:rPr>
        <w:t>7</w:t>
      </w:r>
      <w:r w:rsidR="00AE4D3A">
        <w:fldChar w:fldCharType="end"/>
      </w:r>
      <w:r>
        <w:t xml:space="preserve">, below.  Observe that "reset" is not held high continuously, it is a part of the test.  Values for the debug inputs are arbitrary, with the exception of the forced error ("is_error").  </w:t>
      </w:r>
    </w:p>
    <w:p w:rsidR="00E91634" w:rsidRDefault="00E91634" w:rsidP="00E91634">
      <w:r>
        <w:t xml:space="preserve">This test shall run for a minimum of 10,000 cycles.  </w:t>
      </w:r>
    </w:p>
    <w:p w:rsidR="00E91634" w:rsidRDefault="00E91634" w:rsidP="00E91634">
      <w:r w:rsidRPr="00432A65">
        <w:rPr>
          <w:b/>
        </w:rPr>
        <w:t>NOTE</w:t>
      </w:r>
      <w:r>
        <w:t xml:space="preserve">: the "reset" signal uses negative logic; it will be asserted (set to zero) approximately 1 in 250 cycles.  </w:t>
      </w:r>
    </w:p>
    <w:p w:rsidR="00E91634" w:rsidRDefault="00E91634" w:rsidP="00E91634">
      <w:pPr>
        <w:pStyle w:val="Caption"/>
      </w:pPr>
      <w:bookmarkStart w:id="35" w:name="_Ref180664573"/>
      <w:bookmarkStart w:id="36" w:name="_Toc180741553"/>
      <w:r>
        <w:t xml:space="preserve">Table </w:t>
      </w:r>
      <w:fldSimple w:instr=" SEQ Table \* ARABIC ">
        <w:r w:rsidR="003547EC">
          <w:rPr>
            <w:noProof/>
          </w:rPr>
          <w:t>7</w:t>
        </w:r>
      </w:fldSimple>
      <w:bookmarkEnd w:id="35"/>
      <w:r>
        <w:t xml:space="preserve"> - Suggested Weighting</w:t>
      </w:r>
      <w:bookmarkEnd w:id="36"/>
    </w:p>
    <w:tbl>
      <w:tblPr>
        <w:tblStyle w:val="MediumGrid3-Accent1"/>
        <w:tblW w:w="0" w:type="auto"/>
        <w:tblLook w:val="04A0"/>
      </w:tblPr>
      <w:tblGrid>
        <w:gridCol w:w="1458"/>
        <w:gridCol w:w="900"/>
        <w:gridCol w:w="1800"/>
        <w:gridCol w:w="5418"/>
      </w:tblGrid>
      <w:tr w:rsidR="00E91634" w:rsidTr="00CC2C99">
        <w:trPr>
          <w:cnfStyle w:val="100000000000"/>
          <w:cantSplit/>
          <w:tblHeader/>
        </w:trPr>
        <w:tc>
          <w:tcPr>
            <w:cnfStyle w:val="001000000000"/>
            <w:tcW w:w="1458" w:type="dxa"/>
            <w:vAlign w:val="bottom"/>
          </w:tcPr>
          <w:p w:rsidR="00E91634" w:rsidRDefault="00E91634" w:rsidP="00CC2C99">
            <w:pPr>
              <w:jc w:val="center"/>
            </w:pPr>
            <w:r>
              <w:t>SIGNAL</w:t>
            </w:r>
          </w:p>
        </w:tc>
        <w:tc>
          <w:tcPr>
            <w:tcW w:w="900" w:type="dxa"/>
            <w:vAlign w:val="bottom"/>
          </w:tcPr>
          <w:p w:rsidR="00E91634" w:rsidRDefault="00E91634" w:rsidP="00CC2C99">
            <w:pPr>
              <w:jc w:val="center"/>
              <w:cnfStyle w:val="100000000000"/>
            </w:pPr>
            <w:r>
              <w:t>BITS</w:t>
            </w:r>
          </w:p>
        </w:tc>
        <w:tc>
          <w:tcPr>
            <w:tcW w:w="1800" w:type="dxa"/>
            <w:vAlign w:val="bottom"/>
          </w:tcPr>
          <w:p w:rsidR="00E91634" w:rsidRDefault="00E91634" w:rsidP="00CC2C99">
            <w:pPr>
              <w:jc w:val="center"/>
              <w:cnfStyle w:val="100000000000"/>
            </w:pPr>
            <w:r>
              <w:t>APPROXIMATE WEIGHT</w:t>
            </w:r>
          </w:p>
        </w:tc>
        <w:tc>
          <w:tcPr>
            <w:tcW w:w="5418" w:type="dxa"/>
            <w:vAlign w:val="bottom"/>
          </w:tcPr>
          <w:p w:rsidR="00E91634" w:rsidRDefault="00E91634" w:rsidP="00CC2C99">
            <w:pPr>
              <w:jc w:val="center"/>
              <w:cnfStyle w:val="100000000000"/>
            </w:pPr>
            <w:r>
              <w:t>NOTE(s)</w:t>
            </w:r>
          </w:p>
        </w:tc>
      </w:tr>
      <w:tr w:rsidR="00E91634" w:rsidTr="00CC2C99">
        <w:trPr>
          <w:cnfStyle w:val="000000100000"/>
          <w:cantSplit/>
        </w:trPr>
        <w:tc>
          <w:tcPr>
            <w:cnfStyle w:val="001000000000"/>
            <w:tcW w:w="1458" w:type="dxa"/>
          </w:tcPr>
          <w:p w:rsidR="00E91634" w:rsidRDefault="00E91634" w:rsidP="00CC2C99">
            <w:r>
              <w:t>reset</w:t>
            </w:r>
          </w:p>
        </w:tc>
        <w:tc>
          <w:tcPr>
            <w:tcW w:w="900" w:type="dxa"/>
          </w:tcPr>
          <w:p w:rsidR="00E91634" w:rsidRDefault="00E91634" w:rsidP="00CC2C99">
            <w:pPr>
              <w:jc w:val="center"/>
              <w:cnfStyle w:val="000000100000"/>
            </w:pPr>
            <w:r>
              <w:t>1</w:t>
            </w:r>
          </w:p>
        </w:tc>
        <w:tc>
          <w:tcPr>
            <w:tcW w:w="1800" w:type="dxa"/>
          </w:tcPr>
          <w:p w:rsidR="00E91634" w:rsidRDefault="00E91634" w:rsidP="00CC2C99">
            <w:pPr>
              <w:jc w:val="center"/>
              <w:cnfStyle w:val="000000100000"/>
            </w:pPr>
            <w:r>
              <w:t>1/250</w:t>
            </w:r>
          </w:p>
        </w:tc>
        <w:tc>
          <w:tcPr>
            <w:tcW w:w="5418" w:type="dxa"/>
          </w:tcPr>
          <w:p w:rsidR="00E91634" w:rsidRDefault="00E91634" w:rsidP="00CC2C99">
            <w:pPr>
              <w:cnfStyle w:val="000000100000"/>
            </w:pPr>
            <w:proofErr w:type="gramStart"/>
            <w:r>
              <w:t>Negative logic.</w:t>
            </w:r>
            <w:proofErr w:type="gramEnd"/>
            <w:r>
              <w:t xml:space="preserve">  </w:t>
            </w:r>
          </w:p>
          <w:p w:rsidR="00E91634" w:rsidRDefault="00E91634" w:rsidP="00CC2C99">
            <w:pPr>
              <w:cnfStyle w:val="000000100000"/>
            </w:pPr>
            <w:r>
              <w:t xml:space="preserve">Signal is held high for normal operation.  </w:t>
            </w:r>
          </w:p>
        </w:tc>
      </w:tr>
      <w:tr w:rsidR="00E91634" w:rsidTr="00CC2C99">
        <w:tc>
          <w:tcPr>
            <w:cnfStyle w:val="001000000000"/>
            <w:tcW w:w="1458" w:type="dxa"/>
          </w:tcPr>
          <w:p w:rsidR="00E91634" w:rsidRDefault="00E91634" w:rsidP="00CC2C99">
            <w:r>
              <w:t>Is_advance</w:t>
            </w:r>
          </w:p>
        </w:tc>
        <w:tc>
          <w:tcPr>
            <w:tcW w:w="900" w:type="dxa"/>
          </w:tcPr>
          <w:p w:rsidR="00E91634" w:rsidRDefault="00E91634" w:rsidP="00CC2C99">
            <w:pPr>
              <w:jc w:val="center"/>
              <w:cnfStyle w:val="000000000000"/>
            </w:pPr>
            <w:r>
              <w:t>1</w:t>
            </w:r>
          </w:p>
        </w:tc>
        <w:tc>
          <w:tcPr>
            <w:tcW w:w="1800" w:type="dxa"/>
          </w:tcPr>
          <w:p w:rsidR="00E91634" w:rsidRDefault="00E91634" w:rsidP="00CC2C99">
            <w:pPr>
              <w:jc w:val="center"/>
              <w:cnfStyle w:val="000000000000"/>
            </w:pPr>
            <w:r>
              <w:t>3/4</w:t>
            </w:r>
          </w:p>
        </w:tc>
        <w:tc>
          <w:tcPr>
            <w:tcW w:w="5418" w:type="dxa"/>
          </w:tcPr>
          <w:p w:rsidR="00E91634" w:rsidRDefault="00E91634" w:rsidP="00CC2C99">
            <w:pPr>
              <w:cnfStyle w:val="000000000000"/>
            </w:pPr>
            <w:proofErr w:type="gramStart"/>
            <w:r>
              <w:t>From "next" stage.</w:t>
            </w:r>
            <w:proofErr w:type="gramEnd"/>
            <w:r>
              <w:t xml:space="preserve">  </w:t>
            </w:r>
          </w:p>
        </w:tc>
      </w:tr>
      <w:tr w:rsidR="00E91634" w:rsidTr="00CC2C99">
        <w:trPr>
          <w:cnfStyle w:val="000000100000"/>
        </w:trPr>
        <w:tc>
          <w:tcPr>
            <w:cnfStyle w:val="001000000000"/>
            <w:tcW w:w="1458" w:type="dxa"/>
          </w:tcPr>
          <w:p w:rsidR="00E91634" w:rsidRDefault="00E91634" w:rsidP="00CC2C99">
            <w:r>
              <w:t>Is_error</w:t>
            </w:r>
          </w:p>
        </w:tc>
        <w:tc>
          <w:tcPr>
            <w:tcW w:w="900" w:type="dxa"/>
          </w:tcPr>
          <w:p w:rsidR="00E91634" w:rsidRDefault="00E91634" w:rsidP="00CC2C99">
            <w:pPr>
              <w:jc w:val="center"/>
              <w:cnfStyle w:val="000000100000"/>
            </w:pPr>
            <w:r>
              <w:t>1</w:t>
            </w:r>
          </w:p>
        </w:tc>
        <w:tc>
          <w:tcPr>
            <w:tcW w:w="1800" w:type="dxa"/>
          </w:tcPr>
          <w:p w:rsidR="00E91634" w:rsidRDefault="00E91634" w:rsidP="00CC2C99">
            <w:pPr>
              <w:jc w:val="center"/>
              <w:cnfStyle w:val="000000100000"/>
            </w:pPr>
            <w:r>
              <w:t>1/1000</w:t>
            </w:r>
          </w:p>
        </w:tc>
        <w:tc>
          <w:tcPr>
            <w:tcW w:w="5418" w:type="dxa"/>
          </w:tcPr>
          <w:p w:rsidR="00E91634" w:rsidRDefault="00E91634" w:rsidP="00CC2C99">
            <w:pPr>
              <w:cnfStyle w:val="000000100000"/>
            </w:pPr>
            <w:proofErr w:type="gramStart"/>
            <w:r>
              <w:t>Forced error.</w:t>
            </w:r>
            <w:proofErr w:type="gramEnd"/>
            <w:r>
              <w:t xml:space="preserve">  </w:t>
            </w:r>
          </w:p>
          <w:p w:rsidR="00E91634" w:rsidRDefault="00E91634" w:rsidP="00CC2C99">
            <w:pPr>
              <w:cnfStyle w:val="000000100000"/>
            </w:pPr>
            <w:proofErr w:type="gramStart"/>
            <w:r>
              <w:t>Very low frequency.</w:t>
            </w:r>
            <w:proofErr w:type="gramEnd"/>
            <w:r>
              <w:t xml:space="preserve">  </w:t>
            </w:r>
          </w:p>
          <w:p w:rsidR="00E91634" w:rsidRDefault="00E91634" w:rsidP="00CC2C99">
            <w:pPr>
              <w:cnfStyle w:val="000000100000"/>
            </w:pPr>
            <w:r>
              <w:t xml:space="preserve">Error output bit latches.  </w:t>
            </w:r>
          </w:p>
        </w:tc>
      </w:tr>
      <w:tr w:rsidR="00E91634" w:rsidTr="00CC2C99">
        <w:tc>
          <w:tcPr>
            <w:cnfStyle w:val="001000000000"/>
            <w:tcW w:w="1458" w:type="dxa"/>
          </w:tcPr>
          <w:p w:rsidR="00E91634" w:rsidRDefault="00E91634" w:rsidP="00CC2C99">
            <w:r>
              <w:t>Is_flush</w:t>
            </w:r>
          </w:p>
        </w:tc>
        <w:tc>
          <w:tcPr>
            <w:tcW w:w="900" w:type="dxa"/>
          </w:tcPr>
          <w:p w:rsidR="00E91634" w:rsidRDefault="00E91634" w:rsidP="00CC2C99">
            <w:pPr>
              <w:jc w:val="center"/>
              <w:cnfStyle w:val="000000000000"/>
            </w:pPr>
            <w:r>
              <w:t>1</w:t>
            </w:r>
          </w:p>
        </w:tc>
        <w:tc>
          <w:tcPr>
            <w:tcW w:w="1800" w:type="dxa"/>
          </w:tcPr>
          <w:p w:rsidR="00E91634" w:rsidRDefault="00E91634" w:rsidP="00CC2C99">
            <w:pPr>
              <w:jc w:val="center"/>
              <w:cnfStyle w:val="000000000000"/>
            </w:pPr>
            <w:r>
              <w:t>1/50</w:t>
            </w:r>
          </w:p>
        </w:tc>
        <w:tc>
          <w:tcPr>
            <w:tcW w:w="5418" w:type="dxa"/>
          </w:tcPr>
          <w:p w:rsidR="00E91634" w:rsidRDefault="00E91634" w:rsidP="00CC2C99">
            <w:pPr>
              <w:cnfStyle w:val="000000000000"/>
            </w:pPr>
            <w:proofErr w:type="gramStart"/>
            <w:r>
              <w:t>Out-of-band.</w:t>
            </w:r>
            <w:proofErr w:type="gramEnd"/>
            <w:r>
              <w:t xml:space="preserve">  </w:t>
            </w:r>
          </w:p>
        </w:tc>
      </w:tr>
      <w:tr w:rsidR="00E91634" w:rsidTr="00CC2C99">
        <w:trPr>
          <w:cnfStyle w:val="000000100000"/>
        </w:trPr>
        <w:tc>
          <w:tcPr>
            <w:cnfStyle w:val="001000000000"/>
            <w:tcW w:w="1458" w:type="dxa"/>
          </w:tcPr>
          <w:p w:rsidR="00E91634" w:rsidRDefault="00E91634" w:rsidP="00CC2C99">
            <w:r>
              <w:t>Is_valid</w:t>
            </w:r>
          </w:p>
        </w:tc>
        <w:tc>
          <w:tcPr>
            <w:tcW w:w="900" w:type="dxa"/>
          </w:tcPr>
          <w:p w:rsidR="00E91634" w:rsidRDefault="00E91634" w:rsidP="00CC2C99">
            <w:pPr>
              <w:jc w:val="center"/>
              <w:cnfStyle w:val="000000100000"/>
            </w:pPr>
            <w:r>
              <w:t>1</w:t>
            </w:r>
          </w:p>
        </w:tc>
        <w:tc>
          <w:tcPr>
            <w:tcW w:w="1800" w:type="dxa"/>
          </w:tcPr>
          <w:p w:rsidR="00E91634" w:rsidRDefault="00E91634" w:rsidP="00CC2C99">
            <w:pPr>
              <w:jc w:val="center"/>
              <w:cnfStyle w:val="000000100000"/>
            </w:pPr>
            <w:r>
              <w:t>3/4</w:t>
            </w:r>
          </w:p>
        </w:tc>
        <w:tc>
          <w:tcPr>
            <w:tcW w:w="5418" w:type="dxa"/>
          </w:tcPr>
          <w:p w:rsidR="00E91634" w:rsidRDefault="00E91634" w:rsidP="00CC2C99">
            <w:pPr>
              <w:cnfStyle w:val="000000100000"/>
            </w:pPr>
            <w:proofErr w:type="spellStart"/>
            <w:proofErr w:type="gramStart"/>
            <w:r>
              <w:t>From"prior</w:t>
            </w:r>
            <w:proofErr w:type="spellEnd"/>
            <w:r>
              <w:t>" stage.</w:t>
            </w:r>
            <w:proofErr w:type="gramEnd"/>
            <w:r>
              <w:t xml:space="preserve">  </w:t>
            </w:r>
          </w:p>
        </w:tc>
      </w:tr>
      <w:tr w:rsidR="00E91634" w:rsidTr="00CC2C99">
        <w:tc>
          <w:tcPr>
            <w:cnfStyle w:val="001000000000"/>
            <w:tcW w:w="1458" w:type="dxa"/>
          </w:tcPr>
          <w:p w:rsidR="00E91634" w:rsidRDefault="00E91634" w:rsidP="00CC2C99">
            <w:r>
              <w:t>data</w:t>
            </w:r>
          </w:p>
        </w:tc>
        <w:tc>
          <w:tcPr>
            <w:tcW w:w="900" w:type="dxa"/>
          </w:tcPr>
          <w:p w:rsidR="00E91634" w:rsidRDefault="00E91634" w:rsidP="00CC2C99">
            <w:pPr>
              <w:jc w:val="center"/>
              <w:cnfStyle w:val="000000000000"/>
            </w:pPr>
            <w:r>
              <w:t>32</w:t>
            </w:r>
          </w:p>
        </w:tc>
        <w:tc>
          <w:tcPr>
            <w:tcW w:w="1800" w:type="dxa"/>
          </w:tcPr>
          <w:p w:rsidR="00E91634" w:rsidRDefault="00E91634" w:rsidP="00CC2C99">
            <w:pPr>
              <w:jc w:val="center"/>
              <w:cnfStyle w:val="000000000000"/>
            </w:pPr>
            <w:r>
              <w:t>uniform distribution</w:t>
            </w:r>
          </w:p>
        </w:tc>
        <w:tc>
          <w:tcPr>
            <w:tcW w:w="5418" w:type="dxa"/>
          </w:tcPr>
          <w:p w:rsidR="00E91634" w:rsidRDefault="00E91634" w:rsidP="00CC2C99">
            <w:pPr>
              <w:cnfStyle w:val="000000000000"/>
            </w:pPr>
            <w:r>
              <w:t xml:space="preserve">Use random values.  </w:t>
            </w:r>
          </w:p>
        </w:tc>
      </w:tr>
    </w:tbl>
    <w:p w:rsidR="00E91634" w:rsidRDefault="00E91634" w:rsidP="00E91634">
      <w:pPr>
        <w:rPr>
          <w:rFonts w:asciiTheme="majorHAnsi" w:eastAsiaTheme="majorEastAsia" w:hAnsiTheme="majorHAnsi" w:cstheme="majorBidi"/>
          <w:color w:val="365F91" w:themeColor="accent1" w:themeShade="BF"/>
          <w:sz w:val="28"/>
          <w:szCs w:val="28"/>
        </w:rPr>
      </w:pPr>
    </w:p>
    <w:p w:rsidR="00650859" w:rsidRDefault="00650859" w:rsidP="00650859"/>
    <w:p w:rsidR="003C56C9" w:rsidRPr="000C3D26" w:rsidRDefault="003C56C9" w:rsidP="003B127F">
      <w:pPr>
        <w:pStyle w:val="ListParagraph"/>
        <w:numPr>
          <w:ilvl w:val="0"/>
          <w:numId w:val="4"/>
        </w:numPr>
        <w:sectPr w:rsidR="003C56C9" w:rsidRPr="000C3D26" w:rsidSect="001B1781">
          <w:pgSz w:w="12240" w:h="15840"/>
          <w:pgMar w:top="1440" w:right="1440" w:bottom="1440" w:left="1440" w:header="720" w:footer="720" w:gutter="0"/>
          <w:pgNumType w:start="1"/>
          <w:cols w:space="720"/>
          <w:titlePg/>
          <w:docGrid w:linePitch="360"/>
        </w:sectPr>
      </w:pPr>
    </w:p>
    <w:p w:rsidR="00C312CD" w:rsidRDefault="00D050B3" w:rsidP="00D050B3">
      <w:pPr>
        <w:pStyle w:val="Heading1"/>
      </w:pPr>
      <w:bookmarkStart w:id="37" w:name="_Toc180741540"/>
      <w:r>
        <w:lastRenderedPageBreak/>
        <w:t>APPENDIX A - Abbreviations, Acronyms, and Terms</w:t>
      </w:r>
      <w:bookmarkEnd w:id="37"/>
    </w:p>
    <w:p w:rsidR="000A307D" w:rsidRDefault="000A307D" w:rsidP="00C312CD"/>
    <w:p w:rsidR="00F84D9E" w:rsidRDefault="00710875" w:rsidP="00C34397">
      <w:pPr>
        <w:pStyle w:val="Caption"/>
      </w:pPr>
      <w:bookmarkStart w:id="38" w:name="_Toc180741554"/>
      <w:r>
        <w:t xml:space="preserve">Table </w:t>
      </w:r>
      <w:r w:rsidR="00AE4D3A">
        <w:fldChar w:fldCharType="begin"/>
      </w:r>
      <w:r w:rsidR="000C155A">
        <w:instrText xml:space="preserve"> SEQ Table \* ARABIC </w:instrText>
      </w:r>
      <w:r w:rsidR="00AE4D3A">
        <w:fldChar w:fldCharType="separate"/>
      </w:r>
      <w:r w:rsidR="003547EC">
        <w:rPr>
          <w:noProof/>
        </w:rPr>
        <w:t>8</w:t>
      </w:r>
      <w:r w:rsidR="00AE4D3A">
        <w:rPr>
          <w:noProof/>
        </w:rPr>
        <w:fldChar w:fldCharType="end"/>
      </w:r>
      <w:r>
        <w:t xml:space="preserve"> - </w:t>
      </w:r>
      <w:r w:rsidRPr="0092655A">
        <w:t>Abbreviations, Acronyms, and Terms</w:t>
      </w:r>
      <w:bookmarkEnd w:id="38"/>
    </w:p>
    <w:tbl>
      <w:tblPr>
        <w:tblStyle w:val="MediumGrid3-Accent1"/>
        <w:tblW w:w="5000" w:type="pct"/>
        <w:tblLook w:val="04A0"/>
      </w:tblPr>
      <w:tblGrid>
        <w:gridCol w:w="1245"/>
        <w:gridCol w:w="3399"/>
        <w:gridCol w:w="4932"/>
      </w:tblGrid>
      <w:tr w:rsidR="00291182" w:rsidTr="00BD5304">
        <w:trPr>
          <w:cnfStyle w:val="100000000000"/>
        </w:trPr>
        <w:tc>
          <w:tcPr>
            <w:cnfStyle w:val="001000000000"/>
            <w:tcW w:w="650" w:type="pct"/>
          </w:tcPr>
          <w:p w:rsidR="000A307D" w:rsidRDefault="000A307D" w:rsidP="00F84D9E">
            <w:pPr>
              <w:jc w:val="center"/>
            </w:pPr>
            <w:r>
              <w:t>TERM</w:t>
            </w:r>
          </w:p>
        </w:tc>
        <w:tc>
          <w:tcPr>
            <w:tcW w:w="1775" w:type="pct"/>
          </w:tcPr>
          <w:p w:rsidR="000A307D" w:rsidRDefault="000A307D" w:rsidP="00F84D9E">
            <w:pPr>
              <w:jc w:val="center"/>
              <w:cnfStyle w:val="100000000000"/>
            </w:pPr>
            <w:r>
              <w:t>DE</w:t>
            </w:r>
            <w:r w:rsidR="00291182">
              <w:t>FINITION</w:t>
            </w:r>
          </w:p>
        </w:tc>
        <w:tc>
          <w:tcPr>
            <w:tcW w:w="2575" w:type="pct"/>
          </w:tcPr>
          <w:p w:rsidR="000A307D" w:rsidRDefault="00291182" w:rsidP="00F84D9E">
            <w:pPr>
              <w:jc w:val="center"/>
              <w:cnfStyle w:val="100000000000"/>
            </w:pPr>
            <w:r>
              <w:t>DESCRIPTION</w:t>
            </w:r>
          </w:p>
        </w:tc>
      </w:tr>
      <w:tr w:rsidR="00291182" w:rsidTr="00BD5304">
        <w:trPr>
          <w:cnfStyle w:val="000000100000"/>
        </w:trPr>
        <w:tc>
          <w:tcPr>
            <w:cnfStyle w:val="001000000000"/>
            <w:tcW w:w="650" w:type="pct"/>
          </w:tcPr>
          <w:p w:rsidR="00291182" w:rsidRDefault="00291182" w:rsidP="00C312CD">
            <w:r>
              <w:t>Bit</w:t>
            </w:r>
          </w:p>
        </w:tc>
        <w:tc>
          <w:tcPr>
            <w:tcW w:w="1775" w:type="pct"/>
          </w:tcPr>
          <w:p w:rsidR="00291182" w:rsidRDefault="00291182" w:rsidP="00C312CD">
            <w:pPr>
              <w:cnfStyle w:val="000000100000"/>
            </w:pPr>
          </w:p>
        </w:tc>
        <w:tc>
          <w:tcPr>
            <w:tcW w:w="2575" w:type="pct"/>
          </w:tcPr>
          <w:p w:rsidR="00291182" w:rsidRDefault="00291182" w:rsidP="00C312CD">
            <w:pPr>
              <w:cnfStyle w:val="000000100000"/>
            </w:pPr>
            <w:r>
              <w:t xml:space="preserve">Really, do we need to define this for you, just really?  </w:t>
            </w:r>
          </w:p>
        </w:tc>
      </w:tr>
      <w:tr w:rsidR="00291182" w:rsidTr="00BD5304">
        <w:tc>
          <w:tcPr>
            <w:cnfStyle w:val="001000000000"/>
            <w:tcW w:w="650" w:type="pct"/>
          </w:tcPr>
          <w:p w:rsidR="000A307D" w:rsidRDefault="00291182" w:rsidP="00C312CD">
            <w:r>
              <w:t>Byte</w:t>
            </w:r>
          </w:p>
        </w:tc>
        <w:tc>
          <w:tcPr>
            <w:tcW w:w="1775" w:type="pct"/>
          </w:tcPr>
          <w:p w:rsidR="000A307D" w:rsidRDefault="00291182" w:rsidP="00C312CD">
            <w:pPr>
              <w:cnfStyle w:val="000000000000"/>
            </w:pPr>
            <w:r>
              <w:t>Eight (8) bits</w:t>
            </w:r>
          </w:p>
        </w:tc>
        <w:tc>
          <w:tcPr>
            <w:tcW w:w="2575" w:type="pct"/>
          </w:tcPr>
          <w:p w:rsidR="000A307D" w:rsidRDefault="000A307D" w:rsidP="00C312CD">
            <w:pPr>
              <w:cnfStyle w:val="000000000000"/>
            </w:pPr>
          </w:p>
        </w:tc>
      </w:tr>
      <w:tr w:rsidR="004603E9" w:rsidTr="008F6180">
        <w:trPr>
          <w:cnfStyle w:val="000000100000"/>
        </w:trPr>
        <w:tc>
          <w:tcPr>
            <w:cnfStyle w:val="001000000000"/>
            <w:tcW w:w="650" w:type="pct"/>
          </w:tcPr>
          <w:p w:rsidR="004603E9" w:rsidRDefault="004603E9" w:rsidP="008F6180">
            <w:r>
              <w:t>POR</w:t>
            </w:r>
          </w:p>
        </w:tc>
        <w:tc>
          <w:tcPr>
            <w:tcW w:w="1775" w:type="pct"/>
          </w:tcPr>
          <w:p w:rsidR="004603E9" w:rsidRDefault="004603E9" w:rsidP="008F6180">
            <w:pPr>
              <w:cnfStyle w:val="000000100000"/>
            </w:pPr>
            <w:r>
              <w:t>Power on Reset</w:t>
            </w:r>
          </w:p>
        </w:tc>
        <w:tc>
          <w:tcPr>
            <w:tcW w:w="2575" w:type="pct"/>
          </w:tcPr>
          <w:p w:rsidR="004603E9" w:rsidRDefault="004603E9" w:rsidP="008F6180">
            <w:pPr>
              <w:cnfStyle w:val="000000100000"/>
            </w:pPr>
          </w:p>
        </w:tc>
      </w:tr>
      <w:tr w:rsidR="00F129A2" w:rsidTr="008F6180">
        <w:tc>
          <w:tcPr>
            <w:cnfStyle w:val="001000000000"/>
            <w:tcW w:w="650" w:type="pct"/>
          </w:tcPr>
          <w:p w:rsidR="00F129A2" w:rsidRDefault="00F129A2" w:rsidP="008F6180">
            <w:r>
              <w:t>SystemC</w:t>
            </w:r>
          </w:p>
        </w:tc>
        <w:tc>
          <w:tcPr>
            <w:tcW w:w="1775" w:type="pct"/>
          </w:tcPr>
          <w:p w:rsidR="00F129A2" w:rsidRDefault="00F129A2" w:rsidP="003E0E19">
            <w:pPr>
              <w:cnfStyle w:val="000000000000"/>
            </w:pPr>
            <w:proofErr w:type="gramStart"/>
            <w:r>
              <w:t>An ANSI standard C++</w:t>
            </w:r>
            <w:r w:rsidR="003E0E19">
              <w:t xml:space="preserve"> event driven simulator</w:t>
            </w:r>
            <w:r>
              <w:t>.</w:t>
            </w:r>
            <w:proofErr w:type="gramEnd"/>
            <w:r>
              <w:t xml:space="preserve">  </w:t>
            </w:r>
          </w:p>
        </w:tc>
        <w:tc>
          <w:tcPr>
            <w:tcW w:w="2575" w:type="pct"/>
          </w:tcPr>
          <w:p w:rsidR="00365600" w:rsidRDefault="003E0E19" w:rsidP="00315E10">
            <w:pPr>
              <w:cnfStyle w:val="000000000000"/>
            </w:pPr>
            <w:r>
              <w:t xml:space="preserve">The formal version 2.3.4 document at IEEE: </w:t>
            </w:r>
          </w:p>
          <w:p w:rsidR="00365600" w:rsidRDefault="00AE4D3A" w:rsidP="00315E10">
            <w:pPr>
              <w:cnfStyle w:val="000000000000"/>
            </w:pPr>
            <w:hyperlink r:id="rId11" w:history="1">
              <w:r w:rsidR="00527EF7">
                <w:rPr>
                  <w:rStyle w:val="Hyperlink"/>
                </w:rPr>
                <w:t>Link to IEEE Document</w:t>
              </w:r>
            </w:hyperlink>
            <w:r w:rsidR="00527EF7">
              <w:t xml:space="preserve"> </w:t>
            </w:r>
            <w:r w:rsidR="003E0E19">
              <w:t xml:space="preserve"> </w:t>
            </w:r>
          </w:p>
          <w:p w:rsidR="003E0E19" w:rsidRDefault="003E0E19" w:rsidP="00315E10">
            <w:pPr>
              <w:cnfStyle w:val="000000000000"/>
            </w:pPr>
          </w:p>
          <w:p w:rsidR="003E0E19" w:rsidRDefault="003E0E19" w:rsidP="00315E10">
            <w:pPr>
              <w:cnfStyle w:val="000000000000"/>
            </w:pPr>
            <w:r>
              <w:t xml:space="preserve">Accellera, which provides a reference implementation of SystemC: </w:t>
            </w:r>
          </w:p>
          <w:p w:rsidR="00F129A2" w:rsidRDefault="00AE4D3A" w:rsidP="00315E10">
            <w:pPr>
              <w:cnfStyle w:val="000000000000"/>
            </w:pPr>
            <w:hyperlink r:id="rId12" w:history="1">
              <w:r w:rsidR="00527EF7" w:rsidRPr="00527EF7">
                <w:rPr>
                  <w:rStyle w:val="Hyperlink"/>
                </w:rPr>
                <w:t>Link to Accellera</w:t>
              </w:r>
            </w:hyperlink>
            <w:r w:rsidR="003E0E19">
              <w:t xml:space="preserve"> </w:t>
            </w:r>
          </w:p>
          <w:p w:rsidR="003E0E19" w:rsidRDefault="003E0E19" w:rsidP="00315E10">
            <w:pPr>
              <w:cnfStyle w:val="000000000000"/>
            </w:pPr>
          </w:p>
          <w:p w:rsidR="003E0E19" w:rsidRDefault="003E0E19" w:rsidP="00315E10">
            <w:pPr>
              <w:cnfStyle w:val="000000000000"/>
            </w:pPr>
            <w:r>
              <w:t xml:space="preserve">Note: standard was updated to version 3.0.0 in 2023 September.  </w:t>
            </w:r>
          </w:p>
        </w:tc>
      </w:tr>
      <w:tr w:rsidR="00F129A2" w:rsidTr="008F6180">
        <w:trPr>
          <w:cnfStyle w:val="000000100000"/>
        </w:trPr>
        <w:tc>
          <w:tcPr>
            <w:cnfStyle w:val="001000000000"/>
            <w:tcW w:w="650" w:type="pct"/>
          </w:tcPr>
          <w:p w:rsidR="00F129A2" w:rsidRDefault="00F129A2" w:rsidP="008F6180">
            <w:r>
              <w:t>UVM</w:t>
            </w:r>
          </w:p>
        </w:tc>
        <w:tc>
          <w:tcPr>
            <w:tcW w:w="1775" w:type="pct"/>
          </w:tcPr>
          <w:p w:rsidR="00F129A2" w:rsidRDefault="00F129A2" w:rsidP="008F6180">
            <w:pPr>
              <w:cnfStyle w:val="000000100000"/>
            </w:pPr>
            <w:r>
              <w:t>Universal Verification Methodology</w:t>
            </w:r>
          </w:p>
        </w:tc>
        <w:tc>
          <w:tcPr>
            <w:tcW w:w="2575" w:type="pct"/>
          </w:tcPr>
          <w:p w:rsidR="00F129A2" w:rsidRDefault="00F129A2" w:rsidP="008F6180">
            <w:pPr>
              <w:cnfStyle w:val="000000100000"/>
            </w:pPr>
          </w:p>
        </w:tc>
      </w:tr>
      <w:tr w:rsidR="00F129A2" w:rsidTr="008F6180">
        <w:tc>
          <w:tcPr>
            <w:cnfStyle w:val="001000000000"/>
            <w:tcW w:w="650" w:type="pct"/>
          </w:tcPr>
          <w:p w:rsidR="00F129A2" w:rsidRDefault="00F129A2" w:rsidP="008F6180">
            <w:r>
              <w:t>Word</w:t>
            </w:r>
          </w:p>
        </w:tc>
        <w:tc>
          <w:tcPr>
            <w:tcW w:w="1775" w:type="pct"/>
          </w:tcPr>
          <w:p w:rsidR="00F129A2" w:rsidRDefault="00F129A2" w:rsidP="008F6180">
            <w:pPr>
              <w:cnfStyle w:val="000000000000"/>
            </w:pPr>
            <w:r>
              <w:t>Four (4) bytes</w:t>
            </w:r>
          </w:p>
          <w:p w:rsidR="00F129A2" w:rsidRDefault="00F129A2" w:rsidP="008F6180">
            <w:pPr>
              <w:cnfStyle w:val="000000000000"/>
            </w:pPr>
            <w:r>
              <w:t>Thirty two (32) bits</w:t>
            </w:r>
          </w:p>
        </w:tc>
        <w:tc>
          <w:tcPr>
            <w:tcW w:w="2575" w:type="pct"/>
          </w:tcPr>
          <w:p w:rsidR="00F129A2" w:rsidRDefault="00F129A2" w:rsidP="008F6180">
            <w:pPr>
              <w:cnfStyle w:val="000000000000"/>
            </w:pPr>
            <w:proofErr w:type="gramStart"/>
            <w:r>
              <w:t>Synonym for Full-Word.</w:t>
            </w:r>
            <w:proofErr w:type="gramEnd"/>
            <w:r>
              <w:t xml:space="preserve">  </w:t>
            </w: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bl>
    <w:p w:rsidR="000A307D" w:rsidRDefault="000A307D" w:rsidP="00C312CD"/>
    <w:p w:rsidR="00806B06" w:rsidRDefault="00806B06" w:rsidP="00C312CD"/>
    <w:p w:rsidR="000206AC" w:rsidRDefault="000206AC" w:rsidP="00C312CD"/>
    <w:p w:rsidR="000206AC" w:rsidRDefault="000206AC" w:rsidP="00C312CD"/>
    <w:p w:rsidR="000206AC" w:rsidRDefault="000206AC" w:rsidP="00C312CD"/>
    <w:p w:rsidR="000206AC" w:rsidRDefault="000206AC" w:rsidP="00C312CD"/>
    <w:p w:rsidR="000206AC" w:rsidRDefault="000206AC" w:rsidP="00C312CD">
      <w:pPr>
        <w:sectPr w:rsidR="000206AC" w:rsidSect="00D050B3">
          <w:type w:val="evenPage"/>
          <w:pgSz w:w="12240" w:h="15840"/>
          <w:pgMar w:top="1440" w:right="1440" w:bottom="1440" w:left="1440" w:header="720" w:footer="720" w:gutter="0"/>
          <w:pgNumType w:chapStyle="1"/>
          <w:cols w:space="720"/>
          <w:titlePg/>
          <w:docGrid w:linePitch="360"/>
        </w:sectPr>
      </w:pPr>
    </w:p>
    <w:p w:rsidR="00704F0F" w:rsidRDefault="00704F0F" w:rsidP="00704F0F">
      <w:pPr>
        <w:pStyle w:val="Heading1"/>
      </w:pPr>
      <w:bookmarkStart w:id="39" w:name="_Ref154816430"/>
      <w:bookmarkStart w:id="40" w:name="_Toc180741541"/>
      <w:r>
        <w:lastRenderedPageBreak/>
        <w:t xml:space="preserve">APPENDIX </w:t>
      </w:r>
      <w:r w:rsidR="003D500E">
        <w:t>B</w:t>
      </w:r>
      <w:r>
        <w:t xml:space="preserve"> - </w:t>
      </w:r>
      <w:r w:rsidR="00C33886">
        <w:t xml:space="preserve">Baseline </w:t>
      </w:r>
      <w:r w:rsidR="003D500E">
        <w:t xml:space="preserve">Common Control Signal </w:t>
      </w:r>
      <w:r w:rsidR="00FF33C6">
        <w:t>Verification</w:t>
      </w:r>
      <w:bookmarkEnd w:id="39"/>
      <w:bookmarkEnd w:id="40"/>
    </w:p>
    <w:p w:rsidR="00704F0F" w:rsidRPr="00C33886" w:rsidRDefault="00C33886" w:rsidP="00704F0F">
      <w:pPr>
        <w:rPr>
          <w:b/>
        </w:rPr>
      </w:pPr>
      <w:r w:rsidRPr="00C33886">
        <w:rPr>
          <w:b/>
        </w:rPr>
        <w:t xml:space="preserve">The tests described in this appendix document the original, purely SystemC tests, which were used to verify the </w:t>
      </w:r>
      <w:proofErr w:type="spellStart"/>
      <w:r w:rsidRPr="00C33886">
        <w:rPr>
          <w:b/>
        </w:rPr>
        <w:t>single_cycle</w:t>
      </w:r>
      <w:proofErr w:type="spellEnd"/>
      <w:r w:rsidRPr="00C33886">
        <w:rPr>
          <w:b/>
        </w:rPr>
        <w:t xml:space="preserve"> module.  </w:t>
      </w:r>
    </w:p>
    <w:p w:rsidR="00C33886" w:rsidRDefault="00156954" w:rsidP="00704F0F">
      <w:r>
        <w:t xml:space="preserve">Analogues of the tests herein are discussed in the testing sections above.  </w:t>
      </w:r>
    </w:p>
    <w:p w:rsidR="00156954" w:rsidRDefault="00156954" w:rsidP="00704F0F"/>
    <w:p w:rsidR="003C2996" w:rsidRDefault="00D402EF" w:rsidP="00E078DB">
      <w:r>
        <w:t>A module</w:t>
      </w:r>
      <w:r w:rsidR="002E2523">
        <w:t>'s</w:t>
      </w:r>
      <w:r>
        <w:t xml:space="preserve"> </w:t>
      </w:r>
      <w:r w:rsidR="002E2523">
        <w:t>c</w:t>
      </w:r>
      <w:r w:rsidR="00E078DB">
        <w:t xml:space="preserve">ontrol </w:t>
      </w:r>
      <w:r w:rsidR="002E2523">
        <w:t>s</w:t>
      </w:r>
      <w:r w:rsidR="00E078DB">
        <w:t xml:space="preserve">ignal </w:t>
      </w:r>
      <w:r w:rsidR="002E2523">
        <w:t>v</w:t>
      </w:r>
      <w:r w:rsidR="00411903">
        <w:t xml:space="preserve">erification </w:t>
      </w:r>
      <w:r w:rsidR="003C2996">
        <w:t>is used to show that one-cycle data movement</w:t>
      </w:r>
      <w:r w:rsidR="00156954">
        <w:t xml:space="preserve"> handles its signals correctly</w:t>
      </w:r>
      <w:r>
        <w:t>.</w:t>
      </w:r>
      <w:r w:rsidR="003C2996">
        <w:t xml:space="preserve"> </w:t>
      </w:r>
      <w:r>
        <w:t xml:space="preserve"> </w:t>
      </w:r>
    </w:p>
    <w:p w:rsidR="00C37519" w:rsidRDefault="00C37519" w:rsidP="00C37519">
      <w:r>
        <w:t xml:space="preserve">The </w:t>
      </w:r>
      <w:r w:rsidR="00890175">
        <w:t xml:space="preserve">basic test performs verification </w:t>
      </w:r>
      <w:r>
        <w:t xml:space="preserve">of </w:t>
      </w:r>
      <w:r w:rsidR="00890175">
        <w:t xml:space="preserve">the </w:t>
      </w:r>
      <w:r>
        <w:t xml:space="preserve">output control signals based </w:t>
      </w:r>
      <w:r w:rsidR="00890175">
        <w:t xml:space="preserve">on </w:t>
      </w:r>
      <w:r>
        <w:t xml:space="preserve">a structured injection of </w:t>
      </w:r>
      <w:r w:rsidR="00890175">
        <w:t xml:space="preserve">the </w:t>
      </w:r>
      <w:r>
        <w:t>input control signals.</w:t>
      </w:r>
      <w:r w:rsidR="00890175">
        <w:t xml:space="preserve">  </w:t>
      </w:r>
      <w:r w:rsidR="00485474">
        <w:t>The test injects ever</w:t>
      </w:r>
      <w:r w:rsidR="002F2840">
        <w:t>y</w:t>
      </w:r>
      <w:r w:rsidR="00485474">
        <w:t xml:space="preserve"> possible pair of control signals in sequence and verifies the output signals.  </w:t>
      </w:r>
    </w:p>
    <w:p w:rsidR="00C37519" w:rsidRDefault="00C37519" w:rsidP="00C37519">
      <w:r>
        <w:t xml:space="preserve">The </w:t>
      </w:r>
      <w:r w:rsidR="00890175">
        <w:t xml:space="preserve">evil test performs verification </w:t>
      </w:r>
      <w:r>
        <w:t>of output control signals based on a large number of weighted random injection</w:t>
      </w:r>
      <w:r w:rsidR="00890175">
        <w:t>s</w:t>
      </w:r>
      <w:r>
        <w:t xml:space="preserve"> of input control signals.  </w:t>
      </w:r>
      <w:r w:rsidR="00485474">
        <w:t xml:space="preserve">The test injections </w:t>
      </w:r>
      <w:r w:rsidR="002F2840">
        <w:t>pseudo</w:t>
      </w:r>
      <w:r w:rsidR="00485474">
        <w:t xml:space="preserve"> random seeded </w:t>
      </w:r>
      <w:r w:rsidR="002F2840">
        <w:t>weighted pairs of control signal</w:t>
      </w:r>
      <w:r w:rsidR="00D53243">
        <w:t>s</w:t>
      </w:r>
      <w:r w:rsidR="002F2840">
        <w:t xml:space="preserve"> and verify</w:t>
      </w:r>
      <w:r w:rsidR="00485474">
        <w:t xml:space="preserve"> the output signals.  </w:t>
      </w:r>
    </w:p>
    <w:p w:rsidR="00E078DB" w:rsidRDefault="00890175" w:rsidP="00E078DB">
      <w:r>
        <w:t xml:space="preserve">The </w:t>
      </w:r>
      <w:r w:rsidR="000239D4">
        <w:t xml:space="preserve">two different </w:t>
      </w:r>
      <w:r w:rsidR="00FF33C6">
        <w:t>verification</w:t>
      </w:r>
      <w:r w:rsidR="000239D4">
        <w:t xml:space="preserve"> methods </w:t>
      </w:r>
      <w:r>
        <w:t xml:space="preserve">are used </w:t>
      </w:r>
      <w:r w:rsidR="000239D4">
        <w:t xml:space="preserve">to increase </w:t>
      </w:r>
      <w:r>
        <w:t xml:space="preserve">the </w:t>
      </w:r>
      <w:r w:rsidR="000239D4">
        <w:t xml:space="preserve">confidence </w:t>
      </w:r>
      <w:r>
        <w:t xml:space="preserve">that </w:t>
      </w:r>
      <w:r w:rsidR="000239D4">
        <w:t xml:space="preserve">defeats </w:t>
      </w:r>
      <w:r>
        <w:t xml:space="preserve">can be detected </w:t>
      </w:r>
      <w:r w:rsidR="000239D4">
        <w:t xml:space="preserve">early </w:t>
      </w:r>
      <w:r w:rsidR="00376774">
        <w:t xml:space="preserve">during </w:t>
      </w:r>
      <w:r w:rsidR="00D53243">
        <w:t xml:space="preserve">the </w:t>
      </w:r>
      <w:r w:rsidR="000239D4">
        <w:t>development</w:t>
      </w:r>
      <w:r>
        <w:t xml:space="preserve"> cycle of modules</w:t>
      </w:r>
      <w:r w:rsidR="000239D4">
        <w:t xml:space="preserve">.  </w:t>
      </w:r>
    </w:p>
    <w:p w:rsidR="00235A22" w:rsidRPr="00E078DB" w:rsidRDefault="00235A22" w:rsidP="00E078DB"/>
    <w:p w:rsidR="00E078DB" w:rsidRDefault="00156954" w:rsidP="00156954">
      <w:pPr>
        <w:pStyle w:val="Heading2"/>
      </w:pPr>
      <w:bookmarkStart w:id="41" w:name="_Toc180741542"/>
      <w:r>
        <w:t>Basic Test</w:t>
      </w:r>
      <w:bookmarkEnd w:id="41"/>
    </w:p>
    <w:p w:rsidR="00156954" w:rsidRPr="00156954" w:rsidRDefault="00156954" w:rsidP="00156954">
      <w:r>
        <w:t xml:space="preserve">Method name and signature: </w:t>
      </w:r>
      <w:r w:rsidRPr="00156954">
        <w:rPr>
          <w:rFonts w:ascii="Consolas" w:hAnsi="Consolas"/>
        </w:rPr>
        <w:t xml:space="preserve">void </w:t>
      </w:r>
      <w:proofErr w:type="spellStart"/>
      <w:r w:rsidRPr="00156954">
        <w:rPr>
          <w:rFonts w:ascii="Consolas" w:hAnsi="Consolas"/>
        </w:rPr>
        <w:t>do_test_</w:t>
      </w:r>
      <w:proofErr w:type="gramStart"/>
      <w:r w:rsidRPr="00156954">
        <w:rPr>
          <w:rFonts w:ascii="Consolas" w:hAnsi="Consolas"/>
        </w:rPr>
        <w:t>basic</w:t>
      </w:r>
      <w:proofErr w:type="spellEnd"/>
      <w:r w:rsidRPr="00156954">
        <w:rPr>
          <w:rFonts w:ascii="Consolas" w:hAnsi="Consolas"/>
        </w:rPr>
        <w:t>(</w:t>
      </w:r>
      <w:proofErr w:type="spellStart"/>
      <w:proofErr w:type="gramEnd"/>
      <w:r w:rsidR="0025279F">
        <w:rPr>
          <w:rFonts w:ascii="Consolas" w:hAnsi="Consolas"/>
        </w:rPr>
        <w:t>test_t</w:t>
      </w:r>
      <w:proofErr w:type="spellEnd"/>
      <w:r w:rsidR="0025279F">
        <w:rPr>
          <w:rFonts w:ascii="Consolas" w:hAnsi="Consolas"/>
        </w:rPr>
        <w:t xml:space="preserve"> const &amp;test</w:t>
      </w:r>
      <w:r w:rsidRPr="00156954">
        <w:rPr>
          <w:rFonts w:ascii="Consolas" w:hAnsi="Consolas"/>
        </w:rPr>
        <w:t>)</w:t>
      </w:r>
    </w:p>
    <w:p w:rsidR="00E078DB" w:rsidRPr="00E078DB" w:rsidRDefault="00F92BB2" w:rsidP="00E078DB">
      <w:r>
        <w:t>Done t</w:t>
      </w:r>
      <w:r w:rsidR="00E078DB" w:rsidRPr="00E078DB">
        <w:t xml:space="preserve">o </w:t>
      </w:r>
      <w:r w:rsidR="008D719A">
        <w:t xml:space="preserve">verify the </w:t>
      </w:r>
      <w:r w:rsidR="00E078DB" w:rsidRPr="00E078DB">
        <w:t xml:space="preserve">control logic this performs a control signal test </w:t>
      </w:r>
      <w:proofErr w:type="gramStart"/>
      <w:r w:rsidR="00E078DB" w:rsidRPr="00E078DB">
        <w:t>wherein every possible combination of two control signal sets is injected into the module under test</w:t>
      </w:r>
      <w:r w:rsidR="007D2562" w:rsidRPr="007D2562">
        <w:t xml:space="preserve"> </w:t>
      </w:r>
      <w:r w:rsidR="007D2562" w:rsidRPr="00E078DB">
        <w:t xml:space="preserve">and </w:t>
      </w:r>
      <w:r w:rsidR="008D719A">
        <w:t xml:space="preserve">verifies the </w:t>
      </w:r>
      <w:r w:rsidR="007D2562" w:rsidRPr="00E078DB">
        <w:t>control signal output</w:t>
      </w:r>
      <w:proofErr w:type="gramEnd"/>
      <w:r w:rsidR="007D2562" w:rsidRPr="00E078DB">
        <w:t>.</w:t>
      </w:r>
    </w:p>
    <w:p w:rsidR="00E078DB" w:rsidRPr="00E078DB" w:rsidRDefault="00E078DB" w:rsidP="00E078DB">
      <w:r w:rsidRPr="00E078DB">
        <w:t xml:space="preserve">The </w:t>
      </w:r>
      <w:r w:rsidR="000239D4">
        <w:t>five</w:t>
      </w:r>
      <w:r w:rsidRPr="00E078DB">
        <w:t xml:space="preserve"> (</w:t>
      </w:r>
      <w:r w:rsidR="000239D4">
        <w:t>5</w:t>
      </w:r>
      <w:r w:rsidRPr="00E078DB">
        <w:t>) Input Control Signals:</w:t>
      </w:r>
    </w:p>
    <w:p w:rsidR="00E078DB" w:rsidRPr="00E078DB" w:rsidRDefault="00E078DB" w:rsidP="003B127F">
      <w:pPr>
        <w:pStyle w:val="ListParagraph"/>
        <w:numPr>
          <w:ilvl w:val="0"/>
          <w:numId w:val="1"/>
        </w:numPr>
      </w:pPr>
      <w:r w:rsidRPr="00E078DB">
        <w:t>[reset] (System Reset)</w:t>
      </w:r>
    </w:p>
    <w:p w:rsidR="00E078DB" w:rsidRPr="00E078DB" w:rsidRDefault="00E078DB" w:rsidP="003B127F">
      <w:pPr>
        <w:pStyle w:val="ListParagraph"/>
        <w:numPr>
          <w:ilvl w:val="0"/>
          <w:numId w:val="1"/>
        </w:numPr>
      </w:pPr>
      <w:r w:rsidRPr="00E078DB">
        <w:t>[is_advance] (From the following module)</w:t>
      </w:r>
    </w:p>
    <w:p w:rsidR="00E078DB" w:rsidRPr="00E078DB" w:rsidRDefault="00E078DB" w:rsidP="003B127F">
      <w:pPr>
        <w:pStyle w:val="ListParagraph"/>
        <w:numPr>
          <w:ilvl w:val="0"/>
          <w:numId w:val="1"/>
        </w:numPr>
      </w:pPr>
      <w:r w:rsidRPr="00E078DB">
        <w:t>[is_error] (Forces an error)</w:t>
      </w:r>
    </w:p>
    <w:p w:rsidR="00E078DB" w:rsidRPr="00E078DB" w:rsidRDefault="00E078DB" w:rsidP="003B127F">
      <w:pPr>
        <w:pStyle w:val="ListParagraph"/>
        <w:numPr>
          <w:ilvl w:val="0"/>
          <w:numId w:val="1"/>
        </w:numPr>
      </w:pPr>
      <w:r w:rsidRPr="00E078DB">
        <w:t>[is_flush]   (pipeline flush; from a later module)</w:t>
      </w:r>
    </w:p>
    <w:p w:rsidR="00E078DB" w:rsidRPr="00E078DB" w:rsidRDefault="00E078DB" w:rsidP="003B127F">
      <w:pPr>
        <w:pStyle w:val="ListParagraph"/>
        <w:numPr>
          <w:ilvl w:val="0"/>
          <w:numId w:val="1"/>
        </w:numPr>
      </w:pPr>
      <w:r w:rsidRPr="00E078DB">
        <w:t>[is_valid] (Valid information available from prior module)</w:t>
      </w:r>
    </w:p>
    <w:p w:rsidR="00E078DB" w:rsidRPr="00E078DB" w:rsidRDefault="00E078DB" w:rsidP="00E078DB">
      <w:r w:rsidRPr="00E078DB">
        <w:t>The Four (4) Output Control Signals:</w:t>
      </w:r>
    </w:p>
    <w:p w:rsidR="00E078DB" w:rsidRPr="00E078DB" w:rsidRDefault="00E078DB" w:rsidP="003B127F">
      <w:pPr>
        <w:pStyle w:val="ListParagraph"/>
        <w:numPr>
          <w:ilvl w:val="0"/>
          <w:numId w:val="2"/>
        </w:numPr>
      </w:pPr>
      <w:r w:rsidRPr="00E078DB">
        <w:t>[is_advance] (Sent to the prior module)</w:t>
      </w:r>
    </w:p>
    <w:p w:rsidR="00E078DB" w:rsidRPr="00E078DB" w:rsidRDefault="00E078DB" w:rsidP="003B127F">
      <w:pPr>
        <w:pStyle w:val="ListParagraph"/>
        <w:numPr>
          <w:ilvl w:val="0"/>
          <w:numId w:val="2"/>
        </w:numPr>
      </w:pPr>
      <w:r w:rsidRPr="00E078DB">
        <w:t>[is_error] (An error was detected; internal or external)</w:t>
      </w:r>
    </w:p>
    <w:p w:rsidR="00E078DB" w:rsidRPr="00E078DB" w:rsidRDefault="00E078DB" w:rsidP="003B127F">
      <w:pPr>
        <w:pStyle w:val="ListParagraph"/>
        <w:numPr>
          <w:ilvl w:val="0"/>
          <w:numId w:val="2"/>
        </w:numPr>
      </w:pPr>
      <w:r w:rsidRPr="00E078DB">
        <w:t>[is_stall] (The module is stalling)</w:t>
      </w:r>
    </w:p>
    <w:p w:rsidR="00E078DB" w:rsidRPr="00E078DB" w:rsidRDefault="00E078DB" w:rsidP="003B127F">
      <w:pPr>
        <w:pStyle w:val="ListParagraph"/>
        <w:numPr>
          <w:ilvl w:val="0"/>
          <w:numId w:val="2"/>
        </w:numPr>
      </w:pPr>
      <w:r w:rsidRPr="00E078DB">
        <w:t>[is_valid] (The value and CC are valid)</w:t>
      </w:r>
    </w:p>
    <w:p w:rsidR="00E078DB" w:rsidRPr="00E078DB" w:rsidRDefault="00E078DB" w:rsidP="00E078DB"/>
    <w:p w:rsidR="00E078DB" w:rsidRDefault="00156954" w:rsidP="00156954">
      <w:pPr>
        <w:pStyle w:val="Heading2"/>
      </w:pPr>
      <w:bookmarkStart w:id="42" w:name="_Toc180741543"/>
      <w:r>
        <w:t>Evil Test</w:t>
      </w:r>
      <w:bookmarkEnd w:id="42"/>
    </w:p>
    <w:p w:rsidR="00156954" w:rsidRPr="00156954" w:rsidRDefault="00156954" w:rsidP="00156954">
      <w:r>
        <w:t xml:space="preserve">Method name and signature: </w:t>
      </w:r>
      <w:r w:rsidRPr="00156954">
        <w:rPr>
          <w:rFonts w:ascii="Consolas" w:hAnsi="Consolas"/>
        </w:rPr>
        <w:t xml:space="preserve">void </w:t>
      </w:r>
      <w:proofErr w:type="spellStart"/>
      <w:r w:rsidRPr="00156954">
        <w:rPr>
          <w:rFonts w:ascii="Consolas" w:hAnsi="Consolas"/>
        </w:rPr>
        <w:t>do_</w:t>
      </w:r>
      <w:r w:rsidR="002331CA">
        <w:rPr>
          <w:rFonts w:ascii="Consolas" w:hAnsi="Consolas"/>
        </w:rPr>
        <w:t>te</w:t>
      </w:r>
      <w:r w:rsidRPr="00156954">
        <w:rPr>
          <w:rFonts w:ascii="Consolas" w:hAnsi="Consolas"/>
        </w:rPr>
        <w:t>st_</w:t>
      </w:r>
      <w:proofErr w:type="gramStart"/>
      <w:r w:rsidRPr="00156954">
        <w:rPr>
          <w:rFonts w:ascii="Consolas" w:hAnsi="Consolas"/>
        </w:rPr>
        <w:t>evil</w:t>
      </w:r>
      <w:proofErr w:type="spellEnd"/>
      <w:r w:rsidRPr="00156954">
        <w:rPr>
          <w:rFonts w:ascii="Consolas" w:hAnsi="Consolas"/>
        </w:rPr>
        <w:t>(</w:t>
      </w:r>
      <w:proofErr w:type="gramEnd"/>
      <w:r w:rsidR="002331CA">
        <w:rPr>
          <w:rFonts w:ascii="Consolas" w:hAnsi="Consolas"/>
        </w:rPr>
        <w:t>std::uint64_t const seed</w:t>
      </w:r>
      <w:r w:rsidRPr="00156954">
        <w:rPr>
          <w:rFonts w:ascii="Consolas" w:hAnsi="Consolas"/>
        </w:rPr>
        <w:t>)</w:t>
      </w:r>
    </w:p>
    <w:p w:rsidR="00E078DB" w:rsidRDefault="00E078DB" w:rsidP="00E078DB">
      <w:r w:rsidRPr="00E078DB">
        <w:t>This test performs sending an input sequence (Evil) to the module</w:t>
      </w:r>
      <w:r w:rsidR="00156954">
        <w:t xml:space="preserve">'s control signal test based on random signal values </w:t>
      </w:r>
      <w:r w:rsidR="0025279F">
        <w:t>for</w:t>
      </w:r>
      <w:r w:rsidR="00156954">
        <w:t xml:space="preserve"> </w:t>
      </w:r>
      <w:r w:rsidR="0025279F">
        <w:t>100,000</w:t>
      </w:r>
      <w:r w:rsidR="00156954">
        <w:t xml:space="preserve"> cycles.  </w:t>
      </w:r>
    </w:p>
    <w:p w:rsidR="002331CA" w:rsidRPr="00E078DB" w:rsidRDefault="002331CA" w:rsidP="00E078DB">
      <w:r>
        <w:t xml:space="preserve">The random-number generator </w:t>
      </w:r>
      <w:r w:rsidR="0025279F">
        <w:t xml:space="preserve">is </w:t>
      </w:r>
      <w:r>
        <w:t xml:space="preserve">seeded, based on the method's input argument, allowing </w:t>
      </w:r>
      <w:r w:rsidR="00410551">
        <w:t xml:space="preserve">test </w:t>
      </w:r>
      <w:r>
        <w:t xml:space="preserve">repeatability, should errors be detected.  </w:t>
      </w:r>
    </w:p>
    <w:p w:rsidR="00704F0F" w:rsidRPr="00E078DB" w:rsidRDefault="00156954" w:rsidP="00704F0F">
      <w:r>
        <w:t xml:space="preserve">The random input sequence is </w:t>
      </w:r>
      <w:r w:rsidR="00410551">
        <w:t xml:space="preserve">generated using control bit weighting to </w:t>
      </w:r>
      <w:r w:rsidR="0025279F">
        <w:t>approximate</w:t>
      </w:r>
      <w:r w:rsidR="00410551">
        <w:t xml:space="preserve"> </w:t>
      </w:r>
      <w:r w:rsidR="0025279F">
        <w:t>typical</w:t>
      </w:r>
      <w:r w:rsidR="00410551">
        <w:t xml:space="preserve"> </w:t>
      </w:r>
      <w:r w:rsidR="0025279F">
        <w:t>pipeline execution</w:t>
      </w:r>
      <w:r w:rsidR="00410551">
        <w:t xml:space="preserve">.  </w:t>
      </w:r>
    </w:p>
    <w:p w:rsidR="00704F0F" w:rsidRDefault="00704F0F" w:rsidP="00704F0F"/>
    <w:p w:rsidR="00704F0F" w:rsidRDefault="00704F0F" w:rsidP="00704F0F"/>
    <w:p w:rsidR="00704F0F" w:rsidRDefault="00704F0F" w:rsidP="00704F0F"/>
    <w:p w:rsidR="00704F0F" w:rsidRDefault="00704F0F" w:rsidP="00704F0F"/>
    <w:p w:rsidR="00704F0F" w:rsidRPr="00704F0F" w:rsidRDefault="00704F0F" w:rsidP="00704F0F">
      <w:pPr>
        <w:sectPr w:rsidR="00704F0F" w:rsidRPr="00704F0F" w:rsidSect="00806B06">
          <w:pgSz w:w="12240" w:h="15840"/>
          <w:pgMar w:top="1440" w:right="1440" w:bottom="1440" w:left="1440" w:header="720" w:footer="720" w:gutter="0"/>
          <w:pgNumType w:chapStyle="1"/>
          <w:cols w:space="720"/>
          <w:titlePg/>
          <w:docGrid w:linePitch="360"/>
        </w:sectPr>
      </w:pPr>
    </w:p>
    <w:p w:rsidR="000A307D" w:rsidRDefault="006A728D" w:rsidP="00806B06">
      <w:pPr>
        <w:pStyle w:val="Heading1"/>
      </w:pPr>
      <w:bookmarkStart w:id="43" w:name="_Toc180741544"/>
      <w:r>
        <w:lastRenderedPageBreak/>
        <w:t xml:space="preserve">APPENDIX </w:t>
      </w:r>
      <w:r w:rsidR="000D5B68">
        <w:t>C</w:t>
      </w:r>
      <w:r w:rsidR="00806B06">
        <w:t xml:space="preserve"> - </w:t>
      </w:r>
      <w:r w:rsidR="00790C35">
        <w:t>Saved Document Bits</w:t>
      </w:r>
      <w:bookmarkEnd w:id="43"/>
    </w:p>
    <w:p w:rsidR="00CC19FA" w:rsidRDefault="00CC19FA" w:rsidP="00CC19FA"/>
    <w:p w:rsidR="000D5B68" w:rsidRDefault="000D5B68" w:rsidP="000D5B68">
      <w:pPr>
        <w:pStyle w:val="Heading2"/>
      </w:pPr>
      <w:bookmarkStart w:id="44" w:name="_Toc180741545"/>
      <w:r>
        <w:t>Work in Progress</w:t>
      </w:r>
      <w:bookmarkEnd w:id="44"/>
    </w:p>
    <w:p w:rsidR="000D5B68" w:rsidRDefault="000D5B68" w:rsidP="000D5B68">
      <w:r>
        <w:t xml:space="preserve">This document is a work in progress.  This section contains bits, thoughts, </w:t>
      </w:r>
      <w:proofErr w:type="gramStart"/>
      <w:r>
        <w:t>explanatory</w:t>
      </w:r>
      <w:proofErr w:type="gramEnd"/>
      <w:r>
        <w:t xml:space="preserve"> and detail which might not be evident in the main body.  Some bits in here may be patently wrong.  </w:t>
      </w:r>
    </w:p>
    <w:p w:rsidR="000D5B68" w:rsidRPr="00C33886" w:rsidRDefault="000D5B68" w:rsidP="000D5B68">
      <w:pPr>
        <w:rPr>
          <w:b/>
        </w:rPr>
      </w:pPr>
      <w:r w:rsidRPr="00C33886">
        <w:rPr>
          <w:b/>
        </w:rPr>
        <w:t>Read th</w:t>
      </w:r>
      <w:r w:rsidR="00C33886">
        <w:rPr>
          <w:b/>
        </w:rPr>
        <w:t xml:space="preserve">e following bits </w:t>
      </w:r>
      <w:r w:rsidRPr="00C33886">
        <w:rPr>
          <w:b/>
        </w:rPr>
        <w:t xml:space="preserve">at your own risk.  </w:t>
      </w:r>
    </w:p>
    <w:p w:rsidR="00C34397" w:rsidRDefault="00C34397" w:rsidP="00C34397">
      <w:pPr>
        <w:keepNext/>
      </w:pPr>
    </w:p>
    <w:p w:rsidR="00C34397" w:rsidRDefault="00C34397" w:rsidP="00C34397">
      <w:pPr>
        <w:pStyle w:val="Caption"/>
      </w:pPr>
      <w:bookmarkStart w:id="45" w:name="_Toc180741546"/>
      <w:r>
        <w:t xml:space="preserve">Figure </w:t>
      </w:r>
      <w:fldSimple w:instr=" SEQ Figure \* ARABIC ">
        <w:r w:rsidR="003547EC">
          <w:rPr>
            <w:noProof/>
          </w:rPr>
          <w:t>1</w:t>
        </w:r>
      </w:fldSimple>
      <w:r>
        <w:t xml:space="preserve">: Figure </w:t>
      </w:r>
      <w:r w:rsidR="000D5B68">
        <w:t>Caption</w:t>
      </w:r>
      <w:r>
        <w:t xml:space="preserve"> for Copy/Paste</w:t>
      </w:r>
      <w:bookmarkEnd w:id="45"/>
    </w:p>
    <w:p w:rsidR="00C34397" w:rsidRDefault="00C34397" w:rsidP="00C34397"/>
    <w:p w:rsidR="00790C35" w:rsidRDefault="00790C35" w:rsidP="00C34397">
      <w:pPr>
        <w:pStyle w:val="Caption"/>
      </w:pPr>
      <w:bookmarkStart w:id="46" w:name="_Toc180741555"/>
      <w:r>
        <w:t xml:space="preserve">Table </w:t>
      </w:r>
      <w:fldSimple w:instr=" SEQ Table \* ARABIC ">
        <w:r w:rsidR="003547EC">
          <w:rPr>
            <w:noProof/>
          </w:rPr>
          <w:t>9</w:t>
        </w:r>
      </w:fldSimple>
      <w:r>
        <w:t xml:space="preserve"> - Table </w:t>
      </w:r>
      <w:r w:rsidR="000D5B68">
        <w:t>Caption</w:t>
      </w:r>
      <w:r>
        <w:t xml:space="preserve"> for Copy/Paste</w:t>
      </w:r>
      <w:bookmarkEnd w:id="46"/>
    </w:p>
    <w:p w:rsidR="00790C35" w:rsidRDefault="00790C35" w:rsidP="00790C35"/>
    <w:p w:rsidR="000D5B68" w:rsidRDefault="000D5B68" w:rsidP="00790C35"/>
    <w:p w:rsidR="0025279F" w:rsidRDefault="0025279F" w:rsidP="0025279F">
      <w:r>
        <w:t>Assumptions:</w:t>
      </w:r>
    </w:p>
    <w:p w:rsidR="0025279F" w:rsidRDefault="0025279F" w:rsidP="0025279F">
      <w:pPr>
        <w:pStyle w:val="ListParagraph"/>
        <w:numPr>
          <w:ilvl w:val="0"/>
          <w:numId w:val="10"/>
        </w:numPr>
      </w:pPr>
      <w:r>
        <w:t>"reset" means reset</w:t>
      </w:r>
      <w:r w:rsidRPr="001C233A">
        <w:t xml:space="preserve"> </w:t>
      </w:r>
    </w:p>
    <w:p w:rsidR="0025279F" w:rsidRDefault="0025279F" w:rsidP="0025279F">
      <w:pPr>
        <w:pStyle w:val="ListParagraph"/>
        <w:numPr>
          <w:ilvl w:val="1"/>
          <w:numId w:val="10"/>
        </w:numPr>
      </w:pPr>
      <w:r>
        <w:t>is_error is cleared</w:t>
      </w:r>
    </w:p>
    <w:p w:rsidR="0025279F" w:rsidRDefault="0025279F" w:rsidP="0025279F">
      <w:pPr>
        <w:pStyle w:val="ListParagraph"/>
        <w:numPr>
          <w:ilvl w:val="1"/>
          <w:numId w:val="10"/>
        </w:numPr>
      </w:pPr>
      <w:r>
        <w:t>is_stall is cleared (module can never impose stall, anyway)</w:t>
      </w:r>
    </w:p>
    <w:p w:rsidR="0025279F" w:rsidRDefault="0025279F" w:rsidP="0025279F">
      <w:pPr>
        <w:pStyle w:val="ListParagraph"/>
        <w:numPr>
          <w:ilvl w:val="1"/>
          <w:numId w:val="10"/>
        </w:numPr>
      </w:pPr>
      <w:r>
        <w:t>is_valid is cleared</w:t>
      </w:r>
    </w:p>
    <w:p w:rsidR="0025279F" w:rsidRDefault="0025279F" w:rsidP="0025279F">
      <w:pPr>
        <w:pStyle w:val="ListParagraph"/>
        <w:numPr>
          <w:ilvl w:val="0"/>
          <w:numId w:val="10"/>
        </w:numPr>
      </w:pPr>
      <w:r>
        <w:t>"is_flush" means branch, so values are rendered moot</w:t>
      </w:r>
      <w:r w:rsidRPr="001C233A">
        <w:t xml:space="preserve"> </w:t>
      </w:r>
    </w:p>
    <w:p w:rsidR="0025279F" w:rsidRDefault="0025279F" w:rsidP="0025279F">
      <w:pPr>
        <w:pStyle w:val="ListParagraph"/>
        <w:numPr>
          <w:ilvl w:val="1"/>
          <w:numId w:val="10"/>
        </w:numPr>
      </w:pPr>
      <w:r>
        <w:t>is_error is updated</w:t>
      </w:r>
    </w:p>
    <w:p w:rsidR="0025279F" w:rsidRDefault="0025279F" w:rsidP="0025279F">
      <w:pPr>
        <w:pStyle w:val="ListParagraph"/>
        <w:numPr>
          <w:ilvl w:val="1"/>
          <w:numId w:val="10"/>
        </w:numPr>
      </w:pPr>
      <w:r>
        <w:t>is_stall is cleared (module can never impose stall, anyway)</w:t>
      </w:r>
    </w:p>
    <w:p w:rsidR="0025279F" w:rsidRDefault="0025279F" w:rsidP="0025279F">
      <w:pPr>
        <w:pStyle w:val="ListParagraph"/>
        <w:numPr>
          <w:ilvl w:val="1"/>
          <w:numId w:val="10"/>
        </w:numPr>
      </w:pPr>
      <w:r>
        <w:t>is_valid is cleared</w:t>
      </w:r>
    </w:p>
    <w:p w:rsidR="0025279F" w:rsidRDefault="0025279F" w:rsidP="0025279F">
      <w:pPr>
        <w:pStyle w:val="ListParagraph"/>
        <w:numPr>
          <w:ilvl w:val="0"/>
          <w:numId w:val="10"/>
        </w:numPr>
      </w:pPr>
      <w:r>
        <w:t>"</w:t>
      </w:r>
      <w:proofErr w:type="spellStart"/>
      <w:r>
        <w:t>out.is_advance</w:t>
      </w:r>
      <w:proofErr w:type="spellEnd"/>
      <w:r>
        <w:t>" means that "this" stage will take whatever input was given from the "prior" stage, whether data is consumed and processed is dependent on "</w:t>
      </w:r>
      <w:proofErr w:type="spellStart"/>
      <w:r>
        <w:t>in.is_valid</w:t>
      </w:r>
      <w:proofErr w:type="spellEnd"/>
      <w:r>
        <w:t>"</w:t>
      </w:r>
      <w:proofErr w:type="gramStart"/>
      <w:r>
        <w:t xml:space="preserve">. </w:t>
      </w:r>
      <w:proofErr w:type="gramEnd"/>
      <w:r>
        <w:t>If true it does and if false it does not</w:t>
      </w:r>
      <w:proofErr w:type="gramStart"/>
      <w:r>
        <w:t xml:space="preserve">. </w:t>
      </w:r>
      <w:proofErr w:type="gramEnd"/>
      <w:r>
        <w:t>(It was computed as a result of the previous cycle's actions and is an input to the "prior" stage)</w:t>
      </w:r>
    </w:p>
    <w:p w:rsidR="0025279F" w:rsidRDefault="0025279F" w:rsidP="0025279F">
      <w:pPr>
        <w:pStyle w:val="ListParagraph"/>
        <w:numPr>
          <w:ilvl w:val="0"/>
          <w:numId w:val="10"/>
        </w:numPr>
      </w:pPr>
      <w:r>
        <w:t>"</w:t>
      </w:r>
      <w:proofErr w:type="spellStart"/>
      <w:r>
        <w:t>in.is_advance</w:t>
      </w:r>
      <w:proofErr w:type="spellEnd"/>
      <w:r>
        <w:t>" means that the "next" stage will take whatever input was given from the "this [prior]" stage, whether data is consumed and processed is dependent on "</w:t>
      </w:r>
      <w:proofErr w:type="spellStart"/>
      <w:r>
        <w:t>out.is_valid</w:t>
      </w:r>
      <w:proofErr w:type="spellEnd"/>
      <w:r>
        <w:t>"</w:t>
      </w:r>
      <w:proofErr w:type="gramStart"/>
      <w:r>
        <w:t xml:space="preserve">. </w:t>
      </w:r>
      <w:proofErr w:type="gramEnd"/>
      <w:r>
        <w:t>If true it does and if false it does not</w:t>
      </w:r>
      <w:proofErr w:type="gramStart"/>
      <w:r>
        <w:t xml:space="preserve">. </w:t>
      </w:r>
      <w:proofErr w:type="gramEnd"/>
      <w:r>
        <w:t>(It was computed as a result of the previous cycle's actions and is an input to the "this" stage)</w:t>
      </w:r>
    </w:p>
    <w:p w:rsidR="0025279F" w:rsidRDefault="0025279F" w:rsidP="0025279F">
      <w:pPr>
        <w:pStyle w:val="ListParagraph"/>
        <w:numPr>
          <w:ilvl w:val="0"/>
          <w:numId w:val="10"/>
        </w:numPr>
      </w:pPr>
      <w:r>
        <w:t>"</w:t>
      </w:r>
      <w:proofErr w:type="spellStart"/>
      <w:r>
        <w:t>in.is_valid</w:t>
      </w:r>
      <w:proofErr w:type="spellEnd"/>
      <w:r>
        <w:t>" means that the "prior" stage's data outputs are valid ("this" stage's data input are valid), only a "reset" or "</w:t>
      </w:r>
      <w:proofErr w:type="spellStart"/>
      <w:r>
        <w:t>in.is_flush</w:t>
      </w:r>
      <w:proofErr w:type="spellEnd"/>
      <w:r>
        <w:t>" clears "</w:t>
      </w:r>
      <w:proofErr w:type="spellStart"/>
      <w:r>
        <w:t>in.is_valid</w:t>
      </w:r>
      <w:proofErr w:type="spellEnd"/>
      <w:r>
        <w:t xml:space="preserve">". </w:t>
      </w:r>
    </w:p>
    <w:p w:rsidR="0025279F" w:rsidRDefault="0025279F" w:rsidP="0025279F">
      <w:pPr>
        <w:pStyle w:val="ListParagraph"/>
        <w:numPr>
          <w:ilvl w:val="0"/>
          <w:numId w:val="10"/>
        </w:numPr>
      </w:pPr>
      <w:r>
        <w:t>"</w:t>
      </w:r>
      <w:proofErr w:type="spellStart"/>
      <w:r>
        <w:t>out.is_valid</w:t>
      </w:r>
      <w:proofErr w:type="spellEnd"/>
      <w:r>
        <w:t>" means that the "this" stage's data outputs are valid ("this" stage's data output are valid), only a "reset" or "</w:t>
      </w:r>
      <w:proofErr w:type="spellStart"/>
      <w:r>
        <w:t>in.is_flush</w:t>
      </w:r>
      <w:proofErr w:type="spellEnd"/>
      <w:r>
        <w:t>" clears "</w:t>
      </w:r>
      <w:proofErr w:type="spellStart"/>
      <w:r>
        <w:t>out.is_valid</w:t>
      </w:r>
      <w:proofErr w:type="spellEnd"/>
      <w:r>
        <w:t xml:space="preserve">". </w:t>
      </w:r>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r>
        <w:t>"</w:t>
      </w:r>
      <w:proofErr w:type="spellStart"/>
      <w:r>
        <w:t>in.is_advance</w:t>
      </w:r>
      <w:proofErr w:type="spellEnd"/>
      <w:r>
        <w:t>" means that the "next" pipeline stage will take what I have</w:t>
      </w:r>
    </w:p>
    <w:p w:rsidR="0025279F" w:rsidRDefault="0025279F" w:rsidP="0025279F">
      <w:pPr>
        <w:pStyle w:val="ListParagraph"/>
        <w:numPr>
          <w:ilvl w:val="1"/>
          <w:numId w:val="10"/>
        </w:numPr>
      </w:pPr>
      <w:r>
        <w:t>input from the "next" stage</w:t>
      </w:r>
    </w:p>
    <w:p w:rsidR="0025279F" w:rsidRDefault="0025279F" w:rsidP="0025279F">
      <w:pPr>
        <w:pStyle w:val="ListParagraph"/>
        <w:numPr>
          <w:ilvl w:val="1"/>
          <w:numId w:val="10"/>
        </w:numPr>
      </w:pPr>
      <w:r>
        <w:t xml:space="preserve">It was computed </w:t>
      </w:r>
      <w:proofErr w:type="gramStart"/>
      <w:r>
        <w:t>as a result</w:t>
      </w:r>
      <w:proofErr w:type="gramEnd"/>
      <w:r>
        <w:t xml:space="preserve"> of the previous cycle's actions.</w:t>
      </w:r>
    </w:p>
    <w:p w:rsidR="0025279F" w:rsidRDefault="0025279F" w:rsidP="0025279F">
      <w:pPr>
        <w:pStyle w:val="ListParagraph"/>
        <w:numPr>
          <w:ilvl w:val="1"/>
          <w:numId w:val="10"/>
        </w:numPr>
      </w:pPr>
      <w:r>
        <w:t>When "</w:t>
      </w:r>
      <w:proofErr w:type="spellStart"/>
      <w:r>
        <w:t>out.is_valid</w:t>
      </w:r>
      <w:proofErr w:type="spellEnd"/>
      <w:r>
        <w:t>" is true, the data is consumed and processed by the "next" stage, so "this" stage can advance.</w:t>
      </w:r>
    </w:p>
    <w:p w:rsidR="0025279F" w:rsidRDefault="0025279F" w:rsidP="0025279F">
      <w:pPr>
        <w:pStyle w:val="ListParagraph"/>
        <w:numPr>
          <w:ilvl w:val="1"/>
          <w:numId w:val="10"/>
        </w:numPr>
      </w:pPr>
      <w:r>
        <w:t>When "</w:t>
      </w:r>
      <w:proofErr w:type="spellStart"/>
      <w:r>
        <w:t>out.is_valid</w:t>
      </w:r>
      <w:proofErr w:type="spellEnd"/>
      <w:r>
        <w:t>" is false</w:t>
      </w:r>
      <w:proofErr w:type="gramStart"/>
      <w:r>
        <w:t>,  the</w:t>
      </w:r>
      <w:proofErr w:type="gramEnd"/>
      <w:r>
        <w:t xml:space="preserve"> data is not consumed or processed by the "next" stage, so "this" stage cannot advance. </w:t>
      </w:r>
    </w:p>
    <w:p w:rsidR="0025279F" w:rsidRDefault="0025279F" w:rsidP="0025279F">
      <w:pPr>
        <w:pStyle w:val="ListParagraph"/>
        <w:numPr>
          <w:ilvl w:val="1"/>
          <w:numId w:val="10"/>
        </w:numPr>
      </w:pPr>
    </w:p>
    <w:p w:rsidR="0025279F" w:rsidRDefault="0025279F" w:rsidP="0025279F">
      <w:pPr>
        <w:pStyle w:val="ListParagraph"/>
        <w:numPr>
          <w:ilvl w:val="1"/>
          <w:numId w:val="10"/>
        </w:numPr>
      </w:pPr>
    </w:p>
    <w:p w:rsidR="0025279F" w:rsidRDefault="0025279F" w:rsidP="0025279F">
      <w:pPr>
        <w:pStyle w:val="ListParagraph"/>
        <w:numPr>
          <w:ilvl w:val="1"/>
          <w:numId w:val="10"/>
        </w:numPr>
      </w:pPr>
      <w:r>
        <w:t>I will take your output data, so you can advance.</w:t>
      </w:r>
    </w:p>
    <w:p w:rsidR="0025279F" w:rsidRDefault="0025279F" w:rsidP="0025279F">
      <w:pPr>
        <w:pStyle w:val="ListParagraph"/>
        <w:numPr>
          <w:ilvl w:val="1"/>
          <w:numId w:val="10"/>
        </w:numPr>
      </w:pPr>
      <w:r>
        <w:t>Indicates that any valid (computed) value is "taken" (by "next"), and thus must be replaced by a value computed based on the current inputs ("is_valid" and "data").</w:t>
      </w:r>
    </w:p>
    <w:p w:rsidR="0025279F" w:rsidRDefault="0025279F" w:rsidP="0025279F">
      <w:pPr>
        <w:pStyle w:val="ListParagraph"/>
        <w:numPr>
          <w:ilvl w:val="1"/>
          <w:numId w:val="10"/>
        </w:numPr>
      </w:pPr>
    </w:p>
    <w:p w:rsidR="0025279F" w:rsidRDefault="0025279F" w:rsidP="0025279F">
      <w:pPr>
        <w:pStyle w:val="ListParagraph"/>
        <w:numPr>
          <w:ilvl w:val="1"/>
          <w:numId w:val="10"/>
        </w:numPr>
      </w:pPr>
      <w:r>
        <w:t xml:space="preserve"> </w:t>
      </w:r>
    </w:p>
    <w:p w:rsidR="0025279F" w:rsidRDefault="0025279F" w:rsidP="0025279F">
      <w:pPr>
        <w:pStyle w:val="ListParagraph"/>
        <w:numPr>
          <w:ilvl w:val="1"/>
          <w:numId w:val="10"/>
        </w:numPr>
      </w:pPr>
      <w:r>
        <w:t>Regardless of what you give me, I will take it.</w:t>
      </w:r>
    </w:p>
    <w:p w:rsidR="0025279F" w:rsidRDefault="0025279F" w:rsidP="0025279F">
      <w:pPr>
        <w:pStyle w:val="ListParagraph"/>
        <w:numPr>
          <w:ilvl w:val="0"/>
          <w:numId w:val="10"/>
        </w:numPr>
      </w:pPr>
      <w:r>
        <w:t>"</w:t>
      </w:r>
      <w:proofErr w:type="spellStart"/>
      <w:r>
        <w:t>out.is_advance</w:t>
      </w:r>
      <w:proofErr w:type="spellEnd"/>
      <w:r>
        <w:t>" means that "this" stage will take whatever input is given from the "prior" stage, whether data is consumed and processed is dependent on "</w:t>
      </w:r>
      <w:proofErr w:type="spellStart"/>
      <w:r>
        <w:t>in.is_valid</w:t>
      </w:r>
      <w:proofErr w:type="spellEnd"/>
      <w:r>
        <w:t>" the same as  "</w:t>
      </w:r>
      <w:proofErr w:type="spellStart"/>
      <w:r>
        <w:t>in.is_advance</w:t>
      </w:r>
      <w:proofErr w:type="spellEnd"/>
      <w:r>
        <w:t>".</w:t>
      </w:r>
    </w:p>
    <w:p w:rsidR="0025279F" w:rsidRDefault="0025279F" w:rsidP="0025279F">
      <w:pPr>
        <w:pStyle w:val="ListParagraph"/>
        <w:numPr>
          <w:ilvl w:val="0"/>
          <w:numId w:val="10"/>
        </w:numPr>
      </w:pPr>
      <w:r>
        <w:t xml:space="preserve"> </w:t>
      </w:r>
      <w:proofErr w:type="gramStart"/>
      <w:r>
        <w:t>"</w:t>
      </w:r>
      <w:proofErr w:type="spellStart"/>
      <w:r>
        <w:t>in.is_valid</w:t>
      </w:r>
      <w:proofErr w:type="spellEnd"/>
      <w:r>
        <w:t>" means that I hold a valid datum; can only be replaced when taken or by reset/flush.</w:t>
      </w:r>
      <w:proofErr w:type="gramEnd"/>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r>
        <w:t xml:space="preserve">The processor pipeline is success-oriented.  </w:t>
      </w:r>
      <w:proofErr w:type="gramStart"/>
      <w:r>
        <w:t>As a consequence</w:t>
      </w:r>
      <w:proofErr w:type="gramEnd"/>
      <w:r>
        <w:t xml:space="preserve">, the following signal conventions are used.  </w:t>
      </w:r>
    </w:p>
    <w:p w:rsidR="0025279F" w:rsidRDefault="0025279F" w:rsidP="0025279F">
      <w:pPr>
        <w:pStyle w:val="ListParagraph"/>
        <w:numPr>
          <w:ilvl w:val="1"/>
          <w:numId w:val="10"/>
        </w:numPr>
      </w:pPr>
      <w:r>
        <w:t xml:space="preserve">Modules that calculate their internal "is_advance" will implicitly take their input data.  </w:t>
      </w:r>
    </w:p>
    <w:p w:rsidR="0025279F" w:rsidRDefault="0025279F" w:rsidP="0025279F">
      <w:pPr>
        <w:pStyle w:val="ListParagraph"/>
        <w:numPr>
          <w:ilvl w:val="1"/>
          <w:numId w:val="10"/>
        </w:numPr>
      </w:pPr>
      <w:r>
        <w:t xml:space="preserve">There is no confirmation of acceptance.  </w:t>
      </w:r>
    </w:p>
    <w:p w:rsidR="0025279F" w:rsidRDefault="0025279F" w:rsidP="0025279F">
      <w:pPr>
        <w:pStyle w:val="ListParagraph"/>
        <w:numPr>
          <w:ilvl w:val="0"/>
          <w:numId w:val="10"/>
        </w:numPr>
      </w:pPr>
    </w:p>
    <w:p w:rsidR="0025279F" w:rsidRDefault="0025279F" w:rsidP="0025279F">
      <w:pPr>
        <w:pStyle w:val="ListParagraph"/>
        <w:numPr>
          <w:ilvl w:val="0"/>
          <w:numId w:val="10"/>
        </w:numPr>
      </w:pPr>
      <w:r>
        <w:t>The following signal conventions are used:</w:t>
      </w:r>
    </w:p>
    <w:p w:rsidR="0025279F" w:rsidRDefault="0025279F" w:rsidP="0025279F">
      <w:pPr>
        <w:pStyle w:val="ListParagraph"/>
        <w:numPr>
          <w:ilvl w:val="1"/>
          <w:numId w:val="10"/>
        </w:numPr>
      </w:pPr>
      <w:r>
        <w:t xml:space="preserve">The "reset" signal places all pipeline modules into a well-known state.  </w:t>
      </w:r>
    </w:p>
    <w:p w:rsidR="0025279F" w:rsidRDefault="0025279F" w:rsidP="0025279F">
      <w:pPr>
        <w:pStyle w:val="ListParagraph"/>
        <w:numPr>
          <w:ilvl w:val="1"/>
          <w:numId w:val="10"/>
        </w:numPr>
      </w:pPr>
      <w:r>
        <w:t xml:space="preserve">The "flush" signal places all pipeline modules into an "empty" state but does not clear any outstanding errors.  </w:t>
      </w:r>
    </w:p>
    <w:p w:rsidR="0025279F" w:rsidRDefault="0025279F" w:rsidP="0025279F">
      <w:pPr>
        <w:pStyle w:val="ListParagraph"/>
        <w:numPr>
          <w:ilvl w:val="1"/>
          <w:numId w:val="10"/>
        </w:numPr>
      </w:pPr>
      <w:r>
        <w:t xml:space="preserve">Modules that assert "is_advance" will implicitly take their input.  </w:t>
      </w:r>
    </w:p>
    <w:p w:rsidR="0025279F" w:rsidRDefault="0025279F" w:rsidP="0025279F">
      <w:pPr>
        <w:pStyle w:val="ListParagraph"/>
        <w:numPr>
          <w:ilvl w:val="1"/>
          <w:numId w:val="10"/>
        </w:numPr>
      </w:pPr>
      <w:r>
        <w:t xml:space="preserve">Modules asserting "is_valid" will latch their input data until it is taken. </w:t>
      </w:r>
    </w:p>
    <w:p w:rsidR="0025279F" w:rsidRDefault="0025279F" w:rsidP="0025279F">
      <w:pPr>
        <w:pStyle w:val="ListParagraph"/>
        <w:numPr>
          <w:ilvl w:val="0"/>
          <w:numId w:val="10"/>
        </w:numPr>
      </w:pPr>
    </w:p>
    <w:p w:rsidR="0025279F" w:rsidRDefault="0025279F" w:rsidP="0025279F">
      <w:pPr>
        <w:pStyle w:val="ListParagraph"/>
        <w:numPr>
          <w:ilvl w:val="0"/>
          <w:numId w:val="10"/>
        </w:numPr>
      </w:pPr>
      <w:r>
        <w:t>xx</w:t>
      </w:r>
    </w:p>
    <w:p w:rsidR="0025279F" w:rsidRDefault="0025279F" w:rsidP="0025279F">
      <w:pPr>
        <w:pStyle w:val="ListParagraph"/>
        <w:numPr>
          <w:ilvl w:val="1"/>
          <w:numId w:val="10"/>
        </w:numPr>
      </w:pPr>
      <w:proofErr w:type="spellStart"/>
      <w:r>
        <w:t>next.is_advance</w:t>
      </w:r>
      <w:proofErr w:type="spellEnd"/>
      <w:r>
        <w:t xml:space="preserve"> and </w:t>
      </w:r>
      <w:proofErr w:type="spellStart"/>
      <w:r>
        <w:t>prior.is_valid</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1"/>
          <w:numId w:val="10"/>
        </w:numPr>
      </w:pPr>
      <w:proofErr w:type="spellStart"/>
      <w:r>
        <w:t>next.is_advance</w:t>
      </w:r>
      <w:proofErr w:type="spellEnd"/>
      <w:r>
        <w:t xml:space="preserve"> and not </w:t>
      </w:r>
      <w:proofErr w:type="spellStart"/>
      <w:r>
        <w:t>prior.is_valid</w:t>
      </w:r>
      <w:proofErr w:type="spellEnd"/>
    </w:p>
    <w:p w:rsidR="0025279F" w:rsidRDefault="0025279F" w:rsidP="0025279F">
      <w:pPr>
        <w:pStyle w:val="ListParagraph"/>
        <w:numPr>
          <w:ilvl w:val="2"/>
          <w:numId w:val="10"/>
        </w:numPr>
      </w:pPr>
      <w:proofErr w:type="spellStart"/>
      <w:r>
        <w:t>out.is_valid</w:t>
      </w:r>
      <w:proofErr w:type="spellEnd"/>
      <w:r>
        <w:t xml:space="preserve"> = false; </w:t>
      </w:r>
      <w:proofErr w:type="spellStart"/>
      <w:r>
        <w:t>out.data</w:t>
      </w:r>
      <w:proofErr w:type="spellEnd"/>
      <w:r>
        <w:t xml:space="preserve"> =  don't-care</w:t>
      </w:r>
    </w:p>
    <w:p w:rsidR="0025279F" w:rsidRDefault="0025279F" w:rsidP="0025279F">
      <w:pPr>
        <w:pStyle w:val="ListParagraph"/>
        <w:numPr>
          <w:ilvl w:val="1"/>
          <w:numId w:val="10"/>
        </w:numPr>
      </w:pPr>
      <w:r>
        <w:lastRenderedPageBreak/>
        <w:t xml:space="preserve">not </w:t>
      </w:r>
      <w:proofErr w:type="spellStart"/>
      <w:r>
        <w:t>next.is_advance</w:t>
      </w:r>
      <w:proofErr w:type="spellEnd"/>
      <w:r>
        <w:t xml:space="preserve"> and </w:t>
      </w:r>
      <w:proofErr w:type="spellStart"/>
      <w:r>
        <w:t>state.is_valid</w:t>
      </w:r>
      <w:proofErr w:type="spellEnd"/>
    </w:p>
    <w:p w:rsidR="0025279F" w:rsidRDefault="0025279F" w:rsidP="0025279F">
      <w:pPr>
        <w:pStyle w:val="ListParagraph"/>
        <w:numPr>
          <w:ilvl w:val="2"/>
          <w:numId w:val="10"/>
        </w:numPr>
      </w:pPr>
      <w:r>
        <w:t>no change to output</w:t>
      </w:r>
    </w:p>
    <w:p w:rsidR="0025279F" w:rsidRDefault="0025279F" w:rsidP="0025279F">
      <w:pPr>
        <w:pStyle w:val="ListParagraph"/>
        <w:numPr>
          <w:ilvl w:val="1"/>
          <w:numId w:val="10"/>
        </w:numPr>
      </w:pPr>
      <w:r>
        <w:t xml:space="preserve">not </w:t>
      </w:r>
      <w:proofErr w:type="spellStart"/>
      <w:r>
        <w:t>next.is_advance</w:t>
      </w:r>
      <w:proofErr w:type="spellEnd"/>
      <w:r>
        <w:t xml:space="preserve"> and not </w:t>
      </w:r>
      <w:proofErr w:type="spellStart"/>
      <w:r>
        <w:t>state.is_valid</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0"/>
          <w:numId w:val="10"/>
        </w:numPr>
      </w:pPr>
    </w:p>
    <w:p w:rsidR="0025279F" w:rsidRDefault="0025279F" w:rsidP="0025279F">
      <w:pPr>
        <w:pStyle w:val="ListParagraph"/>
        <w:numPr>
          <w:ilvl w:val="0"/>
          <w:numId w:val="10"/>
        </w:numPr>
      </w:pPr>
      <w:r>
        <w:t>xx</w:t>
      </w:r>
    </w:p>
    <w:p w:rsidR="0025279F" w:rsidRDefault="0025279F" w:rsidP="0025279F">
      <w:pPr>
        <w:pStyle w:val="ListParagraph"/>
        <w:numPr>
          <w:ilvl w:val="1"/>
          <w:numId w:val="10"/>
        </w:numPr>
      </w:pPr>
      <w:r>
        <w:t xml:space="preserve">not </w:t>
      </w:r>
      <w:proofErr w:type="spellStart"/>
      <w:r>
        <w:t>state.is_valid</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1"/>
          <w:numId w:val="10"/>
        </w:numPr>
      </w:pPr>
      <w:proofErr w:type="spellStart"/>
      <w:r>
        <w:t>next.is_advance</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1"/>
          <w:numId w:val="10"/>
        </w:numPr>
      </w:pPr>
      <w:r>
        <w:t xml:space="preserve">not </w:t>
      </w:r>
      <w:proofErr w:type="spellStart"/>
      <w:r>
        <w:t>next.is_advance</w:t>
      </w:r>
      <w:proofErr w:type="spellEnd"/>
    </w:p>
    <w:p w:rsidR="0025279F" w:rsidRDefault="0025279F" w:rsidP="0025279F">
      <w:pPr>
        <w:pStyle w:val="ListParagraph"/>
        <w:numPr>
          <w:ilvl w:val="2"/>
          <w:numId w:val="10"/>
        </w:numPr>
      </w:pPr>
      <w:r>
        <w:t>do nothing</w:t>
      </w:r>
    </w:p>
    <w:p w:rsidR="0025279F" w:rsidRDefault="0025279F" w:rsidP="0025279F">
      <w:pPr>
        <w:pStyle w:val="ListParagraph"/>
        <w:numPr>
          <w:ilvl w:val="0"/>
          <w:numId w:val="10"/>
        </w:numPr>
      </w:pPr>
    </w:p>
    <w:p w:rsidR="0025279F" w:rsidRDefault="0025279F" w:rsidP="0025279F">
      <w:pPr>
        <w:pStyle w:val="ListParagraph"/>
        <w:numPr>
          <w:ilvl w:val="0"/>
          <w:numId w:val="10"/>
        </w:numPr>
      </w:pPr>
      <w:r>
        <w:t xml:space="preserve">The processor pipeline is success-oriented.  </w:t>
      </w:r>
      <w:proofErr w:type="gramStart"/>
      <w:r>
        <w:t>As a consequence</w:t>
      </w:r>
      <w:proofErr w:type="gramEnd"/>
      <w:r>
        <w:t xml:space="preserve">, the following signal conventions are used.  </w:t>
      </w:r>
    </w:p>
    <w:p w:rsidR="0025279F" w:rsidRDefault="0025279F" w:rsidP="0025279F">
      <w:pPr>
        <w:pStyle w:val="ListParagraph"/>
        <w:numPr>
          <w:ilvl w:val="1"/>
          <w:numId w:val="10"/>
        </w:numPr>
      </w:pPr>
      <w:r>
        <w:t xml:space="preserve">Modules that assert "is_advance" will implicitly take their input data (whether the data is valid or not.  </w:t>
      </w:r>
    </w:p>
    <w:p w:rsidR="0025279F" w:rsidRDefault="0025279F" w:rsidP="0025279F">
      <w:pPr>
        <w:pStyle w:val="ListParagraph"/>
        <w:numPr>
          <w:ilvl w:val="1"/>
          <w:numId w:val="10"/>
        </w:numPr>
      </w:pPr>
      <w:r>
        <w:t>There is no confirmation of acceptance between modules.</w:t>
      </w:r>
    </w:p>
    <w:p w:rsidR="0025279F" w:rsidRDefault="0025279F" w:rsidP="0025279F">
      <w:pPr>
        <w:pStyle w:val="ListParagraph"/>
        <w:numPr>
          <w:ilvl w:val="1"/>
          <w:numId w:val="10"/>
        </w:numPr>
      </w:pPr>
      <w:r>
        <w:t xml:space="preserve">The is_valid signal will control the use of the data. </w:t>
      </w:r>
    </w:p>
    <w:p w:rsidR="0025279F" w:rsidRDefault="0025279F" w:rsidP="0025279F">
      <w:pPr>
        <w:pStyle w:val="ListParagraph"/>
        <w:numPr>
          <w:ilvl w:val="2"/>
          <w:numId w:val="10"/>
        </w:numPr>
      </w:pPr>
      <w:r>
        <w:t>true: Process data for the next module</w:t>
      </w:r>
    </w:p>
    <w:p w:rsidR="0025279F" w:rsidRDefault="0025279F" w:rsidP="0025279F">
      <w:pPr>
        <w:pStyle w:val="ListParagraph"/>
        <w:numPr>
          <w:ilvl w:val="2"/>
          <w:numId w:val="10"/>
        </w:numPr>
      </w:pPr>
      <w:proofErr w:type="gramStart"/>
      <w:r>
        <w:t>false</w:t>
      </w:r>
      <w:proofErr w:type="gramEnd"/>
      <w:r>
        <w:t>: Drop it on the floor and wait for valid data.</w:t>
      </w:r>
    </w:p>
    <w:p w:rsidR="0025279F" w:rsidRDefault="0025279F" w:rsidP="0025279F">
      <w:pPr>
        <w:pStyle w:val="ListParagraph"/>
        <w:numPr>
          <w:ilvl w:val="0"/>
          <w:numId w:val="10"/>
        </w:numPr>
      </w:pPr>
      <w:r>
        <w:t>reset causes</w:t>
      </w:r>
    </w:p>
    <w:p w:rsidR="0025279F" w:rsidRDefault="0025279F" w:rsidP="0025279F">
      <w:pPr>
        <w:pStyle w:val="ListParagraph"/>
        <w:numPr>
          <w:ilvl w:val="1"/>
          <w:numId w:val="10"/>
        </w:numPr>
      </w:pPr>
      <w:r>
        <w:t>is_error is cleared</w:t>
      </w:r>
    </w:p>
    <w:p w:rsidR="0025279F" w:rsidRDefault="0025279F" w:rsidP="0025279F">
      <w:pPr>
        <w:pStyle w:val="ListParagraph"/>
        <w:numPr>
          <w:ilvl w:val="1"/>
          <w:numId w:val="10"/>
        </w:numPr>
      </w:pPr>
      <w:r>
        <w:t>is_stall is cleared (module can never impose stall, anyway)</w:t>
      </w:r>
    </w:p>
    <w:p w:rsidR="0025279F" w:rsidRDefault="0025279F" w:rsidP="0025279F">
      <w:pPr>
        <w:pStyle w:val="ListParagraph"/>
        <w:numPr>
          <w:ilvl w:val="1"/>
          <w:numId w:val="10"/>
        </w:numPr>
      </w:pPr>
      <w:r>
        <w:t>is_valid is cleared</w:t>
      </w:r>
    </w:p>
    <w:p w:rsidR="0025279F" w:rsidRDefault="0025279F" w:rsidP="0025279F">
      <w:pPr>
        <w:pStyle w:val="ListParagraph"/>
        <w:numPr>
          <w:ilvl w:val="0"/>
          <w:numId w:val="10"/>
        </w:numPr>
      </w:pPr>
      <w:r>
        <w:t>flush (branch causing pipeline flush) causes</w:t>
      </w:r>
    </w:p>
    <w:p w:rsidR="0025279F" w:rsidRDefault="0025279F" w:rsidP="0025279F">
      <w:pPr>
        <w:pStyle w:val="ListParagraph"/>
        <w:numPr>
          <w:ilvl w:val="1"/>
          <w:numId w:val="10"/>
        </w:numPr>
      </w:pPr>
      <w:r>
        <w:t>is_error is updated</w:t>
      </w:r>
    </w:p>
    <w:p w:rsidR="0025279F" w:rsidRDefault="0025279F" w:rsidP="0025279F">
      <w:pPr>
        <w:pStyle w:val="ListParagraph"/>
        <w:numPr>
          <w:ilvl w:val="1"/>
          <w:numId w:val="10"/>
        </w:numPr>
      </w:pPr>
      <w:r>
        <w:t>is_stall is cleared</w:t>
      </w:r>
    </w:p>
    <w:p w:rsidR="0025279F" w:rsidRDefault="0025279F" w:rsidP="0025279F">
      <w:pPr>
        <w:pStyle w:val="ListParagraph"/>
        <w:numPr>
          <w:ilvl w:val="1"/>
          <w:numId w:val="10"/>
        </w:numPr>
      </w:pPr>
      <w:r>
        <w:t>is_valid is cleared</w:t>
      </w:r>
    </w:p>
    <w:p w:rsidR="0025279F" w:rsidRDefault="0025279F" w:rsidP="0025279F"/>
    <w:p w:rsidR="0025279F" w:rsidRDefault="0025279F" w:rsidP="0025279F"/>
    <w:p w:rsidR="0025279F" w:rsidRDefault="0025279F" w:rsidP="0025279F"/>
    <w:p w:rsidR="0025279F" w:rsidRDefault="0025279F" w:rsidP="0025279F">
      <w:r>
        <w:t>"</w:t>
      </w:r>
      <w:proofErr w:type="spellStart"/>
      <w:r>
        <w:t>out.is_advance</w:t>
      </w:r>
      <w:proofErr w:type="spellEnd"/>
      <w:r>
        <w:t xml:space="preserve">" is computed </w:t>
      </w:r>
      <w:proofErr w:type="spellStart"/>
      <w:r>
        <w:t>combinatorically</w:t>
      </w:r>
      <w:proofErr w:type="spellEnd"/>
      <w:proofErr w:type="gramStart"/>
      <w:r>
        <w:t>......it</w:t>
      </w:r>
      <w:proofErr w:type="gramEnd"/>
      <w:r>
        <w:t xml:space="preserve"> is captured at the start of the cycle for general calculation.  (</w:t>
      </w:r>
      <w:proofErr w:type="gramStart"/>
      <w:r>
        <w:t>in</w:t>
      </w:r>
      <w:proofErr w:type="gramEnd"/>
      <w:r>
        <w:t xml:space="preserve"> Verilog terms, it is treated as a wire)</w:t>
      </w:r>
    </w:p>
    <w:p w:rsidR="0025279F" w:rsidRDefault="0025279F" w:rsidP="0025279F"/>
    <w:p w:rsidR="0025279F" w:rsidRDefault="0025279F" w:rsidP="0025279F">
      <w:r>
        <w:t>Clocked outputs are computed as follows</w:t>
      </w:r>
    </w:p>
    <w:p w:rsidR="0025279F" w:rsidRDefault="0025279F" w:rsidP="0025279F">
      <w:proofErr w:type="gramStart"/>
      <w:r>
        <w:t>reset</w:t>
      </w:r>
      <w:proofErr w:type="gramEnd"/>
      <w:r>
        <w:t xml:space="preserve"> causes</w:t>
      </w:r>
    </w:p>
    <w:p w:rsidR="0025279F" w:rsidRDefault="0025279F" w:rsidP="0025279F">
      <w:pPr>
        <w:pStyle w:val="ListParagraph"/>
        <w:numPr>
          <w:ilvl w:val="0"/>
          <w:numId w:val="6"/>
        </w:numPr>
      </w:pPr>
      <w:r>
        <w:lastRenderedPageBreak/>
        <w:t>is_error is cleared</w:t>
      </w:r>
    </w:p>
    <w:p w:rsidR="0025279F" w:rsidRDefault="0025279F" w:rsidP="0025279F">
      <w:pPr>
        <w:pStyle w:val="ListParagraph"/>
        <w:numPr>
          <w:ilvl w:val="0"/>
          <w:numId w:val="6"/>
        </w:numPr>
      </w:pPr>
      <w:r>
        <w:t>is_stall is cleared (module can never impose stall, anyway)</w:t>
      </w:r>
    </w:p>
    <w:p w:rsidR="0025279F" w:rsidRDefault="0025279F" w:rsidP="0025279F">
      <w:pPr>
        <w:pStyle w:val="ListParagraph"/>
        <w:numPr>
          <w:ilvl w:val="0"/>
          <w:numId w:val="6"/>
        </w:numPr>
      </w:pPr>
      <w:r>
        <w:t>is_valid is cleared</w:t>
      </w:r>
    </w:p>
    <w:p w:rsidR="0025279F" w:rsidRDefault="0025279F" w:rsidP="0025279F">
      <w:proofErr w:type="gramStart"/>
      <w:r>
        <w:t>flush</w:t>
      </w:r>
      <w:proofErr w:type="gramEnd"/>
      <w:r>
        <w:t xml:space="preserve"> (branch causing pipeline flush) causes</w:t>
      </w:r>
    </w:p>
    <w:p w:rsidR="0025279F" w:rsidRDefault="0025279F" w:rsidP="0025279F">
      <w:pPr>
        <w:pStyle w:val="ListParagraph"/>
        <w:numPr>
          <w:ilvl w:val="0"/>
          <w:numId w:val="7"/>
        </w:numPr>
      </w:pPr>
      <w:r>
        <w:t>is_error is updated</w:t>
      </w:r>
    </w:p>
    <w:p w:rsidR="0025279F" w:rsidRDefault="0025279F" w:rsidP="0025279F">
      <w:pPr>
        <w:pStyle w:val="ListParagraph"/>
        <w:numPr>
          <w:ilvl w:val="0"/>
          <w:numId w:val="7"/>
        </w:numPr>
      </w:pPr>
      <w:r>
        <w:t>is_stall is cleared</w:t>
      </w:r>
    </w:p>
    <w:p w:rsidR="0025279F" w:rsidRDefault="0025279F" w:rsidP="0025279F">
      <w:pPr>
        <w:pStyle w:val="ListParagraph"/>
        <w:numPr>
          <w:ilvl w:val="0"/>
          <w:numId w:val="7"/>
        </w:numPr>
      </w:pPr>
      <w:r>
        <w:t>is_valid is cleared</w:t>
      </w:r>
    </w:p>
    <w:p w:rsidR="0025279F" w:rsidRDefault="0025279F" w:rsidP="0025279F">
      <w:proofErr w:type="spellStart"/>
      <w:r>
        <w:t>state.is_advance</w:t>
      </w:r>
      <w:proofErr w:type="spellEnd"/>
      <w:r>
        <w:t xml:space="preserve"> (this module accepts and processes a new value, if available)</w:t>
      </w:r>
    </w:p>
    <w:p w:rsidR="0025279F" w:rsidRDefault="0025279F" w:rsidP="0025279F">
      <w:pPr>
        <w:pStyle w:val="ListParagraph"/>
        <w:numPr>
          <w:ilvl w:val="0"/>
          <w:numId w:val="8"/>
        </w:numPr>
      </w:pPr>
      <w:r>
        <w:t>is_error is updated</w:t>
      </w:r>
    </w:p>
    <w:p w:rsidR="0025279F" w:rsidRDefault="0025279F" w:rsidP="0025279F">
      <w:pPr>
        <w:pStyle w:val="ListParagraph"/>
        <w:numPr>
          <w:ilvl w:val="0"/>
          <w:numId w:val="8"/>
        </w:numPr>
      </w:pPr>
      <w:r>
        <w:t>"</w:t>
      </w:r>
      <w:proofErr w:type="spellStart"/>
      <w:r>
        <w:t>out.is_valid</w:t>
      </w:r>
      <w:proofErr w:type="spellEnd"/>
      <w:r>
        <w:t>" and "</w:t>
      </w:r>
      <w:proofErr w:type="spellStart"/>
      <w:r>
        <w:t>out.value</w:t>
      </w:r>
      <w:proofErr w:type="spellEnd"/>
      <w:r>
        <w:t>" are recomputed based on input otherwise (this module cannot advance the pipeline)</w:t>
      </w:r>
    </w:p>
    <w:p w:rsidR="0025279F" w:rsidRDefault="0025279F" w:rsidP="0025279F">
      <w:pPr>
        <w:pStyle w:val="ListParagraph"/>
        <w:numPr>
          <w:ilvl w:val="0"/>
          <w:numId w:val="9"/>
        </w:numPr>
      </w:pPr>
      <w:r>
        <w:t>is_error is updated</w:t>
      </w:r>
    </w:p>
    <w:p w:rsidR="0025279F" w:rsidRDefault="0025279F" w:rsidP="0025279F">
      <w:pPr>
        <w:pStyle w:val="ListParagraph"/>
        <w:numPr>
          <w:ilvl w:val="0"/>
          <w:numId w:val="9"/>
        </w:numPr>
      </w:pPr>
      <w:r>
        <w:t>hold state</w:t>
      </w:r>
    </w:p>
    <w:p w:rsidR="0025279F" w:rsidRDefault="0025279F" w:rsidP="0025279F"/>
    <w:p w:rsidR="0025279F" w:rsidRDefault="0025279F" w:rsidP="0025279F"/>
    <w:p w:rsidR="0025279F" w:rsidRDefault="0025279F" w:rsidP="0025279F"/>
    <w:p w:rsidR="0025279F" w:rsidRDefault="0025279F" w:rsidP="0025279F"/>
    <w:p w:rsidR="0025279F" w:rsidRPr="00474D6F" w:rsidRDefault="0025279F" w:rsidP="0025279F">
      <w:pPr>
        <w:rPr>
          <w:b/>
        </w:rPr>
      </w:pPr>
      <w:r w:rsidRPr="00474D6F">
        <w:rPr>
          <w:b/>
        </w:rPr>
        <w:t>Input Signal Conventions</w:t>
      </w:r>
    </w:p>
    <w:p w:rsidR="0025279F" w:rsidRDefault="0025279F" w:rsidP="0025279F">
      <w:r>
        <w:t>"</w:t>
      </w:r>
      <w:proofErr w:type="spellStart"/>
      <w:r>
        <w:t>in.reset</w:t>
      </w:r>
      <w:proofErr w:type="spellEnd"/>
      <w:r>
        <w:t xml:space="preserve">" sets all other control signalling to false. </w:t>
      </w:r>
    </w:p>
    <w:p w:rsidR="0025279F" w:rsidRDefault="0025279F" w:rsidP="0025279F">
      <w:r>
        <w:t>"</w:t>
      </w:r>
      <w:proofErr w:type="spellStart"/>
      <w:r>
        <w:t>in.is_flush</w:t>
      </w:r>
      <w:proofErr w:type="spellEnd"/>
      <w:r>
        <w:t>" leaves "</w:t>
      </w:r>
      <w:proofErr w:type="spellStart"/>
      <w:r>
        <w:t>in.is_error</w:t>
      </w:r>
      <w:proofErr w:type="spellEnd"/>
      <w:proofErr w:type="gramStart"/>
      <w:r>
        <w:t>"  sets</w:t>
      </w:r>
      <w:proofErr w:type="gramEnd"/>
      <w:r>
        <w:t xml:space="preserve"> all other control signalling to false</w:t>
      </w:r>
    </w:p>
    <w:p w:rsidR="0025279F" w:rsidRDefault="0025279F" w:rsidP="0025279F">
      <w:r>
        <w:t>"</w:t>
      </w:r>
      <w:proofErr w:type="spellStart"/>
      <w:r>
        <w:t>in.is_valid</w:t>
      </w:r>
      <w:proofErr w:type="spellEnd"/>
      <w:r>
        <w:t>" (from the above stage) (says please process data from above)</w:t>
      </w:r>
    </w:p>
    <w:p w:rsidR="0025279F" w:rsidRDefault="0025279F" w:rsidP="0025279F">
      <w:r>
        <w:t>"</w:t>
      </w:r>
      <w:proofErr w:type="spellStart"/>
      <w:r>
        <w:t>in.data</w:t>
      </w:r>
      <w:proofErr w:type="spellEnd"/>
      <w:r>
        <w:t>" (from "prior" stage)</w:t>
      </w:r>
    </w:p>
    <w:p w:rsidR="0025279F" w:rsidRDefault="0025279F" w:rsidP="0025279F">
      <w:r>
        <w:t>"</w:t>
      </w:r>
      <w:proofErr w:type="spellStart"/>
      <w:r>
        <w:t>in.is_error</w:t>
      </w:r>
      <w:proofErr w:type="spellEnd"/>
      <w:r>
        <w:t xml:space="preserve">" - this is an input signalling a forced error; no error state is otherwise possible.  </w:t>
      </w:r>
    </w:p>
    <w:p w:rsidR="0025279F" w:rsidRDefault="0025279F" w:rsidP="0025279F">
      <w:r>
        <w:t>"</w:t>
      </w:r>
      <w:proofErr w:type="spellStart"/>
      <w:r>
        <w:t>in.is_advance</w:t>
      </w:r>
      <w:proofErr w:type="spellEnd"/>
      <w:r>
        <w:t>" (from "next" stage) (says I am accepting data and not stalling)</w:t>
      </w:r>
    </w:p>
    <w:p w:rsidR="0025279F" w:rsidRPr="0038495C" w:rsidRDefault="0025279F" w:rsidP="0025279F">
      <w:pPr>
        <w:rPr>
          <w:b/>
        </w:rPr>
      </w:pPr>
      <w:r w:rsidRPr="0038495C">
        <w:rPr>
          <w:b/>
        </w:rPr>
        <w:t>Output Signal Conventions</w:t>
      </w:r>
    </w:p>
    <w:p w:rsidR="0025279F" w:rsidRDefault="0025279F" w:rsidP="0025279F">
      <w:r>
        <w:t>"</w:t>
      </w:r>
      <w:proofErr w:type="spellStart"/>
      <w:r>
        <w:t>out.is_valid</w:t>
      </w:r>
      <w:proofErr w:type="spellEnd"/>
      <w:r>
        <w:t>" (to "next" stage) (says please my process data)</w:t>
      </w:r>
      <w:r w:rsidRPr="008E7E53">
        <w:t xml:space="preserve"> </w:t>
      </w:r>
      <w:r>
        <w:t>signals that a valid datum is available and latched.</w:t>
      </w:r>
    </w:p>
    <w:p w:rsidR="0025279F" w:rsidRDefault="0025279F" w:rsidP="0025279F">
      <w:r>
        <w:t>"</w:t>
      </w:r>
      <w:proofErr w:type="spellStart"/>
      <w:r>
        <w:t>out.data</w:t>
      </w:r>
      <w:proofErr w:type="spellEnd"/>
      <w:r>
        <w:t>" (to "next" stage)</w:t>
      </w:r>
    </w:p>
    <w:p w:rsidR="0025279F" w:rsidRDefault="0025279F" w:rsidP="0025279F">
      <w:r>
        <w:t>"</w:t>
      </w:r>
      <w:proofErr w:type="spellStart"/>
      <w:r>
        <w:t>out.is_advance</w:t>
      </w:r>
      <w:proofErr w:type="spellEnd"/>
      <w:r>
        <w:t>" (to "prior" stage e) (says I am accepting data and not stalling)</w:t>
      </w:r>
    </w:p>
    <w:p w:rsidR="0025279F" w:rsidRDefault="0025279F" w:rsidP="0025279F"/>
    <w:p w:rsidR="0025279F" w:rsidRDefault="0025279F" w:rsidP="0025279F">
      <w:r>
        <w:t>The basic intent of the module is to accept a datum, process it, and latch the output value for the next pipeline stage.</w:t>
      </w:r>
    </w:p>
    <w:p w:rsidR="0025279F" w:rsidRDefault="0025279F" w:rsidP="0025279F">
      <w:r>
        <w:t xml:space="preserve">When a valid datum is latched, the output signal "is_valid" is asserted.  </w:t>
      </w:r>
    </w:p>
    <w:p w:rsidR="0025279F" w:rsidRDefault="0025279F" w:rsidP="0025279F">
      <w:r>
        <w:t>Latched datum values are held until the subsequent module is able to accept them.  This is observed when the input "is_advance" signal is asserted.  A latched datum value will be held until the next stage can accept it.  Implicit acceptance is indicated by the "</w:t>
      </w:r>
      <w:proofErr w:type="spellStart"/>
      <w:r>
        <w:t>in.is_advance</w:t>
      </w:r>
      <w:proofErr w:type="spellEnd"/>
      <w:r>
        <w:t xml:space="preserve">" signal being received from the "next" stage. </w:t>
      </w:r>
    </w:p>
    <w:p w:rsidR="0025279F" w:rsidRDefault="0025279F" w:rsidP="0025279F">
      <w:r>
        <w:t xml:space="preserve">When a value datum is latched, no further input will be accepted until the output value is passed to the "next" stage.  </w:t>
      </w:r>
    </w:p>
    <w:p w:rsidR="0025279F" w:rsidRDefault="0025279F" w:rsidP="0025279F">
      <w:r>
        <w:t xml:space="preserve">Pipeline advance is implicit.  There are no interlocks associated with the "is_advance" input or output signals.  When "is_advance" is true, data values are assumed passed when they are valid.  </w:t>
      </w:r>
    </w:p>
    <w:p w:rsidR="0025279F" w:rsidRPr="00F34887" w:rsidRDefault="0025279F" w:rsidP="0025279F"/>
    <w:p w:rsidR="0025279F" w:rsidRDefault="0025279F" w:rsidP="0025279F">
      <w:r>
        <w:t xml:space="preserve">The module shall, in order of priority:  </w:t>
      </w:r>
    </w:p>
    <w:p w:rsidR="0025279F" w:rsidRDefault="0025279F" w:rsidP="0025279F">
      <w:pPr>
        <w:pStyle w:val="ListParagraph"/>
        <w:numPr>
          <w:ilvl w:val="0"/>
          <w:numId w:val="4"/>
        </w:numPr>
      </w:pPr>
      <w:r>
        <w:t xml:space="preserve">Respect the "reset" signal, clearing the "error" and "is_valid" signals.  </w:t>
      </w:r>
    </w:p>
    <w:p w:rsidR="0025279F" w:rsidRDefault="0025279F" w:rsidP="0025279F">
      <w:pPr>
        <w:pStyle w:val="ListParagraph"/>
        <w:numPr>
          <w:ilvl w:val="0"/>
          <w:numId w:val="4"/>
        </w:numPr>
      </w:pPr>
      <w:r>
        <w:t xml:space="preserve">Respect the debug "is_error" signal and assert error when said signal is asserted.  </w:t>
      </w:r>
    </w:p>
    <w:p w:rsidR="0025279F" w:rsidRDefault="0025279F" w:rsidP="0025279F">
      <w:pPr>
        <w:pStyle w:val="ListParagraph"/>
        <w:numPr>
          <w:ilvl w:val="0"/>
          <w:numId w:val="4"/>
        </w:numPr>
      </w:pPr>
      <w:r>
        <w:t>The "</w:t>
      </w:r>
      <w:proofErr w:type="spellStart"/>
      <w:r>
        <w:t>out.is_valid</w:t>
      </w:r>
      <w:proofErr w:type="spellEnd"/>
      <w:r>
        <w:t xml:space="preserve"> signal indicates that a "data" value is latched and available.  Management of these signals is as follows:</w:t>
      </w:r>
    </w:p>
    <w:p w:rsidR="0025279F" w:rsidRDefault="0025279F" w:rsidP="0025279F">
      <w:pPr>
        <w:pStyle w:val="ListParagraph"/>
        <w:numPr>
          <w:ilvl w:val="1"/>
          <w:numId w:val="4"/>
        </w:numPr>
      </w:pPr>
      <w:r>
        <w:t>When "</w:t>
      </w:r>
      <w:proofErr w:type="spellStart"/>
      <w:r>
        <w:t>out.is_valid</w:t>
      </w:r>
      <w:proofErr w:type="spellEnd"/>
      <w:r>
        <w:t xml:space="preserve"> is false:</w:t>
      </w:r>
    </w:p>
    <w:p w:rsidR="0025279F" w:rsidRDefault="0025279F" w:rsidP="0025279F">
      <w:pPr>
        <w:pStyle w:val="ListParagraph"/>
        <w:numPr>
          <w:ilvl w:val="2"/>
          <w:numId w:val="4"/>
        </w:numPr>
      </w:pPr>
      <w:r>
        <w:t>If "</w:t>
      </w:r>
      <w:proofErr w:type="spellStart"/>
      <w:r>
        <w:t>in.is_valid</w:t>
      </w:r>
      <w:proofErr w:type="spellEnd"/>
      <w:r>
        <w:t>" was false, "</w:t>
      </w:r>
      <w:proofErr w:type="spellStart"/>
      <w:r>
        <w:t>out.is_valid</w:t>
      </w:r>
      <w:proofErr w:type="spellEnd"/>
      <w:proofErr w:type="gramStart"/>
      <w:r>
        <w:t>"  remains</w:t>
      </w:r>
      <w:proofErr w:type="gramEnd"/>
      <w:r>
        <w:t xml:space="preserve"> false.  </w:t>
      </w:r>
    </w:p>
    <w:p w:rsidR="0025279F" w:rsidRDefault="0025279F" w:rsidP="0025279F">
      <w:pPr>
        <w:pStyle w:val="ListParagraph"/>
        <w:numPr>
          <w:ilvl w:val="2"/>
          <w:numId w:val="4"/>
        </w:numPr>
      </w:pPr>
      <w:r>
        <w:t>If "</w:t>
      </w:r>
      <w:proofErr w:type="spellStart"/>
      <w:r>
        <w:t>in.is_valid</w:t>
      </w:r>
      <w:proofErr w:type="spellEnd"/>
      <w:r>
        <w:t>" was asserted, the input datum will be processed and "</w:t>
      </w:r>
      <w:proofErr w:type="spellStart"/>
      <w:r>
        <w:t>out.is_valid</w:t>
      </w:r>
      <w:proofErr w:type="spellEnd"/>
      <w:r>
        <w:t xml:space="preserve">" will be asserted at end of cycle.  </w:t>
      </w:r>
    </w:p>
    <w:p w:rsidR="0025279F" w:rsidRDefault="0025279F" w:rsidP="0025279F">
      <w:pPr>
        <w:pStyle w:val="ListParagraph"/>
        <w:numPr>
          <w:ilvl w:val="1"/>
          <w:numId w:val="4"/>
        </w:numPr>
      </w:pPr>
      <w:r>
        <w:t xml:space="preserve"> </w:t>
      </w:r>
    </w:p>
    <w:p w:rsidR="0025279F" w:rsidRDefault="0025279F" w:rsidP="0025279F">
      <w:pPr>
        <w:pStyle w:val="ListParagraph"/>
        <w:numPr>
          <w:ilvl w:val="1"/>
          <w:numId w:val="4"/>
        </w:numPr>
      </w:pPr>
      <w:r>
        <w:t>"</w:t>
      </w:r>
      <w:proofErr w:type="spellStart"/>
      <w:r>
        <w:t>out.is_valid</w:t>
      </w:r>
      <w:proofErr w:type="spellEnd"/>
      <w:r>
        <w:t xml:space="preserve"> is asserted, indicating that an output value is latched:</w:t>
      </w:r>
    </w:p>
    <w:p w:rsidR="0025279F" w:rsidRDefault="0025279F" w:rsidP="0025279F">
      <w:pPr>
        <w:pStyle w:val="ListParagraph"/>
        <w:numPr>
          <w:ilvl w:val="2"/>
          <w:numId w:val="4"/>
        </w:numPr>
      </w:pPr>
      <w:r>
        <w:t>If "</w:t>
      </w:r>
      <w:proofErr w:type="spellStart"/>
      <w:r>
        <w:t>in.is_valid</w:t>
      </w:r>
      <w:proofErr w:type="spellEnd"/>
      <w:r>
        <w:t xml:space="preserve"> was de-asserted, "</w:t>
      </w:r>
      <w:proofErr w:type="spellStart"/>
      <w:r>
        <w:t>in.is_advance</w:t>
      </w:r>
      <w:proofErr w:type="spellEnd"/>
      <w:r>
        <w:t>" was de-asserted</w:t>
      </w:r>
      <w:r>
        <w:br/>
        <w:t xml:space="preserve"> </w:t>
      </w:r>
      <w:proofErr w:type="spellStart"/>
      <w:r>
        <w:t>out.is_valid</w:t>
      </w:r>
      <w:proofErr w:type="spellEnd"/>
      <w:r>
        <w:t xml:space="preserve"> will remain asserted at end of cycle.</w:t>
      </w:r>
      <w:r>
        <w:br/>
        <w:t>(holds value)</w:t>
      </w:r>
    </w:p>
    <w:p w:rsidR="0025279F" w:rsidRDefault="0025279F" w:rsidP="0025279F">
      <w:pPr>
        <w:pStyle w:val="ListParagraph"/>
        <w:numPr>
          <w:ilvl w:val="2"/>
          <w:numId w:val="4"/>
        </w:numPr>
      </w:pPr>
      <w:r>
        <w:t>If "</w:t>
      </w:r>
      <w:proofErr w:type="spellStart"/>
      <w:r>
        <w:t>in.is_valid</w:t>
      </w:r>
      <w:proofErr w:type="spellEnd"/>
      <w:r>
        <w:t xml:space="preserve"> was de-asserted, "</w:t>
      </w:r>
      <w:proofErr w:type="spellStart"/>
      <w:r>
        <w:t>in.is_advance</w:t>
      </w:r>
      <w:proofErr w:type="spellEnd"/>
      <w:r>
        <w:t>" was asserted</w:t>
      </w:r>
      <w:r>
        <w:br/>
        <w:t>"</w:t>
      </w:r>
      <w:proofErr w:type="spellStart"/>
      <w:r>
        <w:t>out.is_valid</w:t>
      </w:r>
      <w:proofErr w:type="spellEnd"/>
      <w:r>
        <w:t>" de-asserted at end of cycle</w:t>
      </w:r>
      <w:r>
        <w:br/>
        <w:t>(next stage takes data, but no input)</w:t>
      </w:r>
    </w:p>
    <w:p w:rsidR="0025279F" w:rsidRDefault="0025279F" w:rsidP="0025279F">
      <w:pPr>
        <w:pStyle w:val="ListParagraph"/>
        <w:numPr>
          <w:ilvl w:val="2"/>
          <w:numId w:val="4"/>
        </w:numPr>
      </w:pPr>
      <w:r>
        <w:t>If "</w:t>
      </w:r>
      <w:proofErr w:type="spellStart"/>
      <w:r>
        <w:t>in.is_valid</w:t>
      </w:r>
      <w:proofErr w:type="spellEnd"/>
      <w:r>
        <w:t xml:space="preserve"> was asserted, "</w:t>
      </w:r>
      <w:proofErr w:type="spellStart"/>
      <w:r>
        <w:t>in.is_advance</w:t>
      </w:r>
      <w:proofErr w:type="spellEnd"/>
      <w:r>
        <w:t>" was de-asserted</w:t>
      </w:r>
      <w:r>
        <w:br/>
        <w:t>"</w:t>
      </w:r>
      <w:proofErr w:type="spellStart"/>
      <w:r>
        <w:t>out.is_valid</w:t>
      </w:r>
      <w:proofErr w:type="spellEnd"/>
      <w:r>
        <w:t>" asserted at end of cycle</w:t>
      </w:r>
      <w:r>
        <w:br/>
        <w:t>(next stage cannot take value, reject input, hold value)</w:t>
      </w:r>
    </w:p>
    <w:p w:rsidR="0025279F" w:rsidRDefault="0025279F" w:rsidP="0025279F">
      <w:pPr>
        <w:pStyle w:val="ListParagraph"/>
        <w:numPr>
          <w:ilvl w:val="2"/>
          <w:numId w:val="4"/>
        </w:numPr>
      </w:pPr>
      <w:r>
        <w:t>If "</w:t>
      </w:r>
      <w:proofErr w:type="spellStart"/>
      <w:r>
        <w:t>in.is_valid</w:t>
      </w:r>
      <w:proofErr w:type="spellEnd"/>
      <w:r>
        <w:t xml:space="preserve"> was asserted, "</w:t>
      </w:r>
      <w:proofErr w:type="spellStart"/>
      <w:r>
        <w:t>in.is_advance</w:t>
      </w:r>
      <w:proofErr w:type="spellEnd"/>
      <w:r>
        <w:t>" was asserted</w:t>
      </w:r>
      <w:r>
        <w:br/>
        <w:t>"</w:t>
      </w:r>
      <w:proofErr w:type="spellStart"/>
      <w:r>
        <w:t>out.is_valid</w:t>
      </w:r>
      <w:proofErr w:type="spellEnd"/>
      <w:r>
        <w:t>" asserted at end of cycle</w:t>
      </w:r>
      <w:r>
        <w:br/>
        <w:t>(next stage takes data, new input is processed and latched)</w:t>
      </w:r>
    </w:p>
    <w:p w:rsidR="0025279F" w:rsidRDefault="0025279F" w:rsidP="0025279F">
      <w:pPr>
        <w:pStyle w:val="ListParagraph"/>
        <w:numPr>
          <w:ilvl w:val="1"/>
          <w:numId w:val="4"/>
        </w:numPr>
      </w:pPr>
      <w:r>
        <w:lastRenderedPageBreak/>
        <w:t xml:space="preserve"> </w:t>
      </w:r>
    </w:p>
    <w:p w:rsidR="0025279F" w:rsidRDefault="0025279F" w:rsidP="0025279F">
      <w:pPr>
        <w:pStyle w:val="ListParagraph"/>
        <w:numPr>
          <w:ilvl w:val="1"/>
          <w:numId w:val="4"/>
        </w:numPr>
      </w:pPr>
    </w:p>
    <w:p w:rsidR="0025279F" w:rsidRDefault="0025279F" w:rsidP="0025279F">
      <w:pPr>
        <w:pStyle w:val="ListParagraph"/>
        <w:numPr>
          <w:ilvl w:val="1"/>
          <w:numId w:val="4"/>
        </w:numPr>
      </w:pPr>
      <w:r>
        <w:t>When "is_valid" is asserted, and the subsequent stage asserts "is_advance" is asserted) and the prior stage (input "is_valid" is de-asserted), "is_valid" will be de-asserted.</w:t>
      </w:r>
    </w:p>
    <w:p w:rsidR="0025279F" w:rsidRDefault="0025279F" w:rsidP="0025279F">
      <w:pPr>
        <w:pStyle w:val="ListParagraph"/>
        <w:numPr>
          <w:ilvl w:val="1"/>
          <w:numId w:val="4"/>
        </w:numPr>
      </w:pPr>
      <w:r>
        <w:t>When the subsequent stage can advance (input "is_advance" is asserted) and the prior stage (input "is_valid" is de-asserted), "is_valid" will be de-asserted.</w:t>
      </w:r>
    </w:p>
    <w:p w:rsidR="0025279F" w:rsidRDefault="0025279F" w:rsidP="0025279F">
      <w:pPr>
        <w:pStyle w:val="ListParagraph"/>
        <w:numPr>
          <w:ilvl w:val="1"/>
          <w:numId w:val="4"/>
        </w:numPr>
      </w:pPr>
    </w:p>
    <w:p w:rsidR="0025279F" w:rsidRDefault="0025279F" w:rsidP="0025279F">
      <w:pPr>
        <w:pStyle w:val="ListParagraph"/>
        <w:numPr>
          <w:ilvl w:val="0"/>
          <w:numId w:val="4"/>
        </w:numPr>
      </w:pPr>
      <w:r>
        <w:t>"</w:t>
      </w:r>
      <w:proofErr w:type="spellStart"/>
      <w:r>
        <w:t>in.is_valid</w:t>
      </w:r>
      <w:proofErr w:type="spellEnd"/>
      <w:r>
        <w:t>" indicates that a valid datum is latched</w:t>
      </w:r>
    </w:p>
    <w:p w:rsidR="0025279F" w:rsidRDefault="0025279F" w:rsidP="0025279F">
      <w:pPr>
        <w:pStyle w:val="ListParagraph"/>
        <w:numPr>
          <w:ilvl w:val="0"/>
          <w:numId w:val="4"/>
        </w:numPr>
      </w:pPr>
      <w:r>
        <w:t>Assert the "</w:t>
      </w:r>
      <w:proofErr w:type="spellStart"/>
      <w:r>
        <w:t>in.is_advance</w:t>
      </w:r>
      <w:proofErr w:type="spellEnd"/>
      <w:r>
        <w:t>" signal, module can and will accept data.</w:t>
      </w:r>
    </w:p>
    <w:p w:rsidR="0025279F" w:rsidRDefault="0025279F" w:rsidP="0025279F">
      <w:pPr>
        <w:pStyle w:val="ListParagraph"/>
        <w:numPr>
          <w:ilvl w:val="0"/>
          <w:numId w:val="4"/>
        </w:numPr>
      </w:pPr>
      <w:r>
        <w:t>Assert the "</w:t>
      </w:r>
      <w:proofErr w:type="spellStart"/>
      <w:r>
        <w:t>in.is_valid</w:t>
      </w:r>
      <w:proofErr w:type="spellEnd"/>
      <w:r>
        <w:t xml:space="preserve">" signal, module has process data for the subsequent </w:t>
      </w:r>
      <w:proofErr w:type="gramStart"/>
      <w:r>
        <w:t>module</w:t>
      </w:r>
      <w:proofErr w:type="gramEnd"/>
      <w:r>
        <w:t xml:space="preserve"> and "</w:t>
      </w:r>
      <w:proofErr w:type="spellStart"/>
      <w:r>
        <w:t>out.is_advance</w:t>
      </w:r>
      <w:proofErr w:type="spellEnd"/>
      <w:r>
        <w:t>" input is true.</w:t>
      </w:r>
    </w:p>
    <w:p w:rsidR="0025279F" w:rsidRDefault="0025279F" w:rsidP="0025279F">
      <w:pPr>
        <w:pStyle w:val="ListParagraph"/>
        <w:numPr>
          <w:ilvl w:val="0"/>
          <w:numId w:val="4"/>
        </w:numPr>
      </w:pPr>
      <w:r>
        <w:t>De-Assert the "</w:t>
      </w:r>
      <w:proofErr w:type="spellStart"/>
      <w:r>
        <w:t>out.is_valid</w:t>
      </w:r>
      <w:proofErr w:type="spellEnd"/>
      <w:r>
        <w:t>" signal, has No process data for subsequent processor.</w:t>
      </w:r>
    </w:p>
    <w:p w:rsidR="0025279F" w:rsidRDefault="0025279F" w:rsidP="0025279F">
      <w:pPr>
        <w:pStyle w:val="ListParagraph"/>
        <w:numPr>
          <w:ilvl w:val="0"/>
          <w:numId w:val="4"/>
        </w:numPr>
      </w:pPr>
      <w:r>
        <w:t>De-Assert the "</w:t>
      </w:r>
      <w:proofErr w:type="spellStart"/>
      <w:r>
        <w:t>out.is_advance</w:t>
      </w:r>
      <w:proofErr w:type="spellEnd"/>
      <w:r>
        <w:t xml:space="preserve">" signal, when the subsequent modules or </w:t>
      </w:r>
      <w:proofErr w:type="gramStart"/>
      <w:r>
        <w:t>itself</w:t>
      </w:r>
      <w:proofErr w:type="gramEnd"/>
      <w:r>
        <w:t xml:space="preserve"> are stalled.</w:t>
      </w:r>
    </w:p>
    <w:p w:rsidR="0025279F" w:rsidRDefault="0025279F" w:rsidP="0025279F">
      <w:pPr>
        <w:pStyle w:val="ListParagraph"/>
        <w:numPr>
          <w:ilvl w:val="0"/>
          <w:numId w:val="4"/>
        </w:numPr>
      </w:pPr>
      <w:r>
        <w:t>Accept the data signals, inverting them, when processing to confirm processing.</w:t>
      </w:r>
    </w:p>
    <w:p w:rsidR="0025279F" w:rsidRDefault="0025279F" w:rsidP="0025279F">
      <w:pPr>
        <w:pStyle w:val="ListParagraph"/>
        <w:numPr>
          <w:ilvl w:val="0"/>
          <w:numId w:val="4"/>
        </w:numPr>
      </w:pPr>
      <w:r>
        <w:t>"</w:t>
      </w:r>
      <w:proofErr w:type="spellStart"/>
      <w:r>
        <w:t>out.is_advance</w:t>
      </w:r>
      <w:proofErr w:type="spellEnd"/>
      <w:r>
        <w:t>" is de-asserted when the module is holding a value, or the module has received an "</w:t>
      </w:r>
      <w:proofErr w:type="spellStart"/>
      <w:r>
        <w:t>in.is_advance</w:t>
      </w:r>
      <w:proofErr w:type="spellEnd"/>
      <w:r>
        <w:t>" signal from the next module</w:t>
      </w:r>
    </w:p>
    <w:p w:rsidR="0025279F" w:rsidRDefault="0025279F" w:rsidP="0025279F">
      <w:pPr>
        <w:pStyle w:val="ListParagraph"/>
        <w:numPr>
          <w:ilvl w:val="0"/>
          <w:numId w:val="4"/>
        </w:numPr>
      </w:pPr>
      <w:r>
        <w:t>"</w:t>
      </w:r>
      <w:proofErr w:type="spellStart"/>
      <w:r>
        <w:t>out.is_advance</w:t>
      </w:r>
      <w:proofErr w:type="spellEnd"/>
      <w:r>
        <w:t xml:space="preserve">" is de-asserted when the module is holding a value.  </w:t>
      </w:r>
    </w:p>
    <w:p w:rsidR="0025279F" w:rsidRDefault="0025279F" w:rsidP="0025279F">
      <w:pPr>
        <w:pStyle w:val="ListParagraph"/>
        <w:numPr>
          <w:ilvl w:val="0"/>
          <w:numId w:val="4"/>
        </w:numPr>
      </w:pPr>
      <w:r>
        <w:t>"</w:t>
      </w:r>
      <w:proofErr w:type="spellStart"/>
      <w:r>
        <w:t>out.is_advance</w:t>
      </w:r>
      <w:proofErr w:type="spellEnd"/>
      <w:r>
        <w:t>" is asserted when the module has received the "</w:t>
      </w:r>
      <w:proofErr w:type="spellStart"/>
      <w:r>
        <w:t>in.is_advance</w:t>
      </w:r>
      <w:proofErr w:type="spellEnd"/>
      <w:r>
        <w:t>" signal from the next module</w:t>
      </w:r>
    </w:p>
    <w:p w:rsidR="0025279F" w:rsidRDefault="0025279F" w:rsidP="0025279F">
      <w:pPr>
        <w:pStyle w:val="ListParagraph"/>
        <w:numPr>
          <w:ilvl w:val="0"/>
          <w:numId w:val="4"/>
        </w:numPr>
      </w:pPr>
    </w:p>
    <w:p w:rsidR="0025279F" w:rsidRDefault="0025279F" w:rsidP="0025279F"/>
    <w:p w:rsidR="0025279F" w:rsidRPr="00790C35" w:rsidRDefault="0025279F" w:rsidP="00790C35"/>
    <w:p w:rsidR="0012749A" w:rsidRPr="00CC19FA" w:rsidRDefault="0012749A" w:rsidP="00E72F13"/>
    <w:sectPr w:rsidR="0012749A" w:rsidRPr="00CC19FA" w:rsidSect="009B6B45">
      <w:footerReference w:type="first" r:id="rId13"/>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5668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5668D7" w16cid:durableId="40F5ACE4"/>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14A2" w:rsidRDefault="00AA14A2" w:rsidP="00EF0363">
      <w:pPr>
        <w:spacing w:after="0" w:line="240" w:lineRule="auto"/>
      </w:pPr>
      <w:r>
        <w:separator/>
      </w:r>
    </w:p>
  </w:endnote>
  <w:endnote w:type="continuationSeparator" w:id="0">
    <w:p w:rsidR="00AA14A2" w:rsidRDefault="00AA14A2" w:rsidP="00EF03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1182807"/>
      <w:docPartObj>
        <w:docPartGallery w:val="Page Numbers (Bottom of Page)"/>
        <w:docPartUnique/>
      </w:docPartObj>
    </w:sdtPr>
    <w:sdtContent>
      <w:p w:rsidR="00156954" w:rsidRDefault="00156954" w:rsidP="001B1781">
        <w:pPr>
          <w:pStyle w:val="Footer"/>
          <w:jc w:val="center"/>
        </w:pPr>
        <w:fldSimple w:instr=" PAGE   \* MERGEFORMAT ">
          <w:r w:rsidR="003547EC">
            <w:rPr>
              <w:noProof/>
            </w:rPr>
            <w:t>ii</w:t>
          </w:r>
        </w:fldSimple>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1182805"/>
      <w:docPartObj>
        <w:docPartGallery w:val="Page Numbers (Bottom of Page)"/>
        <w:docPartUnique/>
      </w:docPartObj>
    </w:sdtPr>
    <w:sdtContent>
      <w:p w:rsidR="00156954" w:rsidRDefault="00156954" w:rsidP="001B1781">
        <w:pPr>
          <w:pStyle w:val="Footer"/>
          <w:jc w:val="center"/>
        </w:pPr>
        <w:fldSimple w:instr=" PAGE  \* Arabic  \* MERGEFORMAT ">
          <w:r w:rsidR="003547EC">
            <w:rPr>
              <w:noProof/>
            </w:rPr>
            <w:t>1</w:t>
          </w:r>
        </w:fldSimple>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954" w:rsidRDefault="00156954" w:rsidP="001B1781">
    <w:pPr>
      <w:pStyle w:val="Footer"/>
      <w:jc w:val="center"/>
    </w:pPr>
    <w:fldSimple w:instr=" PAGE   \* MERGEFORMAT ">
      <w:r w:rsidR="003547EC">
        <w:rPr>
          <w:noProof/>
        </w:rPr>
        <w:t>15</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14A2" w:rsidRDefault="00AA14A2" w:rsidP="00EF0363">
      <w:pPr>
        <w:spacing w:after="0" w:line="240" w:lineRule="auto"/>
      </w:pPr>
      <w:r>
        <w:separator/>
      </w:r>
    </w:p>
  </w:footnote>
  <w:footnote w:type="continuationSeparator" w:id="0">
    <w:p w:rsidR="00AA14A2" w:rsidRDefault="00AA14A2" w:rsidP="00EF03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954" w:rsidRDefault="00156954">
    <w:pPr>
      <w:pStyle w:val="Header"/>
    </w:pPr>
    <w:r>
      <w:t>[Type text]</w:t>
    </w:r>
  </w:p>
  <w:p w:rsidR="00156954" w:rsidRDefault="0015695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4177C"/>
    <w:multiLevelType w:val="hybridMultilevel"/>
    <w:tmpl w:val="3F6C6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EC1EA0"/>
    <w:multiLevelType w:val="hybridMultilevel"/>
    <w:tmpl w:val="54C6B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4A1A6A"/>
    <w:multiLevelType w:val="hybridMultilevel"/>
    <w:tmpl w:val="3064D03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AD3407E"/>
    <w:multiLevelType w:val="hybridMultilevel"/>
    <w:tmpl w:val="A7A6F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E760BB"/>
    <w:multiLevelType w:val="hybridMultilevel"/>
    <w:tmpl w:val="40487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F65611"/>
    <w:multiLevelType w:val="hybridMultilevel"/>
    <w:tmpl w:val="3DD4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E50D3F"/>
    <w:multiLevelType w:val="hybridMultilevel"/>
    <w:tmpl w:val="D78A7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BE44FB"/>
    <w:multiLevelType w:val="hybridMultilevel"/>
    <w:tmpl w:val="088E9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7817EB"/>
    <w:multiLevelType w:val="hybridMultilevel"/>
    <w:tmpl w:val="88BE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637E69"/>
    <w:multiLevelType w:val="hybridMultilevel"/>
    <w:tmpl w:val="B12ED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713DF7"/>
    <w:multiLevelType w:val="hybridMultilevel"/>
    <w:tmpl w:val="EBF0EF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2C21F1F"/>
    <w:multiLevelType w:val="hybridMultilevel"/>
    <w:tmpl w:val="3F6C6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810707"/>
    <w:multiLevelType w:val="hybridMultilevel"/>
    <w:tmpl w:val="9A540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0DE64AB"/>
    <w:multiLevelType w:val="hybridMultilevel"/>
    <w:tmpl w:val="8F901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49371D"/>
    <w:multiLevelType w:val="hybridMultilevel"/>
    <w:tmpl w:val="4658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3B3733"/>
    <w:multiLevelType w:val="hybridMultilevel"/>
    <w:tmpl w:val="CAEC3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1245180"/>
    <w:multiLevelType w:val="hybridMultilevel"/>
    <w:tmpl w:val="E1DC7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F10B9E"/>
    <w:multiLevelType w:val="hybridMultilevel"/>
    <w:tmpl w:val="B7A6D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12"/>
  </w:num>
  <w:num w:numId="5">
    <w:abstractNumId w:val="4"/>
  </w:num>
  <w:num w:numId="6">
    <w:abstractNumId w:val="2"/>
  </w:num>
  <w:num w:numId="7">
    <w:abstractNumId w:val="16"/>
  </w:num>
  <w:num w:numId="8">
    <w:abstractNumId w:val="1"/>
  </w:num>
  <w:num w:numId="9">
    <w:abstractNumId w:val="15"/>
  </w:num>
  <w:num w:numId="10">
    <w:abstractNumId w:val="10"/>
  </w:num>
  <w:num w:numId="11">
    <w:abstractNumId w:val="0"/>
  </w:num>
  <w:num w:numId="12">
    <w:abstractNumId w:val="13"/>
  </w:num>
  <w:num w:numId="13">
    <w:abstractNumId w:val="9"/>
  </w:num>
  <w:num w:numId="14">
    <w:abstractNumId w:val="8"/>
  </w:num>
  <w:num w:numId="15">
    <w:abstractNumId w:val="17"/>
  </w:num>
  <w:num w:numId="16">
    <w:abstractNumId w:val="7"/>
  </w:num>
  <w:num w:numId="17">
    <w:abstractNumId w:val="14"/>
  </w:num>
  <w:num w:numId="18">
    <w:abstractNumId w:val="11"/>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stylePaneFormatFilter w:val="1024"/>
  <w:stylePaneSortMethod w:val="0000"/>
  <w:defaultTabStop w:val="720"/>
  <w:drawingGridHorizontalSpacing w:val="110"/>
  <w:displayHorizontalDrawingGridEvery w:val="2"/>
  <w:characterSpacingControl w:val="doNotCompress"/>
  <w:hdrShapeDefaults>
    <o:shapedefaults v:ext="edit" spidmax="12083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bAwNDMxMDI3NzU1NTNT0lEKTi0uzszPAykws6wFAJXXKQstAAAA"/>
  </w:docVars>
  <w:rsids>
    <w:rsidRoot w:val="00EF0363"/>
    <w:rsid w:val="00003739"/>
    <w:rsid w:val="00003A7A"/>
    <w:rsid w:val="000042B1"/>
    <w:rsid w:val="00005DD0"/>
    <w:rsid w:val="000108BE"/>
    <w:rsid w:val="0001256A"/>
    <w:rsid w:val="000125D0"/>
    <w:rsid w:val="000149D0"/>
    <w:rsid w:val="0001684F"/>
    <w:rsid w:val="000175F4"/>
    <w:rsid w:val="00017A1B"/>
    <w:rsid w:val="000206AC"/>
    <w:rsid w:val="000239D4"/>
    <w:rsid w:val="00025F30"/>
    <w:rsid w:val="00030150"/>
    <w:rsid w:val="00031513"/>
    <w:rsid w:val="00031546"/>
    <w:rsid w:val="000329FD"/>
    <w:rsid w:val="00034425"/>
    <w:rsid w:val="00036E3A"/>
    <w:rsid w:val="00040324"/>
    <w:rsid w:val="000414C0"/>
    <w:rsid w:val="000422F2"/>
    <w:rsid w:val="00042D0B"/>
    <w:rsid w:val="00043F2F"/>
    <w:rsid w:val="000517BF"/>
    <w:rsid w:val="00054E57"/>
    <w:rsid w:val="00055039"/>
    <w:rsid w:val="000609C2"/>
    <w:rsid w:val="000610B3"/>
    <w:rsid w:val="000621A4"/>
    <w:rsid w:val="00065A0C"/>
    <w:rsid w:val="00070BFF"/>
    <w:rsid w:val="00073065"/>
    <w:rsid w:val="00075A8D"/>
    <w:rsid w:val="000770E1"/>
    <w:rsid w:val="000828D5"/>
    <w:rsid w:val="000836D1"/>
    <w:rsid w:val="00084DD4"/>
    <w:rsid w:val="00085F15"/>
    <w:rsid w:val="0008715A"/>
    <w:rsid w:val="000905C7"/>
    <w:rsid w:val="000956C1"/>
    <w:rsid w:val="00095E15"/>
    <w:rsid w:val="0009796B"/>
    <w:rsid w:val="000A0EE5"/>
    <w:rsid w:val="000A307D"/>
    <w:rsid w:val="000A3C02"/>
    <w:rsid w:val="000A70C3"/>
    <w:rsid w:val="000B2098"/>
    <w:rsid w:val="000B38C1"/>
    <w:rsid w:val="000B4562"/>
    <w:rsid w:val="000B5513"/>
    <w:rsid w:val="000B639D"/>
    <w:rsid w:val="000B67AC"/>
    <w:rsid w:val="000B71BF"/>
    <w:rsid w:val="000C155A"/>
    <w:rsid w:val="000C16B3"/>
    <w:rsid w:val="000C2CE7"/>
    <w:rsid w:val="000C3597"/>
    <w:rsid w:val="000C3D26"/>
    <w:rsid w:val="000C4882"/>
    <w:rsid w:val="000C602E"/>
    <w:rsid w:val="000C6382"/>
    <w:rsid w:val="000C653C"/>
    <w:rsid w:val="000D0177"/>
    <w:rsid w:val="000D26DD"/>
    <w:rsid w:val="000D26E8"/>
    <w:rsid w:val="000D2B90"/>
    <w:rsid w:val="000D4FBD"/>
    <w:rsid w:val="000D5B68"/>
    <w:rsid w:val="000D7E89"/>
    <w:rsid w:val="000E4C0C"/>
    <w:rsid w:val="000E581A"/>
    <w:rsid w:val="000E5D02"/>
    <w:rsid w:val="000E6063"/>
    <w:rsid w:val="000E6989"/>
    <w:rsid w:val="000E6FC9"/>
    <w:rsid w:val="000F075F"/>
    <w:rsid w:val="000F0B18"/>
    <w:rsid w:val="000F26FE"/>
    <w:rsid w:val="000F3184"/>
    <w:rsid w:val="000F326E"/>
    <w:rsid w:val="000F5407"/>
    <w:rsid w:val="00100D2A"/>
    <w:rsid w:val="001029F7"/>
    <w:rsid w:val="00103EF7"/>
    <w:rsid w:val="001068E9"/>
    <w:rsid w:val="001131B4"/>
    <w:rsid w:val="001134FB"/>
    <w:rsid w:val="00114086"/>
    <w:rsid w:val="00115D20"/>
    <w:rsid w:val="001176FA"/>
    <w:rsid w:val="00121F57"/>
    <w:rsid w:val="001226E5"/>
    <w:rsid w:val="0012343E"/>
    <w:rsid w:val="001236EC"/>
    <w:rsid w:val="00123A8E"/>
    <w:rsid w:val="0012468B"/>
    <w:rsid w:val="00124886"/>
    <w:rsid w:val="001249A9"/>
    <w:rsid w:val="0012749A"/>
    <w:rsid w:val="001277C9"/>
    <w:rsid w:val="00130E94"/>
    <w:rsid w:val="00131276"/>
    <w:rsid w:val="00131BFE"/>
    <w:rsid w:val="00134E10"/>
    <w:rsid w:val="00135CFF"/>
    <w:rsid w:val="00136876"/>
    <w:rsid w:val="00136BED"/>
    <w:rsid w:val="00136EC8"/>
    <w:rsid w:val="00144EE4"/>
    <w:rsid w:val="001457EA"/>
    <w:rsid w:val="001513DE"/>
    <w:rsid w:val="00151E07"/>
    <w:rsid w:val="00151F18"/>
    <w:rsid w:val="00152C81"/>
    <w:rsid w:val="0015302C"/>
    <w:rsid w:val="00153FFF"/>
    <w:rsid w:val="0015675E"/>
    <w:rsid w:val="00156954"/>
    <w:rsid w:val="0016045A"/>
    <w:rsid w:val="001608E3"/>
    <w:rsid w:val="00160A2B"/>
    <w:rsid w:val="0016345E"/>
    <w:rsid w:val="0016582D"/>
    <w:rsid w:val="00165C1A"/>
    <w:rsid w:val="00165EA4"/>
    <w:rsid w:val="001668F2"/>
    <w:rsid w:val="00166F7A"/>
    <w:rsid w:val="001701D5"/>
    <w:rsid w:val="00170C05"/>
    <w:rsid w:val="00180C19"/>
    <w:rsid w:val="00180D37"/>
    <w:rsid w:val="001822CE"/>
    <w:rsid w:val="00185FA5"/>
    <w:rsid w:val="00186106"/>
    <w:rsid w:val="00186AB9"/>
    <w:rsid w:val="00187215"/>
    <w:rsid w:val="001874D4"/>
    <w:rsid w:val="00187551"/>
    <w:rsid w:val="00191766"/>
    <w:rsid w:val="0019182E"/>
    <w:rsid w:val="00193EA6"/>
    <w:rsid w:val="001958B5"/>
    <w:rsid w:val="0019600C"/>
    <w:rsid w:val="001968A3"/>
    <w:rsid w:val="001973AA"/>
    <w:rsid w:val="00197BD3"/>
    <w:rsid w:val="00197F51"/>
    <w:rsid w:val="001A2726"/>
    <w:rsid w:val="001A2990"/>
    <w:rsid w:val="001B0156"/>
    <w:rsid w:val="001B0396"/>
    <w:rsid w:val="001B1781"/>
    <w:rsid w:val="001B1C2B"/>
    <w:rsid w:val="001B215E"/>
    <w:rsid w:val="001B2ED4"/>
    <w:rsid w:val="001B543A"/>
    <w:rsid w:val="001C233A"/>
    <w:rsid w:val="001C2ADF"/>
    <w:rsid w:val="001C2B19"/>
    <w:rsid w:val="001C2CFE"/>
    <w:rsid w:val="001C2EE0"/>
    <w:rsid w:val="001C489B"/>
    <w:rsid w:val="001D0F92"/>
    <w:rsid w:val="001D2119"/>
    <w:rsid w:val="001D5BBB"/>
    <w:rsid w:val="001E49B9"/>
    <w:rsid w:val="001F1725"/>
    <w:rsid w:val="001F6ABB"/>
    <w:rsid w:val="00201A21"/>
    <w:rsid w:val="0020232A"/>
    <w:rsid w:val="002040CF"/>
    <w:rsid w:val="0020542B"/>
    <w:rsid w:val="002060A9"/>
    <w:rsid w:val="00206934"/>
    <w:rsid w:val="00206DE9"/>
    <w:rsid w:val="00210F42"/>
    <w:rsid w:val="0021278A"/>
    <w:rsid w:val="0021292E"/>
    <w:rsid w:val="002129F1"/>
    <w:rsid w:val="00213295"/>
    <w:rsid w:val="00217B4E"/>
    <w:rsid w:val="00217DB6"/>
    <w:rsid w:val="00221786"/>
    <w:rsid w:val="00224584"/>
    <w:rsid w:val="002256BF"/>
    <w:rsid w:val="00226690"/>
    <w:rsid w:val="0022672B"/>
    <w:rsid w:val="00230989"/>
    <w:rsid w:val="0023271E"/>
    <w:rsid w:val="00232E92"/>
    <w:rsid w:val="002331CA"/>
    <w:rsid w:val="0023443D"/>
    <w:rsid w:val="00235A22"/>
    <w:rsid w:val="00236885"/>
    <w:rsid w:val="00237A0B"/>
    <w:rsid w:val="00241A46"/>
    <w:rsid w:val="00246F69"/>
    <w:rsid w:val="0025279F"/>
    <w:rsid w:val="00252A5C"/>
    <w:rsid w:val="0025518B"/>
    <w:rsid w:val="002577CE"/>
    <w:rsid w:val="00260205"/>
    <w:rsid w:val="00265D84"/>
    <w:rsid w:val="00265DD7"/>
    <w:rsid w:val="00266216"/>
    <w:rsid w:val="00266C5B"/>
    <w:rsid w:val="00267166"/>
    <w:rsid w:val="002709E6"/>
    <w:rsid w:val="0027194E"/>
    <w:rsid w:val="002726F2"/>
    <w:rsid w:val="002729BE"/>
    <w:rsid w:val="00274262"/>
    <w:rsid w:val="00274805"/>
    <w:rsid w:val="00275079"/>
    <w:rsid w:val="0027786A"/>
    <w:rsid w:val="00281F46"/>
    <w:rsid w:val="00282547"/>
    <w:rsid w:val="00285E01"/>
    <w:rsid w:val="002867CF"/>
    <w:rsid w:val="00291182"/>
    <w:rsid w:val="002939E1"/>
    <w:rsid w:val="0029419F"/>
    <w:rsid w:val="0029586B"/>
    <w:rsid w:val="00297339"/>
    <w:rsid w:val="00297341"/>
    <w:rsid w:val="002A0032"/>
    <w:rsid w:val="002A2FFC"/>
    <w:rsid w:val="002A637F"/>
    <w:rsid w:val="002A6811"/>
    <w:rsid w:val="002A68CB"/>
    <w:rsid w:val="002B0E1E"/>
    <w:rsid w:val="002B4C8B"/>
    <w:rsid w:val="002B7136"/>
    <w:rsid w:val="002B7477"/>
    <w:rsid w:val="002C1E19"/>
    <w:rsid w:val="002C31C4"/>
    <w:rsid w:val="002C5964"/>
    <w:rsid w:val="002C66B2"/>
    <w:rsid w:val="002D0041"/>
    <w:rsid w:val="002D0BD1"/>
    <w:rsid w:val="002D112C"/>
    <w:rsid w:val="002D1630"/>
    <w:rsid w:val="002D26D0"/>
    <w:rsid w:val="002D2D51"/>
    <w:rsid w:val="002D3D62"/>
    <w:rsid w:val="002D5319"/>
    <w:rsid w:val="002E2523"/>
    <w:rsid w:val="002E4881"/>
    <w:rsid w:val="002E490D"/>
    <w:rsid w:val="002E7FB1"/>
    <w:rsid w:val="002F2840"/>
    <w:rsid w:val="002F2BEF"/>
    <w:rsid w:val="002F5847"/>
    <w:rsid w:val="003007F1"/>
    <w:rsid w:val="00301658"/>
    <w:rsid w:val="00302BF9"/>
    <w:rsid w:val="00303FF1"/>
    <w:rsid w:val="00304979"/>
    <w:rsid w:val="00306A99"/>
    <w:rsid w:val="003077FA"/>
    <w:rsid w:val="00310ED5"/>
    <w:rsid w:val="00315E10"/>
    <w:rsid w:val="00316670"/>
    <w:rsid w:val="00316DB5"/>
    <w:rsid w:val="00316FE5"/>
    <w:rsid w:val="00317C82"/>
    <w:rsid w:val="003213A0"/>
    <w:rsid w:val="00322D97"/>
    <w:rsid w:val="003232D1"/>
    <w:rsid w:val="0032526D"/>
    <w:rsid w:val="00325F84"/>
    <w:rsid w:val="00336DE6"/>
    <w:rsid w:val="00337E51"/>
    <w:rsid w:val="0034282C"/>
    <w:rsid w:val="00342FD0"/>
    <w:rsid w:val="003458E4"/>
    <w:rsid w:val="00347D87"/>
    <w:rsid w:val="003504A6"/>
    <w:rsid w:val="0035076A"/>
    <w:rsid w:val="00350BDD"/>
    <w:rsid w:val="00354251"/>
    <w:rsid w:val="003547EC"/>
    <w:rsid w:val="00354F1E"/>
    <w:rsid w:val="003552F8"/>
    <w:rsid w:val="00356A83"/>
    <w:rsid w:val="00363444"/>
    <w:rsid w:val="003642D5"/>
    <w:rsid w:val="0036451B"/>
    <w:rsid w:val="00365600"/>
    <w:rsid w:val="0036658A"/>
    <w:rsid w:val="003673F0"/>
    <w:rsid w:val="00367B11"/>
    <w:rsid w:val="00373F86"/>
    <w:rsid w:val="003748E5"/>
    <w:rsid w:val="00375031"/>
    <w:rsid w:val="003766C6"/>
    <w:rsid w:val="00376774"/>
    <w:rsid w:val="00381559"/>
    <w:rsid w:val="00382408"/>
    <w:rsid w:val="0038495C"/>
    <w:rsid w:val="00386A14"/>
    <w:rsid w:val="00387353"/>
    <w:rsid w:val="00391DEF"/>
    <w:rsid w:val="003925C3"/>
    <w:rsid w:val="003930E3"/>
    <w:rsid w:val="00393F10"/>
    <w:rsid w:val="003960D7"/>
    <w:rsid w:val="003A0155"/>
    <w:rsid w:val="003A04C1"/>
    <w:rsid w:val="003A087C"/>
    <w:rsid w:val="003A1097"/>
    <w:rsid w:val="003A3913"/>
    <w:rsid w:val="003A6D57"/>
    <w:rsid w:val="003B0051"/>
    <w:rsid w:val="003B0485"/>
    <w:rsid w:val="003B127F"/>
    <w:rsid w:val="003B1AA9"/>
    <w:rsid w:val="003B274D"/>
    <w:rsid w:val="003B3BED"/>
    <w:rsid w:val="003B513F"/>
    <w:rsid w:val="003B6D66"/>
    <w:rsid w:val="003C1F70"/>
    <w:rsid w:val="003C2996"/>
    <w:rsid w:val="003C311A"/>
    <w:rsid w:val="003C3604"/>
    <w:rsid w:val="003C4E6C"/>
    <w:rsid w:val="003C56C9"/>
    <w:rsid w:val="003D027E"/>
    <w:rsid w:val="003D1269"/>
    <w:rsid w:val="003D2820"/>
    <w:rsid w:val="003D4EB6"/>
    <w:rsid w:val="003D500E"/>
    <w:rsid w:val="003E0E19"/>
    <w:rsid w:val="003E2DDC"/>
    <w:rsid w:val="003E3476"/>
    <w:rsid w:val="003E3793"/>
    <w:rsid w:val="003E3DC5"/>
    <w:rsid w:val="003E3F5A"/>
    <w:rsid w:val="003E3FC9"/>
    <w:rsid w:val="003E44DB"/>
    <w:rsid w:val="003E4714"/>
    <w:rsid w:val="003E5DBB"/>
    <w:rsid w:val="003F229C"/>
    <w:rsid w:val="003F2BAE"/>
    <w:rsid w:val="003F38C7"/>
    <w:rsid w:val="003F52C4"/>
    <w:rsid w:val="003F5701"/>
    <w:rsid w:val="003F5CC5"/>
    <w:rsid w:val="004008DB"/>
    <w:rsid w:val="00402004"/>
    <w:rsid w:val="00406ACE"/>
    <w:rsid w:val="0040700B"/>
    <w:rsid w:val="00410551"/>
    <w:rsid w:val="00410B33"/>
    <w:rsid w:val="00411903"/>
    <w:rsid w:val="004119B2"/>
    <w:rsid w:val="00411A1C"/>
    <w:rsid w:val="00414423"/>
    <w:rsid w:val="004149E6"/>
    <w:rsid w:val="00417A89"/>
    <w:rsid w:val="00421E24"/>
    <w:rsid w:val="00422CFD"/>
    <w:rsid w:val="004308CF"/>
    <w:rsid w:val="004321B5"/>
    <w:rsid w:val="0043229D"/>
    <w:rsid w:val="00432A65"/>
    <w:rsid w:val="00434C4B"/>
    <w:rsid w:val="00435DE1"/>
    <w:rsid w:val="00443E7A"/>
    <w:rsid w:val="00446D6B"/>
    <w:rsid w:val="00447240"/>
    <w:rsid w:val="00447EA9"/>
    <w:rsid w:val="0045013B"/>
    <w:rsid w:val="004508DF"/>
    <w:rsid w:val="00453367"/>
    <w:rsid w:val="004552E5"/>
    <w:rsid w:val="00455D4C"/>
    <w:rsid w:val="00456272"/>
    <w:rsid w:val="0045726D"/>
    <w:rsid w:val="004603E9"/>
    <w:rsid w:val="00461AE9"/>
    <w:rsid w:val="00461BA5"/>
    <w:rsid w:val="00461BFA"/>
    <w:rsid w:val="0046270F"/>
    <w:rsid w:val="00472576"/>
    <w:rsid w:val="00472B68"/>
    <w:rsid w:val="00474D6F"/>
    <w:rsid w:val="004763CD"/>
    <w:rsid w:val="0047799D"/>
    <w:rsid w:val="004821B9"/>
    <w:rsid w:val="00482950"/>
    <w:rsid w:val="00485474"/>
    <w:rsid w:val="0048681D"/>
    <w:rsid w:val="0049039E"/>
    <w:rsid w:val="004914D6"/>
    <w:rsid w:val="0049581A"/>
    <w:rsid w:val="0049606D"/>
    <w:rsid w:val="004A5FDE"/>
    <w:rsid w:val="004A6D8C"/>
    <w:rsid w:val="004A70EE"/>
    <w:rsid w:val="004B004D"/>
    <w:rsid w:val="004B07C9"/>
    <w:rsid w:val="004B44F9"/>
    <w:rsid w:val="004B4795"/>
    <w:rsid w:val="004C0D72"/>
    <w:rsid w:val="004C3820"/>
    <w:rsid w:val="004C530E"/>
    <w:rsid w:val="004C6E35"/>
    <w:rsid w:val="004D0AC4"/>
    <w:rsid w:val="004D2BA4"/>
    <w:rsid w:val="004D3D0A"/>
    <w:rsid w:val="004D5448"/>
    <w:rsid w:val="004D6866"/>
    <w:rsid w:val="004E3D43"/>
    <w:rsid w:val="004E64E7"/>
    <w:rsid w:val="004E687B"/>
    <w:rsid w:val="004E6882"/>
    <w:rsid w:val="004E6B78"/>
    <w:rsid w:val="004F0E06"/>
    <w:rsid w:val="004F1FF5"/>
    <w:rsid w:val="004F2AC1"/>
    <w:rsid w:val="004F5233"/>
    <w:rsid w:val="004F704D"/>
    <w:rsid w:val="004F78FA"/>
    <w:rsid w:val="0050043B"/>
    <w:rsid w:val="0050073C"/>
    <w:rsid w:val="00501F32"/>
    <w:rsid w:val="00504008"/>
    <w:rsid w:val="00506CFB"/>
    <w:rsid w:val="00507E5F"/>
    <w:rsid w:val="0051013F"/>
    <w:rsid w:val="005101F9"/>
    <w:rsid w:val="0051189F"/>
    <w:rsid w:val="005123DC"/>
    <w:rsid w:val="00521823"/>
    <w:rsid w:val="00523284"/>
    <w:rsid w:val="005248C1"/>
    <w:rsid w:val="00524AAC"/>
    <w:rsid w:val="00525250"/>
    <w:rsid w:val="00526475"/>
    <w:rsid w:val="00526EFF"/>
    <w:rsid w:val="00527EF7"/>
    <w:rsid w:val="00530745"/>
    <w:rsid w:val="005349E2"/>
    <w:rsid w:val="00536032"/>
    <w:rsid w:val="0054065E"/>
    <w:rsid w:val="00540B8E"/>
    <w:rsid w:val="00541DE2"/>
    <w:rsid w:val="00543BFD"/>
    <w:rsid w:val="0054729C"/>
    <w:rsid w:val="0055170F"/>
    <w:rsid w:val="0056125F"/>
    <w:rsid w:val="005625D8"/>
    <w:rsid w:val="00562EE7"/>
    <w:rsid w:val="00564CEC"/>
    <w:rsid w:val="00565065"/>
    <w:rsid w:val="005762E4"/>
    <w:rsid w:val="005763E8"/>
    <w:rsid w:val="0057767D"/>
    <w:rsid w:val="005803B3"/>
    <w:rsid w:val="005834C3"/>
    <w:rsid w:val="00585265"/>
    <w:rsid w:val="00585377"/>
    <w:rsid w:val="00585BE6"/>
    <w:rsid w:val="0058626F"/>
    <w:rsid w:val="00586646"/>
    <w:rsid w:val="005869FE"/>
    <w:rsid w:val="00587BF6"/>
    <w:rsid w:val="005917F9"/>
    <w:rsid w:val="005927E9"/>
    <w:rsid w:val="00595C4C"/>
    <w:rsid w:val="00597225"/>
    <w:rsid w:val="005A07E6"/>
    <w:rsid w:val="005A1A06"/>
    <w:rsid w:val="005A41A2"/>
    <w:rsid w:val="005A6023"/>
    <w:rsid w:val="005A77A9"/>
    <w:rsid w:val="005B43F3"/>
    <w:rsid w:val="005B731D"/>
    <w:rsid w:val="005C0135"/>
    <w:rsid w:val="005C129D"/>
    <w:rsid w:val="005C6ECA"/>
    <w:rsid w:val="005D2193"/>
    <w:rsid w:val="005D259A"/>
    <w:rsid w:val="005D34D8"/>
    <w:rsid w:val="005D74F7"/>
    <w:rsid w:val="005D7A90"/>
    <w:rsid w:val="005E345D"/>
    <w:rsid w:val="005E3721"/>
    <w:rsid w:val="005E38FB"/>
    <w:rsid w:val="005E41A6"/>
    <w:rsid w:val="005E4E37"/>
    <w:rsid w:val="005E7A99"/>
    <w:rsid w:val="005F14E4"/>
    <w:rsid w:val="005F1CB7"/>
    <w:rsid w:val="005F1E57"/>
    <w:rsid w:val="005F22AD"/>
    <w:rsid w:val="005F2EEC"/>
    <w:rsid w:val="005F5DD3"/>
    <w:rsid w:val="005F6E37"/>
    <w:rsid w:val="006018C3"/>
    <w:rsid w:val="00602391"/>
    <w:rsid w:val="00605446"/>
    <w:rsid w:val="00610795"/>
    <w:rsid w:val="00612BDF"/>
    <w:rsid w:val="006134B4"/>
    <w:rsid w:val="00615849"/>
    <w:rsid w:val="006202DB"/>
    <w:rsid w:val="006206AA"/>
    <w:rsid w:val="00624BC6"/>
    <w:rsid w:val="0062617C"/>
    <w:rsid w:val="00626346"/>
    <w:rsid w:val="006278B4"/>
    <w:rsid w:val="006329EA"/>
    <w:rsid w:val="00633C87"/>
    <w:rsid w:val="00634B6A"/>
    <w:rsid w:val="00635562"/>
    <w:rsid w:val="00637D5E"/>
    <w:rsid w:val="00640486"/>
    <w:rsid w:val="00643F49"/>
    <w:rsid w:val="0064699D"/>
    <w:rsid w:val="00647116"/>
    <w:rsid w:val="00650859"/>
    <w:rsid w:val="006529B9"/>
    <w:rsid w:val="00653881"/>
    <w:rsid w:val="00654117"/>
    <w:rsid w:val="00654C5C"/>
    <w:rsid w:val="00660494"/>
    <w:rsid w:val="00661832"/>
    <w:rsid w:val="00661FD2"/>
    <w:rsid w:val="006633BB"/>
    <w:rsid w:val="006644D4"/>
    <w:rsid w:val="00664EB5"/>
    <w:rsid w:val="00664FB8"/>
    <w:rsid w:val="00667FF0"/>
    <w:rsid w:val="006701A6"/>
    <w:rsid w:val="006703D3"/>
    <w:rsid w:val="00670774"/>
    <w:rsid w:val="00670B31"/>
    <w:rsid w:val="00670D5C"/>
    <w:rsid w:val="00683565"/>
    <w:rsid w:val="006839C5"/>
    <w:rsid w:val="00683B31"/>
    <w:rsid w:val="00683C9D"/>
    <w:rsid w:val="006851C5"/>
    <w:rsid w:val="00685D5A"/>
    <w:rsid w:val="00687880"/>
    <w:rsid w:val="00687F9E"/>
    <w:rsid w:val="00692AAF"/>
    <w:rsid w:val="00694526"/>
    <w:rsid w:val="00696D4A"/>
    <w:rsid w:val="00697BA3"/>
    <w:rsid w:val="006A02C3"/>
    <w:rsid w:val="006A1C97"/>
    <w:rsid w:val="006A519B"/>
    <w:rsid w:val="006A61A3"/>
    <w:rsid w:val="006A6B25"/>
    <w:rsid w:val="006A728D"/>
    <w:rsid w:val="006A795D"/>
    <w:rsid w:val="006B3BF1"/>
    <w:rsid w:val="006B5198"/>
    <w:rsid w:val="006B536E"/>
    <w:rsid w:val="006B6229"/>
    <w:rsid w:val="006B7241"/>
    <w:rsid w:val="006B7C25"/>
    <w:rsid w:val="006C2DFD"/>
    <w:rsid w:val="006C3F6E"/>
    <w:rsid w:val="006C4E25"/>
    <w:rsid w:val="006C5AE4"/>
    <w:rsid w:val="006C5B3D"/>
    <w:rsid w:val="006C6E4E"/>
    <w:rsid w:val="006C7F3C"/>
    <w:rsid w:val="006D59F9"/>
    <w:rsid w:val="006D6EF2"/>
    <w:rsid w:val="006D7BBB"/>
    <w:rsid w:val="006E06D1"/>
    <w:rsid w:val="006E1199"/>
    <w:rsid w:val="006E3AFB"/>
    <w:rsid w:val="006E5FF1"/>
    <w:rsid w:val="006E69F4"/>
    <w:rsid w:val="006E75BF"/>
    <w:rsid w:val="006E7C3C"/>
    <w:rsid w:val="006F0C75"/>
    <w:rsid w:val="006F1561"/>
    <w:rsid w:val="006F28B5"/>
    <w:rsid w:val="006F4249"/>
    <w:rsid w:val="006F465C"/>
    <w:rsid w:val="006F6B3E"/>
    <w:rsid w:val="006F7656"/>
    <w:rsid w:val="006F7784"/>
    <w:rsid w:val="00703871"/>
    <w:rsid w:val="00704F0F"/>
    <w:rsid w:val="0070645E"/>
    <w:rsid w:val="007105AC"/>
    <w:rsid w:val="00710875"/>
    <w:rsid w:val="00714F45"/>
    <w:rsid w:val="0071576D"/>
    <w:rsid w:val="00715B76"/>
    <w:rsid w:val="00720836"/>
    <w:rsid w:val="00721C33"/>
    <w:rsid w:val="0072239A"/>
    <w:rsid w:val="00723FE4"/>
    <w:rsid w:val="00725497"/>
    <w:rsid w:val="0073407E"/>
    <w:rsid w:val="00736E36"/>
    <w:rsid w:val="0074280C"/>
    <w:rsid w:val="00744242"/>
    <w:rsid w:val="00744CBB"/>
    <w:rsid w:val="0074799D"/>
    <w:rsid w:val="00750C1A"/>
    <w:rsid w:val="00752939"/>
    <w:rsid w:val="007537A4"/>
    <w:rsid w:val="00753EE1"/>
    <w:rsid w:val="00755004"/>
    <w:rsid w:val="00756E60"/>
    <w:rsid w:val="0075737B"/>
    <w:rsid w:val="007618FB"/>
    <w:rsid w:val="00762882"/>
    <w:rsid w:val="00762B20"/>
    <w:rsid w:val="00762CFD"/>
    <w:rsid w:val="0076331D"/>
    <w:rsid w:val="007634B5"/>
    <w:rsid w:val="00763A27"/>
    <w:rsid w:val="007730F6"/>
    <w:rsid w:val="00773A01"/>
    <w:rsid w:val="007750D4"/>
    <w:rsid w:val="00775268"/>
    <w:rsid w:val="00775BFF"/>
    <w:rsid w:val="0077607E"/>
    <w:rsid w:val="00777A77"/>
    <w:rsid w:val="00780751"/>
    <w:rsid w:val="007810C3"/>
    <w:rsid w:val="0078130C"/>
    <w:rsid w:val="00782047"/>
    <w:rsid w:val="00784345"/>
    <w:rsid w:val="00785609"/>
    <w:rsid w:val="0078619F"/>
    <w:rsid w:val="00786867"/>
    <w:rsid w:val="007877CC"/>
    <w:rsid w:val="00790C35"/>
    <w:rsid w:val="0079271C"/>
    <w:rsid w:val="00794961"/>
    <w:rsid w:val="007949B2"/>
    <w:rsid w:val="00795980"/>
    <w:rsid w:val="007A6E73"/>
    <w:rsid w:val="007B18C7"/>
    <w:rsid w:val="007B1D5A"/>
    <w:rsid w:val="007B1DAE"/>
    <w:rsid w:val="007B3575"/>
    <w:rsid w:val="007B45EE"/>
    <w:rsid w:val="007B588F"/>
    <w:rsid w:val="007B638E"/>
    <w:rsid w:val="007C31DA"/>
    <w:rsid w:val="007C49B1"/>
    <w:rsid w:val="007C5958"/>
    <w:rsid w:val="007C6C09"/>
    <w:rsid w:val="007D02F7"/>
    <w:rsid w:val="007D0E2E"/>
    <w:rsid w:val="007D2562"/>
    <w:rsid w:val="007D2AAD"/>
    <w:rsid w:val="007D4AD8"/>
    <w:rsid w:val="007D6391"/>
    <w:rsid w:val="007E0AB5"/>
    <w:rsid w:val="007E0B1C"/>
    <w:rsid w:val="007E2230"/>
    <w:rsid w:val="007E2D88"/>
    <w:rsid w:val="007E315B"/>
    <w:rsid w:val="007E32BF"/>
    <w:rsid w:val="007E4084"/>
    <w:rsid w:val="007E4C7A"/>
    <w:rsid w:val="007E4CC1"/>
    <w:rsid w:val="007E68CD"/>
    <w:rsid w:val="007E729A"/>
    <w:rsid w:val="007F0A5A"/>
    <w:rsid w:val="007F1A9F"/>
    <w:rsid w:val="007F6AB4"/>
    <w:rsid w:val="007F796E"/>
    <w:rsid w:val="007F7C26"/>
    <w:rsid w:val="007F7DD7"/>
    <w:rsid w:val="008019B5"/>
    <w:rsid w:val="008024FE"/>
    <w:rsid w:val="00802C40"/>
    <w:rsid w:val="0080469A"/>
    <w:rsid w:val="00804FBB"/>
    <w:rsid w:val="00806B06"/>
    <w:rsid w:val="00806E62"/>
    <w:rsid w:val="00807498"/>
    <w:rsid w:val="008076BE"/>
    <w:rsid w:val="00811292"/>
    <w:rsid w:val="00812576"/>
    <w:rsid w:val="00812C45"/>
    <w:rsid w:val="00813ECB"/>
    <w:rsid w:val="008147BD"/>
    <w:rsid w:val="00816279"/>
    <w:rsid w:val="00820BA5"/>
    <w:rsid w:val="0082108E"/>
    <w:rsid w:val="00822F3A"/>
    <w:rsid w:val="00824573"/>
    <w:rsid w:val="00826A9E"/>
    <w:rsid w:val="00826B31"/>
    <w:rsid w:val="00832549"/>
    <w:rsid w:val="00832594"/>
    <w:rsid w:val="00833C5E"/>
    <w:rsid w:val="00833D76"/>
    <w:rsid w:val="00835C41"/>
    <w:rsid w:val="0083656C"/>
    <w:rsid w:val="00840019"/>
    <w:rsid w:val="00841E8F"/>
    <w:rsid w:val="00843A6B"/>
    <w:rsid w:val="00850E71"/>
    <w:rsid w:val="00853EB9"/>
    <w:rsid w:val="008552DF"/>
    <w:rsid w:val="00857E7F"/>
    <w:rsid w:val="00860DB2"/>
    <w:rsid w:val="0086293B"/>
    <w:rsid w:val="00866C50"/>
    <w:rsid w:val="00871D57"/>
    <w:rsid w:val="008729FB"/>
    <w:rsid w:val="00873908"/>
    <w:rsid w:val="00877EC3"/>
    <w:rsid w:val="008840D8"/>
    <w:rsid w:val="00884870"/>
    <w:rsid w:val="00887143"/>
    <w:rsid w:val="00890175"/>
    <w:rsid w:val="00890AF5"/>
    <w:rsid w:val="00891AE2"/>
    <w:rsid w:val="0089251E"/>
    <w:rsid w:val="008970D0"/>
    <w:rsid w:val="008A0388"/>
    <w:rsid w:val="008A2957"/>
    <w:rsid w:val="008A46B3"/>
    <w:rsid w:val="008A484D"/>
    <w:rsid w:val="008B05A5"/>
    <w:rsid w:val="008B27D0"/>
    <w:rsid w:val="008B2B7F"/>
    <w:rsid w:val="008B42B0"/>
    <w:rsid w:val="008B6994"/>
    <w:rsid w:val="008B79B0"/>
    <w:rsid w:val="008C00B3"/>
    <w:rsid w:val="008C1000"/>
    <w:rsid w:val="008C6DE8"/>
    <w:rsid w:val="008C7512"/>
    <w:rsid w:val="008D04CD"/>
    <w:rsid w:val="008D06D9"/>
    <w:rsid w:val="008D1054"/>
    <w:rsid w:val="008D1C6B"/>
    <w:rsid w:val="008D2571"/>
    <w:rsid w:val="008D3302"/>
    <w:rsid w:val="008D341D"/>
    <w:rsid w:val="008D4FFC"/>
    <w:rsid w:val="008D719A"/>
    <w:rsid w:val="008E0D8B"/>
    <w:rsid w:val="008E2999"/>
    <w:rsid w:val="008E326D"/>
    <w:rsid w:val="008E48E7"/>
    <w:rsid w:val="008E55F0"/>
    <w:rsid w:val="008E7E53"/>
    <w:rsid w:val="008F149D"/>
    <w:rsid w:val="008F3943"/>
    <w:rsid w:val="008F4E20"/>
    <w:rsid w:val="008F5E17"/>
    <w:rsid w:val="008F6180"/>
    <w:rsid w:val="008F7A2B"/>
    <w:rsid w:val="00902426"/>
    <w:rsid w:val="00904986"/>
    <w:rsid w:val="00906F90"/>
    <w:rsid w:val="00910053"/>
    <w:rsid w:val="00911890"/>
    <w:rsid w:val="00920BCD"/>
    <w:rsid w:val="00920D66"/>
    <w:rsid w:val="00920EB8"/>
    <w:rsid w:val="0092403E"/>
    <w:rsid w:val="009241D2"/>
    <w:rsid w:val="009249C9"/>
    <w:rsid w:val="009256D3"/>
    <w:rsid w:val="009260D8"/>
    <w:rsid w:val="009320F3"/>
    <w:rsid w:val="009343B1"/>
    <w:rsid w:val="0093561D"/>
    <w:rsid w:val="00937065"/>
    <w:rsid w:val="009426C4"/>
    <w:rsid w:val="00944B0D"/>
    <w:rsid w:val="00944D25"/>
    <w:rsid w:val="00951792"/>
    <w:rsid w:val="00954443"/>
    <w:rsid w:val="00954A50"/>
    <w:rsid w:val="0095531D"/>
    <w:rsid w:val="009556FA"/>
    <w:rsid w:val="00955B23"/>
    <w:rsid w:val="009574DB"/>
    <w:rsid w:val="00962FAC"/>
    <w:rsid w:val="0096324E"/>
    <w:rsid w:val="0096359E"/>
    <w:rsid w:val="00963676"/>
    <w:rsid w:val="00965BEB"/>
    <w:rsid w:val="00966C22"/>
    <w:rsid w:val="00971EB9"/>
    <w:rsid w:val="00973053"/>
    <w:rsid w:val="00973087"/>
    <w:rsid w:val="00976B1D"/>
    <w:rsid w:val="00977418"/>
    <w:rsid w:val="009774A2"/>
    <w:rsid w:val="0098176D"/>
    <w:rsid w:val="00986275"/>
    <w:rsid w:val="009902E9"/>
    <w:rsid w:val="009904D1"/>
    <w:rsid w:val="009909B0"/>
    <w:rsid w:val="0099155B"/>
    <w:rsid w:val="00993740"/>
    <w:rsid w:val="00996EDF"/>
    <w:rsid w:val="009A0A72"/>
    <w:rsid w:val="009A2549"/>
    <w:rsid w:val="009A3817"/>
    <w:rsid w:val="009A707E"/>
    <w:rsid w:val="009B0066"/>
    <w:rsid w:val="009B1593"/>
    <w:rsid w:val="009B1BE2"/>
    <w:rsid w:val="009B31AF"/>
    <w:rsid w:val="009B6B45"/>
    <w:rsid w:val="009B7069"/>
    <w:rsid w:val="009C26CF"/>
    <w:rsid w:val="009C33B1"/>
    <w:rsid w:val="009C5FCD"/>
    <w:rsid w:val="009D0D13"/>
    <w:rsid w:val="009D0D4A"/>
    <w:rsid w:val="009D1118"/>
    <w:rsid w:val="009D1B60"/>
    <w:rsid w:val="009D1B7E"/>
    <w:rsid w:val="009D2101"/>
    <w:rsid w:val="009D49F6"/>
    <w:rsid w:val="009D6EFE"/>
    <w:rsid w:val="009E2678"/>
    <w:rsid w:val="009E36F3"/>
    <w:rsid w:val="009E4528"/>
    <w:rsid w:val="009E6386"/>
    <w:rsid w:val="009F19CF"/>
    <w:rsid w:val="009F2F90"/>
    <w:rsid w:val="009F3217"/>
    <w:rsid w:val="009F3B6E"/>
    <w:rsid w:val="009F51EF"/>
    <w:rsid w:val="00A013D5"/>
    <w:rsid w:val="00A01EAD"/>
    <w:rsid w:val="00A02074"/>
    <w:rsid w:val="00A028D0"/>
    <w:rsid w:val="00A035F5"/>
    <w:rsid w:val="00A049EC"/>
    <w:rsid w:val="00A073E5"/>
    <w:rsid w:val="00A07AE6"/>
    <w:rsid w:val="00A07F03"/>
    <w:rsid w:val="00A123A1"/>
    <w:rsid w:val="00A14142"/>
    <w:rsid w:val="00A16E62"/>
    <w:rsid w:val="00A170DB"/>
    <w:rsid w:val="00A26B7D"/>
    <w:rsid w:val="00A306A9"/>
    <w:rsid w:val="00A30995"/>
    <w:rsid w:val="00A31191"/>
    <w:rsid w:val="00A31197"/>
    <w:rsid w:val="00A31200"/>
    <w:rsid w:val="00A35CBA"/>
    <w:rsid w:val="00A35E18"/>
    <w:rsid w:val="00A3626C"/>
    <w:rsid w:val="00A36A77"/>
    <w:rsid w:val="00A41617"/>
    <w:rsid w:val="00A43063"/>
    <w:rsid w:val="00A43376"/>
    <w:rsid w:val="00A47C54"/>
    <w:rsid w:val="00A520B7"/>
    <w:rsid w:val="00A656A2"/>
    <w:rsid w:val="00A6573C"/>
    <w:rsid w:val="00A67188"/>
    <w:rsid w:val="00A67755"/>
    <w:rsid w:val="00A67917"/>
    <w:rsid w:val="00A70C1D"/>
    <w:rsid w:val="00A72045"/>
    <w:rsid w:val="00A72D6E"/>
    <w:rsid w:val="00A77978"/>
    <w:rsid w:val="00A7798F"/>
    <w:rsid w:val="00A77C6B"/>
    <w:rsid w:val="00A81C4A"/>
    <w:rsid w:val="00A82732"/>
    <w:rsid w:val="00A853CE"/>
    <w:rsid w:val="00A901CD"/>
    <w:rsid w:val="00A910FA"/>
    <w:rsid w:val="00A9263F"/>
    <w:rsid w:val="00A93F79"/>
    <w:rsid w:val="00A9779C"/>
    <w:rsid w:val="00AA0619"/>
    <w:rsid w:val="00AA0AA3"/>
    <w:rsid w:val="00AA14A2"/>
    <w:rsid w:val="00AA3FCB"/>
    <w:rsid w:val="00AB012A"/>
    <w:rsid w:val="00AB12F0"/>
    <w:rsid w:val="00AB1BA2"/>
    <w:rsid w:val="00AB32D4"/>
    <w:rsid w:val="00AB4347"/>
    <w:rsid w:val="00AB5096"/>
    <w:rsid w:val="00AB67CF"/>
    <w:rsid w:val="00AB6C58"/>
    <w:rsid w:val="00AC0413"/>
    <w:rsid w:val="00AC1F06"/>
    <w:rsid w:val="00AD18A1"/>
    <w:rsid w:val="00AD1A75"/>
    <w:rsid w:val="00AD25BD"/>
    <w:rsid w:val="00AD4DCE"/>
    <w:rsid w:val="00AD4F92"/>
    <w:rsid w:val="00AE4D3A"/>
    <w:rsid w:val="00AF27EC"/>
    <w:rsid w:val="00AF3EDC"/>
    <w:rsid w:val="00AF3FB8"/>
    <w:rsid w:val="00AF4457"/>
    <w:rsid w:val="00AF7708"/>
    <w:rsid w:val="00B0145D"/>
    <w:rsid w:val="00B06027"/>
    <w:rsid w:val="00B11509"/>
    <w:rsid w:val="00B14E0C"/>
    <w:rsid w:val="00B172CD"/>
    <w:rsid w:val="00B221D5"/>
    <w:rsid w:val="00B226D1"/>
    <w:rsid w:val="00B23AE6"/>
    <w:rsid w:val="00B24EE2"/>
    <w:rsid w:val="00B277A8"/>
    <w:rsid w:val="00B279AC"/>
    <w:rsid w:val="00B27A5B"/>
    <w:rsid w:val="00B316C4"/>
    <w:rsid w:val="00B32B5B"/>
    <w:rsid w:val="00B33EC8"/>
    <w:rsid w:val="00B36F0F"/>
    <w:rsid w:val="00B427C3"/>
    <w:rsid w:val="00B43651"/>
    <w:rsid w:val="00B45DDE"/>
    <w:rsid w:val="00B4603E"/>
    <w:rsid w:val="00B460E9"/>
    <w:rsid w:val="00B47F8C"/>
    <w:rsid w:val="00B50DB0"/>
    <w:rsid w:val="00B51B4E"/>
    <w:rsid w:val="00B5218D"/>
    <w:rsid w:val="00B530BC"/>
    <w:rsid w:val="00B53184"/>
    <w:rsid w:val="00B55BED"/>
    <w:rsid w:val="00B569ED"/>
    <w:rsid w:val="00B57C4C"/>
    <w:rsid w:val="00B609FD"/>
    <w:rsid w:val="00B6138E"/>
    <w:rsid w:val="00B63F6B"/>
    <w:rsid w:val="00B6499F"/>
    <w:rsid w:val="00B67215"/>
    <w:rsid w:val="00B72350"/>
    <w:rsid w:val="00B72E97"/>
    <w:rsid w:val="00B75131"/>
    <w:rsid w:val="00B75506"/>
    <w:rsid w:val="00B76175"/>
    <w:rsid w:val="00B837B5"/>
    <w:rsid w:val="00B901C3"/>
    <w:rsid w:val="00B93D90"/>
    <w:rsid w:val="00B95277"/>
    <w:rsid w:val="00B97676"/>
    <w:rsid w:val="00BA0B81"/>
    <w:rsid w:val="00BA1A1D"/>
    <w:rsid w:val="00BA4693"/>
    <w:rsid w:val="00BA64AB"/>
    <w:rsid w:val="00BA6ECF"/>
    <w:rsid w:val="00BA7B2A"/>
    <w:rsid w:val="00BB2DDC"/>
    <w:rsid w:val="00BB3F4E"/>
    <w:rsid w:val="00BB4139"/>
    <w:rsid w:val="00BB4B76"/>
    <w:rsid w:val="00BC1D78"/>
    <w:rsid w:val="00BC2053"/>
    <w:rsid w:val="00BC3F05"/>
    <w:rsid w:val="00BD19CE"/>
    <w:rsid w:val="00BD3821"/>
    <w:rsid w:val="00BD3A44"/>
    <w:rsid w:val="00BD4AE4"/>
    <w:rsid w:val="00BD5304"/>
    <w:rsid w:val="00BD6D84"/>
    <w:rsid w:val="00BE012C"/>
    <w:rsid w:val="00BE0A99"/>
    <w:rsid w:val="00BE3322"/>
    <w:rsid w:val="00BE3BEC"/>
    <w:rsid w:val="00BE3F73"/>
    <w:rsid w:val="00BE5D39"/>
    <w:rsid w:val="00BE5EB3"/>
    <w:rsid w:val="00BE6008"/>
    <w:rsid w:val="00BE6FFE"/>
    <w:rsid w:val="00BE7039"/>
    <w:rsid w:val="00BF1461"/>
    <w:rsid w:val="00BF1DCF"/>
    <w:rsid w:val="00BF372D"/>
    <w:rsid w:val="00BF6303"/>
    <w:rsid w:val="00BF7E52"/>
    <w:rsid w:val="00BF7FDC"/>
    <w:rsid w:val="00C01555"/>
    <w:rsid w:val="00C024F8"/>
    <w:rsid w:val="00C04C14"/>
    <w:rsid w:val="00C04DA2"/>
    <w:rsid w:val="00C07E50"/>
    <w:rsid w:val="00C10F15"/>
    <w:rsid w:val="00C1139A"/>
    <w:rsid w:val="00C11891"/>
    <w:rsid w:val="00C130D5"/>
    <w:rsid w:val="00C160DD"/>
    <w:rsid w:val="00C16875"/>
    <w:rsid w:val="00C174DF"/>
    <w:rsid w:val="00C2073C"/>
    <w:rsid w:val="00C21181"/>
    <w:rsid w:val="00C211E1"/>
    <w:rsid w:val="00C2122C"/>
    <w:rsid w:val="00C231D7"/>
    <w:rsid w:val="00C257C7"/>
    <w:rsid w:val="00C26169"/>
    <w:rsid w:val="00C2711D"/>
    <w:rsid w:val="00C27EF0"/>
    <w:rsid w:val="00C312CD"/>
    <w:rsid w:val="00C31822"/>
    <w:rsid w:val="00C33886"/>
    <w:rsid w:val="00C34397"/>
    <w:rsid w:val="00C37519"/>
    <w:rsid w:val="00C37FCA"/>
    <w:rsid w:val="00C41BF1"/>
    <w:rsid w:val="00C424B8"/>
    <w:rsid w:val="00C42E2C"/>
    <w:rsid w:val="00C44D6D"/>
    <w:rsid w:val="00C50846"/>
    <w:rsid w:val="00C51A2F"/>
    <w:rsid w:val="00C53E1B"/>
    <w:rsid w:val="00C568B4"/>
    <w:rsid w:val="00C5798E"/>
    <w:rsid w:val="00C64017"/>
    <w:rsid w:val="00C66A8D"/>
    <w:rsid w:val="00C66D25"/>
    <w:rsid w:val="00C67812"/>
    <w:rsid w:val="00C71551"/>
    <w:rsid w:val="00C77335"/>
    <w:rsid w:val="00C8304F"/>
    <w:rsid w:val="00C84D16"/>
    <w:rsid w:val="00C86158"/>
    <w:rsid w:val="00C8745D"/>
    <w:rsid w:val="00C944E0"/>
    <w:rsid w:val="00C950BB"/>
    <w:rsid w:val="00C96DB6"/>
    <w:rsid w:val="00C96FEA"/>
    <w:rsid w:val="00CA1DED"/>
    <w:rsid w:val="00CA33CB"/>
    <w:rsid w:val="00CA4D61"/>
    <w:rsid w:val="00CA4DB4"/>
    <w:rsid w:val="00CA5426"/>
    <w:rsid w:val="00CA5DCF"/>
    <w:rsid w:val="00CA761D"/>
    <w:rsid w:val="00CB22FB"/>
    <w:rsid w:val="00CB304C"/>
    <w:rsid w:val="00CB4194"/>
    <w:rsid w:val="00CB5229"/>
    <w:rsid w:val="00CC19FA"/>
    <w:rsid w:val="00CC1E9E"/>
    <w:rsid w:val="00CC2C99"/>
    <w:rsid w:val="00CC3BDC"/>
    <w:rsid w:val="00CC7778"/>
    <w:rsid w:val="00CC7E1C"/>
    <w:rsid w:val="00CD0499"/>
    <w:rsid w:val="00CD1F32"/>
    <w:rsid w:val="00CD2ACD"/>
    <w:rsid w:val="00CD409D"/>
    <w:rsid w:val="00CD4B4F"/>
    <w:rsid w:val="00CE118E"/>
    <w:rsid w:val="00CE210A"/>
    <w:rsid w:val="00CE228A"/>
    <w:rsid w:val="00CE27AC"/>
    <w:rsid w:val="00CE46ED"/>
    <w:rsid w:val="00CE5123"/>
    <w:rsid w:val="00CE693A"/>
    <w:rsid w:val="00CE6B82"/>
    <w:rsid w:val="00CF05F3"/>
    <w:rsid w:val="00CF1DFD"/>
    <w:rsid w:val="00CF200B"/>
    <w:rsid w:val="00CF2DA1"/>
    <w:rsid w:val="00CF3245"/>
    <w:rsid w:val="00CF3D98"/>
    <w:rsid w:val="00CF4307"/>
    <w:rsid w:val="00CF53AF"/>
    <w:rsid w:val="00CF66A4"/>
    <w:rsid w:val="00CF7544"/>
    <w:rsid w:val="00CF76AE"/>
    <w:rsid w:val="00D01FA6"/>
    <w:rsid w:val="00D050B3"/>
    <w:rsid w:val="00D05CA5"/>
    <w:rsid w:val="00D06A8E"/>
    <w:rsid w:val="00D1467B"/>
    <w:rsid w:val="00D1540B"/>
    <w:rsid w:val="00D15789"/>
    <w:rsid w:val="00D15CE3"/>
    <w:rsid w:val="00D22E11"/>
    <w:rsid w:val="00D2334E"/>
    <w:rsid w:val="00D26E74"/>
    <w:rsid w:val="00D271D8"/>
    <w:rsid w:val="00D3105D"/>
    <w:rsid w:val="00D3350E"/>
    <w:rsid w:val="00D3594F"/>
    <w:rsid w:val="00D36E2B"/>
    <w:rsid w:val="00D377D2"/>
    <w:rsid w:val="00D402EF"/>
    <w:rsid w:val="00D40F9A"/>
    <w:rsid w:val="00D43C38"/>
    <w:rsid w:val="00D44094"/>
    <w:rsid w:val="00D445DA"/>
    <w:rsid w:val="00D45A2E"/>
    <w:rsid w:val="00D47669"/>
    <w:rsid w:val="00D479C0"/>
    <w:rsid w:val="00D47EA8"/>
    <w:rsid w:val="00D50151"/>
    <w:rsid w:val="00D52DB6"/>
    <w:rsid w:val="00D53243"/>
    <w:rsid w:val="00D57D0C"/>
    <w:rsid w:val="00D606EE"/>
    <w:rsid w:val="00D616B2"/>
    <w:rsid w:val="00D62F5B"/>
    <w:rsid w:val="00D63BED"/>
    <w:rsid w:val="00D63FA6"/>
    <w:rsid w:val="00D64221"/>
    <w:rsid w:val="00D64A25"/>
    <w:rsid w:val="00D657E6"/>
    <w:rsid w:val="00D72E19"/>
    <w:rsid w:val="00D74A0D"/>
    <w:rsid w:val="00D80F55"/>
    <w:rsid w:val="00D82C1D"/>
    <w:rsid w:val="00D8384A"/>
    <w:rsid w:val="00D86903"/>
    <w:rsid w:val="00D901B9"/>
    <w:rsid w:val="00D910FF"/>
    <w:rsid w:val="00D91A49"/>
    <w:rsid w:val="00D94403"/>
    <w:rsid w:val="00D94D26"/>
    <w:rsid w:val="00D95C85"/>
    <w:rsid w:val="00DA030E"/>
    <w:rsid w:val="00DA2566"/>
    <w:rsid w:val="00DA3C14"/>
    <w:rsid w:val="00DA58D8"/>
    <w:rsid w:val="00DA5F5B"/>
    <w:rsid w:val="00DA6253"/>
    <w:rsid w:val="00DA6E72"/>
    <w:rsid w:val="00DB5827"/>
    <w:rsid w:val="00DC0CD5"/>
    <w:rsid w:val="00DC16F3"/>
    <w:rsid w:val="00DC2083"/>
    <w:rsid w:val="00DC21DC"/>
    <w:rsid w:val="00DD1791"/>
    <w:rsid w:val="00DD1F59"/>
    <w:rsid w:val="00DD22D8"/>
    <w:rsid w:val="00DD512C"/>
    <w:rsid w:val="00DD57FA"/>
    <w:rsid w:val="00DD67A1"/>
    <w:rsid w:val="00DD76E4"/>
    <w:rsid w:val="00DD77BE"/>
    <w:rsid w:val="00DD7D66"/>
    <w:rsid w:val="00DE2BE8"/>
    <w:rsid w:val="00DE4D4C"/>
    <w:rsid w:val="00DE60A9"/>
    <w:rsid w:val="00DE63D4"/>
    <w:rsid w:val="00DE7338"/>
    <w:rsid w:val="00DF0169"/>
    <w:rsid w:val="00DF0557"/>
    <w:rsid w:val="00DF2364"/>
    <w:rsid w:val="00DF2B78"/>
    <w:rsid w:val="00DF32FB"/>
    <w:rsid w:val="00DF38D7"/>
    <w:rsid w:val="00DF3D2C"/>
    <w:rsid w:val="00E0003C"/>
    <w:rsid w:val="00E00D61"/>
    <w:rsid w:val="00E020AC"/>
    <w:rsid w:val="00E030EE"/>
    <w:rsid w:val="00E03CFF"/>
    <w:rsid w:val="00E05740"/>
    <w:rsid w:val="00E078DB"/>
    <w:rsid w:val="00E127D3"/>
    <w:rsid w:val="00E12D43"/>
    <w:rsid w:val="00E13B32"/>
    <w:rsid w:val="00E15B97"/>
    <w:rsid w:val="00E17E80"/>
    <w:rsid w:val="00E17F1E"/>
    <w:rsid w:val="00E20597"/>
    <w:rsid w:val="00E22F10"/>
    <w:rsid w:val="00E23783"/>
    <w:rsid w:val="00E23DA7"/>
    <w:rsid w:val="00E247CD"/>
    <w:rsid w:val="00E24A3B"/>
    <w:rsid w:val="00E26247"/>
    <w:rsid w:val="00E27412"/>
    <w:rsid w:val="00E307BF"/>
    <w:rsid w:val="00E348C5"/>
    <w:rsid w:val="00E352B5"/>
    <w:rsid w:val="00E37C7D"/>
    <w:rsid w:val="00E40FE4"/>
    <w:rsid w:val="00E412A9"/>
    <w:rsid w:val="00E41F03"/>
    <w:rsid w:val="00E42E7A"/>
    <w:rsid w:val="00E42FDC"/>
    <w:rsid w:val="00E43FB5"/>
    <w:rsid w:val="00E45061"/>
    <w:rsid w:val="00E45B5E"/>
    <w:rsid w:val="00E468FA"/>
    <w:rsid w:val="00E534FE"/>
    <w:rsid w:val="00E57EC5"/>
    <w:rsid w:val="00E63545"/>
    <w:rsid w:val="00E64E36"/>
    <w:rsid w:val="00E657D4"/>
    <w:rsid w:val="00E70754"/>
    <w:rsid w:val="00E714AB"/>
    <w:rsid w:val="00E71B47"/>
    <w:rsid w:val="00E722C3"/>
    <w:rsid w:val="00E7241A"/>
    <w:rsid w:val="00E72F13"/>
    <w:rsid w:val="00E73E39"/>
    <w:rsid w:val="00E756CC"/>
    <w:rsid w:val="00E75ADA"/>
    <w:rsid w:val="00E77CA3"/>
    <w:rsid w:val="00E77D0F"/>
    <w:rsid w:val="00E817ED"/>
    <w:rsid w:val="00E84899"/>
    <w:rsid w:val="00E8726D"/>
    <w:rsid w:val="00E87AE0"/>
    <w:rsid w:val="00E90369"/>
    <w:rsid w:val="00E91634"/>
    <w:rsid w:val="00E948ED"/>
    <w:rsid w:val="00EA05EB"/>
    <w:rsid w:val="00EA1611"/>
    <w:rsid w:val="00EA1E76"/>
    <w:rsid w:val="00EA383B"/>
    <w:rsid w:val="00EB0D7C"/>
    <w:rsid w:val="00EB153E"/>
    <w:rsid w:val="00EB4BA8"/>
    <w:rsid w:val="00EC1218"/>
    <w:rsid w:val="00EC2680"/>
    <w:rsid w:val="00EC4B67"/>
    <w:rsid w:val="00EC5989"/>
    <w:rsid w:val="00EC5BBC"/>
    <w:rsid w:val="00EC6241"/>
    <w:rsid w:val="00EC6B21"/>
    <w:rsid w:val="00EC76E8"/>
    <w:rsid w:val="00ED2554"/>
    <w:rsid w:val="00ED4017"/>
    <w:rsid w:val="00EE2451"/>
    <w:rsid w:val="00EE4018"/>
    <w:rsid w:val="00EE4CA1"/>
    <w:rsid w:val="00EE5327"/>
    <w:rsid w:val="00EE6627"/>
    <w:rsid w:val="00EE70AE"/>
    <w:rsid w:val="00EF0363"/>
    <w:rsid w:val="00EF0405"/>
    <w:rsid w:val="00EF0686"/>
    <w:rsid w:val="00EF081E"/>
    <w:rsid w:val="00EF0910"/>
    <w:rsid w:val="00EF0D2C"/>
    <w:rsid w:val="00EF49FB"/>
    <w:rsid w:val="00EF4B06"/>
    <w:rsid w:val="00F009DA"/>
    <w:rsid w:val="00F04802"/>
    <w:rsid w:val="00F04C3D"/>
    <w:rsid w:val="00F05812"/>
    <w:rsid w:val="00F063C2"/>
    <w:rsid w:val="00F07350"/>
    <w:rsid w:val="00F0779F"/>
    <w:rsid w:val="00F07A9F"/>
    <w:rsid w:val="00F107AE"/>
    <w:rsid w:val="00F10D34"/>
    <w:rsid w:val="00F10DF4"/>
    <w:rsid w:val="00F129A2"/>
    <w:rsid w:val="00F2048F"/>
    <w:rsid w:val="00F20500"/>
    <w:rsid w:val="00F21003"/>
    <w:rsid w:val="00F2224A"/>
    <w:rsid w:val="00F22483"/>
    <w:rsid w:val="00F22DD4"/>
    <w:rsid w:val="00F302FA"/>
    <w:rsid w:val="00F31128"/>
    <w:rsid w:val="00F31217"/>
    <w:rsid w:val="00F32F73"/>
    <w:rsid w:val="00F3335F"/>
    <w:rsid w:val="00F34887"/>
    <w:rsid w:val="00F36757"/>
    <w:rsid w:val="00F3799A"/>
    <w:rsid w:val="00F4273E"/>
    <w:rsid w:val="00F44ACB"/>
    <w:rsid w:val="00F512C6"/>
    <w:rsid w:val="00F55A58"/>
    <w:rsid w:val="00F627E2"/>
    <w:rsid w:val="00F63BD2"/>
    <w:rsid w:val="00F65945"/>
    <w:rsid w:val="00F706E7"/>
    <w:rsid w:val="00F70B76"/>
    <w:rsid w:val="00F7147E"/>
    <w:rsid w:val="00F71D2E"/>
    <w:rsid w:val="00F74ACD"/>
    <w:rsid w:val="00F74BB7"/>
    <w:rsid w:val="00F7766A"/>
    <w:rsid w:val="00F8108D"/>
    <w:rsid w:val="00F8198A"/>
    <w:rsid w:val="00F81B82"/>
    <w:rsid w:val="00F827DC"/>
    <w:rsid w:val="00F8418C"/>
    <w:rsid w:val="00F84AAA"/>
    <w:rsid w:val="00F84D9E"/>
    <w:rsid w:val="00F91239"/>
    <w:rsid w:val="00F9152B"/>
    <w:rsid w:val="00F92BB2"/>
    <w:rsid w:val="00F94CC3"/>
    <w:rsid w:val="00F94DBB"/>
    <w:rsid w:val="00F9590D"/>
    <w:rsid w:val="00F9710A"/>
    <w:rsid w:val="00FA0857"/>
    <w:rsid w:val="00FA3044"/>
    <w:rsid w:val="00FA39E4"/>
    <w:rsid w:val="00FA3C92"/>
    <w:rsid w:val="00FA44CD"/>
    <w:rsid w:val="00FA4B13"/>
    <w:rsid w:val="00FA5821"/>
    <w:rsid w:val="00FA6CB1"/>
    <w:rsid w:val="00FA7DCC"/>
    <w:rsid w:val="00FB1068"/>
    <w:rsid w:val="00FB3F87"/>
    <w:rsid w:val="00FB5AA3"/>
    <w:rsid w:val="00FB77C0"/>
    <w:rsid w:val="00FC13E0"/>
    <w:rsid w:val="00FC3FE0"/>
    <w:rsid w:val="00FC4A97"/>
    <w:rsid w:val="00FC7E21"/>
    <w:rsid w:val="00FD0B42"/>
    <w:rsid w:val="00FD4E57"/>
    <w:rsid w:val="00FD63D9"/>
    <w:rsid w:val="00FE478E"/>
    <w:rsid w:val="00FE4A01"/>
    <w:rsid w:val="00FE6CBF"/>
    <w:rsid w:val="00FE7004"/>
    <w:rsid w:val="00FE7F25"/>
    <w:rsid w:val="00FF0092"/>
    <w:rsid w:val="00FF2B8E"/>
    <w:rsid w:val="00FF2E71"/>
    <w:rsid w:val="00FF33C6"/>
    <w:rsid w:val="00FF37E4"/>
    <w:rsid w:val="00FF3AFF"/>
    <w:rsid w:val="00FF40C5"/>
    <w:rsid w:val="00FF46D5"/>
    <w:rsid w:val="00FF4DF0"/>
    <w:rsid w:val="00FF67F5"/>
    <w:rsid w:val="00FF70F2"/>
    <w:rsid w:val="00FF7C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83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0363"/>
  </w:style>
  <w:style w:type="paragraph" w:styleId="Heading1">
    <w:name w:val="heading 1"/>
    <w:basedOn w:val="Normal"/>
    <w:next w:val="Normal"/>
    <w:link w:val="Heading1Char"/>
    <w:uiPriority w:val="9"/>
    <w:qFormat/>
    <w:rsid w:val="00EF03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E73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E5D0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0363"/>
    <w:pPr>
      <w:spacing w:after="0" w:line="240" w:lineRule="auto"/>
    </w:pPr>
  </w:style>
  <w:style w:type="character" w:customStyle="1" w:styleId="Heading1Char">
    <w:name w:val="Heading 1 Char"/>
    <w:basedOn w:val="DefaultParagraphFont"/>
    <w:link w:val="Heading1"/>
    <w:uiPriority w:val="9"/>
    <w:rsid w:val="00EF036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F03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F036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EF036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F0363"/>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EF03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0363"/>
  </w:style>
  <w:style w:type="paragraph" w:styleId="Footer">
    <w:name w:val="footer"/>
    <w:basedOn w:val="Normal"/>
    <w:link w:val="FooterChar"/>
    <w:uiPriority w:val="99"/>
    <w:unhideWhenUsed/>
    <w:rsid w:val="00EF03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363"/>
  </w:style>
  <w:style w:type="paragraph" w:styleId="BalloonText">
    <w:name w:val="Balloon Text"/>
    <w:basedOn w:val="Normal"/>
    <w:link w:val="BalloonTextChar"/>
    <w:uiPriority w:val="99"/>
    <w:semiHidden/>
    <w:unhideWhenUsed/>
    <w:rsid w:val="00EF03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363"/>
    <w:rPr>
      <w:rFonts w:ascii="Tahoma" w:hAnsi="Tahoma" w:cs="Tahoma"/>
      <w:sz w:val="16"/>
      <w:szCs w:val="16"/>
    </w:rPr>
  </w:style>
  <w:style w:type="table" w:styleId="TableGrid">
    <w:name w:val="Table Grid"/>
    <w:basedOn w:val="TableNormal"/>
    <w:uiPriority w:val="59"/>
    <w:rsid w:val="009F5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3-Accent1">
    <w:name w:val="Medium Grid 3 Accent 1"/>
    <w:basedOn w:val="TableNormal"/>
    <w:uiPriority w:val="69"/>
    <w:rsid w:val="009F51E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TOC1">
    <w:name w:val="toc 1"/>
    <w:basedOn w:val="Normal"/>
    <w:next w:val="Normal"/>
    <w:autoRedefine/>
    <w:uiPriority w:val="39"/>
    <w:unhideWhenUsed/>
    <w:rsid w:val="009F51EF"/>
    <w:pPr>
      <w:spacing w:after="100"/>
    </w:pPr>
  </w:style>
  <w:style w:type="paragraph" w:styleId="ListParagraph">
    <w:name w:val="List Paragraph"/>
    <w:basedOn w:val="Normal"/>
    <w:uiPriority w:val="34"/>
    <w:qFormat/>
    <w:rsid w:val="00095E15"/>
    <w:pPr>
      <w:ind w:left="720"/>
      <w:contextualSpacing/>
    </w:pPr>
  </w:style>
  <w:style w:type="character" w:customStyle="1" w:styleId="Heading2Char">
    <w:name w:val="Heading 2 Char"/>
    <w:basedOn w:val="DefaultParagraphFont"/>
    <w:link w:val="Heading2"/>
    <w:uiPriority w:val="9"/>
    <w:rsid w:val="00DE7338"/>
    <w:rPr>
      <w:rFonts w:asciiTheme="majorHAnsi" w:eastAsiaTheme="majorEastAsia" w:hAnsiTheme="majorHAnsi" w:cstheme="majorBidi"/>
      <w:b/>
      <w:bCs/>
      <w:color w:val="4F81BD" w:themeColor="accent1"/>
      <w:sz w:val="26"/>
      <w:szCs w:val="26"/>
    </w:rPr>
  </w:style>
  <w:style w:type="paragraph" w:styleId="Caption">
    <w:name w:val="caption"/>
    <w:basedOn w:val="Normal"/>
    <w:next w:val="Normal"/>
    <w:autoRedefine/>
    <w:uiPriority w:val="35"/>
    <w:unhideWhenUsed/>
    <w:qFormat/>
    <w:rsid w:val="00C34397"/>
    <w:pPr>
      <w:keepNext/>
      <w:spacing w:line="240" w:lineRule="auto"/>
      <w:jc w:val="center"/>
    </w:pPr>
    <w:rPr>
      <w:b/>
      <w:bCs/>
      <w:color w:val="4F81BD" w:themeColor="accent1"/>
      <w:sz w:val="18"/>
      <w:szCs w:val="18"/>
    </w:rPr>
  </w:style>
  <w:style w:type="paragraph" w:styleId="TableofFigures">
    <w:name w:val="table of figures"/>
    <w:basedOn w:val="Normal"/>
    <w:next w:val="Normal"/>
    <w:uiPriority w:val="99"/>
    <w:unhideWhenUsed/>
    <w:rsid w:val="000206AC"/>
    <w:pPr>
      <w:spacing w:after="0"/>
    </w:pPr>
  </w:style>
  <w:style w:type="character" w:styleId="Hyperlink">
    <w:name w:val="Hyperlink"/>
    <w:basedOn w:val="DefaultParagraphFont"/>
    <w:uiPriority w:val="99"/>
    <w:unhideWhenUsed/>
    <w:rsid w:val="000206AC"/>
    <w:rPr>
      <w:color w:val="0000FF" w:themeColor="hyperlink"/>
      <w:u w:val="single"/>
    </w:rPr>
  </w:style>
  <w:style w:type="paragraph" w:styleId="TOC2">
    <w:name w:val="toc 2"/>
    <w:basedOn w:val="Normal"/>
    <w:next w:val="Normal"/>
    <w:autoRedefine/>
    <w:uiPriority w:val="39"/>
    <w:unhideWhenUsed/>
    <w:rsid w:val="000206AC"/>
    <w:pPr>
      <w:spacing w:after="100"/>
      <w:ind w:left="220"/>
    </w:pPr>
  </w:style>
  <w:style w:type="paragraph" w:styleId="EndnoteText">
    <w:name w:val="endnote text"/>
    <w:basedOn w:val="Normal"/>
    <w:link w:val="EndnoteTextChar"/>
    <w:uiPriority w:val="99"/>
    <w:semiHidden/>
    <w:unhideWhenUsed/>
    <w:rsid w:val="000206A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06AC"/>
    <w:rPr>
      <w:sz w:val="20"/>
      <w:szCs w:val="20"/>
    </w:rPr>
  </w:style>
  <w:style w:type="character" w:styleId="EndnoteReference">
    <w:name w:val="endnote reference"/>
    <w:basedOn w:val="DefaultParagraphFont"/>
    <w:uiPriority w:val="99"/>
    <w:semiHidden/>
    <w:unhideWhenUsed/>
    <w:rsid w:val="000206AC"/>
    <w:rPr>
      <w:vertAlign w:val="superscript"/>
    </w:rPr>
  </w:style>
  <w:style w:type="paragraph" w:styleId="FootnoteText">
    <w:name w:val="footnote text"/>
    <w:basedOn w:val="Normal"/>
    <w:link w:val="FootnoteTextChar"/>
    <w:uiPriority w:val="99"/>
    <w:semiHidden/>
    <w:unhideWhenUsed/>
    <w:rsid w:val="000206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06AC"/>
    <w:rPr>
      <w:sz w:val="20"/>
      <w:szCs w:val="20"/>
    </w:rPr>
  </w:style>
  <w:style w:type="character" w:styleId="FootnoteReference">
    <w:name w:val="footnote reference"/>
    <w:basedOn w:val="DefaultParagraphFont"/>
    <w:uiPriority w:val="99"/>
    <w:semiHidden/>
    <w:unhideWhenUsed/>
    <w:rsid w:val="000206AC"/>
    <w:rPr>
      <w:vertAlign w:val="superscript"/>
    </w:rPr>
  </w:style>
  <w:style w:type="paragraph" w:styleId="Index1">
    <w:name w:val="index 1"/>
    <w:basedOn w:val="Normal"/>
    <w:next w:val="Normal"/>
    <w:autoRedefine/>
    <w:uiPriority w:val="99"/>
    <w:semiHidden/>
    <w:unhideWhenUsed/>
    <w:rsid w:val="00B51B4E"/>
    <w:pPr>
      <w:spacing w:after="0" w:line="240" w:lineRule="auto"/>
      <w:ind w:left="220" w:hanging="220"/>
    </w:pPr>
  </w:style>
  <w:style w:type="character" w:styleId="CommentReference">
    <w:name w:val="annotation reference"/>
    <w:basedOn w:val="DefaultParagraphFont"/>
    <w:uiPriority w:val="99"/>
    <w:semiHidden/>
    <w:unhideWhenUsed/>
    <w:rsid w:val="00FF40C5"/>
    <w:rPr>
      <w:sz w:val="16"/>
      <w:szCs w:val="16"/>
    </w:rPr>
  </w:style>
  <w:style w:type="paragraph" w:styleId="CommentText">
    <w:name w:val="annotation text"/>
    <w:basedOn w:val="Normal"/>
    <w:link w:val="CommentTextChar"/>
    <w:uiPriority w:val="99"/>
    <w:semiHidden/>
    <w:unhideWhenUsed/>
    <w:rsid w:val="00FF40C5"/>
    <w:pPr>
      <w:spacing w:line="240" w:lineRule="auto"/>
    </w:pPr>
    <w:rPr>
      <w:sz w:val="20"/>
      <w:szCs w:val="20"/>
    </w:rPr>
  </w:style>
  <w:style w:type="character" w:customStyle="1" w:styleId="CommentTextChar">
    <w:name w:val="Comment Text Char"/>
    <w:basedOn w:val="DefaultParagraphFont"/>
    <w:link w:val="CommentText"/>
    <w:uiPriority w:val="99"/>
    <w:semiHidden/>
    <w:rsid w:val="00FF40C5"/>
    <w:rPr>
      <w:sz w:val="20"/>
      <w:szCs w:val="20"/>
    </w:rPr>
  </w:style>
  <w:style w:type="paragraph" w:styleId="CommentSubject">
    <w:name w:val="annotation subject"/>
    <w:basedOn w:val="CommentText"/>
    <w:next w:val="CommentText"/>
    <w:link w:val="CommentSubjectChar"/>
    <w:uiPriority w:val="99"/>
    <w:semiHidden/>
    <w:unhideWhenUsed/>
    <w:rsid w:val="00FF40C5"/>
    <w:rPr>
      <w:b/>
      <w:bCs/>
    </w:rPr>
  </w:style>
  <w:style w:type="character" w:customStyle="1" w:styleId="CommentSubjectChar">
    <w:name w:val="Comment Subject Char"/>
    <w:basedOn w:val="CommentTextChar"/>
    <w:link w:val="CommentSubject"/>
    <w:uiPriority w:val="99"/>
    <w:semiHidden/>
    <w:rsid w:val="00FF40C5"/>
    <w:rPr>
      <w:b/>
      <w:bCs/>
      <w:sz w:val="20"/>
      <w:szCs w:val="20"/>
    </w:rPr>
  </w:style>
  <w:style w:type="paragraph" w:styleId="Revision">
    <w:name w:val="Revision"/>
    <w:hidden/>
    <w:uiPriority w:val="99"/>
    <w:semiHidden/>
    <w:rsid w:val="00AB1BA2"/>
    <w:pPr>
      <w:spacing w:after="0" w:line="240" w:lineRule="auto"/>
    </w:pPr>
  </w:style>
  <w:style w:type="character" w:customStyle="1" w:styleId="Heading3Char">
    <w:name w:val="Heading 3 Char"/>
    <w:basedOn w:val="DefaultParagraphFont"/>
    <w:link w:val="Heading3"/>
    <w:uiPriority w:val="9"/>
    <w:rsid w:val="000E5D02"/>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3C311A"/>
    <w:pPr>
      <w:spacing w:after="100"/>
      <w:ind w:left="440"/>
    </w:pPr>
  </w:style>
</w:styles>
</file>

<file path=word/webSettings.xml><?xml version="1.0" encoding="utf-8"?>
<w:webSettings xmlns:r="http://schemas.openxmlformats.org/officeDocument/2006/relationships" xmlns:w="http://schemas.openxmlformats.org/wordprocessingml/2006/main">
  <w:divs>
    <w:div w:id="1104377960">
      <w:bodyDiv w:val="1"/>
      <w:marLeft w:val="0"/>
      <w:marRight w:val="0"/>
      <w:marTop w:val="0"/>
      <w:marBottom w:val="0"/>
      <w:divBdr>
        <w:top w:val="none" w:sz="0" w:space="0" w:color="auto"/>
        <w:left w:val="none" w:sz="0" w:space="0" w:color="auto"/>
        <w:bottom w:val="none" w:sz="0" w:space="0" w:color="auto"/>
        <w:right w:val="none" w:sz="0" w:space="0" w:color="auto"/>
      </w:divBdr>
    </w:div>
    <w:div w:id="1528172940">
      <w:bodyDiv w:val="1"/>
      <w:marLeft w:val="0"/>
      <w:marRight w:val="0"/>
      <w:marTop w:val="0"/>
      <w:marBottom w:val="0"/>
      <w:divBdr>
        <w:top w:val="none" w:sz="0" w:space="0" w:color="auto"/>
        <w:left w:val="none" w:sz="0" w:space="0" w:color="auto"/>
        <w:bottom w:val="none" w:sz="0" w:space="0" w:color="auto"/>
        <w:right w:val="none" w:sz="0" w:space="0" w:color="auto"/>
      </w:divBdr>
    </w:div>
    <w:div w:id="193096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celler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document/6134619" TargetMode="Externa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1/relationships/commentsExtended" Target="commentsExtended.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2920849B-BE83-49F7-AC1D-2DE2053E4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59</TotalTime>
  <Pages>26</Pages>
  <Words>4541</Words>
  <Characters>2588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3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 Moore</dc:creator>
  <cp:lastModifiedBy>Doug Moore</cp:lastModifiedBy>
  <cp:revision>548</cp:revision>
  <dcterms:created xsi:type="dcterms:W3CDTF">2023-11-23T13:05:00Z</dcterms:created>
  <dcterms:modified xsi:type="dcterms:W3CDTF">2024-10-25T13:39:00Z</dcterms:modified>
</cp:coreProperties>
</file>